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B1C23F" w14:textId="00D7A0AE" w:rsidR="00404107" w:rsidRPr="00A378CB" w:rsidRDefault="00E613BF" w:rsidP="00C8796D">
      <w:pPr>
        <w:spacing w:after="0" w:line="240" w:lineRule="auto"/>
        <w:jc w:val="center"/>
        <w:outlineLvl w:val="0"/>
        <w:rPr>
          <w:rFonts w:ascii="Garamond" w:eastAsia="Times New Roman" w:hAnsi="Garamond"/>
          <w:b/>
          <w:sz w:val="24"/>
          <w:szCs w:val="24"/>
          <w:lang w:val="pt-PT"/>
        </w:rPr>
      </w:pPr>
      <w:bookmarkStart w:id="0" w:name="_Hlk47007285"/>
      <w:r w:rsidRPr="00A378CB">
        <w:rPr>
          <w:rFonts w:ascii="Garamond" w:eastAsia="Times New Roman" w:hAnsi="Garamond"/>
          <w:b/>
          <w:sz w:val="24"/>
          <w:szCs w:val="24"/>
          <w:lang w:val="pt-PT"/>
        </w:rPr>
        <w:t>NICHOLAS DAVID W. SMITH</w:t>
      </w:r>
      <w:r w:rsidR="001F45DB" w:rsidRPr="00A378CB">
        <w:rPr>
          <w:rFonts w:ascii="Garamond" w:eastAsia="Times New Roman" w:hAnsi="Garamond"/>
          <w:b/>
          <w:sz w:val="24"/>
          <w:szCs w:val="24"/>
          <w:lang w:val="pt-PT"/>
        </w:rPr>
        <w:t>,</w:t>
      </w:r>
      <w:r w:rsidR="00A26708" w:rsidRPr="00A378CB">
        <w:rPr>
          <w:rFonts w:ascii="Garamond" w:eastAsia="Times New Roman" w:hAnsi="Garamond"/>
          <w:b/>
          <w:sz w:val="24"/>
          <w:szCs w:val="24"/>
          <w:lang w:val="pt-PT"/>
        </w:rPr>
        <w:t xml:space="preserve"> </w:t>
      </w:r>
      <w:r w:rsidR="008B2F1C" w:rsidRPr="00A378CB">
        <w:rPr>
          <w:rFonts w:ascii="Garamond" w:eastAsia="Times New Roman" w:hAnsi="Garamond"/>
          <w:b/>
          <w:sz w:val="24"/>
          <w:szCs w:val="24"/>
          <w:lang w:val="pt-PT"/>
        </w:rPr>
        <w:t>P</w:t>
      </w:r>
      <w:r w:rsidR="00A65847">
        <w:rPr>
          <w:rFonts w:ascii="Garamond" w:eastAsia="Times New Roman" w:hAnsi="Garamond"/>
          <w:b/>
          <w:sz w:val="24"/>
          <w:szCs w:val="24"/>
          <w:lang w:val="pt-PT"/>
        </w:rPr>
        <w:t>hD, ABPP</w:t>
      </w:r>
    </w:p>
    <w:p w14:paraId="0C3BC54B" w14:textId="389CB393" w:rsidR="004B6B68" w:rsidRPr="00A378CB" w:rsidRDefault="004B6B68" w:rsidP="004B6B68">
      <w:pPr>
        <w:spacing w:after="0" w:line="240" w:lineRule="auto"/>
        <w:jc w:val="center"/>
        <w:outlineLvl w:val="0"/>
        <w:rPr>
          <w:rFonts w:ascii="Garamond" w:eastAsia="Times New Roman" w:hAnsi="Garamond"/>
          <w:bCs/>
          <w:sz w:val="24"/>
          <w:szCs w:val="24"/>
          <w:lang w:val="pt-PT"/>
        </w:rPr>
      </w:pP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University of South Florida Health Morsani College of Medicine</w:t>
      </w:r>
    </w:p>
    <w:p w14:paraId="45732F65" w14:textId="4552E8CD" w:rsidR="00C270B1" w:rsidRPr="00A378CB" w:rsidRDefault="00C270B1" w:rsidP="00593719">
      <w:pPr>
        <w:spacing w:after="0" w:line="240" w:lineRule="auto"/>
        <w:jc w:val="center"/>
        <w:outlineLvl w:val="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Department of Psychiatry and Behavioral Neurosciences </w:t>
      </w:r>
    </w:p>
    <w:p w14:paraId="761E7996" w14:textId="507F9ABC" w:rsidR="00693BBA" w:rsidRPr="00A378CB" w:rsidRDefault="00693BBA" w:rsidP="00693BBA">
      <w:pPr>
        <w:spacing w:after="0" w:line="240" w:lineRule="auto"/>
        <w:jc w:val="center"/>
        <w:outlineLvl w:val="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Archie and Mary-Louise Silver Child Development Center</w:t>
      </w:r>
    </w:p>
    <w:p w14:paraId="68C616F0" w14:textId="3373A219" w:rsidR="00404107" w:rsidRPr="00A378CB" w:rsidRDefault="007340E8" w:rsidP="00C270B1">
      <w:pPr>
        <w:spacing w:after="0" w:line="240" w:lineRule="auto"/>
        <w:jc w:val="center"/>
        <w:outlineLvl w:val="0"/>
        <w:rPr>
          <w:rFonts w:ascii="Garamond" w:eastAsia="Times New Roman" w:hAnsi="Garamond"/>
          <w:bCs/>
          <w:sz w:val="24"/>
          <w:szCs w:val="24"/>
          <w:lang w:val="pt-PT"/>
        </w:rPr>
      </w:pP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3515 E. Fletcher Avenue</w:t>
      </w:r>
      <w:r w:rsidR="00404107" w:rsidRPr="00A378CB">
        <w:rPr>
          <w:rFonts w:ascii="Garamond" w:eastAsia="Times New Roman" w:hAnsi="Garamond"/>
          <w:bCs/>
          <w:sz w:val="24"/>
          <w:szCs w:val="24"/>
          <w:lang w:val="pt-PT"/>
        </w:rPr>
        <w:t xml:space="preserve"> Tampa, FL 3361</w:t>
      </w:r>
      <w:r w:rsidR="00430843" w:rsidRPr="00A378CB">
        <w:rPr>
          <w:rFonts w:ascii="Garamond" w:eastAsia="Times New Roman" w:hAnsi="Garamond"/>
          <w:bCs/>
          <w:sz w:val="24"/>
          <w:szCs w:val="24"/>
          <w:lang w:val="pt-PT"/>
        </w:rPr>
        <w:t>3</w:t>
      </w:r>
    </w:p>
    <w:p w14:paraId="3CE1EB80" w14:textId="77777777" w:rsidR="00C270B1" w:rsidRPr="00A378CB" w:rsidRDefault="00C270B1" w:rsidP="00C270B1">
      <w:pPr>
        <w:spacing w:after="0" w:line="240" w:lineRule="auto"/>
        <w:jc w:val="center"/>
        <w:outlineLvl w:val="0"/>
        <w:rPr>
          <w:rFonts w:ascii="Garamond" w:eastAsia="Times New Roman" w:hAnsi="Garamond"/>
          <w:bCs/>
          <w:sz w:val="24"/>
          <w:szCs w:val="24"/>
          <w:lang w:val="pt-PT"/>
        </w:rPr>
      </w:pP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Office: (813) 974-4109</w:t>
      </w:r>
    </w:p>
    <w:p w14:paraId="550F5BEB" w14:textId="2542BB07" w:rsidR="004B6B68" w:rsidRPr="00A378CB" w:rsidRDefault="004B6B68" w:rsidP="00C270B1">
      <w:pPr>
        <w:spacing w:after="0" w:line="240" w:lineRule="auto"/>
        <w:jc w:val="center"/>
        <w:outlineLvl w:val="0"/>
        <w:rPr>
          <w:rFonts w:ascii="Garamond" w:eastAsia="Times New Roman" w:hAnsi="Garamond"/>
          <w:bCs/>
          <w:sz w:val="24"/>
          <w:szCs w:val="24"/>
          <w:lang w:val="pt-PT"/>
        </w:rPr>
      </w:pP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Cel</w:t>
      </w:r>
      <w:r w:rsidR="00CC136B" w:rsidRPr="00A378CB">
        <w:rPr>
          <w:rFonts w:ascii="Garamond" w:eastAsia="Times New Roman" w:hAnsi="Garamond"/>
          <w:bCs/>
          <w:sz w:val="24"/>
          <w:szCs w:val="24"/>
          <w:lang w:val="pt-PT"/>
        </w:rPr>
        <w:t>lular</w:t>
      </w: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: (724)-599-4315</w:t>
      </w:r>
    </w:p>
    <w:p w14:paraId="69495229" w14:textId="2431E1C1" w:rsidR="00C270B1" w:rsidRPr="00A378CB" w:rsidRDefault="00C270B1" w:rsidP="00C270B1">
      <w:pPr>
        <w:spacing w:after="0" w:line="240" w:lineRule="auto"/>
        <w:jc w:val="center"/>
        <w:outlineLvl w:val="0"/>
        <w:rPr>
          <w:rStyle w:val="Hyperlink"/>
          <w:rFonts w:ascii="Garamond" w:eastAsia="Times New Roman" w:hAnsi="Garamond"/>
          <w:bCs/>
          <w:color w:val="auto"/>
          <w:sz w:val="24"/>
          <w:szCs w:val="24"/>
          <w:lang w:val="pt-PT"/>
        </w:rPr>
      </w:pPr>
      <w:r w:rsidRPr="00A378CB">
        <w:rPr>
          <w:rFonts w:ascii="Garamond" w:eastAsia="Times New Roman" w:hAnsi="Garamond"/>
          <w:bCs/>
          <w:sz w:val="24"/>
          <w:szCs w:val="24"/>
          <w:lang w:val="pt-PT"/>
        </w:rPr>
        <w:t>email:</w:t>
      </w:r>
      <w:r w:rsidRPr="00C833E6">
        <w:rPr>
          <w:rFonts w:ascii="Garamond" w:eastAsia="Times New Roman" w:hAnsi="Garamond"/>
          <w:bCs/>
          <w:sz w:val="24"/>
          <w:szCs w:val="24"/>
          <w:lang w:val="pt-PT"/>
        </w:rPr>
        <w:t xml:space="preserve"> </w:t>
      </w:r>
      <w:hyperlink r:id="rId8" w:history="1">
        <w:r w:rsidRPr="00C833E6">
          <w:rPr>
            <w:rStyle w:val="Hyperlink"/>
            <w:rFonts w:ascii="Garamond" w:eastAsia="Times New Roman" w:hAnsi="Garamond"/>
            <w:bCs/>
            <w:color w:val="auto"/>
            <w:sz w:val="24"/>
            <w:szCs w:val="24"/>
            <w:u w:val="none"/>
            <w:lang w:val="pt-PT"/>
          </w:rPr>
          <w:t>smithn1@usf.edu</w:t>
        </w:r>
      </w:hyperlink>
    </w:p>
    <w:p w14:paraId="742D2C49" w14:textId="77777777" w:rsidR="003B655C" w:rsidRPr="00A378CB" w:rsidRDefault="003B655C" w:rsidP="00DA052C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4648FCA3" w14:textId="1E615955" w:rsidR="00F03EF9" w:rsidRPr="00AF76CB" w:rsidRDefault="000054CC" w:rsidP="00AF76CB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bookmarkStart w:id="1" w:name="_Hlk525731119"/>
      <w:r w:rsidRPr="00A378CB">
        <w:rPr>
          <w:rFonts w:ascii="Garamond" w:hAnsi="Garamond"/>
          <w:b/>
          <w:sz w:val="24"/>
          <w:szCs w:val="24"/>
        </w:rPr>
        <w:t>EDUCATION</w:t>
      </w:r>
    </w:p>
    <w:p w14:paraId="663FA811" w14:textId="29703B1D" w:rsidR="00743C11" w:rsidRPr="00803E78" w:rsidRDefault="00743C11" w:rsidP="006D4D1B">
      <w:pPr>
        <w:tabs>
          <w:tab w:val="left" w:pos="720"/>
          <w:tab w:val="left" w:pos="1620"/>
          <w:tab w:val="left" w:pos="5400"/>
        </w:tabs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5-</w:t>
      </w:r>
      <w:r w:rsidR="00484961" w:rsidRPr="00A378CB">
        <w:rPr>
          <w:rFonts w:ascii="Garamond" w:hAnsi="Garamond"/>
          <w:sz w:val="24"/>
          <w:szCs w:val="24"/>
        </w:rPr>
        <w:t>2020</w:t>
      </w:r>
      <w:r w:rsidRPr="00A378CB">
        <w:rPr>
          <w:rFonts w:ascii="Garamond" w:hAnsi="Garamond"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ab/>
      </w:r>
      <w:r w:rsidR="00484961" w:rsidRPr="00803E78">
        <w:rPr>
          <w:rFonts w:ascii="Garamond" w:hAnsi="Garamond"/>
          <w:sz w:val="24"/>
          <w:szCs w:val="24"/>
        </w:rPr>
        <w:t>D</w:t>
      </w:r>
      <w:r w:rsidRPr="00803E78">
        <w:rPr>
          <w:rFonts w:ascii="Garamond" w:hAnsi="Garamond"/>
          <w:sz w:val="24"/>
          <w:szCs w:val="24"/>
        </w:rPr>
        <w:t xml:space="preserve">octor </w:t>
      </w:r>
      <w:r w:rsidR="00484961" w:rsidRPr="00803E78">
        <w:rPr>
          <w:rFonts w:ascii="Garamond" w:hAnsi="Garamond"/>
          <w:sz w:val="24"/>
          <w:szCs w:val="24"/>
        </w:rPr>
        <w:t xml:space="preserve">of Philosophy </w:t>
      </w:r>
      <w:r w:rsidRPr="00803E78">
        <w:rPr>
          <w:rFonts w:ascii="Garamond" w:hAnsi="Garamond"/>
          <w:sz w:val="24"/>
          <w:szCs w:val="24"/>
        </w:rPr>
        <w:t>(</w:t>
      </w:r>
      <w:r w:rsidR="009D3CF5" w:rsidRPr="00803E78">
        <w:rPr>
          <w:rFonts w:ascii="Garamond" w:hAnsi="Garamond"/>
          <w:sz w:val="24"/>
          <w:szCs w:val="24"/>
        </w:rPr>
        <w:t>PhD</w:t>
      </w:r>
      <w:r w:rsidRPr="00803E78">
        <w:rPr>
          <w:rFonts w:ascii="Garamond" w:hAnsi="Garamond"/>
          <w:sz w:val="24"/>
          <w:szCs w:val="24"/>
        </w:rPr>
        <w:t xml:space="preserve">) </w:t>
      </w:r>
      <w:r w:rsidR="00484961" w:rsidRPr="00803E78">
        <w:rPr>
          <w:rFonts w:ascii="Garamond" w:hAnsi="Garamond"/>
          <w:sz w:val="24"/>
          <w:szCs w:val="24"/>
        </w:rPr>
        <w:t xml:space="preserve">in School Psychology </w:t>
      </w:r>
      <w:r w:rsidRPr="00803E78">
        <w:rPr>
          <w:rFonts w:ascii="Garamond" w:hAnsi="Garamond"/>
          <w:sz w:val="24"/>
          <w:szCs w:val="24"/>
        </w:rPr>
        <w:t xml:space="preserve"> </w:t>
      </w:r>
    </w:p>
    <w:p w14:paraId="001E151F" w14:textId="665CDE17" w:rsidR="00743C11" w:rsidRPr="00803E78" w:rsidRDefault="00EB46A3" w:rsidP="006D4D1B">
      <w:pPr>
        <w:tabs>
          <w:tab w:val="left" w:pos="720"/>
          <w:tab w:val="left" w:pos="1620"/>
          <w:tab w:val="left" w:pos="5400"/>
        </w:tabs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803E78">
        <w:rPr>
          <w:rFonts w:ascii="Garamond" w:hAnsi="Garamond"/>
          <w:sz w:val="24"/>
          <w:szCs w:val="24"/>
        </w:rPr>
        <w:t>2015-2016</w:t>
      </w:r>
      <w:r w:rsidR="00743C11" w:rsidRPr="00803E78">
        <w:rPr>
          <w:rFonts w:ascii="Garamond" w:hAnsi="Garamond"/>
          <w:sz w:val="24"/>
          <w:szCs w:val="24"/>
        </w:rPr>
        <w:tab/>
        <w:t xml:space="preserve">Masters of Arts (MA) in School Psychology </w:t>
      </w:r>
    </w:p>
    <w:p w14:paraId="6320CAD0" w14:textId="0F7580ED" w:rsidR="00DC1D5A" w:rsidRPr="00803E78" w:rsidRDefault="00DC1D5A" w:rsidP="00F03EF9">
      <w:pPr>
        <w:tabs>
          <w:tab w:val="left" w:pos="720"/>
          <w:tab w:val="left" w:pos="1620"/>
          <w:tab w:val="left" w:pos="5400"/>
        </w:tabs>
        <w:spacing w:after="0" w:line="240" w:lineRule="auto"/>
        <w:ind w:left="2160" w:hanging="2160"/>
        <w:contextualSpacing/>
        <w:rPr>
          <w:rFonts w:ascii="Garamond" w:hAnsi="Garamond"/>
          <w:sz w:val="24"/>
          <w:szCs w:val="24"/>
        </w:rPr>
      </w:pPr>
      <w:r w:rsidRPr="00803E78">
        <w:rPr>
          <w:rFonts w:ascii="Garamond" w:hAnsi="Garamond"/>
          <w:sz w:val="24"/>
          <w:szCs w:val="24"/>
        </w:rPr>
        <w:tab/>
      </w:r>
      <w:r w:rsidRPr="00803E78">
        <w:rPr>
          <w:rFonts w:ascii="Garamond" w:hAnsi="Garamond"/>
          <w:sz w:val="24"/>
          <w:szCs w:val="24"/>
        </w:rPr>
        <w:tab/>
        <w:t>University of South Florida</w:t>
      </w:r>
      <w:r w:rsidR="00050197" w:rsidRPr="00803E78">
        <w:rPr>
          <w:rFonts w:ascii="Garamond" w:hAnsi="Garamond"/>
          <w:sz w:val="24"/>
          <w:szCs w:val="24"/>
        </w:rPr>
        <w:t xml:space="preserve"> (USF) </w:t>
      </w:r>
    </w:p>
    <w:p w14:paraId="15583371" w14:textId="4390928E" w:rsidR="00F03EF9" w:rsidRPr="00803E78" w:rsidRDefault="00DC1D5A" w:rsidP="00A0443E">
      <w:pPr>
        <w:tabs>
          <w:tab w:val="left" w:pos="720"/>
          <w:tab w:val="left" w:pos="1620"/>
          <w:tab w:val="left" w:pos="5400"/>
        </w:tabs>
        <w:spacing w:after="0" w:line="240" w:lineRule="auto"/>
        <w:ind w:left="2160" w:hanging="2160"/>
        <w:contextualSpacing/>
        <w:rPr>
          <w:rFonts w:ascii="Garamond" w:hAnsi="Garamond"/>
          <w:sz w:val="24"/>
          <w:szCs w:val="24"/>
        </w:rPr>
      </w:pPr>
      <w:r w:rsidRPr="00803E78">
        <w:rPr>
          <w:rFonts w:ascii="Garamond" w:hAnsi="Garamond"/>
          <w:sz w:val="24"/>
          <w:szCs w:val="24"/>
        </w:rPr>
        <w:tab/>
      </w:r>
      <w:r w:rsidRPr="00803E78">
        <w:rPr>
          <w:rFonts w:ascii="Garamond" w:hAnsi="Garamond"/>
          <w:sz w:val="24"/>
          <w:szCs w:val="24"/>
        </w:rPr>
        <w:tab/>
        <w:t>Tampa, FL</w:t>
      </w:r>
    </w:p>
    <w:p w14:paraId="3F98B08B" w14:textId="5E711D45" w:rsidR="006D4D1B" w:rsidRPr="00803E78" w:rsidRDefault="006D4D1B" w:rsidP="006D4D1B">
      <w:pPr>
        <w:tabs>
          <w:tab w:val="left" w:pos="720"/>
          <w:tab w:val="left" w:pos="1620"/>
          <w:tab w:val="left" w:pos="5400"/>
        </w:tabs>
        <w:spacing w:after="0" w:line="240" w:lineRule="auto"/>
        <w:ind w:left="720"/>
        <w:contextualSpacing/>
        <w:rPr>
          <w:rFonts w:ascii="Garamond" w:hAnsi="Garamond"/>
          <w:i/>
          <w:sz w:val="24"/>
          <w:szCs w:val="24"/>
        </w:rPr>
      </w:pPr>
      <w:r w:rsidRPr="00803E78">
        <w:rPr>
          <w:rFonts w:ascii="Garamond" w:hAnsi="Garamond"/>
          <w:i/>
          <w:sz w:val="24"/>
          <w:szCs w:val="24"/>
        </w:rPr>
        <w:tab/>
        <w:t>APA Accredited, NASP Approved Program</w:t>
      </w:r>
    </w:p>
    <w:p w14:paraId="14891AF5" w14:textId="407E5AB9" w:rsidR="00B5071B" w:rsidRPr="00803E78" w:rsidRDefault="006D4D1B" w:rsidP="00A25C9C">
      <w:pPr>
        <w:tabs>
          <w:tab w:val="left" w:pos="720"/>
          <w:tab w:val="left" w:pos="1620"/>
          <w:tab w:val="left" w:pos="5400"/>
        </w:tabs>
        <w:spacing w:after="0" w:line="240" w:lineRule="auto"/>
        <w:ind w:left="2160" w:hanging="2160"/>
        <w:contextualSpacing/>
        <w:rPr>
          <w:rFonts w:ascii="Garamond" w:hAnsi="Garamond"/>
          <w:i/>
          <w:sz w:val="24"/>
          <w:szCs w:val="24"/>
        </w:rPr>
      </w:pPr>
      <w:r w:rsidRPr="00803E78">
        <w:rPr>
          <w:rFonts w:ascii="Garamond" w:hAnsi="Garamond"/>
          <w:i/>
          <w:sz w:val="24"/>
          <w:szCs w:val="24"/>
        </w:rPr>
        <w:tab/>
      </w:r>
      <w:r w:rsidRPr="00803E78">
        <w:rPr>
          <w:rFonts w:ascii="Garamond" w:hAnsi="Garamond"/>
          <w:i/>
          <w:sz w:val="24"/>
          <w:szCs w:val="24"/>
        </w:rPr>
        <w:tab/>
        <w:t xml:space="preserve">Areas of Emphasis: Pediatric Psychology &amp; School-Based Mental Health Services </w:t>
      </w:r>
    </w:p>
    <w:p w14:paraId="101990F9" w14:textId="77777777" w:rsidR="00A25C9C" w:rsidRPr="00803E78" w:rsidRDefault="00A25C9C" w:rsidP="00A25C9C">
      <w:pPr>
        <w:tabs>
          <w:tab w:val="left" w:pos="720"/>
          <w:tab w:val="left" w:pos="1620"/>
          <w:tab w:val="left" w:pos="5400"/>
        </w:tabs>
        <w:spacing w:after="0" w:line="240" w:lineRule="auto"/>
        <w:ind w:left="2160" w:hanging="2160"/>
        <w:contextualSpacing/>
        <w:rPr>
          <w:rFonts w:ascii="Garamond" w:hAnsi="Garamond"/>
          <w:i/>
          <w:sz w:val="24"/>
          <w:szCs w:val="24"/>
        </w:rPr>
      </w:pPr>
    </w:p>
    <w:p w14:paraId="6FDE080C" w14:textId="13C101DC" w:rsidR="00DC1D5A" w:rsidRPr="00803E78" w:rsidRDefault="00743C11" w:rsidP="00F03EF9">
      <w:pPr>
        <w:pStyle w:val="Default"/>
        <w:rPr>
          <w:rFonts w:cs="Times New Roman"/>
          <w:color w:val="auto"/>
        </w:rPr>
      </w:pPr>
      <w:r w:rsidRPr="00803E78">
        <w:rPr>
          <w:rFonts w:cs="Times New Roman"/>
          <w:color w:val="auto"/>
        </w:rPr>
        <w:t xml:space="preserve">2011-2015 </w:t>
      </w:r>
      <w:r w:rsidRPr="00803E78">
        <w:rPr>
          <w:rFonts w:cs="Times New Roman"/>
          <w:color w:val="auto"/>
        </w:rPr>
        <w:tab/>
        <w:t xml:space="preserve">   Bachelor of Arts (BA) in </w:t>
      </w:r>
      <w:r w:rsidR="00DC1D5A" w:rsidRPr="00803E78">
        <w:rPr>
          <w:rFonts w:cs="Times New Roman"/>
          <w:color w:val="auto"/>
        </w:rPr>
        <w:t>Psychology</w:t>
      </w:r>
    </w:p>
    <w:p w14:paraId="33E7B038" w14:textId="65B101D1" w:rsidR="00DC1D5A" w:rsidRPr="00A378CB" w:rsidRDefault="00DC1D5A" w:rsidP="00F03EF9">
      <w:pPr>
        <w:pStyle w:val="Default"/>
        <w:rPr>
          <w:rFonts w:cs="Times New Roman"/>
          <w:color w:val="auto"/>
        </w:rPr>
      </w:pPr>
      <w:r w:rsidRPr="00A378CB">
        <w:rPr>
          <w:rFonts w:cs="Times New Roman"/>
          <w:color w:val="auto"/>
        </w:rPr>
        <w:tab/>
      </w:r>
      <w:r w:rsidRPr="00A378CB">
        <w:rPr>
          <w:rFonts w:cs="Times New Roman"/>
          <w:color w:val="auto"/>
        </w:rPr>
        <w:tab/>
        <w:t xml:space="preserve">   Westminster College</w:t>
      </w:r>
      <w:r w:rsidR="001913D2" w:rsidRPr="00A378CB">
        <w:rPr>
          <w:rFonts w:cs="Times New Roman"/>
          <w:color w:val="auto"/>
        </w:rPr>
        <w:t xml:space="preserve"> </w:t>
      </w:r>
      <w:r w:rsidRPr="00A378CB">
        <w:rPr>
          <w:rFonts w:cs="Times New Roman"/>
          <w:color w:val="auto"/>
        </w:rPr>
        <w:t xml:space="preserve">  </w:t>
      </w:r>
    </w:p>
    <w:p w14:paraId="5A60118F" w14:textId="77777777" w:rsidR="00DC1D5A" w:rsidRPr="00A378CB" w:rsidRDefault="00DC1D5A" w:rsidP="00F03EF9">
      <w:pPr>
        <w:pStyle w:val="Default"/>
        <w:rPr>
          <w:rFonts w:cs="Times New Roman"/>
          <w:color w:val="auto"/>
        </w:rPr>
      </w:pPr>
      <w:r w:rsidRPr="00A378CB">
        <w:rPr>
          <w:rFonts w:cs="Times New Roman"/>
          <w:color w:val="auto"/>
        </w:rPr>
        <w:tab/>
      </w:r>
      <w:r w:rsidRPr="00A378CB">
        <w:rPr>
          <w:rFonts w:cs="Times New Roman"/>
          <w:color w:val="auto"/>
        </w:rPr>
        <w:tab/>
        <w:t xml:space="preserve">   New Wilmington, PA</w:t>
      </w:r>
    </w:p>
    <w:p w14:paraId="328E8426" w14:textId="77777777" w:rsidR="00DC1D5A" w:rsidRPr="00A378CB" w:rsidRDefault="00DC1D5A" w:rsidP="00F03EF9">
      <w:pPr>
        <w:spacing w:after="0" w:line="240" w:lineRule="auto"/>
        <w:ind w:left="720" w:firstLine="720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 xml:space="preserve">   Cum Laude &amp; Research Scholar Distinction</w:t>
      </w:r>
    </w:p>
    <w:p w14:paraId="2FBA3560" w14:textId="160E8778" w:rsidR="00C270B1" w:rsidRDefault="00DC1D5A" w:rsidP="00A25C9C">
      <w:pPr>
        <w:spacing w:after="0" w:line="240" w:lineRule="auto"/>
        <w:ind w:left="720" w:firstLine="720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i/>
          <w:sz w:val="24"/>
          <w:szCs w:val="24"/>
        </w:rPr>
        <w:t xml:space="preserve">   Concentration: Clinical/Counseling </w:t>
      </w:r>
      <w:r w:rsidR="00556267" w:rsidRPr="00A378CB">
        <w:rPr>
          <w:rFonts w:ascii="Garamond" w:hAnsi="Garamond"/>
          <w:i/>
          <w:sz w:val="24"/>
          <w:szCs w:val="24"/>
        </w:rPr>
        <w:t xml:space="preserve">Psychology </w:t>
      </w:r>
      <w:r w:rsidRPr="00A378CB">
        <w:rPr>
          <w:rFonts w:ascii="Garamond" w:hAnsi="Garamond"/>
          <w:i/>
          <w:sz w:val="24"/>
          <w:szCs w:val="24"/>
        </w:rPr>
        <w:t xml:space="preserve">&amp; Developmental Psychology </w:t>
      </w:r>
      <w:bookmarkEnd w:id="0"/>
      <w:bookmarkEnd w:id="1"/>
    </w:p>
    <w:p w14:paraId="69075E32" w14:textId="77777777" w:rsidR="00A25C9C" w:rsidRPr="00A25C9C" w:rsidRDefault="00A25C9C" w:rsidP="00A25C9C">
      <w:pPr>
        <w:spacing w:after="0" w:line="240" w:lineRule="auto"/>
        <w:ind w:left="720" w:firstLine="720"/>
        <w:rPr>
          <w:rFonts w:ascii="Garamond" w:hAnsi="Garamond"/>
          <w:i/>
          <w:sz w:val="24"/>
          <w:szCs w:val="24"/>
        </w:rPr>
      </w:pPr>
    </w:p>
    <w:p w14:paraId="27C2C746" w14:textId="2DFE273B" w:rsidR="003A0C6C" w:rsidRPr="00A378CB" w:rsidRDefault="001F5AB8" w:rsidP="003A0C6C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 xml:space="preserve">ACADEMIC </w:t>
      </w:r>
      <w:r w:rsidR="004B6B68" w:rsidRPr="00A378CB">
        <w:rPr>
          <w:rFonts w:ascii="Garamond" w:hAnsi="Garamond"/>
          <w:b/>
          <w:sz w:val="24"/>
          <w:szCs w:val="24"/>
        </w:rPr>
        <w:t>APPOINTMENTS</w:t>
      </w:r>
      <w:r w:rsidRPr="00A378CB">
        <w:rPr>
          <w:rFonts w:ascii="Garamond" w:hAnsi="Garamond"/>
          <w:b/>
          <w:sz w:val="24"/>
          <w:szCs w:val="24"/>
        </w:rPr>
        <w:t xml:space="preserve"> &amp; PROFESSIONAL EXPERIENCE</w:t>
      </w:r>
    </w:p>
    <w:p w14:paraId="439A475B" w14:textId="08E0F49C" w:rsidR="006668FE" w:rsidRDefault="006668FE" w:rsidP="008309FC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</w:t>
      </w:r>
      <w:r>
        <w:rPr>
          <w:rFonts w:ascii="Garamond" w:hAnsi="Garamond"/>
          <w:bCs/>
          <w:sz w:val="24"/>
          <w:szCs w:val="24"/>
        </w:rPr>
        <w:t>5</w:t>
      </w:r>
      <w:r w:rsidRPr="00A378CB">
        <w:rPr>
          <w:rFonts w:ascii="Garamond" w:hAnsi="Garamond"/>
          <w:bCs/>
          <w:sz w:val="24"/>
          <w:szCs w:val="24"/>
        </w:rPr>
        <w:t>-present</w:t>
      </w:r>
      <w:r w:rsidRPr="00A378CB">
        <w:rPr>
          <w:rFonts w:ascii="Garamond" w:hAnsi="Garamond"/>
          <w:bCs/>
          <w:sz w:val="24"/>
          <w:szCs w:val="24"/>
        </w:rPr>
        <w:tab/>
        <w:t>Assistant Professor</w:t>
      </w:r>
      <w:r>
        <w:rPr>
          <w:rFonts w:ascii="Garamond" w:hAnsi="Garamond"/>
          <w:bCs/>
          <w:sz w:val="24"/>
          <w:szCs w:val="24"/>
        </w:rPr>
        <w:t xml:space="preserve"> (Joint Appointment), Department of Pediatrics</w:t>
      </w:r>
    </w:p>
    <w:p w14:paraId="6FE87609" w14:textId="40C87750" w:rsidR="001C5298" w:rsidRDefault="008309FC" w:rsidP="006668FE">
      <w:pPr>
        <w:spacing w:after="0" w:line="240" w:lineRule="auto"/>
        <w:ind w:left="1440" w:hanging="144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2-</w:t>
      </w:r>
      <w:r w:rsidR="003A0C6C" w:rsidRPr="00A378CB">
        <w:rPr>
          <w:rFonts w:ascii="Garamond" w:hAnsi="Garamond"/>
          <w:bCs/>
          <w:sz w:val="24"/>
          <w:szCs w:val="24"/>
        </w:rPr>
        <w:t>present</w:t>
      </w:r>
      <w:r w:rsidRPr="00A378CB">
        <w:rPr>
          <w:rFonts w:ascii="Garamond" w:hAnsi="Garamond"/>
          <w:bCs/>
          <w:sz w:val="24"/>
          <w:szCs w:val="24"/>
        </w:rPr>
        <w:tab/>
      </w:r>
      <w:r w:rsidR="004B6B68" w:rsidRPr="00A378CB">
        <w:rPr>
          <w:rFonts w:ascii="Garamond" w:hAnsi="Garamond"/>
          <w:bCs/>
          <w:sz w:val="24"/>
          <w:szCs w:val="24"/>
        </w:rPr>
        <w:t>Assistant Professor</w:t>
      </w:r>
      <w:r w:rsidR="006668FE">
        <w:rPr>
          <w:rFonts w:ascii="Garamond" w:hAnsi="Garamond"/>
          <w:bCs/>
          <w:sz w:val="24"/>
          <w:szCs w:val="24"/>
        </w:rPr>
        <w:t xml:space="preserve"> (Primary Appointment)</w:t>
      </w:r>
      <w:r w:rsidR="00905A41">
        <w:rPr>
          <w:rFonts w:ascii="Garamond" w:hAnsi="Garamond"/>
          <w:bCs/>
          <w:sz w:val="24"/>
          <w:szCs w:val="24"/>
        </w:rPr>
        <w:t xml:space="preserve">, Department </w:t>
      </w:r>
      <w:r w:rsidR="001C5298">
        <w:rPr>
          <w:rFonts w:ascii="Garamond" w:hAnsi="Garamond"/>
          <w:bCs/>
          <w:sz w:val="24"/>
          <w:szCs w:val="24"/>
        </w:rPr>
        <w:t xml:space="preserve">of </w:t>
      </w:r>
      <w:r w:rsidR="001C5298" w:rsidRPr="00A378CB">
        <w:rPr>
          <w:rFonts w:ascii="Garamond" w:hAnsi="Garamond"/>
          <w:bCs/>
          <w:sz w:val="24"/>
          <w:szCs w:val="24"/>
        </w:rPr>
        <w:t>Psychiatry &amp; Behavioral Neurosciences</w:t>
      </w:r>
    </w:p>
    <w:p w14:paraId="162A421E" w14:textId="65AC134F" w:rsidR="004B6B68" w:rsidRPr="00A378CB" w:rsidRDefault="001C5298" w:rsidP="001C5298">
      <w:pPr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22-present</w:t>
      </w:r>
      <w:r>
        <w:rPr>
          <w:rFonts w:ascii="Garamond" w:hAnsi="Garamond"/>
          <w:bCs/>
          <w:sz w:val="24"/>
          <w:szCs w:val="24"/>
        </w:rPr>
        <w:tab/>
      </w:r>
      <w:r w:rsidR="003A0C6C" w:rsidRPr="00A378CB">
        <w:rPr>
          <w:rFonts w:ascii="Garamond" w:hAnsi="Garamond"/>
          <w:bCs/>
          <w:sz w:val="24"/>
          <w:szCs w:val="24"/>
        </w:rPr>
        <w:t>Licensed Psychologist</w:t>
      </w:r>
      <w:r w:rsidR="00412DD7" w:rsidRPr="00A378CB">
        <w:rPr>
          <w:rFonts w:ascii="Garamond" w:hAnsi="Garamond"/>
          <w:bCs/>
          <w:sz w:val="24"/>
          <w:szCs w:val="24"/>
        </w:rPr>
        <w:t xml:space="preserve"> </w:t>
      </w:r>
    </w:p>
    <w:p w14:paraId="13C52ABB" w14:textId="77777777" w:rsidR="001C5298" w:rsidRDefault="004B6B68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University of South Florida Health</w:t>
      </w:r>
      <w:r w:rsidR="008309FC" w:rsidRPr="00A378CB">
        <w:rPr>
          <w:rFonts w:ascii="Garamond" w:hAnsi="Garamond"/>
          <w:bCs/>
          <w:sz w:val="24"/>
          <w:szCs w:val="24"/>
        </w:rPr>
        <w:t xml:space="preserve"> </w:t>
      </w:r>
      <w:r w:rsidR="00015944" w:rsidRPr="00A378CB">
        <w:rPr>
          <w:rFonts w:ascii="Garamond" w:hAnsi="Garamond"/>
          <w:bCs/>
          <w:sz w:val="24"/>
          <w:szCs w:val="24"/>
        </w:rPr>
        <w:t xml:space="preserve">(USFH) </w:t>
      </w:r>
    </w:p>
    <w:p w14:paraId="162DBC7B" w14:textId="30C5150C" w:rsidR="004B6B68" w:rsidRPr="00A378CB" w:rsidRDefault="008309FC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Morsani College of Medicine</w:t>
      </w:r>
      <w:r w:rsidR="004B6B68" w:rsidRPr="00A378CB">
        <w:rPr>
          <w:rFonts w:ascii="Garamond" w:hAnsi="Garamond"/>
          <w:bCs/>
          <w:sz w:val="24"/>
          <w:szCs w:val="24"/>
        </w:rPr>
        <w:t xml:space="preserve"> </w:t>
      </w:r>
    </w:p>
    <w:p w14:paraId="4A843A0D" w14:textId="661F35A8" w:rsidR="004B6B68" w:rsidRPr="00A378CB" w:rsidRDefault="004B6B68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1080F667" w14:textId="345472FD" w:rsidR="006F112C" w:rsidRPr="00A378CB" w:rsidRDefault="006F112C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*</w:t>
      </w:r>
      <w:r w:rsidRPr="00A378CB">
        <w:rPr>
          <w:rFonts w:ascii="Garamond" w:hAnsi="Garamond"/>
          <w:bCs/>
          <w:i/>
          <w:iCs/>
          <w:sz w:val="24"/>
          <w:szCs w:val="24"/>
        </w:rPr>
        <w:t>Clinical Productivity Bonus (</w:t>
      </w:r>
      <w:r w:rsidR="00641E92" w:rsidRPr="00A378CB">
        <w:rPr>
          <w:rFonts w:ascii="Garamond" w:hAnsi="Garamond"/>
          <w:bCs/>
          <w:i/>
          <w:iCs/>
          <w:sz w:val="24"/>
          <w:szCs w:val="24"/>
        </w:rPr>
        <w:t>2022</w:t>
      </w:r>
      <w:r w:rsidR="007550E8">
        <w:rPr>
          <w:rFonts w:ascii="Garamond" w:hAnsi="Garamond"/>
          <w:bCs/>
          <w:i/>
          <w:iCs/>
          <w:sz w:val="24"/>
          <w:szCs w:val="24"/>
        </w:rPr>
        <w:t>-2025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) </w:t>
      </w:r>
    </w:p>
    <w:p w14:paraId="6353B0B8" w14:textId="77777777" w:rsidR="008309FC" w:rsidRPr="00A378CB" w:rsidRDefault="008309FC" w:rsidP="003D649C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32964FA5" w14:textId="1F32A812" w:rsidR="004B6B68" w:rsidRPr="00A378CB" w:rsidRDefault="003D649C" w:rsidP="00AF76CB">
      <w:pPr>
        <w:spacing w:after="0" w:line="240" w:lineRule="auto"/>
        <w:ind w:left="1440" w:hanging="144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0-</w:t>
      </w:r>
      <w:r w:rsidR="00C71323" w:rsidRPr="00A378CB">
        <w:rPr>
          <w:rFonts w:ascii="Garamond" w:hAnsi="Garamond"/>
          <w:bCs/>
          <w:sz w:val="24"/>
          <w:szCs w:val="24"/>
        </w:rPr>
        <w:t>2022</w:t>
      </w:r>
      <w:r w:rsidRPr="00A378CB">
        <w:rPr>
          <w:rFonts w:ascii="Garamond" w:hAnsi="Garamond"/>
          <w:bCs/>
          <w:sz w:val="24"/>
          <w:szCs w:val="24"/>
        </w:rPr>
        <w:tab/>
      </w:r>
      <w:r w:rsidR="004B6B68" w:rsidRPr="00A378CB">
        <w:rPr>
          <w:rFonts w:ascii="Garamond" w:hAnsi="Garamond"/>
          <w:bCs/>
          <w:sz w:val="24"/>
          <w:szCs w:val="24"/>
        </w:rPr>
        <w:t xml:space="preserve">Pediatric Psychology Postdoctoral </w:t>
      </w:r>
      <w:r w:rsidR="005B68CB">
        <w:rPr>
          <w:rFonts w:ascii="Garamond" w:hAnsi="Garamond"/>
          <w:bCs/>
          <w:sz w:val="24"/>
          <w:szCs w:val="24"/>
        </w:rPr>
        <w:t>Fellow</w:t>
      </w:r>
      <w:r w:rsidR="004B6B68" w:rsidRPr="00A378CB">
        <w:rPr>
          <w:rFonts w:ascii="Garamond" w:hAnsi="Garamond"/>
          <w:bCs/>
          <w:sz w:val="24"/>
          <w:szCs w:val="24"/>
        </w:rPr>
        <w:t xml:space="preserve"> in Inpatient </w:t>
      </w:r>
      <w:r w:rsidR="00AF76CB">
        <w:rPr>
          <w:rFonts w:ascii="Garamond" w:hAnsi="Garamond"/>
          <w:bCs/>
          <w:sz w:val="24"/>
          <w:szCs w:val="24"/>
        </w:rPr>
        <w:t>Consultation Liaison Services</w:t>
      </w:r>
      <w:r w:rsidR="004B6B68" w:rsidRPr="00A378CB">
        <w:rPr>
          <w:rFonts w:ascii="Garamond" w:hAnsi="Garamond"/>
          <w:bCs/>
          <w:sz w:val="24"/>
          <w:szCs w:val="24"/>
        </w:rPr>
        <w:t xml:space="preserve"> and Hematology/Oncology</w:t>
      </w:r>
      <w:r w:rsidR="00685FBE" w:rsidRPr="00A378CB">
        <w:rPr>
          <w:rFonts w:ascii="Garamond" w:hAnsi="Garamond"/>
          <w:bCs/>
          <w:sz w:val="24"/>
          <w:szCs w:val="24"/>
        </w:rPr>
        <w:t xml:space="preserve"> (APPIC Member</w:t>
      </w:r>
      <w:r w:rsidR="004F1C2D">
        <w:rPr>
          <w:rFonts w:ascii="Garamond" w:hAnsi="Garamond"/>
          <w:bCs/>
          <w:sz w:val="24"/>
          <w:szCs w:val="24"/>
        </w:rPr>
        <w:t xml:space="preserve"> Fellowship Program</w:t>
      </w:r>
      <w:r w:rsidR="00685FBE" w:rsidRPr="00A378CB">
        <w:rPr>
          <w:rFonts w:ascii="Garamond" w:hAnsi="Garamond"/>
          <w:bCs/>
          <w:sz w:val="24"/>
          <w:szCs w:val="24"/>
        </w:rPr>
        <w:t xml:space="preserve">) </w:t>
      </w:r>
    </w:p>
    <w:p w14:paraId="5CF75C09" w14:textId="6C1667BB" w:rsidR="003D649C" w:rsidRPr="00A378CB" w:rsidRDefault="003D649C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Johns Hopkins All Children’s Hospital</w:t>
      </w:r>
    </w:p>
    <w:p w14:paraId="747E0978" w14:textId="5C2F842D" w:rsidR="0005117A" w:rsidRPr="00A378CB" w:rsidRDefault="0005117A" w:rsidP="003D649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St. Petersburg, FL</w:t>
      </w:r>
    </w:p>
    <w:p w14:paraId="364BE888" w14:textId="77777777" w:rsidR="003D649C" w:rsidRPr="00A378CB" w:rsidRDefault="003D649C" w:rsidP="003D649C">
      <w:pPr>
        <w:pStyle w:val="ListParagraph"/>
        <w:spacing w:after="0" w:line="240" w:lineRule="auto"/>
        <w:ind w:left="1890"/>
        <w:rPr>
          <w:rFonts w:ascii="Garamond" w:hAnsi="Garamond"/>
          <w:bCs/>
          <w:sz w:val="24"/>
          <w:szCs w:val="24"/>
        </w:rPr>
      </w:pPr>
    </w:p>
    <w:p w14:paraId="2D5450D3" w14:textId="35EF2277" w:rsidR="003A0C6C" w:rsidRPr="00A378CB" w:rsidRDefault="003D649C" w:rsidP="003D649C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9-2020</w:t>
      </w:r>
      <w:r w:rsidRPr="00A378CB">
        <w:rPr>
          <w:rFonts w:ascii="Garamond" w:hAnsi="Garamond"/>
          <w:bCs/>
          <w:sz w:val="24"/>
          <w:szCs w:val="24"/>
        </w:rPr>
        <w:tab/>
      </w:r>
      <w:r w:rsidR="004B6B68" w:rsidRPr="00A378CB">
        <w:rPr>
          <w:rFonts w:ascii="Garamond" w:hAnsi="Garamond"/>
          <w:bCs/>
          <w:sz w:val="24"/>
          <w:szCs w:val="24"/>
        </w:rPr>
        <w:t xml:space="preserve">Pediatric/Clinical Child Psychology Doctoral </w:t>
      </w:r>
      <w:r w:rsidR="008C75D3">
        <w:rPr>
          <w:rFonts w:ascii="Garamond" w:hAnsi="Garamond"/>
          <w:bCs/>
          <w:sz w:val="24"/>
          <w:szCs w:val="24"/>
        </w:rPr>
        <w:t>Resident</w:t>
      </w:r>
      <w:r w:rsidR="004B6B68" w:rsidRPr="00A378CB">
        <w:rPr>
          <w:rFonts w:ascii="Garamond" w:hAnsi="Garamond"/>
          <w:bCs/>
          <w:sz w:val="24"/>
          <w:szCs w:val="24"/>
        </w:rPr>
        <w:t xml:space="preserve"> </w:t>
      </w:r>
    </w:p>
    <w:p w14:paraId="38B317CD" w14:textId="1F30C723" w:rsidR="004B6B68" w:rsidRPr="00A378CB" w:rsidRDefault="004B6B68" w:rsidP="003A0C6C">
      <w:pPr>
        <w:spacing w:after="0" w:line="240" w:lineRule="auto"/>
        <w:ind w:left="144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(</w:t>
      </w:r>
      <w:r w:rsidR="003A0C6C" w:rsidRPr="00A378CB">
        <w:rPr>
          <w:rFonts w:ascii="Garamond" w:hAnsi="Garamond"/>
          <w:bCs/>
          <w:sz w:val="24"/>
          <w:szCs w:val="24"/>
        </w:rPr>
        <w:t>APPIC/</w:t>
      </w:r>
      <w:r w:rsidRPr="00A378CB">
        <w:rPr>
          <w:rFonts w:ascii="Garamond" w:hAnsi="Garamond"/>
          <w:bCs/>
          <w:sz w:val="24"/>
          <w:szCs w:val="24"/>
        </w:rPr>
        <w:t>APA Accredited</w:t>
      </w:r>
      <w:r w:rsidR="003A0C6C" w:rsidRPr="00A378CB">
        <w:rPr>
          <w:rFonts w:ascii="Garamond" w:hAnsi="Garamond"/>
          <w:bCs/>
          <w:sz w:val="24"/>
          <w:szCs w:val="24"/>
        </w:rPr>
        <w:t xml:space="preserve"> Internship</w:t>
      </w:r>
      <w:r w:rsidRPr="00A378CB">
        <w:rPr>
          <w:rFonts w:ascii="Garamond" w:hAnsi="Garamond"/>
          <w:bCs/>
          <w:sz w:val="24"/>
          <w:szCs w:val="24"/>
        </w:rPr>
        <w:t>)</w:t>
      </w:r>
    </w:p>
    <w:p w14:paraId="4CD941E7" w14:textId="708E5385" w:rsidR="003D649C" w:rsidRPr="00A378CB" w:rsidRDefault="003D649C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University of Miami</w:t>
      </w:r>
      <w:r w:rsidR="004637F5">
        <w:rPr>
          <w:rFonts w:ascii="Garamond" w:hAnsi="Garamond"/>
          <w:bCs/>
          <w:sz w:val="24"/>
          <w:szCs w:val="24"/>
        </w:rPr>
        <w:t xml:space="preserve"> </w:t>
      </w:r>
      <w:r w:rsidRPr="00A378CB">
        <w:rPr>
          <w:rFonts w:ascii="Garamond" w:hAnsi="Garamond"/>
          <w:bCs/>
          <w:sz w:val="24"/>
          <w:szCs w:val="24"/>
        </w:rPr>
        <w:t>Leonard M. Miller School of Medicine</w:t>
      </w:r>
    </w:p>
    <w:p w14:paraId="45C21AFA" w14:textId="77777777" w:rsidR="003D649C" w:rsidRPr="00A378CB" w:rsidRDefault="003D649C" w:rsidP="003D649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Department of Pediatrics, Mailman Center for Child Development</w:t>
      </w:r>
    </w:p>
    <w:p w14:paraId="5EDCC705" w14:textId="3FDB6AF0" w:rsidR="00361E37" w:rsidRDefault="0005117A" w:rsidP="00A25C9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Miami, FL</w:t>
      </w:r>
    </w:p>
    <w:p w14:paraId="2A91CBA8" w14:textId="77777777" w:rsidR="00803E78" w:rsidRPr="00A378CB" w:rsidRDefault="00803E78" w:rsidP="00A25C9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</w:p>
    <w:p w14:paraId="6BFFB12F" w14:textId="2390187B" w:rsidR="004B6B68" w:rsidRPr="00A378CB" w:rsidRDefault="003D649C" w:rsidP="003D649C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8-2019</w:t>
      </w:r>
      <w:r w:rsidRPr="00A378CB">
        <w:rPr>
          <w:rFonts w:ascii="Garamond" w:hAnsi="Garamond"/>
          <w:bCs/>
          <w:sz w:val="24"/>
          <w:szCs w:val="24"/>
        </w:rPr>
        <w:tab/>
      </w:r>
      <w:r w:rsidR="004B6B68" w:rsidRPr="00A378CB">
        <w:rPr>
          <w:rFonts w:ascii="Garamond" w:hAnsi="Garamond"/>
          <w:bCs/>
          <w:sz w:val="24"/>
          <w:szCs w:val="24"/>
        </w:rPr>
        <w:t>Clinical Psychology Extern</w:t>
      </w:r>
    </w:p>
    <w:p w14:paraId="09B7F17C" w14:textId="59F990AB" w:rsidR="003D649C" w:rsidRPr="00A378CB" w:rsidRDefault="003D649C" w:rsidP="004B6B68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Hillsborough County </w:t>
      </w:r>
      <w:r w:rsidR="00F23CC3" w:rsidRPr="00A378CB">
        <w:rPr>
          <w:rFonts w:ascii="Garamond" w:hAnsi="Garamond"/>
          <w:bCs/>
          <w:sz w:val="24"/>
          <w:szCs w:val="24"/>
        </w:rPr>
        <w:t xml:space="preserve">Public </w:t>
      </w:r>
      <w:r w:rsidRPr="00A378CB">
        <w:rPr>
          <w:rFonts w:ascii="Garamond" w:hAnsi="Garamond"/>
          <w:bCs/>
          <w:sz w:val="24"/>
          <w:szCs w:val="24"/>
        </w:rPr>
        <w:t xml:space="preserve">School District </w:t>
      </w:r>
    </w:p>
    <w:p w14:paraId="4984593A" w14:textId="3209F2F8" w:rsidR="006668FE" w:rsidRPr="00A378CB" w:rsidRDefault="0005117A" w:rsidP="008C75D3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6BDF4D06" w14:textId="5A73EF93" w:rsidR="0005117A" w:rsidRPr="00A378CB" w:rsidRDefault="003D649C" w:rsidP="003D649C">
      <w:pPr>
        <w:spacing w:after="0" w:line="240" w:lineRule="auto"/>
        <w:ind w:left="1440" w:hanging="144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lastRenderedPageBreak/>
        <w:t>2017-2018</w:t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>Parent Child Interaction Therapy Clinician</w:t>
      </w:r>
    </w:p>
    <w:p w14:paraId="5D8C6613" w14:textId="5C5960B1" w:rsidR="003D649C" w:rsidRPr="00A378CB" w:rsidRDefault="003D649C" w:rsidP="0005117A">
      <w:pPr>
        <w:spacing w:after="0" w:line="240" w:lineRule="auto"/>
        <w:ind w:left="144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USF </w:t>
      </w:r>
      <w:r w:rsidR="0005117A" w:rsidRPr="00A378CB">
        <w:rPr>
          <w:rFonts w:ascii="Garamond" w:hAnsi="Garamond"/>
          <w:bCs/>
          <w:sz w:val="24"/>
          <w:szCs w:val="24"/>
        </w:rPr>
        <w:t xml:space="preserve">Health </w:t>
      </w:r>
      <w:r w:rsidRPr="00A378CB">
        <w:rPr>
          <w:rFonts w:ascii="Garamond" w:hAnsi="Garamond"/>
          <w:bCs/>
          <w:sz w:val="24"/>
          <w:szCs w:val="24"/>
        </w:rPr>
        <w:t xml:space="preserve">Morsani College of Medicine-Department of Psychiatry and Behavioral Neurosciences, Archie and Louise Silver Child Development Center </w:t>
      </w:r>
    </w:p>
    <w:p w14:paraId="388D3BB5" w14:textId="189B5AB0" w:rsidR="0005117A" w:rsidRPr="00A378CB" w:rsidRDefault="0005117A" w:rsidP="0005117A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611AD914" w14:textId="77777777" w:rsidR="003D649C" w:rsidRPr="00A378CB" w:rsidRDefault="003D649C" w:rsidP="003D649C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</w:p>
    <w:p w14:paraId="5B9DFF09" w14:textId="09E51B4D" w:rsidR="0005117A" w:rsidRPr="00A378CB" w:rsidRDefault="003D649C" w:rsidP="003D649C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7-2018</w:t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 xml:space="preserve">Advanced </w:t>
      </w:r>
      <w:r w:rsidR="006060B8" w:rsidRPr="00A378CB">
        <w:rPr>
          <w:rFonts w:ascii="Garamond" w:hAnsi="Garamond"/>
          <w:bCs/>
          <w:sz w:val="24"/>
          <w:szCs w:val="24"/>
        </w:rPr>
        <w:t xml:space="preserve">Psychotherapy </w:t>
      </w:r>
      <w:r w:rsidR="0005117A" w:rsidRPr="00A378CB">
        <w:rPr>
          <w:rFonts w:ascii="Garamond" w:hAnsi="Garamond"/>
          <w:bCs/>
          <w:sz w:val="24"/>
          <w:szCs w:val="24"/>
        </w:rPr>
        <w:t>Practicum Student</w:t>
      </w:r>
    </w:p>
    <w:p w14:paraId="5E06AD81" w14:textId="15619501" w:rsidR="003D649C" w:rsidRPr="00A378CB" w:rsidRDefault="003D649C" w:rsidP="0005117A">
      <w:pPr>
        <w:spacing w:after="0" w:line="240" w:lineRule="auto"/>
        <w:ind w:left="720" w:firstLine="72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USF </w:t>
      </w:r>
      <w:r w:rsidR="0005117A" w:rsidRPr="00A378CB">
        <w:rPr>
          <w:rFonts w:ascii="Garamond" w:hAnsi="Garamond"/>
          <w:bCs/>
          <w:sz w:val="24"/>
          <w:szCs w:val="24"/>
        </w:rPr>
        <w:t xml:space="preserve">Health </w:t>
      </w:r>
      <w:r w:rsidRPr="00A378CB">
        <w:rPr>
          <w:rFonts w:ascii="Garamond" w:hAnsi="Garamond"/>
          <w:bCs/>
          <w:sz w:val="24"/>
          <w:szCs w:val="24"/>
        </w:rPr>
        <w:t>Morsani College of Medicine- Bridge Healthcare Clinic</w:t>
      </w:r>
    </w:p>
    <w:p w14:paraId="6D95104D" w14:textId="19E0F54F" w:rsidR="0005117A" w:rsidRPr="00A378CB" w:rsidRDefault="0005117A" w:rsidP="0005117A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0E323882" w14:textId="77777777" w:rsidR="003D649C" w:rsidRPr="00A378CB" w:rsidRDefault="003D649C" w:rsidP="003D649C">
      <w:pPr>
        <w:pStyle w:val="CommentText"/>
        <w:spacing w:after="0"/>
        <w:rPr>
          <w:rFonts w:ascii="Garamond" w:hAnsi="Garamond"/>
          <w:bCs/>
        </w:rPr>
      </w:pPr>
    </w:p>
    <w:p w14:paraId="42A367C6" w14:textId="1B0DEC78" w:rsidR="0005117A" w:rsidRPr="00A378CB" w:rsidRDefault="003D649C" w:rsidP="003D649C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7-2018</w:t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 xml:space="preserve">Advanced </w:t>
      </w:r>
      <w:r w:rsidR="006060B8" w:rsidRPr="00A378CB">
        <w:rPr>
          <w:rFonts w:ascii="Garamond" w:hAnsi="Garamond"/>
          <w:bCs/>
          <w:sz w:val="24"/>
          <w:szCs w:val="24"/>
        </w:rPr>
        <w:t xml:space="preserve">Psychotherapy </w:t>
      </w:r>
      <w:r w:rsidR="0005117A" w:rsidRPr="00A378CB">
        <w:rPr>
          <w:rFonts w:ascii="Garamond" w:hAnsi="Garamond"/>
          <w:bCs/>
          <w:sz w:val="24"/>
          <w:szCs w:val="24"/>
        </w:rPr>
        <w:t>Practicum Student</w:t>
      </w:r>
    </w:p>
    <w:p w14:paraId="37AE94CA" w14:textId="6650BE5A" w:rsidR="003D649C" w:rsidRPr="00A378CB" w:rsidRDefault="003D649C" w:rsidP="0005117A">
      <w:pPr>
        <w:spacing w:after="0" w:line="240" w:lineRule="auto"/>
        <w:ind w:left="720" w:firstLine="72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Hillsborough County School District-A.P. Leto Comprehensive High School</w:t>
      </w:r>
    </w:p>
    <w:p w14:paraId="4D0E8013" w14:textId="7922D515" w:rsidR="0005117A" w:rsidRPr="00A378CB" w:rsidRDefault="0005117A" w:rsidP="0005117A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14DF03EA" w14:textId="1BA4B727" w:rsidR="007650B4" w:rsidRPr="00A378CB" w:rsidRDefault="007650B4" w:rsidP="007650B4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</w:p>
    <w:p w14:paraId="1E153880" w14:textId="200251DA" w:rsidR="0005117A" w:rsidRPr="00A378CB" w:rsidRDefault="007650B4" w:rsidP="007650B4">
      <w:pPr>
        <w:spacing w:after="0" w:line="240" w:lineRule="auto"/>
        <w:ind w:left="1440" w:hanging="144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6-2018</w:t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>Parent Training Instructor</w:t>
      </w:r>
    </w:p>
    <w:p w14:paraId="0E3148BB" w14:textId="57D91768" w:rsidR="007650B4" w:rsidRPr="00A378CB" w:rsidRDefault="007650B4" w:rsidP="0005117A">
      <w:pPr>
        <w:spacing w:after="0" w:line="240" w:lineRule="auto"/>
        <w:ind w:left="144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USF Pediatrics Helping Our Toddlers, Developing Our Children’s Skills</w:t>
      </w:r>
      <w:r w:rsidR="00991775" w:rsidRPr="00A378CB">
        <w:rPr>
          <w:rFonts w:ascii="Garamond" w:hAnsi="Garamond"/>
          <w:bCs/>
          <w:sz w:val="24"/>
          <w:szCs w:val="24"/>
        </w:rPr>
        <w:t xml:space="preserve"> Grant</w:t>
      </w:r>
    </w:p>
    <w:p w14:paraId="652C376D" w14:textId="17328FA1" w:rsidR="006E5633" w:rsidRDefault="0005117A" w:rsidP="00BE525A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1060923B" w14:textId="77777777" w:rsidR="00AA2044" w:rsidRDefault="00AA2044" w:rsidP="00BE525A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</w:p>
    <w:p w14:paraId="62A9E288" w14:textId="77777777" w:rsidR="00AA2044" w:rsidRPr="00A378CB" w:rsidRDefault="00AA2044" w:rsidP="00AA2044">
      <w:pPr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16-2017</w:t>
      </w:r>
      <w:r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 xml:space="preserve">Graduate Research Assistant </w:t>
      </w:r>
    </w:p>
    <w:p w14:paraId="2A6469EE" w14:textId="77777777" w:rsidR="00AA2044" w:rsidRPr="00A378CB" w:rsidRDefault="00AA2044" w:rsidP="00AA2044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</w:r>
      <w:r>
        <w:rPr>
          <w:rFonts w:ascii="Garamond" w:hAnsi="Garamond"/>
          <w:bCs/>
          <w:sz w:val="24"/>
          <w:szCs w:val="24"/>
        </w:rPr>
        <w:t xml:space="preserve">James A. Haley Veteran’s Hospital/TBI Model Systems </w:t>
      </w:r>
    </w:p>
    <w:p w14:paraId="694096DE" w14:textId="77777777" w:rsidR="00AA2044" w:rsidRDefault="00AA2044" w:rsidP="00AA2044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Tampa, FL</w:t>
      </w:r>
    </w:p>
    <w:p w14:paraId="2A29C367" w14:textId="77777777" w:rsidR="00BE525A" w:rsidRPr="00A378CB" w:rsidRDefault="00BE525A" w:rsidP="00AA2044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5EC89A08" w14:textId="0E3F07F4" w:rsidR="0005117A" w:rsidRPr="00A378CB" w:rsidRDefault="003D649C" w:rsidP="003D649C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6</w:t>
      </w: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>Social Skills Interventionist</w:t>
      </w:r>
    </w:p>
    <w:p w14:paraId="1455C3B8" w14:textId="013B661A" w:rsidR="003D649C" w:rsidRPr="00A378CB" w:rsidRDefault="003D649C" w:rsidP="0005117A">
      <w:pPr>
        <w:spacing w:after="0" w:line="240" w:lineRule="auto"/>
        <w:ind w:left="720" w:firstLine="72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 Bay Family Therapy Center</w:t>
      </w:r>
    </w:p>
    <w:p w14:paraId="0F167AE5" w14:textId="7DF9F933" w:rsidR="006F112C" w:rsidRDefault="0005117A" w:rsidP="0090662F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Tampa, FL</w:t>
      </w:r>
    </w:p>
    <w:p w14:paraId="697C3FE8" w14:textId="77777777" w:rsidR="006E5633" w:rsidRPr="00A378CB" w:rsidRDefault="006E5633" w:rsidP="00AA2044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BE2DD0D" w14:textId="21BC3533" w:rsidR="0005117A" w:rsidRPr="00A378CB" w:rsidRDefault="003D649C" w:rsidP="003D649C">
      <w:pPr>
        <w:spacing w:after="0" w:line="240" w:lineRule="auto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5-2017</w:t>
      </w:r>
      <w:r w:rsidRPr="00A378CB">
        <w:rPr>
          <w:rFonts w:ascii="Garamond" w:hAnsi="Garamond"/>
          <w:bCs/>
          <w:sz w:val="24"/>
          <w:szCs w:val="24"/>
        </w:rPr>
        <w:tab/>
      </w:r>
      <w:r w:rsidR="0005117A" w:rsidRPr="00A378CB">
        <w:rPr>
          <w:rFonts w:ascii="Garamond" w:hAnsi="Garamond"/>
          <w:bCs/>
          <w:sz w:val="24"/>
          <w:szCs w:val="24"/>
        </w:rPr>
        <w:t>School Psychology Graduate Practicum Student</w:t>
      </w:r>
    </w:p>
    <w:p w14:paraId="1FAB4D44" w14:textId="3D297E66" w:rsidR="003D649C" w:rsidRPr="00A378CB" w:rsidRDefault="003D649C" w:rsidP="0005117A">
      <w:pPr>
        <w:spacing w:after="0" w:line="240" w:lineRule="auto"/>
        <w:ind w:left="720" w:firstLine="720"/>
        <w:outlineLvl w:val="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Pasco County School District </w:t>
      </w:r>
    </w:p>
    <w:p w14:paraId="2B2A4C0C" w14:textId="36E84C07" w:rsidR="00AA2044" w:rsidRDefault="0005117A" w:rsidP="00AA2044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Zephyrhills, FL</w:t>
      </w:r>
    </w:p>
    <w:p w14:paraId="5C741F0B" w14:textId="77777777" w:rsidR="00AA2044" w:rsidRPr="00A378CB" w:rsidRDefault="00AA2044" w:rsidP="00AA2044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</w:p>
    <w:p w14:paraId="71E1E0F9" w14:textId="05B30C5E" w:rsidR="0005117A" w:rsidRPr="00A378CB" w:rsidRDefault="0005117A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15-2019</w:t>
      </w:r>
      <w:r w:rsidRPr="00A378CB">
        <w:rPr>
          <w:rFonts w:ascii="Garamond" w:hAnsi="Garamond"/>
          <w:bCs/>
          <w:sz w:val="24"/>
          <w:szCs w:val="24"/>
        </w:rPr>
        <w:tab/>
        <w:t>Graduate Research Assistant and Teaching Associate</w:t>
      </w:r>
      <w:r w:rsidRPr="00A378CB">
        <w:rPr>
          <w:rFonts w:ascii="Garamond" w:hAnsi="Garamond"/>
          <w:bCs/>
          <w:sz w:val="24"/>
          <w:szCs w:val="24"/>
        </w:rPr>
        <w:tab/>
      </w:r>
    </w:p>
    <w:p w14:paraId="0D56C395" w14:textId="781CF538" w:rsidR="0005117A" w:rsidRPr="00A378CB" w:rsidRDefault="0005117A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 College of Education</w:t>
      </w:r>
    </w:p>
    <w:p w14:paraId="04D442CF" w14:textId="5BA8347D" w:rsidR="00A25C9C" w:rsidRDefault="0005117A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Tampa, FL</w:t>
      </w:r>
    </w:p>
    <w:p w14:paraId="6893E383" w14:textId="77777777" w:rsidR="00A25C9C" w:rsidRPr="00A378CB" w:rsidRDefault="00A25C9C" w:rsidP="00A25C9C">
      <w:pPr>
        <w:pBdr>
          <w:bottom w:val="single" w:sz="4" w:space="1" w:color="auto"/>
        </w:pBdr>
        <w:tabs>
          <w:tab w:val="center" w:pos="4860"/>
        </w:tabs>
        <w:spacing w:after="0" w:line="240" w:lineRule="auto"/>
        <w:jc w:val="center"/>
        <w:outlineLvl w:val="0"/>
        <w:rPr>
          <w:rFonts w:ascii="Garamond" w:eastAsia="Times New Roman" w:hAnsi="Garamond"/>
          <w:b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 xml:space="preserve">LICENSURE &amp; CERTIFICATIONS </w:t>
      </w:r>
    </w:p>
    <w:p w14:paraId="568123A0" w14:textId="53DB602F" w:rsidR="00A65847" w:rsidRDefault="00A65847" w:rsidP="00B73EB1">
      <w:pPr>
        <w:spacing w:after="0" w:line="240" w:lineRule="auto"/>
        <w:ind w:left="1440" w:hanging="1440"/>
        <w:contextualSpacing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24-present</w:t>
      </w:r>
      <w:r>
        <w:rPr>
          <w:rFonts w:ascii="Garamond" w:hAnsi="Garamond"/>
          <w:bCs/>
          <w:sz w:val="24"/>
          <w:szCs w:val="24"/>
        </w:rPr>
        <w:tab/>
        <w:t>Board Certified in Clinical Child and Adolescent Psychology</w:t>
      </w:r>
      <w:r w:rsidR="00B73EB1">
        <w:rPr>
          <w:rFonts w:ascii="Garamond" w:hAnsi="Garamond"/>
          <w:bCs/>
          <w:sz w:val="24"/>
          <w:szCs w:val="24"/>
        </w:rPr>
        <w:t xml:space="preserve"> (ABPP; #12031), </w:t>
      </w:r>
      <w:r w:rsidR="00D26B69">
        <w:rPr>
          <w:rFonts w:ascii="Garamond" w:hAnsi="Garamond"/>
          <w:bCs/>
          <w:sz w:val="24"/>
          <w:szCs w:val="24"/>
        </w:rPr>
        <w:t>American Board of Clinical Child and Adolescent Psychology</w:t>
      </w:r>
      <w:r>
        <w:rPr>
          <w:rFonts w:ascii="Garamond" w:hAnsi="Garamond"/>
          <w:bCs/>
          <w:sz w:val="24"/>
          <w:szCs w:val="24"/>
        </w:rPr>
        <w:t xml:space="preserve"> </w:t>
      </w:r>
    </w:p>
    <w:p w14:paraId="0C8C0B15" w14:textId="0252F8BF" w:rsidR="00A25C9C" w:rsidRPr="00A378CB" w:rsidRDefault="00A25C9C" w:rsidP="00A25C9C">
      <w:pPr>
        <w:spacing w:after="0" w:line="240" w:lineRule="auto"/>
        <w:contextualSpacing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2-present</w:t>
      </w:r>
      <w:r w:rsidRPr="00A378CB">
        <w:rPr>
          <w:rFonts w:ascii="Garamond" w:hAnsi="Garamond"/>
          <w:bCs/>
          <w:sz w:val="24"/>
          <w:szCs w:val="24"/>
        </w:rPr>
        <w:tab/>
        <w:t>National Provider Index (</w:t>
      </w:r>
      <w:r w:rsidR="006E6F76">
        <w:rPr>
          <w:rFonts w:ascii="Garamond" w:hAnsi="Garamond"/>
          <w:bCs/>
          <w:sz w:val="24"/>
          <w:szCs w:val="24"/>
        </w:rPr>
        <w:t xml:space="preserve">NPI </w:t>
      </w:r>
      <w:r w:rsidRPr="00A378CB">
        <w:rPr>
          <w:rFonts w:ascii="Garamond" w:hAnsi="Garamond" w:cs="Segoe UI"/>
          <w:sz w:val="24"/>
          <w:szCs w:val="24"/>
          <w:shd w:val="clear" w:color="auto" w:fill="FFFFFF"/>
        </w:rPr>
        <w:t>1861147324)</w:t>
      </w:r>
    </w:p>
    <w:p w14:paraId="7391ED15" w14:textId="77777777" w:rsidR="00A25C9C" w:rsidRPr="00A378CB" w:rsidRDefault="00A25C9C" w:rsidP="00A25C9C">
      <w:pPr>
        <w:spacing w:after="0" w:line="240" w:lineRule="auto"/>
        <w:contextualSpacing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1-present</w:t>
      </w:r>
      <w:r w:rsidRPr="00A378CB">
        <w:rPr>
          <w:rFonts w:ascii="Garamond" w:hAnsi="Garamond"/>
          <w:bCs/>
          <w:sz w:val="24"/>
          <w:szCs w:val="24"/>
        </w:rPr>
        <w:tab/>
        <w:t>Licensed Psychologist (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PY 11240)</w:t>
      </w:r>
      <w:r w:rsidRPr="00A378CB">
        <w:rPr>
          <w:rFonts w:ascii="Garamond" w:hAnsi="Garamond"/>
          <w:bCs/>
          <w:sz w:val="24"/>
          <w:szCs w:val="24"/>
        </w:rPr>
        <w:t xml:space="preserve">, State of Florida Department of Health </w:t>
      </w:r>
    </w:p>
    <w:p w14:paraId="40413145" w14:textId="0A40B8AE" w:rsidR="00A25C9C" w:rsidRPr="00A378CB" w:rsidRDefault="00A25C9C" w:rsidP="00A25C9C">
      <w:pPr>
        <w:spacing w:after="0" w:line="240" w:lineRule="auto"/>
        <w:ind w:left="1440" w:hanging="1440"/>
        <w:outlineLvl w:val="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0-present</w:t>
      </w:r>
      <w:r w:rsidRPr="00A378CB">
        <w:rPr>
          <w:rFonts w:ascii="Garamond" w:hAnsi="Garamond"/>
          <w:sz w:val="24"/>
          <w:szCs w:val="24"/>
        </w:rPr>
        <w:tab/>
      </w:r>
      <w:r w:rsidRPr="00A378CB">
        <w:rPr>
          <w:rFonts w:ascii="Garamond" w:eastAsia="Times New Roman" w:hAnsi="Garamond"/>
          <w:sz w:val="24"/>
          <w:szCs w:val="24"/>
        </w:rPr>
        <w:t>Parent Child Interaction Therapy International Within Agency Trainer</w:t>
      </w:r>
    </w:p>
    <w:p w14:paraId="200BFA9C" w14:textId="77777777" w:rsidR="00A25C9C" w:rsidRDefault="00A25C9C" w:rsidP="00A25C9C">
      <w:pPr>
        <w:spacing w:after="0" w:line="240" w:lineRule="auto"/>
        <w:ind w:left="1440" w:hanging="1440"/>
        <w:outlineLvl w:val="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2018-present</w:t>
      </w:r>
      <w:r w:rsidRPr="00A378CB">
        <w:rPr>
          <w:rFonts w:ascii="Garamond" w:eastAsia="Times New Roman" w:hAnsi="Garamond"/>
          <w:sz w:val="24"/>
          <w:szCs w:val="24"/>
        </w:rPr>
        <w:tab/>
        <w:t>Parent Child Interaction Therapy International Certified Therapist</w:t>
      </w:r>
    </w:p>
    <w:p w14:paraId="069A04A6" w14:textId="77777777" w:rsidR="00A25C9C" w:rsidRPr="00A378CB" w:rsidRDefault="00A25C9C" w:rsidP="00A25C9C">
      <w:pPr>
        <w:spacing w:after="0" w:line="240" w:lineRule="auto"/>
        <w:ind w:left="1440" w:hanging="1440"/>
        <w:outlineLvl w:val="0"/>
        <w:rPr>
          <w:rFonts w:ascii="Garamond" w:eastAsia="Times New Roman" w:hAnsi="Garamond"/>
          <w:sz w:val="24"/>
          <w:szCs w:val="24"/>
        </w:rPr>
      </w:pPr>
      <w:r>
        <w:rPr>
          <w:rFonts w:ascii="Garamond" w:eastAsia="Times New Roman" w:hAnsi="Garamond"/>
          <w:sz w:val="24"/>
          <w:szCs w:val="24"/>
        </w:rPr>
        <w:t>2018-present</w:t>
      </w:r>
      <w:r>
        <w:rPr>
          <w:rFonts w:ascii="Garamond" w:eastAsia="Times New Roman" w:hAnsi="Garamond"/>
          <w:sz w:val="24"/>
          <w:szCs w:val="24"/>
        </w:rPr>
        <w:tab/>
        <w:t>Helping Our Toddlers Developing Our Children’s Skills (HOT DOCS) Therapist</w:t>
      </w:r>
    </w:p>
    <w:p w14:paraId="5DB0FCD7" w14:textId="77777777" w:rsidR="00A25C9C" w:rsidRPr="00A378CB" w:rsidRDefault="00A25C9C" w:rsidP="00A25C9C">
      <w:pPr>
        <w:spacing w:after="0" w:line="240" w:lineRule="auto"/>
        <w:contextualSpacing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2021-2023</w:t>
      </w:r>
      <w:r w:rsidRPr="00A378CB">
        <w:rPr>
          <w:rFonts w:ascii="Garamond" w:hAnsi="Garamond"/>
          <w:bCs/>
          <w:sz w:val="24"/>
          <w:szCs w:val="24"/>
        </w:rPr>
        <w:tab/>
        <w:t>National Register of Health Service Psychologists Credential (#147686)</w:t>
      </w:r>
    </w:p>
    <w:p w14:paraId="4AFD0EAA" w14:textId="72BA4732" w:rsidR="00C8796D" w:rsidRDefault="00A25C9C" w:rsidP="00C8796D">
      <w:pPr>
        <w:spacing w:after="0" w:line="240" w:lineRule="auto"/>
        <w:ind w:left="1440" w:hanging="1440"/>
        <w:outlineLvl w:val="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0-2023</w:t>
      </w:r>
      <w:r w:rsidRPr="00A378CB">
        <w:rPr>
          <w:rFonts w:ascii="Garamond" w:hAnsi="Garamond"/>
          <w:sz w:val="24"/>
          <w:szCs w:val="24"/>
        </w:rPr>
        <w:tab/>
        <w:t>Nationally Certified School Psychologist (</w:t>
      </w:r>
      <w:r w:rsidR="006E6F76">
        <w:rPr>
          <w:rFonts w:ascii="Garamond" w:hAnsi="Garamond"/>
          <w:sz w:val="24"/>
          <w:szCs w:val="24"/>
        </w:rPr>
        <w:t xml:space="preserve">NCSP </w:t>
      </w:r>
      <w:r w:rsidRPr="00A378CB">
        <w:rPr>
          <w:rFonts w:ascii="Garamond" w:hAnsi="Garamond"/>
          <w:sz w:val="24"/>
          <w:szCs w:val="24"/>
        </w:rPr>
        <w:t>#62253)</w:t>
      </w:r>
    </w:p>
    <w:p w14:paraId="3EEC62BF" w14:textId="77777777" w:rsidR="00C8796D" w:rsidRPr="00C8796D" w:rsidRDefault="00C8796D" w:rsidP="00C8796D">
      <w:pPr>
        <w:spacing w:after="0" w:line="240" w:lineRule="auto"/>
        <w:ind w:left="1440" w:hanging="1440"/>
        <w:outlineLvl w:val="0"/>
        <w:rPr>
          <w:rFonts w:ascii="Garamond" w:hAnsi="Garamond"/>
          <w:sz w:val="24"/>
          <w:szCs w:val="24"/>
        </w:rPr>
      </w:pPr>
    </w:p>
    <w:p w14:paraId="38232A3A" w14:textId="195456B3" w:rsidR="008C4B07" w:rsidRPr="00A378CB" w:rsidRDefault="008C4B07" w:rsidP="008C4B07">
      <w:pPr>
        <w:pBdr>
          <w:bottom w:val="single" w:sz="4" w:space="1" w:color="auto"/>
        </w:pBd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ADVANCED CLINICAL AND RESEARCH CONTINUING EDUCATION</w:t>
      </w:r>
    </w:p>
    <w:p w14:paraId="3817BE73" w14:textId="77777777" w:rsidR="008C4B07" w:rsidRDefault="008C4B07" w:rsidP="008C4B07">
      <w:pPr>
        <w:spacing w:after="0" w:line="240" w:lineRule="auto"/>
        <w:ind w:left="720" w:hanging="72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</w:t>
      </w:r>
      <w:r w:rsidRPr="00A378CB">
        <w:rPr>
          <w:rFonts w:ascii="Garamond" w:hAnsi="Garamond"/>
          <w:sz w:val="24"/>
          <w:szCs w:val="24"/>
        </w:rPr>
        <w:tab/>
        <w:t xml:space="preserve">WPS Autism Diagnostic Observation Schedule, Second Edition, Clinical Training Workshop (February 2 &amp; 3, 2023; Trainer: Dr. Jennifer Endre Olson) </w:t>
      </w:r>
    </w:p>
    <w:p w14:paraId="6D5C9BB5" w14:textId="77777777" w:rsidR="00AA2044" w:rsidRPr="00A378CB" w:rsidRDefault="00AA2044" w:rsidP="008C4B07">
      <w:pPr>
        <w:spacing w:after="0" w:line="240" w:lineRule="auto"/>
        <w:ind w:left="720" w:hanging="720"/>
        <w:rPr>
          <w:rFonts w:ascii="Garamond" w:hAnsi="Garamond"/>
          <w:sz w:val="24"/>
          <w:szCs w:val="24"/>
        </w:rPr>
      </w:pPr>
    </w:p>
    <w:p w14:paraId="01F21148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lastRenderedPageBreak/>
        <w:t>2022</w:t>
      </w:r>
      <w:r w:rsidRPr="00A378CB">
        <w:rPr>
          <w:rFonts w:ascii="Garamond" w:hAnsi="Garamond"/>
          <w:sz w:val="24"/>
          <w:szCs w:val="24"/>
        </w:rPr>
        <w:tab/>
        <w:t xml:space="preserve">Writing Winning NIH Grant Proposals (University of South Florida Health; presented by </w:t>
      </w:r>
    </w:p>
    <w:p w14:paraId="3E8D9FEB" w14:textId="77777777" w:rsidR="008C4B07" w:rsidRPr="00A378CB" w:rsidRDefault="008C4B07" w:rsidP="008C4B07">
      <w:pPr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Dr. Lauren Broyles)</w:t>
      </w:r>
    </w:p>
    <w:p w14:paraId="5A3CCD05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1</w:t>
      </w:r>
      <w:r w:rsidRPr="00A378CB">
        <w:rPr>
          <w:rFonts w:ascii="Garamond" w:hAnsi="Garamond"/>
          <w:sz w:val="24"/>
          <w:szCs w:val="24"/>
        </w:rPr>
        <w:tab/>
        <w:t xml:space="preserve">Motivational Interviewing Network of Training Established Standards; Motivational </w:t>
      </w:r>
    </w:p>
    <w:p w14:paraId="699210B5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            Interviewing Competency (as coded by Melissa A. Faith, Ph.D., ABPP)</w:t>
      </w:r>
    </w:p>
    <w:p w14:paraId="2397CC11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8</w:t>
      </w:r>
      <w:r w:rsidRPr="00A378CB">
        <w:rPr>
          <w:rFonts w:ascii="Garamond" w:hAnsi="Garamond"/>
          <w:sz w:val="24"/>
          <w:szCs w:val="24"/>
        </w:rPr>
        <w:tab/>
      </w:r>
      <w:proofErr w:type="spellStart"/>
      <w:r w:rsidRPr="00A378CB">
        <w:rPr>
          <w:rFonts w:ascii="Garamond" w:hAnsi="Garamond"/>
          <w:sz w:val="24"/>
          <w:szCs w:val="24"/>
        </w:rPr>
        <w:t>PREPaRE</w:t>
      </w:r>
      <w:proofErr w:type="spellEnd"/>
      <w:r w:rsidRPr="00A378CB">
        <w:rPr>
          <w:rFonts w:ascii="Garamond" w:hAnsi="Garamond"/>
          <w:sz w:val="24"/>
          <w:szCs w:val="24"/>
        </w:rPr>
        <w:t xml:space="preserve"> Workshops 1 &amp; 2: Crisis Prevention and Preparedness Comprehensive School </w:t>
      </w:r>
    </w:p>
    <w:p w14:paraId="117C79A0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            Safety Planning and The Roles of School-Based Mental Health Professionals</w:t>
      </w:r>
    </w:p>
    <w:p w14:paraId="6F52B39B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8</w:t>
      </w:r>
      <w:r w:rsidRPr="00A378CB">
        <w:rPr>
          <w:rFonts w:ascii="Garamond" w:hAnsi="Garamond"/>
          <w:sz w:val="24"/>
          <w:szCs w:val="24"/>
        </w:rPr>
        <w:tab/>
        <w:t>University of South Florida Supervised Experience in College Teaching Certificate</w:t>
      </w:r>
    </w:p>
    <w:p w14:paraId="52C14242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7</w:t>
      </w:r>
      <w:r w:rsidRPr="00A378CB">
        <w:rPr>
          <w:rFonts w:ascii="Garamond" w:hAnsi="Garamond"/>
          <w:sz w:val="24"/>
          <w:szCs w:val="24"/>
        </w:rPr>
        <w:tab/>
        <w:t xml:space="preserve">University of South Florida Department of Pediatrics, Helping Our Toddlers Developing </w:t>
      </w:r>
    </w:p>
    <w:p w14:paraId="5B17CF0B" w14:textId="77777777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            Our Children’s Skills Instructor  </w:t>
      </w:r>
    </w:p>
    <w:p w14:paraId="3B6EB682" w14:textId="646C30BC" w:rsidR="008C4B07" w:rsidRPr="00A378CB" w:rsidRDefault="008C4B07" w:rsidP="008C4B07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5</w:t>
      </w:r>
      <w:r w:rsidRPr="00A378CB">
        <w:rPr>
          <w:rFonts w:ascii="Garamond" w:hAnsi="Garamond"/>
          <w:sz w:val="24"/>
          <w:szCs w:val="24"/>
        </w:rPr>
        <w:tab/>
        <w:t>National Council for Behavior Health &amp; FL AWARE Mental Health First Aid (Trainer</w:t>
      </w:r>
    </w:p>
    <w:p w14:paraId="50005755" w14:textId="100BA53F" w:rsidR="008C4B07" w:rsidRPr="00803E78" w:rsidRDefault="008C4B07" w:rsidP="00803E78">
      <w:pPr>
        <w:spacing w:after="0" w:line="240" w:lineRule="auto"/>
        <w:ind w:firstLine="72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Shannon M. Suldo</w:t>
      </w:r>
      <w:r w:rsidR="0077792C">
        <w:rPr>
          <w:rFonts w:ascii="Garamond" w:hAnsi="Garamond"/>
          <w:sz w:val="24"/>
          <w:szCs w:val="24"/>
        </w:rPr>
        <w:t>, PhD</w:t>
      </w:r>
      <w:r w:rsidRPr="00A378CB">
        <w:rPr>
          <w:rFonts w:ascii="Garamond" w:hAnsi="Garamond"/>
          <w:sz w:val="24"/>
          <w:szCs w:val="24"/>
        </w:rPr>
        <w:t xml:space="preserve">) </w:t>
      </w:r>
    </w:p>
    <w:p w14:paraId="5DBF677F" w14:textId="77777777" w:rsidR="0005117A" w:rsidRPr="00A378CB" w:rsidRDefault="0005117A" w:rsidP="0005117A">
      <w:pPr>
        <w:pBdr>
          <w:bottom w:val="single" w:sz="4" w:space="1" w:color="auto"/>
        </w:pBd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b/>
          <w:bCs/>
          <w:sz w:val="24"/>
          <w:szCs w:val="24"/>
        </w:rPr>
        <w:t>CLINCIAL SUPERVISION</w:t>
      </w:r>
    </w:p>
    <w:p w14:paraId="12F26089" w14:textId="29FBE445" w:rsidR="0005117A" w:rsidRPr="00A378CB" w:rsidRDefault="0005117A" w:rsidP="0005117A">
      <w:pPr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*</w:t>
      </w:r>
      <w:r w:rsidRPr="00A378CB">
        <w:rPr>
          <w:rFonts w:ascii="Garamond" w:hAnsi="Garamond"/>
          <w:i/>
          <w:iCs/>
          <w:sz w:val="24"/>
          <w:szCs w:val="24"/>
        </w:rPr>
        <w:t>Trained</w:t>
      </w:r>
      <w:r w:rsidR="00BE525A">
        <w:rPr>
          <w:rFonts w:ascii="Garamond" w:hAnsi="Garamond"/>
          <w:i/>
          <w:iCs/>
          <w:sz w:val="24"/>
          <w:szCs w:val="24"/>
        </w:rPr>
        <w:t xml:space="preserve"> or training</w:t>
      </w:r>
      <w:r w:rsidRPr="00A378CB">
        <w:rPr>
          <w:rFonts w:ascii="Garamond" w:hAnsi="Garamond"/>
          <w:i/>
          <w:iCs/>
          <w:sz w:val="24"/>
          <w:szCs w:val="24"/>
        </w:rPr>
        <w:t xml:space="preserve"> in PCIT. </w:t>
      </w:r>
    </w:p>
    <w:p w14:paraId="5EDAB5CD" w14:textId="77777777" w:rsidR="0090662F" w:rsidRPr="00A378CB" w:rsidRDefault="0090662F" w:rsidP="004D535E">
      <w:pPr>
        <w:spacing w:after="0" w:line="240" w:lineRule="auto"/>
        <w:rPr>
          <w:rFonts w:ascii="Garamond" w:hAnsi="Garamond"/>
          <w:i/>
          <w:iCs/>
          <w:sz w:val="24"/>
          <w:szCs w:val="24"/>
        </w:rPr>
      </w:pPr>
    </w:p>
    <w:p w14:paraId="5B7300B4" w14:textId="5D25A395" w:rsidR="00452C00" w:rsidRPr="00452C00" w:rsidRDefault="00452C00" w:rsidP="00180580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i/>
          <w:iCs/>
          <w:sz w:val="24"/>
          <w:szCs w:val="24"/>
          <w:u w:val="single"/>
        </w:rPr>
        <w:t>Psychiatry Fellows</w:t>
      </w:r>
    </w:p>
    <w:p w14:paraId="2D8A863A" w14:textId="732691A5" w:rsidR="00EE5586" w:rsidRDefault="00EE5586" w:rsidP="00EE5586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</w:t>
      </w:r>
      <w:r w:rsidR="00626F4F">
        <w:rPr>
          <w:rFonts w:ascii="Garamond" w:hAnsi="Garamond"/>
          <w:sz w:val="24"/>
          <w:szCs w:val="24"/>
        </w:rPr>
        <w:t>-2026</w:t>
      </w:r>
      <w:r>
        <w:rPr>
          <w:rFonts w:ascii="Garamond" w:hAnsi="Garamond"/>
          <w:sz w:val="24"/>
          <w:szCs w:val="24"/>
        </w:rPr>
        <w:tab/>
      </w:r>
      <w:r w:rsidRPr="00EE5586">
        <w:rPr>
          <w:rFonts w:ascii="Garamond" w:hAnsi="Garamond"/>
          <w:sz w:val="24"/>
          <w:szCs w:val="24"/>
        </w:rPr>
        <w:t>Sakib Kazi</w:t>
      </w:r>
      <w:r>
        <w:rPr>
          <w:rFonts w:ascii="Garamond" w:hAnsi="Garamond"/>
          <w:sz w:val="24"/>
          <w:szCs w:val="24"/>
        </w:rPr>
        <w:t>, D.O. (Lake Erie College of Osteopathic Medicine) - USFH Child and Adolescent Psychiatry Fellow 4-month PCIT rotation</w:t>
      </w:r>
    </w:p>
    <w:p w14:paraId="1604BA57" w14:textId="4820CDF8" w:rsidR="00FB3C17" w:rsidRDefault="00FB3C17" w:rsidP="0018058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</w:t>
      </w:r>
      <w:r>
        <w:rPr>
          <w:rFonts w:ascii="Garamond" w:hAnsi="Garamond"/>
          <w:sz w:val="24"/>
          <w:szCs w:val="24"/>
        </w:rPr>
        <w:tab/>
        <w:t xml:space="preserve">Masha </w:t>
      </w:r>
      <w:r w:rsidRPr="00FB3C17">
        <w:rPr>
          <w:rFonts w:ascii="Garamond" w:hAnsi="Garamond"/>
          <w:sz w:val="24"/>
          <w:szCs w:val="24"/>
        </w:rPr>
        <w:t>Yaroshenko</w:t>
      </w:r>
      <w:r>
        <w:rPr>
          <w:rFonts w:ascii="Garamond" w:hAnsi="Garamond"/>
          <w:sz w:val="24"/>
          <w:szCs w:val="24"/>
        </w:rPr>
        <w:t xml:space="preserve">, </w:t>
      </w:r>
      <w:r w:rsidR="00512888">
        <w:rPr>
          <w:rFonts w:ascii="Garamond" w:hAnsi="Garamond"/>
          <w:sz w:val="24"/>
          <w:szCs w:val="24"/>
        </w:rPr>
        <w:t>D.O.</w:t>
      </w:r>
      <w:r>
        <w:rPr>
          <w:rFonts w:ascii="Garamond" w:hAnsi="Garamond"/>
          <w:sz w:val="24"/>
          <w:szCs w:val="24"/>
        </w:rPr>
        <w:t xml:space="preserve"> (</w:t>
      </w:r>
      <w:r w:rsidR="00512888">
        <w:rPr>
          <w:rFonts w:ascii="Garamond" w:hAnsi="Garamond"/>
          <w:sz w:val="24"/>
          <w:szCs w:val="24"/>
        </w:rPr>
        <w:t>Touro University California</w:t>
      </w:r>
      <w:r>
        <w:rPr>
          <w:rFonts w:ascii="Garamond" w:hAnsi="Garamond"/>
          <w:sz w:val="24"/>
          <w:szCs w:val="24"/>
        </w:rPr>
        <w:t xml:space="preserve">)- </w:t>
      </w:r>
      <w:r w:rsidR="00452C00">
        <w:rPr>
          <w:rFonts w:ascii="Garamond" w:hAnsi="Garamond"/>
          <w:sz w:val="24"/>
          <w:szCs w:val="24"/>
        </w:rPr>
        <w:t xml:space="preserve">USFH </w:t>
      </w:r>
      <w:r>
        <w:rPr>
          <w:rFonts w:ascii="Garamond" w:hAnsi="Garamond"/>
          <w:sz w:val="24"/>
          <w:szCs w:val="24"/>
        </w:rPr>
        <w:t xml:space="preserve">Child and Adolescent Psychiatry Fellow </w:t>
      </w:r>
      <w:r w:rsidR="001229E8">
        <w:rPr>
          <w:rFonts w:ascii="Garamond" w:hAnsi="Garamond"/>
          <w:sz w:val="24"/>
          <w:szCs w:val="24"/>
        </w:rPr>
        <w:t>4</w:t>
      </w:r>
      <w:r>
        <w:rPr>
          <w:rFonts w:ascii="Garamond" w:hAnsi="Garamond"/>
          <w:sz w:val="24"/>
          <w:szCs w:val="24"/>
        </w:rPr>
        <w:t>-month PCIT rotation</w:t>
      </w:r>
    </w:p>
    <w:p w14:paraId="4F7E6165" w14:textId="77777777" w:rsidR="00452C00" w:rsidRDefault="00452C00" w:rsidP="0018058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</w:p>
    <w:p w14:paraId="7B5300E9" w14:textId="2FB963D4" w:rsidR="00452C00" w:rsidRPr="00452C00" w:rsidRDefault="00452C00" w:rsidP="00452C00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i/>
          <w:iCs/>
          <w:sz w:val="24"/>
          <w:szCs w:val="24"/>
          <w:u w:val="single"/>
        </w:rPr>
        <w:t>Psychology Postdoctoral Fellows</w:t>
      </w:r>
    </w:p>
    <w:p w14:paraId="4FBB24CB" w14:textId="57934DDF" w:rsidR="00A83AEC" w:rsidRDefault="00A83AEC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-2026</w:t>
      </w:r>
      <w:r>
        <w:rPr>
          <w:rFonts w:ascii="Garamond" w:hAnsi="Garamond"/>
          <w:sz w:val="24"/>
          <w:szCs w:val="24"/>
        </w:rPr>
        <w:tab/>
        <w:t>*Allie Shuck, Ph.D. (University of South Florida)-</w:t>
      </w:r>
      <w:r w:rsidRPr="00A83AEC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Pediatric Psychology Fellow, JHACH</w:t>
      </w:r>
    </w:p>
    <w:p w14:paraId="49FC3D96" w14:textId="2B3FF588" w:rsidR="00452C00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4-2025</w:t>
      </w:r>
      <w:r>
        <w:rPr>
          <w:rFonts w:ascii="Garamond" w:hAnsi="Garamond"/>
          <w:sz w:val="24"/>
          <w:szCs w:val="24"/>
        </w:rPr>
        <w:tab/>
        <w:t>*Julia Johnston, Ph.D. (University of South Carolina)- Pediatric Psychology Fellow, JHACH</w:t>
      </w:r>
    </w:p>
    <w:p w14:paraId="3943D349" w14:textId="2B7EB81E" w:rsidR="0077792C" w:rsidRPr="0077792C" w:rsidRDefault="0077792C" w:rsidP="00452C00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i/>
          <w:iCs/>
          <w:sz w:val="24"/>
          <w:szCs w:val="24"/>
        </w:rPr>
        <w:t>Accepted Hematology/Oncology Pediatric Psychologist Faculty Position at JHACH</w:t>
      </w:r>
    </w:p>
    <w:p w14:paraId="57A832D7" w14:textId="77777777" w:rsidR="00452C00" w:rsidRDefault="00452C00" w:rsidP="00452C00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79B91CF4" w14:textId="5288787E" w:rsidR="00452C00" w:rsidRPr="00452C00" w:rsidRDefault="00452C00" w:rsidP="00180580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i/>
          <w:iCs/>
          <w:sz w:val="24"/>
          <w:szCs w:val="24"/>
          <w:u w:val="single"/>
        </w:rPr>
        <w:t>Psychology Doctoral Residents</w:t>
      </w:r>
    </w:p>
    <w:p w14:paraId="2CD8885A" w14:textId="53F64EF5" w:rsidR="00452C00" w:rsidRPr="00452C00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-2026</w:t>
      </w:r>
      <w:r>
        <w:rPr>
          <w:rFonts w:ascii="Garamond" w:hAnsi="Garamond"/>
          <w:sz w:val="24"/>
          <w:szCs w:val="24"/>
        </w:rPr>
        <w:tab/>
      </w:r>
      <w:r w:rsidR="00A83AEC">
        <w:rPr>
          <w:rFonts w:ascii="Garamond" w:hAnsi="Garamond"/>
          <w:sz w:val="24"/>
          <w:szCs w:val="24"/>
        </w:rPr>
        <w:t>*</w:t>
      </w:r>
      <w:r>
        <w:rPr>
          <w:rFonts w:ascii="Garamond" w:hAnsi="Garamond"/>
          <w:sz w:val="24"/>
          <w:szCs w:val="24"/>
        </w:rPr>
        <w:t>Mary Ryan, M.A. (George Mason University)- USFH</w:t>
      </w:r>
    </w:p>
    <w:p w14:paraId="19EA81B5" w14:textId="417BFC16" w:rsidR="002D54B0" w:rsidRDefault="002D54B0" w:rsidP="001C1394">
      <w:pPr>
        <w:spacing w:after="0" w:line="240" w:lineRule="auto"/>
        <w:ind w:left="1440" w:hanging="1440"/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2024-2025</w:t>
      </w:r>
      <w:r>
        <w:rPr>
          <w:rFonts w:ascii="Garamond" w:hAnsi="Garamond"/>
          <w:iCs/>
          <w:sz w:val="24"/>
          <w:szCs w:val="24"/>
        </w:rPr>
        <w:tab/>
        <w:t>*Tarie Taylor, M.S. (Philadelphia College of Medicine)- USFH</w:t>
      </w:r>
    </w:p>
    <w:p w14:paraId="50A98B1D" w14:textId="5BC88A73" w:rsidR="00B8011A" w:rsidRPr="00B8011A" w:rsidRDefault="00B8011A" w:rsidP="001C1394">
      <w:pPr>
        <w:spacing w:after="0" w:line="240" w:lineRule="auto"/>
        <w:ind w:left="1440" w:hanging="1440"/>
        <w:rPr>
          <w:rFonts w:ascii="Garamond" w:hAnsi="Garamond"/>
          <w:i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ab/>
      </w:r>
      <w:r>
        <w:rPr>
          <w:rFonts w:ascii="Garamond" w:hAnsi="Garamond"/>
          <w:i/>
          <w:sz w:val="24"/>
          <w:szCs w:val="24"/>
        </w:rPr>
        <w:t xml:space="preserve">Awarded Pediatric Neuropsychology </w:t>
      </w:r>
      <w:r w:rsidR="001334D3">
        <w:rPr>
          <w:rFonts w:ascii="Garamond" w:hAnsi="Garamond"/>
          <w:i/>
          <w:sz w:val="24"/>
          <w:szCs w:val="24"/>
        </w:rPr>
        <w:t xml:space="preserve">Postdoctoral Fellowship at </w:t>
      </w:r>
      <w:r>
        <w:rPr>
          <w:rFonts w:ascii="Garamond" w:hAnsi="Garamond"/>
          <w:i/>
          <w:sz w:val="24"/>
          <w:szCs w:val="24"/>
        </w:rPr>
        <w:t>Neuropsychology and Counseling Associates, LLC (Point Pleasant, NJ)</w:t>
      </w:r>
    </w:p>
    <w:p w14:paraId="15055E0E" w14:textId="77777777" w:rsidR="00452C00" w:rsidRDefault="001C1394" w:rsidP="00303378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4-2025</w:t>
      </w:r>
      <w:r>
        <w:rPr>
          <w:rFonts w:ascii="Garamond" w:hAnsi="Garamond"/>
          <w:sz w:val="24"/>
          <w:szCs w:val="24"/>
        </w:rPr>
        <w:tab/>
        <w:t>*Danielle Oehring</w:t>
      </w:r>
      <w:r w:rsidR="00303378">
        <w:rPr>
          <w:rFonts w:ascii="Garamond" w:hAnsi="Garamond"/>
          <w:sz w:val="24"/>
          <w:szCs w:val="24"/>
        </w:rPr>
        <w:t>-Thomas</w:t>
      </w:r>
      <w:r>
        <w:rPr>
          <w:rFonts w:ascii="Garamond" w:hAnsi="Garamond"/>
          <w:sz w:val="24"/>
          <w:szCs w:val="24"/>
        </w:rPr>
        <w:t>, M.S. (Georgia State University)-</w:t>
      </w:r>
      <w:r w:rsidRPr="001C1394">
        <w:rPr>
          <w:rFonts w:ascii="Garamond" w:hAnsi="Garamond"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>USFH</w:t>
      </w:r>
    </w:p>
    <w:p w14:paraId="797677B6" w14:textId="0279C84A" w:rsidR="003573BC" w:rsidRDefault="00303378" w:rsidP="00452C00">
      <w:pPr>
        <w:spacing w:after="0" w:line="240" w:lineRule="auto"/>
        <w:ind w:left="1440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</w:t>
      </w:r>
      <w:r w:rsidR="003573BC">
        <w:rPr>
          <w:rFonts w:ascii="Garamond" w:hAnsi="Garamond"/>
          <w:i/>
          <w:iCs/>
          <w:sz w:val="24"/>
          <w:szCs w:val="24"/>
        </w:rPr>
        <w:t>Awarded Autism/Neurodevelopmental Disabilities Postdoctoral Fellowship at Johns Hopkins All Children’s Hospital</w:t>
      </w:r>
      <w:r w:rsidR="00964F00">
        <w:rPr>
          <w:rFonts w:ascii="Garamond" w:hAnsi="Garamond"/>
          <w:i/>
          <w:iCs/>
          <w:sz w:val="24"/>
          <w:szCs w:val="24"/>
        </w:rPr>
        <w:t xml:space="preserve"> (St. Petersburg, FL)</w:t>
      </w:r>
    </w:p>
    <w:p w14:paraId="4E76AF3E" w14:textId="77777777" w:rsidR="00452C00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*Julia Jordan, M.A. (The Chicago School of Professional Psychology)- USFH</w:t>
      </w:r>
    </w:p>
    <w:p w14:paraId="361C624B" w14:textId="181DE8BF" w:rsidR="00452C00" w:rsidRPr="00F06DCA" w:rsidRDefault="00452C00" w:rsidP="00452C00">
      <w:pPr>
        <w:spacing w:after="0" w:line="240" w:lineRule="auto"/>
        <w:ind w:left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Awarded Pediatric Neuropsychology Postdoctoral Fellowship at University of Minnesota</w:t>
      </w:r>
      <w:r>
        <w:rPr>
          <w:rFonts w:ascii="Garamond" w:hAnsi="Garamond"/>
          <w:i/>
          <w:iCs/>
          <w:sz w:val="24"/>
          <w:szCs w:val="24"/>
        </w:rPr>
        <w:t xml:space="preserve"> (Minneapolis, MN)</w:t>
      </w:r>
    </w:p>
    <w:p w14:paraId="79F396A2" w14:textId="3A2DBEC8" w:rsidR="00452C00" w:rsidRPr="00A378CB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*Dhara Patel, M.A. (University of Indianapolis)- USFH</w:t>
      </w:r>
      <w:r w:rsidRPr="00A378CB">
        <w:rPr>
          <w:rFonts w:ascii="Garamond" w:hAnsi="Garamond"/>
          <w:sz w:val="24"/>
          <w:szCs w:val="24"/>
        </w:rPr>
        <w:tab/>
      </w:r>
      <w:r w:rsidRPr="00A378CB">
        <w:rPr>
          <w:rFonts w:ascii="Garamond" w:hAnsi="Garamond"/>
          <w:sz w:val="24"/>
          <w:szCs w:val="24"/>
        </w:rPr>
        <w:tab/>
      </w:r>
    </w:p>
    <w:p w14:paraId="54A4173D" w14:textId="7E39D1D1" w:rsidR="00452C00" w:rsidRDefault="00452C00" w:rsidP="00452C00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ab/>
      </w:r>
      <w:r w:rsidRPr="00A378CB">
        <w:rPr>
          <w:rFonts w:ascii="Garamond" w:hAnsi="Garamond"/>
          <w:i/>
          <w:iCs/>
          <w:sz w:val="24"/>
          <w:szCs w:val="24"/>
        </w:rPr>
        <w:t xml:space="preserve">Awarded </w:t>
      </w:r>
      <w:r>
        <w:rPr>
          <w:rFonts w:ascii="Garamond" w:hAnsi="Garamond"/>
          <w:i/>
          <w:iCs/>
          <w:sz w:val="24"/>
          <w:szCs w:val="24"/>
        </w:rPr>
        <w:t xml:space="preserve">Pediatric Psychology </w:t>
      </w:r>
      <w:r w:rsidRPr="00A378CB">
        <w:rPr>
          <w:rFonts w:ascii="Garamond" w:hAnsi="Garamond"/>
          <w:i/>
          <w:iCs/>
          <w:sz w:val="24"/>
          <w:szCs w:val="24"/>
        </w:rPr>
        <w:t>Postdoctoral Fellowship at Mount Washington Pediatric Hospital (Baltimore, MD)</w:t>
      </w:r>
    </w:p>
    <w:p w14:paraId="2097224B" w14:textId="590B0F0B" w:rsidR="00452C00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2-2023</w:t>
      </w:r>
      <w:r w:rsidRPr="00A378CB">
        <w:rPr>
          <w:rFonts w:ascii="Garamond" w:hAnsi="Garamond"/>
          <w:sz w:val="24"/>
          <w:szCs w:val="24"/>
        </w:rPr>
        <w:tab/>
        <w:t>*Leann</w:t>
      </w:r>
      <w:r w:rsidR="005803BD">
        <w:rPr>
          <w:rFonts w:ascii="Garamond" w:hAnsi="Garamond"/>
          <w:sz w:val="24"/>
          <w:szCs w:val="24"/>
        </w:rPr>
        <w:t>a</w:t>
      </w:r>
      <w:r w:rsidRPr="00A378CB">
        <w:rPr>
          <w:rFonts w:ascii="Garamond" w:hAnsi="Garamond"/>
          <w:sz w:val="24"/>
          <w:szCs w:val="24"/>
        </w:rPr>
        <w:t xml:space="preserve"> Rosinski, M.A. (Northern Illinois University)- USFH</w:t>
      </w:r>
    </w:p>
    <w:p w14:paraId="12A4AE95" w14:textId="4253B6C3" w:rsidR="00452C00" w:rsidRDefault="00452C00" w:rsidP="00452C00">
      <w:pPr>
        <w:spacing w:after="0" w:line="240" w:lineRule="auto"/>
        <w:ind w:left="1440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Awarded Postdoctoral Fellowship at Advanced Therapeutic Solutions for Anxiety (Oak Brook, I</w:t>
      </w:r>
      <w:r>
        <w:rPr>
          <w:rFonts w:ascii="Garamond" w:hAnsi="Garamond"/>
          <w:i/>
          <w:iCs/>
          <w:sz w:val="24"/>
          <w:szCs w:val="24"/>
        </w:rPr>
        <w:t>L</w:t>
      </w:r>
      <w:r w:rsidRPr="00A378CB">
        <w:rPr>
          <w:rFonts w:ascii="Garamond" w:hAnsi="Garamond"/>
          <w:i/>
          <w:iCs/>
          <w:sz w:val="24"/>
          <w:szCs w:val="24"/>
        </w:rPr>
        <w:t>)</w:t>
      </w:r>
    </w:p>
    <w:p w14:paraId="52CA3BF5" w14:textId="610B6DB6" w:rsidR="00452C00" w:rsidRPr="00A378CB" w:rsidRDefault="00452C00" w:rsidP="00452C00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1-2022</w:t>
      </w:r>
      <w:r w:rsidRPr="00A378CB">
        <w:rPr>
          <w:rFonts w:ascii="Garamond" w:hAnsi="Garamond"/>
          <w:sz w:val="24"/>
          <w:szCs w:val="24"/>
        </w:rPr>
        <w:tab/>
        <w:t>Lauren Irwin-Harper, M.S. (Florida State University)- JHACH</w:t>
      </w:r>
    </w:p>
    <w:p w14:paraId="336AF7D4" w14:textId="0E7CD07D" w:rsidR="00452C00" w:rsidRPr="00A378CB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1-2022</w:t>
      </w:r>
      <w:r w:rsidRPr="00A378CB">
        <w:rPr>
          <w:rFonts w:ascii="Garamond" w:hAnsi="Garamond"/>
          <w:sz w:val="24"/>
          <w:szCs w:val="24"/>
        </w:rPr>
        <w:tab/>
        <w:t>Patricia Schappell, M.A. (The Chicago School of Professional Psychology)- JHACH</w:t>
      </w:r>
    </w:p>
    <w:p w14:paraId="29B240FB" w14:textId="6556F811" w:rsidR="00452C00" w:rsidRPr="00A378CB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0-2021</w:t>
      </w:r>
      <w:r w:rsidRPr="00A378CB">
        <w:rPr>
          <w:rFonts w:ascii="Garamond" w:hAnsi="Garamond"/>
          <w:sz w:val="24"/>
          <w:szCs w:val="24"/>
        </w:rPr>
        <w:tab/>
        <w:t>Allison Brown, M.A. (Rosalind Franklin University)- JHACH</w:t>
      </w:r>
    </w:p>
    <w:p w14:paraId="3ACEE241" w14:textId="51E77F96" w:rsidR="00452C00" w:rsidRDefault="00452C00" w:rsidP="00A83AEC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lastRenderedPageBreak/>
        <w:t>2019-2020</w:t>
      </w:r>
      <w:r w:rsidRPr="00A378CB">
        <w:rPr>
          <w:rFonts w:ascii="Garamond" w:hAnsi="Garamond"/>
          <w:sz w:val="24"/>
          <w:szCs w:val="24"/>
        </w:rPr>
        <w:tab/>
        <w:t xml:space="preserve">*Jennifer Piscitello, M.A. (Louisiana State University)- UMMSM </w:t>
      </w:r>
    </w:p>
    <w:p w14:paraId="2FF16189" w14:textId="77777777" w:rsidR="00EE5586" w:rsidRPr="00A83AEC" w:rsidRDefault="00EE5586" w:rsidP="00A83AEC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</w:p>
    <w:p w14:paraId="424515FF" w14:textId="2CF23341" w:rsidR="00452C00" w:rsidRPr="00452C00" w:rsidRDefault="00452C00" w:rsidP="00303378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i/>
          <w:iCs/>
          <w:sz w:val="24"/>
          <w:szCs w:val="24"/>
          <w:u w:val="single"/>
        </w:rPr>
        <w:t>Psychology Advanced Practicum Students</w:t>
      </w:r>
    </w:p>
    <w:p w14:paraId="0DE256BE" w14:textId="27FD9EDD" w:rsidR="008A785A" w:rsidRDefault="008A785A" w:rsidP="008A785A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-2026</w:t>
      </w:r>
      <w:r>
        <w:rPr>
          <w:rFonts w:ascii="Garamond" w:hAnsi="Garamond"/>
          <w:sz w:val="24"/>
          <w:szCs w:val="24"/>
        </w:rPr>
        <w:tab/>
        <w:t xml:space="preserve">*Bria Ferrera, M.A.. (University of South Florida)- </w:t>
      </w:r>
      <w:r w:rsidRPr="00A378CB">
        <w:rPr>
          <w:rFonts w:ascii="Garamond" w:hAnsi="Garamond"/>
          <w:sz w:val="24"/>
          <w:szCs w:val="24"/>
        </w:rPr>
        <w:t>Psychology Advanced Practicum Student</w:t>
      </w:r>
      <w:r w:rsidRPr="00A378CB">
        <w:rPr>
          <w:rFonts w:ascii="Garamond" w:hAnsi="Garamond"/>
          <w:iCs/>
          <w:sz w:val="24"/>
          <w:szCs w:val="24"/>
        </w:rPr>
        <w:t>, USFH</w:t>
      </w:r>
    </w:p>
    <w:p w14:paraId="7A396521" w14:textId="33F6608A" w:rsidR="00452C00" w:rsidRDefault="00452C00" w:rsidP="00452C0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25</w:t>
      </w:r>
      <w:r w:rsidR="00592D82">
        <w:rPr>
          <w:rFonts w:ascii="Garamond" w:hAnsi="Garamond"/>
          <w:sz w:val="24"/>
          <w:szCs w:val="24"/>
        </w:rPr>
        <w:t>-2026</w:t>
      </w:r>
      <w:r>
        <w:rPr>
          <w:rFonts w:ascii="Garamond" w:hAnsi="Garamond"/>
          <w:sz w:val="24"/>
          <w:szCs w:val="24"/>
        </w:rPr>
        <w:tab/>
        <w:t xml:space="preserve">*Bailey Braunstein, M.S., M.A.. (University of South Florida)- </w:t>
      </w:r>
      <w:r w:rsidRPr="00A378CB">
        <w:rPr>
          <w:rFonts w:ascii="Garamond" w:hAnsi="Garamond"/>
          <w:sz w:val="24"/>
          <w:szCs w:val="24"/>
        </w:rPr>
        <w:t>Psychology Advanced Practicum Student</w:t>
      </w:r>
      <w:r w:rsidRPr="00A378CB">
        <w:rPr>
          <w:rFonts w:ascii="Garamond" w:hAnsi="Garamond"/>
          <w:iCs/>
          <w:sz w:val="24"/>
          <w:szCs w:val="24"/>
        </w:rPr>
        <w:t>, USFH</w:t>
      </w:r>
    </w:p>
    <w:p w14:paraId="3C7F49A7" w14:textId="62A4FD7B" w:rsidR="00452C00" w:rsidRPr="00452C00" w:rsidRDefault="00452C00" w:rsidP="00452C00">
      <w:pPr>
        <w:spacing w:after="0" w:line="240" w:lineRule="auto"/>
        <w:ind w:left="1440" w:hanging="1440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4</w:t>
      </w:r>
      <w:r>
        <w:rPr>
          <w:rFonts w:ascii="Garamond" w:hAnsi="Garamond"/>
          <w:sz w:val="24"/>
          <w:szCs w:val="24"/>
        </w:rPr>
        <w:t>-2025</w:t>
      </w:r>
      <w:r w:rsidRPr="00A378CB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*Camryn Legra</w:t>
      </w:r>
      <w:r w:rsidRPr="00A378CB">
        <w:rPr>
          <w:rFonts w:ascii="Garamond" w:hAnsi="Garamond"/>
          <w:sz w:val="24"/>
          <w:szCs w:val="24"/>
        </w:rPr>
        <w:t>, M.A. (University of South Florida)- Psychology Advanced Practicum Student</w:t>
      </w:r>
      <w:r w:rsidRPr="00A378CB">
        <w:rPr>
          <w:rFonts w:ascii="Garamond" w:hAnsi="Garamond"/>
          <w:iCs/>
          <w:sz w:val="24"/>
          <w:szCs w:val="24"/>
        </w:rPr>
        <w:t>, USFH</w:t>
      </w:r>
    </w:p>
    <w:p w14:paraId="2BCC5B99" w14:textId="446AB350" w:rsidR="0090662F" w:rsidRDefault="0090662F" w:rsidP="00830E81">
      <w:pPr>
        <w:spacing w:after="0" w:line="240" w:lineRule="auto"/>
        <w:ind w:left="1440" w:hanging="1440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</w:t>
      </w:r>
      <w:r w:rsidR="008E6A6C">
        <w:rPr>
          <w:rFonts w:ascii="Garamond" w:hAnsi="Garamond"/>
          <w:sz w:val="24"/>
          <w:szCs w:val="24"/>
        </w:rPr>
        <w:t>2024</w:t>
      </w:r>
      <w:r w:rsidRPr="00A378CB">
        <w:rPr>
          <w:rFonts w:ascii="Garamond" w:hAnsi="Garamond"/>
          <w:sz w:val="24"/>
          <w:szCs w:val="24"/>
        </w:rPr>
        <w:tab/>
        <w:t>Thomas Koza, M.A. (University of South Florida)-School Psychology Advanced Psychotherapy Practicum Student</w:t>
      </w:r>
      <w:r w:rsidR="00830E81" w:rsidRPr="00A378CB">
        <w:rPr>
          <w:rFonts w:ascii="Garamond" w:hAnsi="Garamond"/>
          <w:sz w:val="24"/>
          <w:szCs w:val="24"/>
        </w:rPr>
        <w:t xml:space="preserve"> </w:t>
      </w:r>
      <w:r w:rsidR="00D25F60" w:rsidRPr="00A378CB">
        <w:rPr>
          <w:rFonts w:ascii="Garamond" w:hAnsi="Garamond"/>
          <w:sz w:val="24"/>
          <w:szCs w:val="24"/>
        </w:rPr>
        <w:t xml:space="preserve">and </w:t>
      </w:r>
      <w:r w:rsidR="00D25F60" w:rsidRPr="00A378CB">
        <w:rPr>
          <w:rFonts w:ascii="Garamond" w:hAnsi="Garamond"/>
          <w:iCs/>
          <w:sz w:val="24"/>
          <w:szCs w:val="24"/>
        </w:rPr>
        <w:t>Psychology Advanced Practicum Student, USFH</w:t>
      </w:r>
    </w:p>
    <w:p w14:paraId="759F9E8A" w14:textId="77777777" w:rsidR="007E3ACC" w:rsidRPr="00A378CB" w:rsidRDefault="007E3ACC" w:rsidP="007E3ACC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 xml:space="preserve">Zelda Fleming, M.A., BCBA (University of South Florida)-School Psychology </w:t>
      </w:r>
    </w:p>
    <w:p w14:paraId="2320783D" w14:textId="07209BA7" w:rsidR="007E3ACC" w:rsidRPr="00A378CB" w:rsidRDefault="007E3ACC" w:rsidP="007E3ACC">
      <w:pPr>
        <w:spacing w:after="0" w:line="240" w:lineRule="auto"/>
        <w:ind w:left="1440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Advanced Psychotherapy Practicum Student </w:t>
      </w:r>
    </w:p>
    <w:p w14:paraId="6CCD4FFA" w14:textId="7C483A52" w:rsidR="0090662F" w:rsidRPr="00A378CB" w:rsidRDefault="0090662F" w:rsidP="0090662F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</w:r>
      <w:proofErr w:type="spellStart"/>
      <w:r w:rsidRPr="00A378CB">
        <w:rPr>
          <w:rFonts w:ascii="Garamond" w:hAnsi="Garamond"/>
          <w:sz w:val="24"/>
          <w:szCs w:val="24"/>
        </w:rPr>
        <w:t>De’Vohn</w:t>
      </w:r>
      <w:proofErr w:type="spellEnd"/>
      <w:r w:rsidRPr="00A378CB">
        <w:rPr>
          <w:rFonts w:ascii="Garamond" w:hAnsi="Garamond"/>
          <w:sz w:val="24"/>
          <w:szCs w:val="24"/>
        </w:rPr>
        <w:t xml:space="preserve"> Roman, M.A. (University of South Florida) -School Psychology Advanced Psychotherapy Practicum Student</w:t>
      </w:r>
    </w:p>
    <w:p w14:paraId="66CA7104" w14:textId="606420BE" w:rsidR="0090662F" w:rsidRPr="00A378CB" w:rsidRDefault="0090662F" w:rsidP="0090662F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Samin Khallaghi, M.A. (University of South Florida) -School Psychology Advanced Psychotherapy Practicum Student</w:t>
      </w:r>
    </w:p>
    <w:p w14:paraId="6CC7B13A" w14:textId="179F42AE" w:rsidR="0090662F" w:rsidRPr="00A378CB" w:rsidRDefault="0090662F" w:rsidP="0090662F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Daijah Hines, M.A. (University of South Florida) -School Psychology Advanced Psychotherapy Practicum Student</w:t>
      </w:r>
    </w:p>
    <w:p w14:paraId="58801612" w14:textId="000FBD38" w:rsidR="0090662F" w:rsidRPr="00A378CB" w:rsidRDefault="0090662F" w:rsidP="0090662F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Frances Coolman, M.A. (University of South Florida) -School Psychology Advanced Psychotherapy Practicum Student</w:t>
      </w:r>
    </w:p>
    <w:p w14:paraId="204C13FC" w14:textId="213CB7EC" w:rsidR="009920C7" w:rsidRPr="00A378CB" w:rsidRDefault="0090662F" w:rsidP="00180580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-2024</w:t>
      </w:r>
      <w:r w:rsidRPr="00A378CB">
        <w:rPr>
          <w:rFonts w:ascii="Garamond" w:hAnsi="Garamond"/>
          <w:sz w:val="24"/>
          <w:szCs w:val="24"/>
        </w:rPr>
        <w:tab/>
        <w:t>Nicole Pacateque, M.A. (University of South Florida) -School Psychology Advanced Psychotherapy Practicum Student</w:t>
      </w:r>
    </w:p>
    <w:p w14:paraId="2EE31807" w14:textId="77777777" w:rsidR="004D535E" w:rsidRPr="00A378CB" w:rsidRDefault="004D535E" w:rsidP="004D535E">
      <w:pPr>
        <w:spacing w:after="0" w:line="240" w:lineRule="auto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iCs/>
          <w:sz w:val="24"/>
          <w:szCs w:val="24"/>
        </w:rPr>
        <w:t>2023-2024</w:t>
      </w:r>
      <w:r w:rsidRPr="00A378CB">
        <w:rPr>
          <w:rFonts w:ascii="Garamond" w:hAnsi="Garamond"/>
          <w:iCs/>
          <w:sz w:val="24"/>
          <w:szCs w:val="24"/>
        </w:rPr>
        <w:tab/>
        <w:t xml:space="preserve">Sandra </w:t>
      </w:r>
      <w:proofErr w:type="spellStart"/>
      <w:r w:rsidRPr="00A378CB">
        <w:rPr>
          <w:rFonts w:ascii="Garamond" w:hAnsi="Garamond"/>
          <w:iCs/>
          <w:sz w:val="24"/>
          <w:szCs w:val="24"/>
        </w:rPr>
        <w:t>Soco</w:t>
      </w:r>
      <w:proofErr w:type="spellEnd"/>
      <w:r w:rsidRPr="00A378CB">
        <w:rPr>
          <w:rFonts w:ascii="Garamond" w:hAnsi="Garamond"/>
          <w:iCs/>
          <w:sz w:val="24"/>
          <w:szCs w:val="24"/>
        </w:rPr>
        <w:t xml:space="preserve"> Lazano, M.A. (University of South Florida)- Psychology Advanced </w:t>
      </w:r>
    </w:p>
    <w:p w14:paraId="5B4D908F" w14:textId="5FA241CB" w:rsidR="00A67E46" w:rsidRPr="00A378CB" w:rsidRDefault="004D535E" w:rsidP="00A25C9C">
      <w:pPr>
        <w:spacing w:after="0" w:line="240" w:lineRule="auto"/>
        <w:ind w:left="720" w:firstLine="720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iCs/>
          <w:sz w:val="24"/>
          <w:szCs w:val="24"/>
        </w:rPr>
        <w:t>Practicum Student, USFH</w:t>
      </w:r>
    </w:p>
    <w:p w14:paraId="6882A3A7" w14:textId="7F7219E7" w:rsidR="00991775" w:rsidRPr="00A378CB" w:rsidRDefault="00991775" w:rsidP="00991775">
      <w:p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3</w:t>
      </w:r>
      <w:r w:rsidRPr="00A378CB">
        <w:rPr>
          <w:rFonts w:ascii="Garamond" w:hAnsi="Garamond"/>
          <w:sz w:val="24"/>
          <w:szCs w:val="24"/>
        </w:rPr>
        <w:tab/>
      </w:r>
      <w:r w:rsidRPr="00A378CB">
        <w:rPr>
          <w:rFonts w:ascii="Garamond" w:hAnsi="Garamond"/>
          <w:sz w:val="24"/>
          <w:szCs w:val="24"/>
        </w:rPr>
        <w:tab/>
        <w:t>Caroline Mierzwa, M.A</w:t>
      </w:r>
      <w:r w:rsidR="00D5018F">
        <w:rPr>
          <w:rFonts w:ascii="Garamond" w:hAnsi="Garamond"/>
          <w:sz w:val="24"/>
          <w:szCs w:val="24"/>
        </w:rPr>
        <w:t xml:space="preserve">. </w:t>
      </w:r>
      <w:r w:rsidRPr="00A378CB">
        <w:rPr>
          <w:rFonts w:ascii="Garamond" w:hAnsi="Garamond"/>
          <w:sz w:val="24"/>
          <w:szCs w:val="24"/>
        </w:rPr>
        <w:t xml:space="preserve">(University of South Florida) -School Psychology Advanced </w:t>
      </w:r>
    </w:p>
    <w:p w14:paraId="6575852B" w14:textId="36563907" w:rsidR="00991775" w:rsidRPr="00A378CB" w:rsidRDefault="00991775" w:rsidP="00991775">
      <w:pPr>
        <w:spacing w:after="0" w:line="240" w:lineRule="auto"/>
        <w:ind w:left="720" w:firstLine="72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Psychotherapy Practicum Student</w:t>
      </w:r>
    </w:p>
    <w:p w14:paraId="573784A0" w14:textId="05AAAEF6" w:rsidR="0005117A" w:rsidRPr="00A378CB" w:rsidRDefault="0005117A" w:rsidP="0005117A">
      <w:pPr>
        <w:spacing w:after="0" w:line="240" w:lineRule="auto"/>
        <w:ind w:left="1440" w:hanging="1440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22-</w:t>
      </w:r>
      <w:r w:rsidR="008C065C" w:rsidRPr="00A378CB">
        <w:rPr>
          <w:rFonts w:ascii="Garamond" w:hAnsi="Garamond"/>
          <w:sz w:val="24"/>
          <w:szCs w:val="24"/>
        </w:rPr>
        <w:t>2023</w:t>
      </w:r>
      <w:r w:rsidRPr="00A378CB">
        <w:rPr>
          <w:rFonts w:ascii="Garamond" w:hAnsi="Garamond"/>
          <w:sz w:val="24"/>
          <w:szCs w:val="24"/>
        </w:rPr>
        <w:tab/>
        <w:t xml:space="preserve">*Lauren Patrusky, Ed.S. (University of South Florida)- Psychology </w:t>
      </w:r>
      <w:r w:rsidR="004D535E" w:rsidRPr="00A378CB">
        <w:rPr>
          <w:rFonts w:ascii="Garamond" w:hAnsi="Garamond"/>
          <w:sz w:val="24"/>
          <w:szCs w:val="24"/>
        </w:rPr>
        <w:t xml:space="preserve">Advanced </w:t>
      </w:r>
      <w:r w:rsidRPr="00A378CB">
        <w:rPr>
          <w:rFonts w:ascii="Garamond" w:hAnsi="Garamond"/>
          <w:sz w:val="24"/>
          <w:szCs w:val="24"/>
        </w:rPr>
        <w:t>Practicum Student, USFH</w:t>
      </w:r>
    </w:p>
    <w:p w14:paraId="39CCECB3" w14:textId="77777777" w:rsidR="0005117A" w:rsidRPr="00A378CB" w:rsidRDefault="0005117A" w:rsidP="0005117A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9-2020</w:t>
      </w:r>
      <w:r w:rsidRPr="00A378CB">
        <w:rPr>
          <w:rFonts w:ascii="Garamond" w:hAnsi="Garamond"/>
          <w:sz w:val="24"/>
          <w:szCs w:val="24"/>
        </w:rPr>
        <w:tab/>
        <w:t xml:space="preserve">Monique McKenny, M.Ed. (University of Miami)- Psychology Practicum Student, UMMSM  </w:t>
      </w:r>
    </w:p>
    <w:p w14:paraId="05A15324" w14:textId="7E77A6D3" w:rsidR="0005117A" w:rsidRPr="00A378CB" w:rsidRDefault="0005117A" w:rsidP="0005117A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9-2020</w:t>
      </w:r>
      <w:r w:rsidRPr="00A378CB">
        <w:rPr>
          <w:rFonts w:ascii="Garamond" w:hAnsi="Garamond"/>
          <w:sz w:val="24"/>
          <w:szCs w:val="24"/>
        </w:rPr>
        <w:tab/>
        <w:t>Natalie Hong, M.S. (Florida International University)- Psychology Practicum Student, UMMSM</w:t>
      </w:r>
    </w:p>
    <w:p w14:paraId="179B7048" w14:textId="166FEE2A" w:rsidR="00FB3C17" w:rsidRPr="00A378CB" w:rsidRDefault="0005117A" w:rsidP="00FB3C17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2018</w:t>
      </w:r>
      <w:r w:rsidRPr="00A378CB">
        <w:rPr>
          <w:rFonts w:ascii="Garamond" w:hAnsi="Garamond"/>
          <w:sz w:val="24"/>
          <w:szCs w:val="24"/>
        </w:rPr>
        <w:tab/>
        <w:t>Haley Seward, M.A. (University of South Florida)- Psychology Practicum Student, USF</w:t>
      </w:r>
    </w:p>
    <w:p w14:paraId="26C8DD23" w14:textId="54183949" w:rsidR="0005117A" w:rsidRPr="00A378CB" w:rsidRDefault="0005117A" w:rsidP="0005117A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 xml:space="preserve">TEACHING </w:t>
      </w:r>
    </w:p>
    <w:p w14:paraId="1DC3B67B" w14:textId="0034CF68" w:rsidR="005D5050" w:rsidRPr="00452C00" w:rsidRDefault="004568CD" w:rsidP="0005117A">
      <w:pPr>
        <w:spacing w:after="0" w:line="240" w:lineRule="auto"/>
        <w:rPr>
          <w:rFonts w:ascii="Garamond" w:hAnsi="Garamond"/>
          <w:bCs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bCs/>
          <w:i/>
          <w:iCs/>
          <w:sz w:val="24"/>
          <w:szCs w:val="24"/>
          <w:u w:val="single"/>
        </w:rPr>
        <w:t>Graduate</w:t>
      </w:r>
      <w:r w:rsidR="00452C00">
        <w:rPr>
          <w:rFonts w:ascii="Garamond" w:hAnsi="Garamond"/>
          <w:bCs/>
          <w:i/>
          <w:iCs/>
          <w:sz w:val="24"/>
          <w:szCs w:val="24"/>
          <w:u w:val="single"/>
        </w:rPr>
        <w:t xml:space="preserve"> Courses</w:t>
      </w:r>
    </w:p>
    <w:p w14:paraId="5B050ACB" w14:textId="56385A05" w:rsidR="005D5050" w:rsidRPr="00A378CB" w:rsidRDefault="00194533" w:rsidP="005D5050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pring </w:t>
      </w:r>
      <w:r w:rsidR="005D5050" w:rsidRPr="00A378CB">
        <w:rPr>
          <w:rFonts w:ascii="Garamond" w:hAnsi="Garamond"/>
          <w:bCs/>
          <w:sz w:val="24"/>
          <w:szCs w:val="24"/>
        </w:rPr>
        <w:t>2024</w:t>
      </w:r>
      <w:r w:rsidR="005D5050" w:rsidRPr="00A378CB">
        <w:rPr>
          <w:rFonts w:ascii="Garamond" w:hAnsi="Garamond"/>
          <w:bCs/>
          <w:sz w:val="24"/>
          <w:szCs w:val="24"/>
        </w:rPr>
        <w:tab/>
        <w:t xml:space="preserve">Clinical Supervisor  </w:t>
      </w:r>
    </w:p>
    <w:p w14:paraId="6B7BEA35" w14:textId="77777777" w:rsidR="005D5050" w:rsidRPr="00A378CB" w:rsidRDefault="005D5050" w:rsidP="005D5050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 xml:space="preserve">SPS 7931, Advanced Practicum: Child and Adolescent Psychotherapy  </w:t>
      </w:r>
    </w:p>
    <w:p w14:paraId="0BD4D2A4" w14:textId="77777777" w:rsidR="005D5050" w:rsidRPr="00A378CB" w:rsidRDefault="005D5050" w:rsidP="005D5050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7EA199E4" w14:textId="77777777" w:rsidR="005D5050" w:rsidRPr="00A378CB" w:rsidRDefault="005D5050" w:rsidP="005D5050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 College of Education</w:t>
      </w:r>
    </w:p>
    <w:p w14:paraId="3AB293DA" w14:textId="77777777" w:rsidR="005D5050" w:rsidRPr="00A378CB" w:rsidRDefault="005D5050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72E1A7A" w14:textId="08230896" w:rsidR="005D5050" w:rsidRPr="00A378CB" w:rsidRDefault="00194533" w:rsidP="005D5050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pring </w:t>
      </w:r>
      <w:r w:rsidR="005D5050" w:rsidRPr="00A378CB">
        <w:rPr>
          <w:rFonts w:ascii="Garamond" w:hAnsi="Garamond"/>
          <w:bCs/>
          <w:sz w:val="24"/>
          <w:szCs w:val="24"/>
        </w:rPr>
        <w:t>2024</w:t>
      </w:r>
      <w:r w:rsidR="005D5050" w:rsidRPr="00A378CB">
        <w:rPr>
          <w:rFonts w:ascii="Garamond" w:hAnsi="Garamond"/>
          <w:bCs/>
          <w:sz w:val="24"/>
          <w:szCs w:val="24"/>
        </w:rPr>
        <w:tab/>
        <w:t xml:space="preserve">Instructor </w:t>
      </w:r>
    </w:p>
    <w:p w14:paraId="3EBABA60" w14:textId="66E9731A" w:rsidR="005D5050" w:rsidRPr="00A378CB" w:rsidRDefault="005D5050" w:rsidP="005D5050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 xml:space="preserve">SPS 7931, Cognitive Behavioral Therapy with Children and Adolescents  </w:t>
      </w:r>
    </w:p>
    <w:p w14:paraId="1C8CB8B0" w14:textId="77777777" w:rsidR="005D5050" w:rsidRPr="00A378CB" w:rsidRDefault="005D5050" w:rsidP="005D5050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6F9D1D70" w14:textId="440E34AC" w:rsidR="008C75D3" w:rsidRPr="00A378CB" w:rsidRDefault="005D5050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 College of Educatio</w:t>
      </w:r>
      <w:r w:rsidR="008A785A">
        <w:rPr>
          <w:rFonts w:ascii="Garamond" w:hAnsi="Garamond"/>
          <w:bCs/>
          <w:sz w:val="24"/>
          <w:szCs w:val="24"/>
        </w:rPr>
        <w:t>n</w:t>
      </w:r>
    </w:p>
    <w:p w14:paraId="6AFC0681" w14:textId="3935D234" w:rsidR="004568CD" w:rsidRPr="00A378CB" w:rsidRDefault="00194533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lastRenderedPageBreak/>
        <w:t xml:space="preserve">Fall </w:t>
      </w:r>
      <w:r w:rsidR="004568CD" w:rsidRPr="00A378CB">
        <w:rPr>
          <w:rFonts w:ascii="Garamond" w:hAnsi="Garamond"/>
          <w:bCs/>
          <w:sz w:val="24"/>
          <w:szCs w:val="24"/>
        </w:rPr>
        <w:t>2023</w:t>
      </w:r>
      <w:r w:rsidR="006762D3" w:rsidRPr="00A378CB">
        <w:rPr>
          <w:rFonts w:ascii="Garamond" w:hAnsi="Garamond"/>
          <w:bCs/>
          <w:sz w:val="24"/>
          <w:szCs w:val="24"/>
        </w:rPr>
        <w:tab/>
      </w:r>
      <w:r w:rsidR="00940D7C" w:rsidRPr="00A378CB">
        <w:rPr>
          <w:rFonts w:ascii="Garamond" w:hAnsi="Garamond"/>
          <w:bCs/>
          <w:sz w:val="24"/>
          <w:szCs w:val="24"/>
        </w:rPr>
        <w:t xml:space="preserve">Clinical Supervisor  </w:t>
      </w:r>
    </w:p>
    <w:p w14:paraId="11E920AE" w14:textId="0EF1E057" w:rsidR="004568CD" w:rsidRPr="00A378CB" w:rsidRDefault="004568CD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SPS 7</w:t>
      </w:r>
      <w:r w:rsidR="005E3F9D" w:rsidRPr="00A378CB">
        <w:rPr>
          <w:rFonts w:ascii="Garamond" w:hAnsi="Garamond"/>
          <w:bCs/>
          <w:sz w:val="24"/>
          <w:szCs w:val="24"/>
        </w:rPr>
        <w:t>931</w:t>
      </w:r>
      <w:r w:rsidRPr="00A378CB">
        <w:rPr>
          <w:rFonts w:ascii="Garamond" w:hAnsi="Garamond"/>
          <w:bCs/>
          <w:sz w:val="24"/>
          <w:szCs w:val="24"/>
        </w:rPr>
        <w:t xml:space="preserve">, </w:t>
      </w:r>
      <w:r w:rsidR="005E3F9D" w:rsidRPr="00A378CB">
        <w:rPr>
          <w:rFonts w:ascii="Garamond" w:hAnsi="Garamond"/>
          <w:bCs/>
          <w:sz w:val="24"/>
          <w:szCs w:val="24"/>
        </w:rPr>
        <w:t xml:space="preserve">Advanced Practicum: Child and Adolescent Psychotherapy </w:t>
      </w:r>
      <w:r w:rsidRPr="00A378CB">
        <w:rPr>
          <w:rFonts w:ascii="Garamond" w:hAnsi="Garamond"/>
          <w:bCs/>
          <w:sz w:val="24"/>
          <w:szCs w:val="24"/>
        </w:rPr>
        <w:t xml:space="preserve"> </w:t>
      </w:r>
    </w:p>
    <w:p w14:paraId="56CCEEFA" w14:textId="5F4EE77B" w:rsidR="004568CD" w:rsidRPr="00A378CB" w:rsidRDefault="004568CD" w:rsidP="004568CD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45150E77" w14:textId="0006C08E" w:rsidR="004E068D" w:rsidRDefault="004568CD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400165A7" w14:textId="77777777" w:rsidR="00BE525A" w:rsidRPr="00A378CB" w:rsidRDefault="00BE525A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3C00711" w14:textId="00E15743" w:rsidR="00940D7C" w:rsidRPr="00A378CB" w:rsidRDefault="00940D7C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Fall 2023</w:t>
      </w:r>
      <w:r w:rsidRPr="00A378CB">
        <w:rPr>
          <w:rFonts w:ascii="Garamond" w:hAnsi="Garamond"/>
          <w:bCs/>
          <w:sz w:val="24"/>
          <w:szCs w:val="24"/>
        </w:rPr>
        <w:tab/>
        <w:t xml:space="preserve">Clinical Supervisor  </w:t>
      </w:r>
    </w:p>
    <w:p w14:paraId="1C22683C" w14:textId="4AE33A37" w:rsidR="00940D7C" w:rsidRPr="00A378CB" w:rsidRDefault="00940D7C" w:rsidP="00940D7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G 7931-302, Advanced Practicum: Pediatric School Psychology </w:t>
      </w:r>
    </w:p>
    <w:p w14:paraId="529446B6" w14:textId="77777777" w:rsidR="00940D7C" w:rsidRPr="00A378CB" w:rsidRDefault="00940D7C" w:rsidP="00940D7C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2C7A4B58" w14:textId="4F463859" w:rsidR="00905A41" w:rsidRDefault="00940D7C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 College of Education</w:t>
      </w:r>
    </w:p>
    <w:p w14:paraId="3FD14C0F" w14:textId="77777777" w:rsidR="00452C00" w:rsidRPr="00F06DCA" w:rsidRDefault="00452C00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1B193559" w14:textId="52172D65" w:rsidR="0005117A" w:rsidRPr="00452C00" w:rsidRDefault="0005117A" w:rsidP="0005117A">
      <w:pPr>
        <w:spacing w:after="0" w:line="240" w:lineRule="auto"/>
        <w:rPr>
          <w:rFonts w:ascii="Garamond" w:hAnsi="Garamond"/>
          <w:bCs/>
          <w:i/>
          <w:iCs/>
          <w:sz w:val="24"/>
          <w:szCs w:val="24"/>
          <w:u w:val="single"/>
        </w:rPr>
      </w:pPr>
      <w:r w:rsidRPr="00452C00">
        <w:rPr>
          <w:rFonts w:ascii="Garamond" w:hAnsi="Garamond"/>
          <w:bCs/>
          <w:i/>
          <w:iCs/>
          <w:sz w:val="24"/>
          <w:szCs w:val="24"/>
          <w:u w:val="single"/>
        </w:rPr>
        <w:t>Undergraduate</w:t>
      </w:r>
      <w:r w:rsidR="00452C00">
        <w:rPr>
          <w:rFonts w:ascii="Garamond" w:hAnsi="Garamond"/>
          <w:bCs/>
          <w:i/>
          <w:iCs/>
          <w:sz w:val="24"/>
          <w:szCs w:val="24"/>
          <w:u w:val="single"/>
        </w:rPr>
        <w:t xml:space="preserve"> Courses </w:t>
      </w:r>
    </w:p>
    <w:p w14:paraId="72B31253" w14:textId="33F242A1" w:rsidR="00BF13F9" w:rsidRPr="00A378CB" w:rsidRDefault="00194533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Fall </w:t>
      </w:r>
      <w:r w:rsidR="0005117A" w:rsidRPr="00A378CB">
        <w:rPr>
          <w:rFonts w:ascii="Garamond" w:hAnsi="Garamond"/>
          <w:bCs/>
          <w:sz w:val="24"/>
          <w:szCs w:val="24"/>
        </w:rPr>
        <w:t>2018</w:t>
      </w:r>
      <w:r w:rsidR="0005117A" w:rsidRPr="00A378CB">
        <w:rPr>
          <w:rFonts w:ascii="Garamond" w:hAnsi="Garamond"/>
          <w:bCs/>
          <w:sz w:val="24"/>
          <w:szCs w:val="24"/>
        </w:rPr>
        <w:tab/>
      </w:r>
      <w:r w:rsidR="00BF13F9" w:rsidRPr="00A378CB">
        <w:rPr>
          <w:rFonts w:ascii="Garamond" w:hAnsi="Garamond"/>
          <w:bCs/>
          <w:sz w:val="24"/>
          <w:szCs w:val="24"/>
        </w:rPr>
        <w:t>Teaching Assistant</w:t>
      </w:r>
    </w:p>
    <w:p w14:paraId="3EA37BB7" w14:textId="1031FF19" w:rsidR="0005117A" w:rsidRPr="00A378CB" w:rsidRDefault="0005117A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BSC 2010, Introductory Biology</w:t>
      </w:r>
      <w:r w:rsidR="00AA104E" w:rsidRPr="00A378CB">
        <w:rPr>
          <w:rFonts w:ascii="Garamond" w:hAnsi="Garamond"/>
          <w:bCs/>
          <w:sz w:val="24"/>
          <w:szCs w:val="24"/>
        </w:rPr>
        <w:t xml:space="preserve"> (Face to Face)</w:t>
      </w:r>
    </w:p>
    <w:p w14:paraId="58597A28" w14:textId="22A982AE" w:rsidR="0005117A" w:rsidRPr="00A378CB" w:rsidRDefault="0005117A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 xml:space="preserve">Department of Cell Biology, Microbiology, and </w:t>
      </w:r>
      <w:r w:rsidR="00BF13F9" w:rsidRPr="00A378CB">
        <w:rPr>
          <w:rFonts w:ascii="Garamond" w:hAnsi="Garamond"/>
          <w:bCs/>
          <w:sz w:val="24"/>
          <w:szCs w:val="24"/>
        </w:rPr>
        <w:t>Molecular</w:t>
      </w:r>
      <w:r w:rsidRPr="00A378CB">
        <w:rPr>
          <w:rFonts w:ascii="Garamond" w:hAnsi="Garamond"/>
          <w:bCs/>
          <w:sz w:val="24"/>
          <w:szCs w:val="24"/>
        </w:rPr>
        <w:t xml:space="preserve"> Biology </w:t>
      </w:r>
    </w:p>
    <w:p w14:paraId="4BEB7C8D" w14:textId="21A75D93" w:rsidR="00AA2044" w:rsidRDefault="00BF13F9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Arts and Sciences </w:t>
      </w:r>
    </w:p>
    <w:p w14:paraId="017B523F" w14:textId="77777777" w:rsidR="009920C7" w:rsidRPr="00A378CB" w:rsidRDefault="009920C7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37203689" w14:textId="6FF2E63D" w:rsidR="00BF13F9" w:rsidRPr="00A378CB" w:rsidRDefault="00194533" w:rsidP="0005117A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pring </w:t>
      </w:r>
      <w:r w:rsidR="00BF13F9" w:rsidRPr="00A378CB">
        <w:rPr>
          <w:rFonts w:ascii="Garamond" w:hAnsi="Garamond"/>
          <w:bCs/>
          <w:sz w:val="24"/>
          <w:szCs w:val="24"/>
        </w:rPr>
        <w:t>2018</w:t>
      </w:r>
      <w:r w:rsidR="00BF13F9" w:rsidRPr="00A378CB">
        <w:rPr>
          <w:rFonts w:ascii="Garamond" w:hAnsi="Garamond"/>
          <w:bCs/>
          <w:sz w:val="24"/>
          <w:szCs w:val="24"/>
        </w:rPr>
        <w:tab/>
        <w:t>Instructor</w:t>
      </w:r>
    </w:p>
    <w:p w14:paraId="0801AFB9" w14:textId="1433C4A5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F 3214, Human Development and Learning (Face to Face) </w:t>
      </w:r>
    </w:p>
    <w:p w14:paraId="59FF4C38" w14:textId="2D20D43F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33C443E5" w14:textId="663CC098" w:rsidR="00A25C9C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2D97AAB8" w14:textId="77777777" w:rsidR="001334D3" w:rsidRPr="00A378CB" w:rsidRDefault="001334D3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539E3F2C" w14:textId="3C829D87" w:rsidR="00BF13F9" w:rsidRPr="00A378CB" w:rsidRDefault="00194533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pring </w:t>
      </w:r>
      <w:r w:rsidR="00BF13F9" w:rsidRPr="00A378CB">
        <w:rPr>
          <w:rFonts w:ascii="Garamond" w:hAnsi="Garamond"/>
          <w:bCs/>
          <w:sz w:val="24"/>
          <w:szCs w:val="24"/>
        </w:rPr>
        <w:t>2018</w:t>
      </w:r>
      <w:r w:rsidR="00BF13F9" w:rsidRPr="00A378CB">
        <w:rPr>
          <w:rFonts w:ascii="Garamond" w:hAnsi="Garamond"/>
          <w:bCs/>
          <w:sz w:val="24"/>
          <w:szCs w:val="24"/>
        </w:rPr>
        <w:tab/>
        <w:t>Instructor</w:t>
      </w:r>
    </w:p>
    <w:p w14:paraId="78EA59EA" w14:textId="3EF4761B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F 3214, Human Development and Learning (online) </w:t>
      </w:r>
    </w:p>
    <w:p w14:paraId="51886B87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53EE5C6E" w14:textId="0D1C559A" w:rsidR="00803E78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082C9800" w14:textId="77777777" w:rsidR="00235294" w:rsidRPr="00A378CB" w:rsidRDefault="00235294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3D424E6D" w14:textId="0CEEA389" w:rsidR="00BF13F9" w:rsidRPr="00A378CB" w:rsidRDefault="00194533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Fall </w:t>
      </w:r>
      <w:r w:rsidR="00BF13F9" w:rsidRPr="00A378CB">
        <w:rPr>
          <w:rFonts w:ascii="Garamond" w:hAnsi="Garamond"/>
          <w:bCs/>
          <w:sz w:val="24"/>
          <w:szCs w:val="24"/>
        </w:rPr>
        <w:t>2017</w:t>
      </w:r>
      <w:r w:rsidR="00BF13F9" w:rsidRPr="00A378CB">
        <w:rPr>
          <w:rFonts w:ascii="Garamond" w:hAnsi="Garamond"/>
          <w:bCs/>
          <w:sz w:val="24"/>
          <w:szCs w:val="24"/>
        </w:rPr>
        <w:tab/>
        <w:t>Instructor</w:t>
      </w:r>
    </w:p>
    <w:p w14:paraId="33C774E1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F 3214, Human Development and Learning (Face to Face) </w:t>
      </w:r>
    </w:p>
    <w:p w14:paraId="05DBA7F2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3E1A1844" w14:textId="7A5CCF49" w:rsidR="0090662F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1E826A25" w14:textId="77777777" w:rsidR="008542CF" w:rsidRPr="00A378CB" w:rsidRDefault="008542CF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4E8FB5E" w14:textId="3A047ADD" w:rsidR="00BF13F9" w:rsidRPr="00A378CB" w:rsidRDefault="00194533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Fall </w:t>
      </w:r>
      <w:r w:rsidR="00BF13F9" w:rsidRPr="00A378CB">
        <w:rPr>
          <w:rFonts w:ascii="Garamond" w:hAnsi="Garamond"/>
          <w:bCs/>
          <w:sz w:val="24"/>
          <w:szCs w:val="24"/>
        </w:rPr>
        <w:t>2017</w:t>
      </w:r>
      <w:r w:rsidR="00BF13F9" w:rsidRPr="00A378CB">
        <w:rPr>
          <w:rFonts w:ascii="Garamond" w:hAnsi="Garamond"/>
          <w:bCs/>
          <w:sz w:val="24"/>
          <w:szCs w:val="24"/>
        </w:rPr>
        <w:tab/>
        <w:t>Instructor</w:t>
      </w:r>
    </w:p>
    <w:p w14:paraId="29002E0D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F 3214, Human Development and Learning (online) </w:t>
      </w:r>
    </w:p>
    <w:p w14:paraId="06F36797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42D9CE8B" w14:textId="032A4D7A" w:rsidR="00BF13F9" w:rsidRPr="00A378CB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7876F63E" w14:textId="77777777" w:rsidR="00BF13F9" w:rsidRPr="00A378CB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17BFC55" w14:textId="5E7B734A" w:rsidR="00BF13F9" w:rsidRPr="00A378CB" w:rsidRDefault="00194533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ummer </w:t>
      </w:r>
      <w:r w:rsidR="00BF13F9" w:rsidRPr="00A378CB">
        <w:rPr>
          <w:rFonts w:ascii="Garamond" w:hAnsi="Garamond"/>
          <w:bCs/>
          <w:sz w:val="24"/>
          <w:szCs w:val="24"/>
        </w:rPr>
        <w:t>2017</w:t>
      </w:r>
      <w:r w:rsidR="00BF13F9" w:rsidRPr="00A378CB">
        <w:rPr>
          <w:rFonts w:ascii="Garamond" w:hAnsi="Garamond"/>
          <w:bCs/>
          <w:sz w:val="24"/>
          <w:szCs w:val="24"/>
        </w:rPr>
        <w:tab/>
        <w:t>Teaching Assistant</w:t>
      </w:r>
    </w:p>
    <w:p w14:paraId="3C8C4E07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EDF 3214, Human Development and Learning (Face to Face) </w:t>
      </w:r>
    </w:p>
    <w:p w14:paraId="6D9A33D6" w14:textId="77777777" w:rsidR="00BF13F9" w:rsidRPr="00A378CB" w:rsidRDefault="00BF13F9" w:rsidP="00BF13F9">
      <w:pPr>
        <w:spacing w:after="0" w:line="240" w:lineRule="auto"/>
        <w:ind w:left="720" w:firstLine="72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epartment of Educational and Psychological Studies </w:t>
      </w:r>
    </w:p>
    <w:p w14:paraId="4FC39C04" w14:textId="3A871339" w:rsidR="00BF13F9" w:rsidRPr="00A378CB" w:rsidRDefault="00BF13F9" w:rsidP="00BF13F9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ab/>
      </w:r>
      <w:r w:rsidRPr="00A378CB">
        <w:rPr>
          <w:rFonts w:ascii="Garamond" w:hAnsi="Garamond"/>
          <w:bCs/>
          <w:sz w:val="24"/>
          <w:szCs w:val="24"/>
        </w:rPr>
        <w:tab/>
        <w:t>University of South Florida</w:t>
      </w:r>
      <w:r w:rsidR="00AB3FBF" w:rsidRPr="00A378CB">
        <w:rPr>
          <w:rFonts w:ascii="Garamond" w:hAnsi="Garamond"/>
          <w:bCs/>
          <w:sz w:val="24"/>
          <w:szCs w:val="24"/>
        </w:rPr>
        <w:t xml:space="preserve"> College of Education</w:t>
      </w:r>
    </w:p>
    <w:p w14:paraId="52493DDC" w14:textId="77777777" w:rsidR="0005117A" w:rsidRPr="00A378CB" w:rsidRDefault="0005117A" w:rsidP="00BF13F9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14:paraId="5ED703FA" w14:textId="570A4958" w:rsidR="0005117A" w:rsidRPr="00A378CB" w:rsidRDefault="00BF13F9" w:rsidP="0005117A">
      <w:pPr>
        <w:pBdr>
          <w:bottom w:val="single" w:sz="4" w:space="1" w:color="auto"/>
        </w:pBd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b/>
          <w:bCs/>
          <w:sz w:val="24"/>
          <w:szCs w:val="24"/>
        </w:rPr>
        <w:t>RESIDENT</w:t>
      </w:r>
      <w:r w:rsidR="00CF7F7D" w:rsidRPr="00A378CB">
        <w:rPr>
          <w:rFonts w:ascii="Garamond" w:hAnsi="Garamond"/>
          <w:b/>
          <w:bCs/>
          <w:sz w:val="24"/>
          <w:szCs w:val="24"/>
        </w:rPr>
        <w:t xml:space="preserve"> &amp; FELLOW</w:t>
      </w:r>
      <w:r w:rsidR="0005117A" w:rsidRPr="00A378CB">
        <w:rPr>
          <w:rFonts w:ascii="Garamond" w:hAnsi="Garamond"/>
          <w:b/>
          <w:bCs/>
          <w:sz w:val="24"/>
          <w:szCs w:val="24"/>
        </w:rPr>
        <w:t xml:space="preserve"> LECTURES</w:t>
      </w:r>
    </w:p>
    <w:p w14:paraId="033AB223" w14:textId="705A8069" w:rsidR="00963B90" w:rsidRPr="00963B90" w:rsidRDefault="00963B90" w:rsidP="00963B90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F06DCA">
        <w:rPr>
          <w:rFonts w:ascii="Garamond" w:hAnsi="Garamond"/>
          <w:i/>
          <w:iCs/>
          <w:sz w:val="24"/>
          <w:szCs w:val="24"/>
        </w:rPr>
        <w:t xml:space="preserve">Supporting Youth with T1D – </w:t>
      </w:r>
      <w:r>
        <w:rPr>
          <w:rFonts w:ascii="Garamond" w:hAnsi="Garamond"/>
          <w:i/>
          <w:iCs/>
          <w:sz w:val="24"/>
          <w:szCs w:val="24"/>
        </w:rPr>
        <w:t>Development of the Triple T Intervention</w:t>
      </w:r>
      <w:r w:rsidRPr="00F06DCA">
        <w:rPr>
          <w:rFonts w:ascii="Garamond" w:hAnsi="Garamond"/>
          <w:i/>
          <w:iCs/>
          <w:sz w:val="24"/>
          <w:szCs w:val="24"/>
        </w:rPr>
        <w:t xml:space="preserve"> </w:t>
      </w:r>
      <w:r w:rsidRPr="00F06DCA">
        <w:rPr>
          <w:rFonts w:ascii="Garamond" w:hAnsi="Garamond"/>
          <w:sz w:val="24"/>
          <w:szCs w:val="24"/>
        </w:rPr>
        <w:t xml:space="preserve">(2025, </w:t>
      </w:r>
      <w:r>
        <w:rPr>
          <w:rFonts w:ascii="Garamond" w:hAnsi="Garamond"/>
          <w:sz w:val="24"/>
          <w:szCs w:val="24"/>
        </w:rPr>
        <w:t>October</w:t>
      </w:r>
      <w:r w:rsidRPr="00F06DCA">
        <w:rPr>
          <w:rFonts w:ascii="Garamond" w:hAnsi="Garamond"/>
          <w:sz w:val="24"/>
          <w:szCs w:val="24"/>
        </w:rPr>
        <w:t xml:space="preserve">). Guest Lecture for the </w:t>
      </w:r>
      <w:r w:rsidRPr="00A378CB">
        <w:rPr>
          <w:rFonts w:ascii="Garamond" w:hAnsi="Garamond"/>
          <w:sz w:val="24"/>
          <w:szCs w:val="24"/>
        </w:rPr>
        <w:t>USF Health Psychology Internship/Child and Adolescent Psychiatry Fellowship Didactic Series.</w:t>
      </w:r>
    </w:p>
    <w:p w14:paraId="12F9C212" w14:textId="5DCFAD5D" w:rsidR="00F06DCA" w:rsidRPr="00F06DCA" w:rsidRDefault="00F06DCA" w:rsidP="00AE0860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F06DCA">
        <w:rPr>
          <w:rFonts w:ascii="Garamond" w:hAnsi="Garamond"/>
          <w:i/>
          <w:iCs/>
          <w:sz w:val="24"/>
          <w:szCs w:val="24"/>
        </w:rPr>
        <w:lastRenderedPageBreak/>
        <w:t xml:space="preserve">Supporting Youth with T1D – Strategies to Promote Mental Health and Self-Care Behaviors </w:t>
      </w:r>
      <w:r w:rsidRPr="00F06DCA">
        <w:rPr>
          <w:rFonts w:ascii="Garamond" w:hAnsi="Garamond"/>
          <w:sz w:val="24"/>
          <w:szCs w:val="24"/>
        </w:rPr>
        <w:t>(2025, August). Guest Lecture for the Tampa General Hospital Psychology and Neuropsychology Fellowship Didactic Series.</w:t>
      </w:r>
    </w:p>
    <w:p w14:paraId="20017D11" w14:textId="711A2491" w:rsidR="00AE0860" w:rsidRPr="00AE0860" w:rsidRDefault="00AE0860" w:rsidP="00AE0860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 xml:space="preserve">Psychological Assessment: What Psychiatrists Should Know </w:t>
      </w:r>
      <w:r w:rsidRPr="00A378CB">
        <w:rPr>
          <w:rFonts w:ascii="Garamond" w:hAnsi="Garamond"/>
          <w:sz w:val="24"/>
          <w:szCs w:val="24"/>
        </w:rPr>
        <w:t>(</w:t>
      </w:r>
      <w:r>
        <w:rPr>
          <w:rFonts w:ascii="Garamond" w:hAnsi="Garamond"/>
          <w:sz w:val="24"/>
          <w:szCs w:val="24"/>
        </w:rPr>
        <w:t xml:space="preserve">2025, July; </w:t>
      </w:r>
      <w:r w:rsidRPr="00A378CB">
        <w:rPr>
          <w:rFonts w:ascii="Garamond" w:hAnsi="Garamond"/>
          <w:sz w:val="24"/>
          <w:szCs w:val="24"/>
        </w:rPr>
        <w:t>202</w:t>
      </w:r>
      <w:r>
        <w:rPr>
          <w:rFonts w:ascii="Garamond" w:hAnsi="Garamond"/>
          <w:sz w:val="24"/>
          <w:szCs w:val="24"/>
        </w:rPr>
        <w:t>4</w:t>
      </w:r>
      <w:r w:rsidRPr="00A378CB">
        <w:rPr>
          <w:rFonts w:ascii="Garamond" w:hAnsi="Garamond"/>
          <w:sz w:val="24"/>
          <w:szCs w:val="24"/>
        </w:rPr>
        <w:t>, August</w:t>
      </w:r>
      <w:r>
        <w:rPr>
          <w:rFonts w:ascii="Garamond" w:hAnsi="Garamond"/>
          <w:sz w:val="24"/>
          <w:szCs w:val="24"/>
        </w:rPr>
        <w:t>; 2023, August</w:t>
      </w:r>
      <w:r w:rsidRPr="00A378CB">
        <w:rPr>
          <w:rFonts w:ascii="Garamond" w:hAnsi="Garamond"/>
          <w:sz w:val="24"/>
          <w:szCs w:val="24"/>
        </w:rPr>
        <w:t xml:space="preserve">). Guest Lecture for the USF Health Child and Adolescent Psychiatry Fellowship Didactic Series. </w:t>
      </w:r>
    </w:p>
    <w:p w14:paraId="31CC1D27" w14:textId="2F1A5E47" w:rsidR="00A35DB7" w:rsidRPr="00A35DB7" w:rsidRDefault="00A35DB7" w:rsidP="00A35DB7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i/>
          <w:iCs/>
          <w:sz w:val="24"/>
          <w:szCs w:val="24"/>
        </w:rPr>
        <w:t>Tailoring</w:t>
      </w:r>
      <w:r w:rsidRPr="00A378CB">
        <w:rPr>
          <w:rFonts w:ascii="Garamond" w:hAnsi="Garamond"/>
          <w:i/>
          <w:iCs/>
          <w:sz w:val="24"/>
          <w:szCs w:val="24"/>
        </w:rPr>
        <w:t xml:space="preserve"> PCIT: Considerations </w:t>
      </w:r>
      <w:r w:rsidR="00F06DCA">
        <w:rPr>
          <w:rFonts w:ascii="Garamond" w:hAnsi="Garamond"/>
          <w:i/>
          <w:iCs/>
          <w:sz w:val="24"/>
          <w:szCs w:val="24"/>
        </w:rPr>
        <w:t xml:space="preserve">for </w:t>
      </w:r>
      <w:r>
        <w:rPr>
          <w:rFonts w:ascii="Garamond" w:hAnsi="Garamond"/>
          <w:i/>
          <w:iCs/>
          <w:sz w:val="24"/>
          <w:szCs w:val="24"/>
        </w:rPr>
        <w:t>Older Children</w:t>
      </w:r>
      <w:r w:rsidRPr="00A378CB">
        <w:rPr>
          <w:rFonts w:ascii="Garamond" w:hAnsi="Garamond"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>(</w:t>
      </w:r>
      <w:r>
        <w:rPr>
          <w:rFonts w:ascii="Garamond" w:hAnsi="Garamond"/>
          <w:sz w:val="24"/>
          <w:szCs w:val="24"/>
        </w:rPr>
        <w:t>2025</w:t>
      </w:r>
      <w:r w:rsidRPr="00A378CB">
        <w:rPr>
          <w:rFonts w:ascii="Garamond" w:hAnsi="Garamond"/>
          <w:sz w:val="24"/>
          <w:szCs w:val="24"/>
        </w:rPr>
        <w:t>, May). Guest Lecture for USF Health Psychology Internship/Child and Adolescent Psychiatry Fellowship Didactic Series.</w:t>
      </w:r>
    </w:p>
    <w:p w14:paraId="4902DEA3" w14:textId="1A4C339D" w:rsidR="00201269" w:rsidRPr="00201269" w:rsidRDefault="00201269" w:rsidP="00201269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Delivering Psychology Services: Death</w:t>
      </w:r>
      <w:r>
        <w:rPr>
          <w:rFonts w:ascii="Garamond" w:hAnsi="Garamond"/>
          <w:i/>
          <w:iCs/>
          <w:sz w:val="24"/>
          <w:szCs w:val="24"/>
        </w:rPr>
        <w:t xml:space="preserve">, </w:t>
      </w:r>
      <w:r w:rsidRPr="00A378CB">
        <w:rPr>
          <w:rFonts w:ascii="Garamond" w:hAnsi="Garamond"/>
          <w:i/>
          <w:iCs/>
          <w:sz w:val="24"/>
          <w:szCs w:val="24"/>
        </w:rPr>
        <w:t>Dying</w:t>
      </w:r>
      <w:r>
        <w:rPr>
          <w:rFonts w:ascii="Garamond" w:hAnsi="Garamond"/>
          <w:i/>
          <w:iCs/>
          <w:sz w:val="24"/>
          <w:szCs w:val="24"/>
        </w:rPr>
        <w:t>, and Divorce</w:t>
      </w:r>
      <w:r w:rsidRPr="00A378CB">
        <w:rPr>
          <w:rFonts w:ascii="Garamond" w:hAnsi="Garamond"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>(</w:t>
      </w:r>
      <w:r>
        <w:rPr>
          <w:rFonts w:ascii="Garamond" w:hAnsi="Garamond"/>
          <w:sz w:val="24"/>
          <w:szCs w:val="24"/>
        </w:rPr>
        <w:t xml:space="preserve">2025, March; </w:t>
      </w:r>
      <w:r w:rsidRPr="00A378CB">
        <w:rPr>
          <w:rFonts w:ascii="Garamond" w:hAnsi="Garamond"/>
          <w:sz w:val="24"/>
          <w:szCs w:val="24"/>
        </w:rPr>
        <w:t>2023, March). Guest Lecture for USF Health Psychology Internship/Child and Adolescent Psychiatry Fellowship Didactic Series.</w:t>
      </w:r>
    </w:p>
    <w:p w14:paraId="2DF5A09F" w14:textId="201F238D" w:rsidR="00201269" w:rsidRPr="00201269" w:rsidRDefault="00201269" w:rsidP="00201269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 xml:space="preserve">Obtaining Your Dream Psychology Postdoctoral Fellowship </w:t>
      </w:r>
      <w:r w:rsidRPr="00A378CB">
        <w:rPr>
          <w:rFonts w:ascii="Garamond" w:hAnsi="Garamond"/>
          <w:sz w:val="24"/>
          <w:szCs w:val="24"/>
        </w:rPr>
        <w:t>(</w:t>
      </w:r>
      <w:r w:rsidR="00F06DCA">
        <w:rPr>
          <w:rFonts w:ascii="Garamond" w:hAnsi="Garamond"/>
          <w:sz w:val="24"/>
          <w:szCs w:val="24"/>
        </w:rPr>
        <w:t xml:space="preserve">2025, September; </w:t>
      </w:r>
      <w:r>
        <w:rPr>
          <w:rFonts w:ascii="Garamond" w:hAnsi="Garamond"/>
          <w:sz w:val="24"/>
          <w:szCs w:val="24"/>
        </w:rPr>
        <w:t>2024, September; 2023,</w:t>
      </w:r>
      <w:r w:rsidR="002714C5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September; </w:t>
      </w:r>
      <w:r w:rsidRPr="00A378CB">
        <w:rPr>
          <w:rFonts w:ascii="Garamond" w:hAnsi="Garamond"/>
          <w:sz w:val="24"/>
          <w:szCs w:val="24"/>
        </w:rPr>
        <w:t xml:space="preserve">2022, December). Guest Lecture for USF Health Psychology Internship Didactic Series. </w:t>
      </w:r>
    </w:p>
    <w:p w14:paraId="66134787" w14:textId="51D73B18" w:rsidR="0005117A" w:rsidRPr="00A378CB" w:rsidRDefault="00A35DB7" w:rsidP="0005117A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i/>
          <w:iCs/>
          <w:sz w:val="24"/>
          <w:szCs w:val="24"/>
        </w:rPr>
        <w:t>Tailoring</w:t>
      </w:r>
      <w:r w:rsidR="0005117A" w:rsidRPr="00A378CB">
        <w:rPr>
          <w:rFonts w:ascii="Garamond" w:hAnsi="Garamond"/>
          <w:i/>
          <w:iCs/>
          <w:sz w:val="24"/>
          <w:szCs w:val="24"/>
        </w:rPr>
        <w:t xml:space="preserve"> PCIT: Considerations </w:t>
      </w:r>
      <w:r>
        <w:rPr>
          <w:rFonts w:ascii="Garamond" w:hAnsi="Garamond"/>
          <w:i/>
          <w:iCs/>
          <w:sz w:val="24"/>
          <w:szCs w:val="24"/>
        </w:rPr>
        <w:t xml:space="preserve">for </w:t>
      </w:r>
      <w:r w:rsidR="0005117A" w:rsidRPr="00A378CB">
        <w:rPr>
          <w:rFonts w:ascii="Garamond" w:hAnsi="Garamond"/>
          <w:i/>
          <w:iCs/>
          <w:sz w:val="24"/>
          <w:szCs w:val="24"/>
        </w:rPr>
        <w:t>Those with Autism</w:t>
      </w:r>
      <w:r>
        <w:rPr>
          <w:rFonts w:ascii="Garamond" w:hAnsi="Garamond"/>
          <w:i/>
          <w:iCs/>
          <w:sz w:val="24"/>
          <w:szCs w:val="24"/>
        </w:rPr>
        <w:t xml:space="preserve"> and Anxiety</w:t>
      </w:r>
      <w:r w:rsidR="0005117A" w:rsidRPr="00A378CB">
        <w:rPr>
          <w:rFonts w:ascii="Garamond" w:hAnsi="Garamond"/>
          <w:i/>
          <w:iCs/>
          <w:sz w:val="24"/>
          <w:szCs w:val="24"/>
        </w:rPr>
        <w:t xml:space="preserve"> </w:t>
      </w:r>
      <w:r w:rsidR="0005117A" w:rsidRPr="00A378CB">
        <w:rPr>
          <w:rFonts w:ascii="Garamond" w:hAnsi="Garamond"/>
          <w:sz w:val="24"/>
          <w:szCs w:val="24"/>
        </w:rPr>
        <w:t>(2023, May). Guest Lecture for USF Health Psychology Internship</w:t>
      </w:r>
      <w:r w:rsidR="00BF13F9" w:rsidRPr="00A378CB">
        <w:rPr>
          <w:rFonts w:ascii="Garamond" w:hAnsi="Garamond"/>
          <w:sz w:val="24"/>
          <w:szCs w:val="24"/>
        </w:rPr>
        <w:t xml:space="preserve">/Child and Adolescent Psychiatry Fellowship </w:t>
      </w:r>
      <w:r w:rsidR="0005117A" w:rsidRPr="00A378CB">
        <w:rPr>
          <w:rFonts w:ascii="Garamond" w:hAnsi="Garamond"/>
          <w:sz w:val="24"/>
          <w:szCs w:val="24"/>
        </w:rPr>
        <w:t>Didactic Series.</w:t>
      </w:r>
    </w:p>
    <w:p w14:paraId="68D74849" w14:textId="77777777" w:rsidR="0005117A" w:rsidRPr="00A378CB" w:rsidRDefault="0005117A" w:rsidP="0005117A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Comprehensively Supporting Families During the First Year of a T1D Diagnosis.</w:t>
      </w:r>
      <w:r w:rsidRPr="00A378CB">
        <w:rPr>
          <w:rFonts w:ascii="Garamond" w:hAnsi="Garamond"/>
          <w:sz w:val="24"/>
          <w:szCs w:val="24"/>
        </w:rPr>
        <w:t xml:space="preserve"> (2022, July)</w:t>
      </w:r>
      <w:r w:rsidRPr="00A378CB">
        <w:rPr>
          <w:rFonts w:ascii="Garamond" w:hAnsi="Garamond"/>
          <w:i/>
          <w:iCs/>
          <w:sz w:val="24"/>
          <w:szCs w:val="24"/>
        </w:rPr>
        <w:t xml:space="preserve">. </w:t>
      </w:r>
      <w:r w:rsidRPr="00A378CB">
        <w:rPr>
          <w:rFonts w:ascii="Garamond" w:hAnsi="Garamond"/>
          <w:sz w:val="24"/>
          <w:szCs w:val="24"/>
        </w:rPr>
        <w:t xml:space="preserve">Guest lecture for Johns Hopkins All Children’s Hospital Psychology Didactic Series. </w:t>
      </w:r>
    </w:p>
    <w:p w14:paraId="56A0977B" w14:textId="66869785" w:rsidR="00BF13F9" w:rsidRPr="00A378CB" w:rsidRDefault="00BF13F9" w:rsidP="00BF13F9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Pediatric Cystic Fibrosis: Fundamentals and Psychosocial Considerations.</w:t>
      </w:r>
      <w:r w:rsidRPr="00A378CB">
        <w:rPr>
          <w:rFonts w:ascii="Garamond" w:hAnsi="Garamond"/>
          <w:sz w:val="24"/>
          <w:szCs w:val="24"/>
        </w:rPr>
        <w:t xml:space="preserve"> (2021, July). Guest lecture for Johns Hopkins All Children’s Hospital Psychology Didactic Series. </w:t>
      </w:r>
    </w:p>
    <w:p w14:paraId="371B6A16" w14:textId="77824E9B" w:rsidR="00AA2044" w:rsidRPr="000B1D23" w:rsidRDefault="00BF13F9" w:rsidP="00AA2044">
      <w:pPr>
        <w:pStyle w:val="ListParagraph"/>
        <w:numPr>
          <w:ilvl w:val="0"/>
          <w:numId w:val="30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Application of Positive Psychology Strategies to Pediatric Populations.</w:t>
      </w:r>
      <w:r w:rsidRPr="00A378CB">
        <w:rPr>
          <w:rFonts w:ascii="Garamond" w:hAnsi="Garamond"/>
          <w:sz w:val="24"/>
          <w:szCs w:val="24"/>
        </w:rPr>
        <w:t xml:space="preserve"> (2020, July). Guest lecture for University of Miami Mailman Center for Child Development Case Conference </w:t>
      </w:r>
      <w:r w:rsidR="00D72D41" w:rsidRPr="00A378CB">
        <w:rPr>
          <w:rFonts w:ascii="Garamond" w:hAnsi="Garamond"/>
          <w:sz w:val="24"/>
          <w:szCs w:val="24"/>
        </w:rPr>
        <w:t>Series</w:t>
      </w:r>
    </w:p>
    <w:p w14:paraId="48B6D65A" w14:textId="77777777" w:rsidR="00A378CB" w:rsidRPr="00A378CB" w:rsidRDefault="00A378CB" w:rsidP="00A378CB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79E7958F" w14:textId="12B38E69" w:rsidR="00BF13F9" w:rsidRPr="00A378CB" w:rsidRDefault="00BF13F9" w:rsidP="00BF13F9">
      <w:pPr>
        <w:pBdr>
          <w:bottom w:val="single" w:sz="4" w:space="1" w:color="auto"/>
        </w:pBd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b/>
          <w:bCs/>
          <w:sz w:val="24"/>
          <w:szCs w:val="24"/>
        </w:rPr>
        <w:t>GUEST LECTURES</w:t>
      </w:r>
      <w:r w:rsidR="00826EFA" w:rsidRPr="00A378CB">
        <w:rPr>
          <w:rFonts w:ascii="Garamond" w:hAnsi="Garamond"/>
          <w:b/>
          <w:bCs/>
          <w:sz w:val="24"/>
          <w:szCs w:val="24"/>
        </w:rPr>
        <w:t xml:space="preserve"> TO </w:t>
      </w:r>
      <w:r w:rsidR="00BB76E2">
        <w:rPr>
          <w:rFonts w:ascii="Garamond" w:hAnsi="Garamond"/>
          <w:b/>
          <w:bCs/>
          <w:sz w:val="24"/>
          <w:szCs w:val="24"/>
        </w:rPr>
        <w:t>GRADUATE</w:t>
      </w:r>
      <w:r w:rsidR="00826EFA" w:rsidRPr="00A378CB">
        <w:rPr>
          <w:rFonts w:ascii="Garamond" w:hAnsi="Garamond"/>
          <w:b/>
          <w:bCs/>
          <w:sz w:val="24"/>
          <w:szCs w:val="24"/>
        </w:rPr>
        <w:t xml:space="preserve"> AND </w:t>
      </w:r>
      <w:r w:rsidR="00BB76E2">
        <w:rPr>
          <w:rFonts w:ascii="Garamond" w:hAnsi="Garamond"/>
          <w:b/>
          <w:bCs/>
          <w:sz w:val="24"/>
          <w:szCs w:val="24"/>
        </w:rPr>
        <w:t>UNDER</w:t>
      </w:r>
      <w:r w:rsidR="00826EFA" w:rsidRPr="00A378CB">
        <w:rPr>
          <w:rFonts w:ascii="Garamond" w:hAnsi="Garamond"/>
          <w:b/>
          <w:bCs/>
          <w:sz w:val="24"/>
          <w:szCs w:val="24"/>
        </w:rPr>
        <w:t>GRADUATE STUDENTS</w:t>
      </w:r>
    </w:p>
    <w:p w14:paraId="6FB8D587" w14:textId="109B82D4" w:rsidR="00F7376F" w:rsidRPr="00F7376F" w:rsidRDefault="00710188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i/>
          <w:iCs/>
          <w:sz w:val="24"/>
          <w:szCs w:val="24"/>
        </w:rPr>
        <w:t>Delivering</w:t>
      </w:r>
      <w:r w:rsidR="00F7376F">
        <w:rPr>
          <w:rFonts w:ascii="Garamond" w:hAnsi="Garamond"/>
          <w:i/>
          <w:iCs/>
          <w:sz w:val="24"/>
          <w:szCs w:val="24"/>
        </w:rPr>
        <w:t xml:space="preserve"> PCIT to Children </w:t>
      </w:r>
      <w:r w:rsidR="00BB76E2">
        <w:rPr>
          <w:rFonts w:ascii="Garamond" w:hAnsi="Garamond"/>
          <w:i/>
          <w:iCs/>
          <w:sz w:val="24"/>
          <w:szCs w:val="24"/>
        </w:rPr>
        <w:t xml:space="preserve">with </w:t>
      </w:r>
      <w:r w:rsidR="00F7376F">
        <w:rPr>
          <w:rFonts w:ascii="Garamond" w:hAnsi="Garamond"/>
          <w:i/>
          <w:iCs/>
          <w:sz w:val="24"/>
          <w:szCs w:val="24"/>
        </w:rPr>
        <w:t>Cancer</w:t>
      </w:r>
      <w:r w:rsidR="00BB76E2">
        <w:rPr>
          <w:rFonts w:ascii="Garamond" w:hAnsi="Garamond"/>
          <w:i/>
          <w:iCs/>
          <w:sz w:val="24"/>
          <w:szCs w:val="24"/>
        </w:rPr>
        <w:t xml:space="preserve"> and Autistic Parents</w:t>
      </w:r>
      <w:r w:rsidR="00F7376F">
        <w:rPr>
          <w:rFonts w:ascii="Garamond" w:hAnsi="Garamond"/>
          <w:i/>
          <w:iCs/>
          <w:sz w:val="24"/>
          <w:szCs w:val="24"/>
        </w:rPr>
        <w:t xml:space="preserve">. </w:t>
      </w:r>
      <w:r>
        <w:rPr>
          <w:rFonts w:ascii="Garamond" w:hAnsi="Garamond"/>
          <w:sz w:val="24"/>
          <w:szCs w:val="24"/>
        </w:rPr>
        <w:t>(</w:t>
      </w:r>
      <w:r w:rsidR="00F7376F">
        <w:rPr>
          <w:rFonts w:ascii="Garamond" w:hAnsi="Garamond"/>
          <w:sz w:val="24"/>
          <w:szCs w:val="24"/>
        </w:rPr>
        <w:t xml:space="preserve">2025, April). </w:t>
      </w:r>
      <w:r w:rsidR="00F7376F" w:rsidRPr="00A378CB">
        <w:rPr>
          <w:rFonts w:ascii="Garamond" w:hAnsi="Garamond"/>
          <w:sz w:val="24"/>
          <w:szCs w:val="24"/>
        </w:rPr>
        <w:t xml:space="preserve">Guest Lecture for </w:t>
      </w:r>
      <w:r w:rsidR="00496745">
        <w:rPr>
          <w:rFonts w:ascii="Garamond" w:hAnsi="Garamond"/>
          <w:sz w:val="24"/>
          <w:szCs w:val="24"/>
        </w:rPr>
        <w:t>Child and Family Systems Interventions</w:t>
      </w:r>
      <w:r w:rsidR="00F7376F" w:rsidRPr="00A378CB">
        <w:rPr>
          <w:rFonts w:ascii="Garamond" w:hAnsi="Garamond"/>
          <w:sz w:val="24"/>
          <w:szCs w:val="24"/>
        </w:rPr>
        <w:t xml:space="preserve"> (Western Carolina University; PSY</w:t>
      </w:r>
      <w:r w:rsidR="00496745">
        <w:rPr>
          <w:rFonts w:ascii="Garamond" w:hAnsi="Garamond"/>
          <w:sz w:val="24"/>
          <w:szCs w:val="24"/>
        </w:rPr>
        <w:t>878</w:t>
      </w:r>
      <w:r w:rsidR="00F7376F" w:rsidRPr="00A378CB">
        <w:rPr>
          <w:rFonts w:ascii="Garamond" w:hAnsi="Garamond"/>
          <w:sz w:val="24"/>
          <w:szCs w:val="24"/>
        </w:rPr>
        <w:t>; Instructor Kathleen H. Armstrong, Ph.D.).</w:t>
      </w:r>
    </w:p>
    <w:p w14:paraId="4EEB6A26" w14:textId="0F23E946" w:rsidR="00A10598" w:rsidRPr="00A378CB" w:rsidRDefault="00A10598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 xml:space="preserve">Consultation-Liaison Services in Medical Settings. </w:t>
      </w:r>
      <w:r w:rsidRPr="00A378CB">
        <w:rPr>
          <w:rFonts w:ascii="Garamond" w:hAnsi="Garamond"/>
          <w:sz w:val="24"/>
          <w:szCs w:val="24"/>
        </w:rPr>
        <w:t xml:space="preserve">(2024, </w:t>
      </w:r>
      <w:r w:rsidR="00774FC2" w:rsidRPr="00A378CB">
        <w:rPr>
          <w:rFonts w:ascii="Garamond" w:hAnsi="Garamond"/>
          <w:sz w:val="24"/>
          <w:szCs w:val="24"/>
        </w:rPr>
        <w:t>April</w:t>
      </w:r>
      <w:r w:rsidRPr="00A378CB">
        <w:rPr>
          <w:rFonts w:ascii="Garamond" w:hAnsi="Garamond"/>
          <w:sz w:val="24"/>
          <w:szCs w:val="24"/>
        </w:rPr>
        <w:t>). Guest Lecture for Professional Consultation in Health Service Psychology (Western Carolina University; PSY623/723; Instructor Kathleen H. Armstrong, Ph</w:t>
      </w:r>
      <w:r w:rsidR="00794E35" w:rsidRPr="00A378CB">
        <w:rPr>
          <w:rFonts w:ascii="Garamond" w:hAnsi="Garamond"/>
          <w:sz w:val="24"/>
          <w:szCs w:val="24"/>
        </w:rPr>
        <w:t>.</w:t>
      </w:r>
      <w:r w:rsidRPr="00A378CB">
        <w:rPr>
          <w:rFonts w:ascii="Garamond" w:hAnsi="Garamond"/>
          <w:sz w:val="24"/>
          <w:szCs w:val="24"/>
        </w:rPr>
        <w:t>D</w:t>
      </w:r>
      <w:r w:rsidR="00794E35" w:rsidRPr="00A378CB">
        <w:rPr>
          <w:rFonts w:ascii="Garamond" w:hAnsi="Garamond"/>
          <w:sz w:val="24"/>
          <w:szCs w:val="24"/>
        </w:rPr>
        <w:t>.</w:t>
      </w:r>
      <w:r w:rsidRPr="00A378CB">
        <w:rPr>
          <w:rFonts w:ascii="Garamond" w:hAnsi="Garamond"/>
          <w:sz w:val="24"/>
          <w:szCs w:val="24"/>
        </w:rPr>
        <w:t xml:space="preserve">). </w:t>
      </w:r>
    </w:p>
    <w:p w14:paraId="7BD16AA9" w14:textId="34B8F298" w:rsidR="00826EFA" w:rsidRPr="00A378CB" w:rsidRDefault="00826EFA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bCs/>
          <w:i/>
          <w:sz w:val="24"/>
          <w:szCs w:val="24"/>
        </w:rPr>
        <w:t xml:space="preserve">Preparing for Your Doctoral </w:t>
      </w:r>
      <w:r w:rsidR="007E3ACC">
        <w:rPr>
          <w:rFonts w:ascii="Garamond" w:hAnsi="Garamond"/>
          <w:bCs/>
          <w:i/>
          <w:sz w:val="24"/>
          <w:szCs w:val="24"/>
        </w:rPr>
        <w:t xml:space="preserve">APPIC </w:t>
      </w:r>
      <w:r w:rsidRPr="00A378CB">
        <w:rPr>
          <w:rFonts w:ascii="Garamond" w:hAnsi="Garamond"/>
          <w:bCs/>
          <w:i/>
          <w:sz w:val="24"/>
          <w:szCs w:val="24"/>
        </w:rPr>
        <w:t xml:space="preserve">Internship. </w:t>
      </w:r>
      <w:r w:rsidRPr="00A378CB">
        <w:rPr>
          <w:rFonts w:ascii="Garamond" w:hAnsi="Garamond"/>
          <w:bCs/>
          <w:sz w:val="24"/>
          <w:szCs w:val="24"/>
        </w:rPr>
        <w:t>(2023, August). Guest Lecture for Doctoral Seminar in School Psychology SPS (</w:t>
      </w:r>
      <w:r w:rsidR="00AA0578" w:rsidRPr="00A378CB">
        <w:rPr>
          <w:rFonts w:ascii="Garamond" w:hAnsi="Garamond"/>
          <w:bCs/>
          <w:sz w:val="24"/>
          <w:szCs w:val="24"/>
        </w:rPr>
        <w:t xml:space="preserve">USF SPS 7936; </w:t>
      </w:r>
      <w:r w:rsidRPr="00A378CB">
        <w:rPr>
          <w:rFonts w:ascii="Garamond" w:hAnsi="Garamond"/>
          <w:bCs/>
          <w:sz w:val="24"/>
          <w:szCs w:val="24"/>
        </w:rPr>
        <w:t>Instructor: Joseph D. Latimer, Ph</w:t>
      </w:r>
      <w:r w:rsidR="005B79B4" w:rsidRPr="00A378CB">
        <w:rPr>
          <w:rFonts w:ascii="Garamond" w:hAnsi="Garamond"/>
          <w:bCs/>
          <w:sz w:val="24"/>
          <w:szCs w:val="24"/>
        </w:rPr>
        <w:t>.</w:t>
      </w:r>
      <w:r w:rsidRPr="00A378CB">
        <w:rPr>
          <w:rFonts w:ascii="Garamond" w:hAnsi="Garamond"/>
          <w:bCs/>
          <w:sz w:val="24"/>
          <w:szCs w:val="24"/>
        </w:rPr>
        <w:t>D</w:t>
      </w:r>
      <w:r w:rsidR="005B79B4" w:rsidRPr="00A378CB">
        <w:rPr>
          <w:rFonts w:ascii="Garamond" w:hAnsi="Garamond"/>
          <w:bCs/>
          <w:sz w:val="24"/>
          <w:szCs w:val="24"/>
        </w:rPr>
        <w:t>.</w:t>
      </w:r>
      <w:r w:rsidRPr="00A378CB">
        <w:rPr>
          <w:rFonts w:ascii="Garamond" w:hAnsi="Garamond"/>
          <w:bCs/>
          <w:sz w:val="24"/>
          <w:szCs w:val="24"/>
        </w:rPr>
        <w:t xml:space="preserve">). </w:t>
      </w:r>
    </w:p>
    <w:p w14:paraId="235B2001" w14:textId="01138421" w:rsidR="00BF13F9" w:rsidRPr="00A378CB" w:rsidRDefault="00BF13F9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bCs/>
          <w:i/>
          <w:sz w:val="24"/>
          <w:szCs w:val="24"/>
        </w:rPr>
        <w:t xml:space="preserve">Research to Resume-Marketing Your Research Skills. </w:t>
      </w:r>
      <w:r w:rsidRPr="00A378CB">
        <w:rPr>
          <w:rFonts w:ascii="Garamond" w:hAnsi="Garamond"/>
          <w:bCs/>
          <w:sz w:val="24"/>
          <w:szCs w:val="24"/>
        </w:rPr>
        <w:t>(2023, July). Guest Lecture for USF College of Education Summer Research Academy for Undergraduate Students</w:t>
      </w:r>
      <w:r w:rsidR="004E068D">
        <w:rPr>
          <w:rFonts w:ascii="Garamond" w:hAnsi="Garamond"/>
          <w:bCs/>
          <w:sz w:val="24"/>
          <w:szCs w:val="24"/>
        </w:rPr>
        <w:t xml:space="preserve"> (Dr. Kathy L. Bradley-Klug</w:t>
      </w:r>
      <w:r w:rsidR="00ED4630">
        <w:rPr>
          <w:rFonts w:ascii="Garamond" w:hAnsi="Garamond"/>
          <w:bCs/>
          <w:sz w:val="24"/>
          <w:szCs w:val="24"/>
        </w:rPr>
        <w:t>, PhD</w:t>
      </w:r>
      <w:r w:rsidR="004E068D">
        <w:rPr>
          <w:rFonts w:ascii="Garamond" w:hAnsi="Garamond"/>
          <w:bCs/>
          <w:sz w:val="24"/>
          <w:szCs w:val="24"/>
        </w:rPr>
        <w:t>)</w:t>
      </w:r>
    </w:p>
    <w:p w14:paraId="1CEBD377" w14:textId="33FEEF3D" w:rsidR="00BF13F9" w:rsidRPr="00A378CB" w:rsidRDefault="00BF13F9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proofErr w:type="gramStart"/>
      <w:r w:rsidRPr="00A378CB">
        <w:rPr>
          <w:rFonts w:ascii="Garamond" w:hAnsi="Garamond"/>
          <w:i/>
          <w:iCs/>
          <w:sz w:val="24"/>
          <w:szCs w:val="24"/>
        </w:rPr>
        <w:t>Application of PCIT</w:t>
      </w:r>
      <w:proofErr w:type="gramEnd"/>
      <w:r w:rsidRPr="00A378CB">
        <w:rPr>
          <w:rFonts w:ascii="Garamond" w:hAnsi="Garamond"/>
          <w:i/>
          <w:iCs/>
          <w:sz w:val="24"/>
          <w:szCs w:val="24"/>
        </w:rPr>
        <w:t xml:space="preserve"> to Meet the Needs of Youth With Cancer and Pediatric Health Conditions </w:t>
      </w:r>
      <w:r w:rsidRPr="00A378CB">
        <w:rPr>
          <w:rFonts w:ascii="Garamond" w:hAnsi="Garamond"/>
          <w:sz w:val="24"/>
          <w:szCs w:val="24"/>
        </w:rPr>
        <w:t xml:space="preserve">(2022, November). Guest lecture for Texas Tech University PCIT Lab (PI: Joy </w:t>
      </w:r>
      <w:r w:rsidR="00BE23D8" w:rsidRPr="00A378CB">
        <w:rPr>
          <w:rFonts w:ascii="Garamond" w:hAnsi="Garamond"/>
          <w:sz w:val="24"/>
          <w:szCs w:val="24"/>
        </w:rPr>
        <w:t xml:space="preserve">Huanhuan </w:t>
      </w:r>
      <w:r w:rsidRPr="00A378CB">
        <w:rPr>
          <w:rFonts w:ascii="Garamond" w:hAnsi="Garamond"/>
          <w:sz w:val="24"/>
          <w:szCs w:val="24"/>
        </w:rPr>
        <w:t>Wang</w:t>
      </w:r>
      <w:r w:rsidR="00ED4630">
        <w:rPr>
          <w:rFonts w:ascii="Garamond" w:hAnsi="Garamond"/>
          <w:sz w:val="24"/>
          <w:szCs w:val="24"/>
        </w:rPr>
        <w:t>, PhD</w:t>
      </w:r>
      <w:r w:rsidRPr="00A378CB">
        <w:rPr>
          <w:rFonts w:ascii="Garamond" w:hAnsi="Garamond"/>
          <w:sz w:val="24"/>
          <w:szCs w:val="24"/>
        </w:rPr>
        <w:t xml:space="preserve">) </w:t>
      </w:r>
    </w:p>
    <w:p w14:paraId="25FD01F2" w14:textId="77777777" w:rsidR="0005117A" w:rsidRPr="00A378CB" w:rsidRDefault="0005117A" w:rsidP="00BF13F9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 xml:space="preserve">Careers in Pediatric Psychology. </w:t>
      </w:r>
      <w:r w:rsidRPr="00A378CB">
        <w:rPr>
          <w:rFonts w:ascii="Garamond" w:hAnsi="Garamond"/>
          <w:sz w:val="24"/>
          <w:szCs w:val="24"/>
        </w:rPr>
        <w:t xml:space="preserve">(2021, November). Guest lecture for Hillsborough County Community College Coffee Conversation Series. </w:t>
      </w:r>
    </w:p>
    <w:p w14:paraId="65305E8D" w14:textId="518A6D3F" w:rsidR="001413ED" w:rsidRPr="00963B90" w:rsidRDefault="0005117A" w:rsidP="001413ED">
      <w:pPr>
        <w:pStyle w:val="ListParagraph"/>
        <w:numPr>
          <w:ilvl w:val="0"/>
          <w:numId w:val="45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A378CB">
        <w:rPr>
          <w:rFonts w:ascii="Garamond" w:hAnsi="Garamond"/>
          <w:i/>
          <w:iCs/>
          <w:sz w:val="24"/>
          <w:szCs w:val="24"/>
        </w:rPr>
        <w:t>Incorporating Positive Psychology Into Your Life: Supporting Undergraduate Student Well-Being.</w:t>
      </w:r>
      <w:r w:rsidRPr="00A378CB">
        <w:rPr>
          <w:rFonts w:ascii="Garamond" w:hAnsi="Garamond"/>
          <w:sz w:val="24"/>
          <w:szCs w:val="24"/>
        </w:rPr>
        <w:t xml:space="preserve"> (2018, October). Guest lecture for University of Tampa Recent Discoveries in Science Course </w:t>
      </w:r>
      <w:r w:rsidR="00826EFA" w:rsidRPr="00A378CB">
        <w:rPr>
          <w:rFonts w:ascii="Garamond" w:hAnsi="Garamond"/>
          <w:sz w:val="24"/>
          <w:szCs w:val="24"/>
        </w:rPr>
        <w:t xml:space="preserve">(Instructor: Bridgette Froschke, </w:t>
      </w:r>
      <w:proofErr w:type="spellStart"/>
      <w:r w:rsidR="00826EFA" w:rsidRPr="00A378CB">
        <w:rPr>
          <w:rFonts w:ascii="Garamond" w:hAnsi="Garamond"/>
          <w:sz w:val="24"/>
          <w:szCs w:val="24"/>
        </w:rPr>
        <w:t>Ph.D</w:t>
      </w:r>
      <w:proofErr w:type="spellEnd"/>
      <w:r w:rsidR="00826EFA" w:rsidRPr="00A378CB">
        <w:rPr>
          <w:rFonts w:ascii="Garamond" w:hAnsi="Garamond"/>
          <w:sz w:val="24"/>
          <w:szCs w:val="24"/>
        </w:rPr>
        <w:t xml:space="preserve">) </w:t>
      </w:r>
    </w:p>
    <w:p w14:paraId="40CFEAC5" w14:textId="77777777" w:rsidR="00963B90" w:rsidRDefault="00963B90" w:rsidP="00963B90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0214A34B" w14:textId="77777777" w:rsidR="00963B90" w:rsidRPr="00963B90" w:rsidRDefault="00963B90" w:rsidP="00963B90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35CC4443" w14:textId="77777777" w:rsidR="00803E78" w:rsidRPr="00957CB7" w:rsidRDefault="00803E78" w:rsidP="00957CB7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06A297AF" w14:textId="1791E26F" w:rsidR="00B07830" w:rsidRPr="00A378CB" w:rsidRDefault="00B07830" w:rsidP="00B07830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GRADUATE THESIS AND DOCTORAL DISSERTATION COMMITTEES</w:t>
      </w:r>
      <w:r w:rsidRPr="00A378CB">
        <w:rPr>
          <w:rFonts w:ascii="Garamond" w:hAnsi="Garamond"/>
          <w:sz w:val="24"/>
          <w:szCs w:val="24"/>
        </w:rPr>
        <w:tab/>
      </w:r>
    </w:p>
    <w:p w14:paraId="19A63E39" w14:textId="17996A4D" w:rsidR="0077792C" w:rsidRDefault="00B07830" w:rsidP="00873CE4">
      <w:pPr>
        <w:pStyle w:val="ListParagraph"/>
        <w:numPr>
          <w:ilvl w:val="0"/>
          <w:numId w:val="47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>
        <w:rPr>
          <w:rFonts w:ascii="Garamond" w:eastAsia="Times New Roman" w:hAnsi="Garamond"/>
          <w:iCs/>
          <w:sz w:val="24"/>
          <w:szCs w:val="24"/>
        </w:rPr>
        <w:t>Camryn Legra, M.A.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 (</w:t>
      </w:r>
      <w:r>
        <w:rPr>
          <w:rFonts w:ascii="Garamond" w:eastAsia="Times New Roman" w:hAnsi="Garamond"/>
          <w:iCs/>
          <w:sz w:val="24"/>
          <w:szCs w:val="24"/>
        </w:rPr>
        <w:t>2024</w:t>
      </w:r>
      <w:r w:rsidRPr="00A378CB">
        <w:rPr>
          <w:rFonts w:ascii="Garamond" w:eastAsia="Times New Roman" w:hAnsi="Garamond"/>
          <w:iCs/>
          <w:sz w:val="24"/>
          <w:szCs w:val="24"/>
        </w:rPr>
        <w:t>-present)</w:t>
      </w:r>
      <w:r>
        <w:rPr>
          <w:rFonts w:ascii="Garamond" w:eastAsia="Times New Roman" w:hAnsi="Garamond"/>
          <w:iCs/>
          <w:sz w:val="24"/>
          <w:szCs w:val="24"/>
        </w:rPr>
        <w:t xml:space="preserve">. </w:t>
      </w:r>
      <w:r>
        <w:rPr>
          <w:rFonts w:ascii="Garamond" w:eastAsia="Times New Roman" w:hAnsi="Garamond"/>
          <w:i/>
          <w:sz w:val="24"/>
          <w:szCs w:val="24"/>
        </w:rPr>
        <w:t>An examination of a dual-factor model of mental health among children</w:t>
      </w:r>
      <w:r w:rsidR="008C75D3">
        <w:rPr>
          <w:rFonts w:ascii="Garamond" w:eastAsia="Times New Roman" w:hAnsi="Garamond"/>
          <w:i/>
          <w:sz w:val="24"/>
          <w:szCs w:val="24"/>
        </w:rPr>
        <w:t xml:space="preserve"> with type 1 diabetes</w:t>
      </w:r>
      <w:r>
        <w:rPr>
          <w:rFonts w:ascii="Garamond" w:eastAsia="Times New Roman" w:hAnsi="Garamond"/>
          <w:i/>
          <w:sz w:val="24"/>
          <w:szCs w:val="24"/>
        </w:rPr>
        <w:t xml:space="preserve">. </w:t>
      </w:r>
      <w:r>
        <w:rPr>
          <w:rFonts w:ascii="Garamond" w:eastAsia="Times New Roman" w:hAnsi="Garamond"/>
          <w:iCs/>
          <w:sz w:val="24"/>
          <w:szCs w:val="24"/>
        </w:rPr>
        <w:t>(Dissertation Committee Member)</w:t>
      </w:r>
    </w:p>
    <w:p w14:paraId="10C2DFDA" w14:textId="77777777" w:rsidR="00963B90" w:rsidRPr="00963B90" w:rsidRDefault="00963B90" w:rsidP="00963B90">
      <w:pPr>
        <w:pStyle w:val="ListParagraph"/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</w:p>
    <w:p w14:paraId="7A2616FB" w14:textId="57E31CC7" w:rsidR="00873CE4" w:rsidRPr="00A378CB" w:rsidRDefault="00873CE4" w:rsidP="00873CE4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UNDERGRADUATE STUDENT OBSERVERSHIP</w:t>
      </w:r>
      <w:r w:rsidRPr="00A378CB">
        <w:rPr>
          <w:rFonts w:ascii="Garamond" w:hAnsi="Garamond"/>
          <w:sz w:val="24"/>
          <w:szCs w:val="24"/>
        </w:rPr>
        <w:tab/>
      </w:r>
    </w:p>
    <w:p w14:paraId="6DA1D15A" w14:textId="79608052" w:rsidR="00873CE4" w:rsidRPr="00873CE4" w:rsidRDefault="00873CE4" w:rsidP="00B86BBE">
      <w:pPr>
        <w:pStyle w:val="ListParagraph"/>
        <w:numPr>
          <w:ilvl w:val="0"/>
          <w:numId w:val="47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Rachel Cisneros (2024; University of North Florida; 40 hours) </w:t>
      </w:r>
    </w:p>
    <w:p w14:paraId="15EF98C4" w14:textId="6D624EF9" w:rsidR="00873CE4" w:rsidRPr="00873CE4" w:rsidRDefault="00873CE4" w:rsidP="00B86BBE">
      <w:pPr>
        <w:pStyle w:val="ListParagraph"/>
        <w:numPr>
          <w:ilvl w:val="0"/>
          <w:numId w:val="47"/>
        </w:num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lexandra Gooch (2024; University of South Florida; 40 hours) </w:t>
      </w:r>
    </w:p>
    <w:p w14:paraId="1B437C75" w14:textId="77777777" w:rsidR="00873CE4" w:rsidRPr="00873CE4" w:rsidRDefault="00873CE4" w:rsidP="00873CE4">
      <w:pPr>
        <w:spacing w:after="0" w:line="240" w:lineRule="auto"/>
        <w:ind w:left="360"/>
        <w:rPr>
          <w:rFonts w:ascii="Garamond" w:hAnsi="Garamond"/>
          <w:sz w:val="24"/>
          <w:szCs w:val="24"/>
        </w:rPr>
      </w:pPr>
    </w:p>
    <w:p w14:paraId="73E94EFF" w14:textId="392D0973" w:rsidR="00873CE4" w:rsidRPr="00873CE4" w:rsidRDefault="00873CE4" w:rsidP="00873CE4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bCs/>
          <w:sz w:val="24"/>
          <w:szCs w:val="24"/>
        </w:rPr>
      </w:pPr>
      <w:r w:rsidRPr="00873CE4">
        <w:rPr>
          <w:rFonts w:ascii="Garamond" w:hAnsi="Garamond"/>
          <w:b/>
          <w:bCs/>
          <w:sz w:val="24"/>
          <w:szCs w:val="24"/>
        </w:rPr>
        <w:t>HIGH SCHOOL STUDENT OBSERVERSHIP</w:t>
      </w:r>
      <w:r w:rsidRPr="00873CE4">
        <w:rPr>
          <w:rFonts w:ascii="Garamond" w:hAnsi="Garamond"/>
          <w:b/>
          <w:bCs/>
          <w:sz w:val="24"/>
          <w:szCs w:val="24"/>
        </w:rPr>
        <w:tab/>
      </w:r>
    </w:p>
    <w:p w14:paraId="1258BAF7" w14:textId="0E5AB839" w:rsidR="00873CE4" w:rsidRPr="00873CE4" w:rsidRDefault="00873CE4" w:rsidP="00873CE4">
      <w:pPr>
        <w:pStyle w:val="ListParagraph"/>
        <w:numPr>
          <w:ilvl w:val="0"/>
          <w:numId w:val="47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 w:rsidRPr="00873CE4">
        <w:rPr>
          <w:rFonts w:ascii="Garamond" w:eastAsia="Times New Roman" w:hAnsi="Garamond"/>
          <w:iCs/>
          <w:sz w:val="24"/>
          <w:szCs w:val="24"/>
        </w:rPr>
        <w:t>Mira Khushalani (2025;</w:t>
      </w:r>
      <w:r w:rsidR="00E95D81">
        <w:rPr>
          <w:rFonts w:ascii="Garamond" w:eastAsia="Times New Roman" w:hAnsi="Garamond"/>
          <w:iCs/>
          <w:sz w:val="24"/>
          <w:szCs w:val="24"/>
        </w:rPr>
        <w:t xml:space="preserve"> Academy of the Lakes;</w:t>
      </w:r>
      <w:r w:rsidRPr="00873CE4">
        <w:rPr>
          <w:rFonts w:ascii="Garamond" w:eastAsia="Times New Roman" w:hAnsi="Garamond"/>
          <w:iCs/>
          <w:sz w:val="24"/>
          <w:szCs w:val="24"/>
        </w:rPr>
        <w:t xml:space="preserve"> 40 hours) </w:t>
      </w:r>
    </w:p>
    <w:p w14:paraId="58887CA7" w14:textId="5C11CC71" w:rsidR="00873CE4" w:rsidRPr="00873CE4" w:rsidRDefault="00873CE4" w:rsidP="00873CE4">
      <w:pPr>
        <w:pStyle w:val="ListParagraph"/>
        <w:numPr>
          <w:ilvl w:val="0"/>
          <w:numId w:val="47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 w:rsidRPr="00873CE4">
        <w:rPr>
          <w:rFonts w:ascii="Garamond" w:eastAsia="Times New Roman" w:hAnsi="Garamond"/>
          <w:iCs/>
          <w:sz w:val="24"/>
          <w:szCs w:val="24"/>
        </w:rPr>
        <w:t>Peter Smalley (2025;</w:t>
      </w:r>
      <w:r w:rsidR="00E95D81">
        <w:rPr>
          <w:rFonts w:ascii="Garamond" w:eastAsia="Times New Roman" w:hAnsi="Garamond"/>
          <w:iCs/>
          <w:sz w:val="24"/>
          <w:szCs w:val="24"/>
        </w:rPr>
        <w:t xml:space="preserve"> Robinson IB High School;</w:t>
      </w:r>
      <w:r w:rsidRPr="00873CE4">
        <w:rPr>
          <w:rFonts w:ascii="Garamond" w:eastAsia="Times New Roman" w:hAnsi="Garamond"/>
          <w:iCs/>
          <w:sz w:val="24"/>
          <w:szCs w:val="24"/>
        </w:rPr>
        <w:t xml:space="preserve"> 40 hours)</w:t>
      </w:r>
    </w:p>
    <w:p w14:paraId="65CBDBB3" w14:textId="77777777" w:rsidR="001413ED" w:rsidRPr="00A378CB" w:rsidRDefault="001413ED" w:rsidP="001413ED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58B852DE" w14:textId="51DD1C14" w:rsidR="001413ED" w:rsidRPr="00A378CB" w:rsidRDefault="001413ED" w:rsidP="001413ED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ADDITIONAL TEACHING</w:t>
      </w:r>
      <w:r w:rsidRPr="00A378CB">
        <w:rPr>
          <w:rFonts w:ascii="Garamond" w:hAnsi="Garamond"/>
          <w:sz w:val="24"/>
          <w:szCs w:val="24"/>
        </w:rPr>
        <w:tab/>
      </w:r>
    </w:p>
    <w:p w14:paraId="692C97D8" w14:textId="494DE6E5" w:rsidR="00873CE4" w:rsidRDefault="00B07830" w:rsidP="00BF13F9">
      <w:pPr>
        <w:pStyle w:val="ListParagraph"/>
        <w:numPr>
          <w:ilvl w:val="0"/>
          <w:numId w:val="47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>
        <w:rPr>
          <w:rFonts w:ascii="Garamond" w:eastAsia="Times New Roman" w:hAnsi="Garamond"/>
          <w:iCs/>
          <w:sz w:val="24"/>
          <w:szCs w:val="24"/>
        </w:rPr>
        <w:t>M</w:t>
      </w:r>
      <w:r w:rsidR="00E04204" w:rsidRPr="00A378CB">
        <w:rPr>
          <w:rFonts w:ascii="Garamond" w:eastAsia="Times New Roman" w:hAnsi="Garamond"/>
          <w:iCs/>
          <w:sz w:val="24"/>
          <w:szCs w:val="24"/>
        </w:rPr>
        <w:t>edical students, pediatrics residents, psychiatry residents, and psychiatry fellows shadow me in Psychological Assessment and PCIT as part of the Child Development and Behavior Rotation and Child/Adolescent Psychiatry Rotation (2023-present)</w:t>
      </w:r>
    </w:p>
    <w:p w14:paraId="35D47EC7" w14:textId="77777777" w:rsidR="00452C00" w:rsidRPr="00F06DCA" w:rsidRDefault="00452C00" w:rsidP="00452C00">
      <w:pPr>
        <w:pStyle w:val="ListParagraph"/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</w:p>
    <w:p w14:paraId="70B69305" w14:textId="1EADB6A2" w:rsidR="00BF13F9" w:rsidRPr="00A378CB" w:rsidRDefault="00BF13F9" w:rsidP="00BF13F9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PONSORED RESEARCH</w:t>
      </w:r>
      <w:r w:rsidR="00E36045" w:rsidRPr="00A378CB">
        <w:rPr>
          <w:rFonts w:ascii="Garamond" w:hAnsi="Garamond"/>
          <w:b/>
          <w:sz w:val="24"/>
          <w:szCs w:val="24"/>
        </w:rPr>
        <w:t>, CLINICAL TRIALS</w:t>
      </w:r>
      <w:r w:rsidR="00E842F7">
        <w:rPr>
          <w:rFonts w:ascii="Garamond" w:hAnsi="Garamond"/>
          <w:b/>
          <w:sz w:val="24"/>
          <w:szCs w:val="24"/>
        </w:rPr>
        <w:t>, AND CONTRACTS</w:t>
      </w:r>
      <w:r w:rsidRPr="00A378CB">
        <w:rPr>
          <w:rFonts w:ascii="Garamond" w:hAnsi="Garamond"/>
          <w:sz w:val="24"/>
          <w:szCs w:val="24"/>
        </w:rPr>
        <w:tab/>
      </w:r>
    </w:p>
    <w:p w14:paraId="27332C44" w14:textId="48B191D8" w:rsidR="00BF13F9" w:rsidRPr="00A378CB" w:rsidRDefault="00BF13F9" w:rsidP="00BF13F9">
      <w:pPr>
        <w:spacing w:after="0" w:line="240" w:lineRule="auto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Currently Funded Grants: </w:t>
      </w:r>
    </w:p>
    <w:p w14:paraId="5A0201F3" w14:textId="1C3949BE" w:rsidR="00BF2A37" w:rsidRPr="00A378CB" w:rsidRDefault="00BF2A37" w:rsidP="00BF2A37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Johns Hopkins All Children’s Hospital Research Foundation  </w:t>
      </w:r>
    </w:p>
    <w:p w14:paraId="085A6A87" w14:textId="00654E36" w:rsidR="00BF2A37" w:rsidRPr="00A378CB" w:rsidRDefault="00BF2A37" w:rsidP="00BF2A37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ID #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/a</w:t>
      </w:r>
    </w:p>
    <w:p w14:paraId="3DCBB504" w14:textId="49770BA2" w:rsidR="00BF13F9" w:rsidRPr="00A378CB" w:rsidRDefault="00BF2A37" w:rsidP="00BF2A37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it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bookmarkStart w:id="2" w:name="_Hlk170111353"/>
      <w:r w:rsidR="00BF13F9" w:rsidRPr="00987A7F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>Feasibility and Acceptability of Internet-Based Parent Child Interaction Therapy (I-PCIT) for Children with Pediatric Cancer: Considerations for Patients who are On-Treatment, Those who are Off-Treatment and Those from Underrepresented Backgrounds</w:t>
      </w:r>
      <w:bookmarkEnd w:id="2"/>
    </w:p>
    <w:p w14:paraId="4131B574" w14:textId="48B637A2" w:rsidR="00BF13F9" w:rsidRPr="00A378CB" w:rsidRDefault="00BF13F9" w:rsidP="00BF2A37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P</w:t>
      </w:r>
      <w:r w:rsidR="00BF2A37" w:rsidRPr="00A378CB">
        <w:rPr>
          <w:rFonts w:ascii="Garamond" w:hAnsi="Garamond" w:cs="Calibri"/>
          <w:sz w:val="24"/>
          <w:szCs w:val="24"/>
          <w:shd w:val="clear" w:color="auto" w:fill="FFFFFF"/>
        </w:rPr>
        <w:t>I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: </w:t>
      </w:r>
      <w:r w:rsidR="00BF2A37"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="00BF2A37"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Melissa A. Faith, Ph.D., ABPP</w:t>
      </w:r>
    </w:p>
    <w:p w14:paraId="623CF93A" w14:textId="2177A252" w:rsidR="00BF2A37" w:rsidRPr="00A378CB" w:rsidRDefault="00BF2A37" w:rsidP="00BF2A37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Ro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="00BF13F9" w:rsidRPr="00A378CB">
        <w:rPr>
          <w:rFonts w:ascii="Garamond" w:hAnsi="Garamond" w:cs="Calibri"/>
          <w:sz w:val="24"/>
          <w:szCs w:val="24"/>
          <w:shd w:val="clear" w:color="auto" w:fill="FFFFFF"/>
        </w:rPr>
        <w:t>Co-Investigator</w:t>
      </w:r>
    </w:p>
    <w:p w14:paraId="2B0AF497" w14:textId="059ADBEA" w:rsidR="00BF13F9" w:rsidRPr="00A378CB" w:rsidRDefault="00BF2A37" w:rsidP="00BF2A37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ercent effor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0%, (0.0 FTE); </w:t>
      </w:r>
      <w:r w:rsidR="00BF13F9" w:rsidRPr="00A378CB">
        <w:rPr>
          <w:rFonts w:ascii="Garamond" w:hAnsi="Garamond" w:cs="Calibri"/>
          <w:sz w:val="24"/>
          <w:szCs w:val="24"/>
          <w:shd w:val="clear" w:color="auto" w:fill="FFFFFF"/>
        </w:rPr>
        <w:t>Percent effort not funded in this study, per funding mechanism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="00BF13F9"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guidelines </w:t>
      </w:r>
    </w:p>
    <w:p w14:paraId="046D9D47" w14:textId="7FB87BE9" w:rsidR="00BF2A37" w:rsidRPr="00A378CB" w:rsidRDefault="00BF2A37" w:rsidP="00BF2A37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otal Cos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="007E3ACC">
        <w:rPr>
          <w:rFonts w:ascii="Garamond" w:hAnsi="Garamond" w:cs="Calibri"/>
          <w:sz w:val="24"/>
          <w:szCs w:val="24"/>
          <w:shd w:val="clear" w:color="auto" w:fill="FFFFFF"/>
        </w:rPr>
        <w:t xml:space="preserve"> $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200,000</w:t>
      </w:r>
    </w:p>
    <w:p w14:paraId="4F785B60" w14:textId="5BDB9DFD" w:rsidR="00AF76CB" w:rsidRPr="00AF76CB" w:rsidRDefault="00BF2A37" w:rsidP="00AF76CB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Project period: August 2023-July 2026</w:t>
      </w:r>
    </w:p>
    <w:p w14:paraId="26207C78" w14:textId="77777777" w:rsidR="00AA2044" w:rsidRDefault="00AA2044" w:rsidP="00BF13F9">
      <w:pPr>
        <w:spacing w:after="0" w:line="240" w:lineRule="auto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</w:p>
    <w:p w14:paraId="25B12932" w14:textId="57565DEC" w:rsidR="00BF13F9" w:rsidRPr="00A378CB" w:rsidRDefault="00BF13F9" w:rsidP="00BF13F9">
      <w:pPr>
        <w:spacing w:after="0" w:line="240" w:lineRule="auto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Prior Grant Submissions (Funded): </w:t>
      </w:r>
    </w:p>
    <w:p w14:paraId="3558CF0F" w14:textId="4A6012B2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/>
          <w:sz w:val="24"/>
          <w:szCs w:val="24"/>
        </w:rPr>
        <w:t>Florida Association of School Psychologists Graduate Student Research Support Grant</w:t>
      </w:r>
    </w:p>
    <w:p w14:paraId="2B0C38A9" w14:textId="518A86BE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I.D.#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  <w:t>n/a</w:t>
      </w:r>
    </w:p>
    <w:p w14:paraId="0EE66671" w14:textId="28AC952D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</w:rPr>
        <w:t>Title: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ab/>
        <w:t>An Investigation of the Relation Between Health-Promoting Behaviors and Subjective Well-Being Among High School Students</w:t>
      </w:r>
    </w:p>
    <w:p w14:paraId="37F4B59F" w14:textId="1EDD1BD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P.I.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b/>
          <w:bCs/>
          <w:sz w:val="24"/>
          <w:szCs w:val="24"/>
        </w:rPr>
        <w:t>Nicholas David W. Smith, M.A.</w:t>
      </w:r>
    </w:p>
    <w:p w14:paraId="41E873EC" w14:textId="4C04F9D0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Role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  <w:t>Primary Investigator</w:t>
      </w:r>
    </w:p>
    <w:p w14:paraId="424CC40E" w14:textId="77EEFB8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</w:rPr>
        <w:t xml:space="preserve">Percent effort: </w:t>
      </w:r>
      <w:r w:rsidRPr="00A378CB">
        <w:rPr>
          <w:rFonts w:ascii="Garamond" w:hAnsi="Garamond" w:cs="Calibri"/>
          <w:sz w:val="24"/>
          <w:szCs w:val="24"/>
        </w:rPr>
        <w:tab/>
        <w:t xml:space="preserve">0% (0.0 FTE);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ercent effort not funded in this study, per funding mechanism </w:t>
      </w:r>
    </w:p>
    <w:p w14:paraId="0DB3F270" w14:textId="5A427343" w:rsidR="00E36045" w:rsidRPr="00A378CB" w:rsidRDefault="00E36045" w:rsidP="00E36045">
      <w:pPr>
        <w:spacing w:after="0" w:line="240" w:lineRule="auto"/>
        <w:ind w:left="720" w:firstLine="720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guidelines</w:t>
      </w:r>
    </w:p>
    <w:p w14:paraId="4B687406" w14:textId="1D46E7CA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>Total costs:</w:t>
      </w:r>
      <w:r w:rsidRPr="00A378CB">
        <w:rPr>
          <w:rFonts w:ascii="Garamond" w:hAnsi="Garamond" w:cs="Calibri"/>
          <w:sz w:val="24"/>
          <w:szCs w:val="24"/>
        </w:rPr>
        <w:tab/>
      </w:r>
      <w:r w:rsidR="007E3ACC">
        <w:rPr>
          <w:rFonts w:ascii="Garamond" w:hAnsi="Garamond" w:cs="Calibri"/>
          <w:sz w:val="24"/>
          <w:szCs w:val="24"/>
        </w:rPr>
        <w:t xml:space="preserve"> $</w:t>
      </w:r>
      <w:r w:rsidRPr="00A378CB">
        <w:rPr>
          <w:rFonts w:ascii="Garamond" w:hAnsi="Garamond" w:cs="Calibri"/>
          <w:sz w:val="24"/>
          <w:szCs w:val="24"/>
        </w:rPr>
        <w:t>250</w:t>
      </w:r>
    </w:p>
    <w:p w14:paraId="0137F302" w14:textId="1EBBEC71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Project period: </w:t>
      </w:r>
      <w:r w:rsidRPr="00A378CB">
        <w:rPr>
          <w:rFonts w:ascii="Garamond" w:hAnsi="Garamond" w:cs="Calibri"/>
          <w:sz w:val="24"/>
          <w:szCs w:val="24"/>
        </w:rPr>
        <w:tab/>
        <w:t>November 2018-November 2019</w:t>
      </w:r>
    </w:p>
    <w:p w14:paraId="02EBA10A" w14:textId="77777777" w:rsidR="00A25C9C" w:rsidRDefault="00A25C9C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</w:p>
    <w:p w14:paraId="6C5194B7" w14:textId="77777777" w:rsidR="008C75D3" w:rsidRDefault="008C75D3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</w:p>
    <w:p w14:paraId="28835A1A" w14:textId="77777777" w:rsidR="008C75D3" w:rsidRPr="00A378CB" w:rsidRDefault="008C75D3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</w:p>
    <w:p w14:paraId="5BBC9B37" w14:textId="37741754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lastRenderedPageBreak/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/>
          <w:sz w:val="24"/>
          <w:szCs w:val="24"/>
        </w:rPr>
        <w:t>Florida Association of School Psychologists Dr. Tom Oakland Memorial Research Grant</w:t>
      </w:r>
    </w:p>
    <w:p w14:paraId="6D9B7534" w14:textId="7777777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I.D.#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  <w:t>n/a</w:t>
      </w:r>
    </w:p>
    <w:p w14:paraId="7FEC3F20" w14:textId="77777777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</w:rPr>
        <w:t>Title: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ab/>
        <w:t>An Investigation of the Relation Between Health-Promoting Behaviors and Subjective Well-Being Among High School Students</w:t>
      </w:r>
    </w:p>
    <w:p w14:paraId="253EBCEA" w14:textId="7777777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P.I.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b/>
          <w:bCs/>
          <w:sz w:val="24"/>
          <w:szCs w:val="24"/>
        </w:rPr>
        <w:t>Nicholas David W. Smith, M.A.</w:t>
      </w:r>
    </w:p>
    <w:p w14:paraId="72E23472" w14:textId="7777777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Role: </w:t>
      </w:r>
      <w:r w:rsidRPr="00A378CB">
        <w:rPr>
          <w:rFonts w:ascii="Garamond" w:hAnsi="Garamond" w:cs="Calibri"/>
          <w:sz w:val="24"/>
          <w:szCs w:val="24"/>
        </w:rPr>
        <w:tab/>
      </w:r>
      <w:r w:rsidRPr="00A378CB">
        <w:rPr>
          <w:rFonts w:ascii="Garamond" w:hAnsi="Garamond" w:cs="Calibri"/>
          <w:sz w:val="24"/>
          <w:szCs w:val="24"/>
        </w:rPr>
        <w:tab/>
        <w:t>Primary Investigator</w:t>
      </w:r>
    </w:p>
    <w:p w14:paraId="6B02F8A4" w14:textId="5A5D14A0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Percent effort: </w:t>
      </w:r>
      <w:r w:rsidRPr="00A378CB">
        <w:rPr>
          <w:rFonts w:ascii="Garamond" w:hAnsi="Garamond" w:cs="Calibri"/>
          <w:sz w:val="24"/>
          <w:szCs w:val="24"/>
        </w:rPr>
        <w:tab/>
        <w:t xml:space="preserve">0% (0.0 FTE);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Percent effort not funded in this study, per funding mechanism guidelines</w:t>
      </w:r>
    </w:p>
    <w:p w14:paraId="6C0995E6" w14:textId="2C26D996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>Total costs:</w:t>
      </w:r>
      <w:r w:rsidRPr="00A378CB">
        <w:rPr>
          <w:rFonts w:ascii="Garamond" w:hAnsi="Garamond" w:cs="Calibri"/>
          <w:sz w:val="24"/>
          <w:szCs w:val="24"/>
        </w:rPr>
        <w:tab/>
      </w:r>
      <w:r w:rsidR="007E3ACC">
        <w:rPr>
          <w:rFonts w:ascii="Garamond" w:hAnsi="Garamond" w:cs="Calibri"/>
          <w:sz w:val="24"/>
          <w:szCs w:val="24"/>
        </w:rPr>
        <w:t xml:space="preserve"> $</w:t>
      </w:r>
      <w:r w:rsidRPr="00A378CB">
        <w:rPr>
          <w:rFonts w:ascii="Garamond" w:hAnsi="Garamond" w:cs="Calibri"/>
          <w:sz w:val="24"/>
          <w:szCs w:val="24"/>
        </w:rPr>
        <w:t>250</w:t>
      </w:r>
    </w:p>
    <w:p w14:paraId="75E7DD80" w14:textId="34105775" w:rsidR="004F1C2D" w:rsidRDefault="00E36045" w:rsidP="00BF13F9">
      <w:pPr>
        <w:spacing w:after="0" w:line="240" w:lineRule="auto"/>
        <w:rPr>
          <w:rFonts w:ascii="Garamond" w:hAnsi="Garamond" w:cs="Calibri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Project period: </w:t>
      </w:r>
      <w:r w:rsidRPr="00A378CB">
        <w:rPr>
          <w:rFonts w:ascii="Garamond" w:hAnsi="Garamond" w:cs="Calibri"/>
          <w:sz w:val="24"/>
          <w:szCs w:val="24"/>
        </w:rPr>
        <w:tab/>
        <w:t>November 2018-November 2019</w:t>
      </w:r>
    </w:p>
    <w:p w14:paraId="3D850BA1" w14:textId="77777777" w:rsidR="0077792C" w:rsidRPr="00803E78" w:rsidRDefault="0077792C" w:rsidP="00BF13F9">
      <w:pPr>
        <w:spacing w:after="0" w:line="240" w:lineRule="auto"/>
        <w:rPr>
          <w:rFonts w:ascii="Garamond" w:hAnsi="Garamond" w:cs="Calibri"/>
          <w:sz w:val="24"/>
          <w:szCs w:val="24"/>
        </w:rPr>
      </w:pPr>
    </w:p>
    <w:p w14:paraId="40BACE4F" w14:textId="77777777" w:rsidR="00BF13F9" w:rsidRPr="00A378CB" w:rsidRDefault="00BF13F9" w:rsidP="00BF13F9">
      <w:pPr>
        <w:spacing w:after="0" w:line="240" w:lineRule="auto"/>
        <w:ind w:left="720" w:hanging="720"/>
        <w:rPr>
          <w:rFonts w:ascii="Garamond" w:hAnsi="Garamond"/>
          <w:i/>
          <w:iCs/>
          <w:sz w:val="24"/>
          <w:szCs w:val="24"/>
          <w:u w:val="single"/>
        </w:rPr>
      </w:pPr>
      <w:r w:rsidRPr="00A378CB">
        <w:rPr>
          <w:rFonts w:ascii="Garamond" w:hAnsi="Garamond"/>
          <w:i/>
          <w:iCs/>
          <w:sz w:val="24"/>
          <w:szCs w:val="24"/>
          <w:u w:val="single"/>
        </w:rPr>
        <w:t xml:space="preserve">Prior Grant Submissions (Not Funded):  </w:t>
      </w:r>
    </w:p>
    <w:p w14:paraId="1FC90CA6" w14:textId="700AFE49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Johns Hopkins All Children’s Hospital Cancer and Blood Disorders Institute Seed Grant</w:t>
      </w:r>
    </w:p>
    <w:p w14:paraId="7EF6F8B2" w14:textId="77777777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ID #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/a</w:t>
      </w:r>
    </w:p>
    <w:p w14:paraId="63AFADF0" w14:textId="4A51BF0D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it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987A7F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>Feasibility and Acceptability of Internet-Based Parent Child Interaction Therapy (I-PCIT) for Children with Pediatric Cancer</w:t>
      </w:r>
    </w:p>
    <w:p w14:paraId="65B0B1F8" w14:textId="1C58F28F" w:rsidR="00E36045" w:rsidRPr="00A378CB" w:rsidRDefault="00E36045" w:rsidP="00E36045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I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="00C9023B" w:rsidRPr="00C9023B">
        <w:rPr>
          <w:rFonts w:ascii="Garamond" w:hAnsi="Garamond" w:cs="Calibri"/>
          <w:b/>
          <w:bCs/>
          <w:sz w:val="24"/>
          <w:szCs w:val="24"/>
          <w:shd w:val="clear" w:color="auto" w:fill="FFFFFF"/>
        </w:rPr>
        <w:t>Nicholas David W. Smith, Ph.D.</w:t>
      </w:r>
      <w:r w:rsidR="00C9023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</w:p>
    <w:p w14:paraId="46A85282" w14:textId="77777777" w:rsidR="00E36045" w:rsidRPr="00A378CB" w:rsidRDefault="00E36045" w:rsidP="00E36045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Ro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Co-Investigator</w:t>
      </w:r>
    </w:p>
    <w:p w14:paraId="42720FC8" w14:textId="77777777" w:rsidR="00E36045" w:rsidRPr="00A378CB" w:rsidRDefault="00E36045" w:rsidP="00E36045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ercent effor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0%, (0.0 FTE); Percent effort not funded in this study, per funding mechanism guidelines </w:t>
      </w:r>
    </w:p>
    <w:p w14:paraId="2CD43B3B" w14:textId="448BF166" w:rsidR="00E36045" w:rsidRPr="00A378CB" w:rsidRDefault="00E36045" w:rsidP="00E36045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otal Cos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="007E3ACC">
        <w:rPr>
          <w:rFonts w:ascii="Garamond" w:hAnsi="Garamond"/>
          <w:sz w:val="24"/>
          <w:szCs w:val="24"/>
        </w:rPr>
        <w:t xml:space="preserve"> $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21,882</w:t>
      </w:r>
    </w:p>
    <w:p w14:paraId="1E89F4BB" w14:textId="2634E9D3" w:rsidR="005838B0" w:rsidRPr="00A378CB" w:rsidRDefault="00E36045" w:rsidP="00E36045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Project period: August 2021-August 2022</w:t>
      </w:r>
    </w:p>
    <w:p w14:paraId="3CFD5AA5" w14:textId="77777777" w:rsidR="00E36045" w:rsidRPr="00A378CB" w:rsidRDefault="00E36045" w:rsidP="00E36045">
      <w:pPr>
        <w:spacing w:after="0" w:line="240" w:lineRule="auto"/>
        <w:ind w:left="720" w:hanging="720"/>
        <w:rPr>
          <w:rFonts w:ascii="Garamond" w:hAnsi="Garamond" w:cs="Calibri"/>
          <w:sz w:val="24"/>
          <w:szCs w:val="24"/>
          <w:shd w:val="clear" w:color="auto" w:fill="FFFFFF"/>
        </w:rPr>
      </w:pPr>
    </w:p>
    <w:p w14:paraId="21AD2810" w14:textId="46D297C3" w:rsidR="00E36045" w:rsidRPr="00A378CB" w:rsidRDefault="00E36045" w:rsidP="00E36045">
      <w:pPr>
        <w:spacing w:after="0" w:line="240" w:lineRule="auto"/>
        <w:ind w:left="720" w:hanging="720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Clinical Trials: </w:t>
      </w:r>
    </w:p>
    <w:p w14:paraId="15942ED7" w14:textId="77777777" w:rsidR="00EA2C60" w:rsidRPr="00A378CB" w:rsidRDefault="00EA2C60" w:rsidP="00EA2C60">
      <w:pPr>
        <w:spacing w:after="0" w:line="240" w:lineRule="auto"/>
        <w:ind w:left="720" w:hanging="720"/>
        <w:rPr>
          <w:rStyle w:val="Strong"/>
          <w:rFonts w:ascii="Garamond" w:hAnsi="Garamond"/>
          <w:b w:val="0"/>
          <w:bCs w:val="0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proofErr w:type="spellStart"/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Neuren</w:t>
      </w:r>
      <w:proofErr w:type="spellEnd"/>
    </w:p>
    <w:p w14:paraId="70D5ACAB" w14:textId="77777777" w:rsidR="00EA2C60" w:rsidRPr="00A378CB" w:rsidRDefault="00EA2C60" w:rsidP="00EA2C60">
      <w:pPr>
        <w:spacing w:after="0" w:line="240" w:lineRule="auto"/>
        <w:ind w:left="720" w:hanging="720"/>
        <w:rPr>
          <w:rStyle w:val="Strong"/>
          <w:rFonts w:ascii="Garamond" w:hAnsi="Garamond"/>
          <w:b w:val="0"/>
          <w:bCs w:val="0"/>
          <w:sz w:val="24"/>
          <w:szCs w:val="24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 xml:space="preserve">ID#: </w:t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  <w:t>NEU-2591-001</w:t>
      </w:r>
    </w:p>
    <w:p w14:paraId="504E0FA9" w14:textId="77777777" w:rsidR="00EA2C60" w:rsidRPr="00A378CB" w:rsidRDefault="00EA2C60" w:rsidP="00EA2C60">
      <w:pPr>
        <w:spacing w:after="0" w:line="240" w:lineRule="auto"/>
        <w:ind w:left="1440" w:hanging="1440"/>
        <w:rPr>
          <w:rStyle w:val="ui-provider"/>
          <w:rFonts w:ascii="Garamond" w:hAnsi="Garamond"/>
          <w:sz w:val="24"/>
          <w:szCs w:val="24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 xml:space="preserve">Title: </w:t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</w:r>
      <w:r w:rsidRPr="00A378CB">
        <w:rPr>
          <w:rStyle w:val="ui-provider"/>
          <w:rFonts w:ascii="Garamond" w:hAnsi="Garamond"/>
          <w:sz w:val="24"/>
          <w:szCs w:val="24"/>
        </w:rPr>
        <w:t>An Open-Label Study of the Safety, Tolerability, and Pharmacokinetics of Oral NNZ-2591 in Prader-Willi Syndrome</w:t>
      </w:r>
    </w:p>
    <w:p w14:paraId="5DBBA3D4" w14:textId="77777777" w:rsidR="00EA2C60" w:rsidRPr="00A378CB" w:rsidRDefault="00EA2C60" w:rsidP="00EA2C60">
      <w:pPr>
        <w:spacing w:after="0" w:line="240" w:lineRule="auto"/>
        <w:ind w:left="1440" w:hanging="1440"/>
        <w:rPr>
          <w:rStyle w:val="ui-provider"/>
          <w:rFonts w:ascii="Garamond" w:hAnsi="Garamond"/>
          <w:sz w:val="24"/>
          <w:szCs w:val="24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PI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Style w:val="ui-provider"/>
          <w:rFonts w:ascii="Garamond" w:hAnsi="Garamond"/>
          <w:sz w:val="24"/>
          <w:szCs w:val="24"/>
        </w:rPr>
        <w:t>Judith Ranells, M.D.</w:t>
      </w:r>
    </w:p>
    <w:p w14:paraId="0288E944" w14:textId="77777777" w:rsidR="00EA2C60" w:rsidRPr="00A378CB" w:rsidRDefault="00EA2C60" w:rsidP="00EA2C60">
      <w:pPr>
        <w:spacing w:after="0" w:line="240" w:lineRule="auto"/>
        <w:ind w:left="1440" w:hanging="1440"/>
        <w:rPr>
          <w:rStyle w:val="ui-provider"/>
          <w:rFonts w:ascii="Garamond" w:hAnsi="Garamond"/>
          <w:sz w:val="24"/>
          <w:szCs w:val="24"/>
        </w:rPr>
      </w:pPr>
      <w:r w:rsidRPr="00A378CB">
        <w:rPr>
          <w:rStyle w:val="ui-provider"/>
          <w:rFonts w:ascii="Garamond" w:hAnsi="Garamond"/>
          <w:sz w:val="24"/>
          <w:szCs w:val="24"/>
        </w:rPr>
        <w:t xml:space="preserve">Role: </w:t>
      </w:r>
      <w:r w:rsidRPr="00A378CB">
        <w:rPr>
          <w:rStyle w:val="ui-provider"/>
          <w:rFonts w:ascii="Garamond" w:hAnsi="Garamond"/>
          <w:sz w:val="24"/>
          <w:szCs w:val="24"/>
        </w:rPr>
        <w:tab/>
        <w:t>Licensed psychologist</w:t>
      </w:r>
    </w:p>
    <w:p w14:paraId="596982BC" w14:textId="77777777" w:rsidR="00EA2C60" w:rsidRPr="00A378CB" w:rsidRDefault="00EA2C60" w:rsidP="00EA2C60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Percent effort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0%, (0.0 FTE); effort funded on contracted basis </w:t>
      </w:r>
    </w:p>
    <w:p w14:paraId="3FC94682" w14:textId="77777777" w:rsidR="00EA2C60" w:rsidRPr="00A378CB" w:rsidRDefault="00EA2C60" w:rsidP="00EA2C60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otal Cos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/a</w:t>
      </w:r>
    </w:p>
    <w:p w14:paraId="27A2BC66" w14:textId="0692EDB6" w:rsidR="00EA2C60" w:rsidRPr="00A378CB" w:rsidRDefault="00EA2C60" w:rsidP="00EA2C60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roject Period: </w:t>
      </w:r>
      <w:r>
        <w:rPr>
          <w:rFonts w:ascii="Garamond" w:hAnsi="Garamond" w:cs="Calibri"/>
          <w:sz w:val="24"/>
          <w:szCs w:val="24"/>
          <w:shd w:val="clear" w:color="auto" w:fill="FFFFFF"/>
        </w:rPr>
        <w:t>January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202</w:t>
      </w:r>
      <w:r>
        <w:rPr>
          <w:rFonts w:ascii="Garamond" w:hAnsi="Garamond" w:cs="Calibri"/>
          <w:sz w:val="24"/>
          <w:szCs w:val="24"/>
          <w:shd w:val="clear" w:color="auto" w:fill="FFFFFF"/>
        </w:rPr>
        <w:t>5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</w:p>
    <w:p w14:paraId="7FCA7916" w14:textId="77777777" w:rsidR="00EA2C60" w:rsidRDefault="00EA2C60" w:rsidP="00101A28">
      <w:pPr>
        <w:spacing w:after="0" w:line="240" w:lineRule="auto"/>
        <w:rPr>
          <w:rFonts w:ascii="Garamond" w:hAnsi="Garamond" w:cs="Calibri"/>
          <w:sz w:val="24"/>
          <w:szCs w:val="24"/>
          <w:shd w:val="clear" w:color="auto" w:fill="FFFFFF"/>
        </w:rPr>
      </w:pPr>
    </w:p>
    <w:p w14:paraId="3F106AD0" w14:textId="24EBA94B" w:rsidR="00DE7DDB" w:rsidRPr="00A378CB" w:rsidRDefault="00DE7DDB" w:rsidP="00101A28">
      <w:pPr>
        <w:spacing w:after="0" w:line="240" w:lineRule="auto"/>
        <w:rPr>
          <w:rStyle w:val="Strong"/>
          <w:rFonts w:ascii="Garamond" w:hAnsi="Garamond"/>
          <w:b w:val="0"/>
          <w:bCs w:val="0"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BioMarin</w:t>
      </w:r>
    </w:p>
    <w:p w14:paraId="73DE926A" w14:textId="2605B495" w:rsidR="00DE7DDB" w:rsidRPr="00A378CB" w:rsidRDefault="00DE7DDB" w:rsidP="00DE7DDB">
      <w:pPr>
        <w:spacing w:after="0" w:line="240" w:lineRule="auto"/>
        <w:ind w:left="720" w:hanging="720"/>
        <w:rPr>
          <w:rStyle w:val="Strong"/>
          <w:rFonts w:ascii="Garamond" w:hAnsi="Garamond"/>
          <w:b w:val="0"/>
          <w:bCs w:val="0"/>
          <w:sz w:val="24"/>
          <w:szCs w:val="24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 xml:space="preserve">ID#: </w:t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  <w:t>BMN 165-306</w:t>
      </w:r>
    </w:p>
    <w:p w14:paraId="3CA3D914" w14:textId="2F00F3FC" w:rsidR="00DE7DDB" w:rsidRPr="00A378CB" w:rsidRDefault="00DE7DDB" w:rsidP="00DE7DDB">
      <w:pPr>
        <w:spacing w:after="0" w:line="240" w:lineRule="auto"/>
        <w:ind w:left="1440" w:hanging="1440"/>
        <w:rPr>
          <w:rStyle w:val="ui-provider"/>
          <w:rFonts w:ascii="Garamond" w:hAnsi="Garamond"/>
          <w:sz w:val="24"/>
          <w:szCs w:val="24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 xml:space="preserve">Title: </w:t>
      </w: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ab/>
      </w:r>
      <w:r w:rsidRPr="00A378CB">
        <w:rPr>
          <w:rStyle w:val="ui-provider"/>
          <w:rFonts w:ascii="Garamond" w:hAnsi="Garamond"/>
          <w:sz w:val="24"/>
          <w:szCs w:val="24"/>
        </w:rPr>
        <w:t xml:space="preserve">A Phase 3 Multi-Center Study to Evaluate the Safety and Efficacy of Subcutaneous Injections of </w:t>
      </w:r>
      <w:proofErr w:type="spellStart"/>
      <w:r w:rsidRPr="00A378CB">
        <w:rPr>
          <w:rStyle w:val="ui-provider"/>
          <w:rFonts w:ascii="Garamond" w:hAnsi="Garamond"/>
          <w:sz w:val="24"/>
          <w:szCs w:val="24"/>
        </w:rPr>
        <w:t>Pegvaliase</w:t>
      </w:r>
      <w:proofErr w:type="spellEnd"/>
      <w:r w:rsidRPr="00A378CB">
        <w:rPr>
          <w:rStyle w:val="ui-provider"/>
          <w:rFonts w:ascii="Garamond" w:hAnsi="Garamond"/>
          <w:sz w:val="24"/>
          <w:szCs w:val="24"/>
        </w:rPr>
        <w:t xml:space="preserve"> in Adolescent Subjects (Ages 12-17) with Phenylketonuria Featuring an Open-Label Randomized Two-Arm (Active vs Diet-Only Control) Design</w:t>
      </w:r>
    </w:p>
    <w:p w14:paraId="74CBB5BF" w14:textId="4159AA9D" w:rsidR="00DE7DDB" w:rsidRPr="00A378CB" w:rsidRDefault="00DE7DDB" w:rsidP="00DE7DDB">
      <w:pPr>
        <w:spacing w:after="0" w:line="240" w:lineRule="auto"/>
        <w:ind w:left="1440" w:hanging="1440"/>
        <w:rPr>
          <w:rStyle w:val="ui-provider"/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PI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Amarilis Sanchez-Valle, M.D. </w:t>
      </w:r>
    </w:p>
    <w:p w14:paraId="4608464A" w14:textId="77777777" w:rsidR="00DE7DDB" w:rsidRPr="00A378CB" w:rsidRDefault="00DE7DDB" w:rsidP="00DE7DDB">
      <w:pPr>
        <w:spacing w:after="0" w:line="240" w:lineRule="auto"/>
        <w:ind w:left="1440" w:hanging="1440"/>
        <w:rPr>
          <w:rStyle w:val="ui-provider"/>
          <w:rFonts w:ascii="Garamond" w:hAnsi="Garamond"/>
          <w:sz w:val="24"/>
          <w:szCs w:val="24"/>
        </w:rPr>
      </w:pPr>
      <w:r w:rsidRPr="00A378CB">
        <w:rPr>
          <w:rStyle w:val="ui-provider"/>
          <w:rFonts w:ascii="Garamond" w:hAnsi="Garamond"/>
          <w:sz w:val="24"/>
          <w:szCs w:val="24"/>
        </w:rPr>
        <w:t xml:space="preserve">Role: </w:t>
      </w:r>
      <w:r w:rsidRPr="00A378CB">
        <w:rPr>
          <w:rStyle w:val="ui-provider"/>
          <w:rFonts w:ascii="Garamond" w:hAnsi="Garamond"/>
          <w:sz w:val="24"/>
          <w:szCs w:val="24"/>
        </w:rPr>
        <w:tab/>
        <w:t>Licensed psychologist</w:t>
      </w:r>
    </w:p>
    <w:p w14:paraId="467D5FEC" w14:textId="16C46EB8" w:rsidR="00DE7DDB" w:rsidRPr="00A378CB" w:rsidRDefault="00DE7DDB" w:rsidP="00DE7DD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Percent effort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0%, (0.0 FTE); effort funded on contracted basis</w:t>
      </w:r>
    </w:p>
    <w:p w14:paraId="52D5AECF" w14:textId="77777777" w:rsidR="00DE7DDB" w:rsidRPr="00A378CB" w:rsidRDefault="00DE7DDB" w:rsidP="00DE7DD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otal Cos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/a</w:t>
      </w:r>
    </w:p>
    <w:p w14:paraId="53DA00F0" w14:textId="77512EA6" w:rsidR="002714C5" w:rsidRPr="008C75D3" w:rsidRDefault="00DE7DDB" w:rsidP="008C75D3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Project Period: April 2024-</w:t>
      </w:r>
      <w:r w:rsidR="00A378CB">
        <w:rPr>
          <w:rFonts w:ascii="Garamond" w:hAnsi="Garamond" w:cs="Calibri"/>
          <w:sz w:val="24"/>
          <w:szCs w:val="24"/>
          <w:shd w:val="clear" w:color="auto" w:fill="FFFFFF"/>
        </w:rPr>
        <w:t>Onwar</w:t>
      </w:r>
      <w:r w:rsidR="008C75D3">
        <w:rPr>
          <w:rFonts w:ascii="Garamond" w:hAnsi="Garamond" w:cs="Calibri"/>
          <w:sz w:val="24"/>
          <w:szCs w:val="24"/>
          <w:shd w:val="clear" w:color="auto" w:fill="FFFFFF"/>
        </w:rPr>
        <w:t>d</w:t>
      </w:r>
    </w:p>
    <w:p w14:paraId="0875BCEA" w14:textId="4DB62433" w:rsidR="00A378CB" w:rsidRPr="00A378CB" w:rsidRDefault="00A378CB" w:rsidP="00E04204">
      <w:pPr>
        <w:spacing w:after="0" w:line="240" w:lineRule="auto"/>
        <w:ind w:left="1440" w:hanging="1440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lastRenderedPageBreak/>
        <w:t>Additional</w:t>
      </w:r>
      <w:r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 Contracted</w:t>
      </w: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 Research </w:t>
      </w:r>
      <w:r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>Efforts</w:t>
      </w: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: </w:t>
      </w:r>
    </w:p>
    <w:p w14:paraId="2FCBB480" w14:textId="6D17E44A" w:rsidR="00A378CB" w:rsidRPr="00A378CB" w:rsidRDefault="00A378CB" w:rsidP="00E04204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gency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ational Institute of Health</w:t>
      </w:r>
    </w:p>
    <w:p w14:paraId="62E894F3" w14:textId="40DB5607" w:rsidR="00A378CB" w:rsidRPr="00A378CB" w:rsidRDefault="00A378CB" w:rsidP="00E04204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ID#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22-0013</w:t>
      </w:r>
    </w:p>
    <w:p w14:paraId="7F7EA8F6" w14:textId="06C8C3B0" w:rsidR="00A378CB" w:rsidRPr="00A378CB" w:rsidRDefault="00A378CB" w:rsidP="00A378C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it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A Retrospective Follow-Up Study of the Durability of Antiviral Therapy on Long-Term Hearing and Neurodevelopmental Outcomes Among Patients Treated for Congenital Cytomegalovirus Infection as Infants and Toddlers </w:t>
      </w:r>
    </w:p>
    <w:p w14:paraId="6E82B9F0" w14:textId="00B836ED" w:rsidR="00A378CB" w:rsidRPr="00A378CB" w:rsidRDefault="00A378CB" w:rsidP="00A378CB">
      <w:pPr>
        <w:spacing w:after="0" w:line="240" w:lineRule="auto"/>
        <w:ind w:left="1440" w:hanging="1440"/>
        <w:rPr>
          <w:rFonts w:ascii="Garamond" w:hAnsi="Garamond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I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</w:r>
      <w:r w:rsidRPr="00A378CB">
        <w:rPr>
          <w:rFonts w:ascii="Garamond" w:hAnsi="Garamond"/>
        </w:rPr>
        <w:t>David W. Kimberlin, M.D.</w:t>
      </w:r>
    </w:p>
    <w:p w14:paraId="4263C011" w14:textId="5CE808B5" w:rsidR="00A378CB" w:rsidRPr="00A378CB" w:rsidRDefault="00A378CB" w:rsidP="00A378C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Role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 xml:space="preserve">Licensed Psychologist </w:t>
      </w:r>
    </w:p>
    <w:p w14:paraId="095694FF" w14:textId="77777777" w:rsidR="00A378CB" w:rsidRPr="00A378CB" w:rsidRDefault="00A378CB" w:rsidP="00A378C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Style w:val="Strong"/>
          <w:rFonts w:ascii="Garamond" w:hAnsi="Garamond"/>
          <w:b w:val="0"/>
          <w:bCs w:val="0"/>
          <w:sz w:val="24"/>
          <w:szCs w:val="24"/>
        </w:rPr>
        <w:t>Percent effort: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0%, (0.0 FTE); effort funded on contracted basis</w:t>
      </w:r>
    </w:p>
    <w:p w14:paraId="599EAF3C" w14:textId="77777777" w:rsidR="00A378CB" w:rsidRPr="00A378CB" w:rsidRDefault="00A378CB" w:rsidP="00A378CB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Total Cost: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ab/>
        <w:t>n/a</w:t>
      </w:r>
    </w:p>
    <w:p w14:paraId="2DBCABF7" w14:textId="71F80210" w:rsidR="00101A28" w:rsidRDefault="00A378CB" w:rsidP="00452C00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Project Period: </w:t>
      </w:r>
      <w:r>
        <w:rPr>
          <w:rFonts w:ascii="Garamond" w:hAnsi="Garamond" w:cs="Calibri"/>
          <w:sz w:val="24"/>
          <w:szCs w:val="24"/>
          <w:shd w:val="clear" w:color="auto" w:fill="FFFFFF"/>
        </w:rPr>
        <w:t>May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2024-</w:t>
      </w:r>
      <w:r w:rsidR="00101A28">
        <w:rPr>
          <w:rFonts w:ascii="Garamond" w:hAnsi="Garamond" w:cs="Calibri"/>
          <w:sz w:val="24"/>
          <w:szCs w:val="24"/>
          <w:shd w:val="clear" w:color="auto" w:fill="FFFFFF"/>
        </w:rPr>
        <w:t>July 2024</w:t>
      </w:r>
    </w:p>
    <w:p w14:paraId="3121B2B7" w14:textId="77777777" w:rsidR="0077792C" w:rsidRPr="00A378CB" w:rsidRDefault="0077792C" w:rsidP="00452C00">
      <w:pPr>
        <w:spacing w:after="0" w:line="240" w:lineRule="auto"/>
        <w:ind w:left="1440" w:hanging="1440"/>
        <w:rPr>
          <w:rFonts w:ascii="Garamond" w:hAnsi="Garamond" w:cs="Calibri"/>
          <w:sz w:val="24"/>
          <w:szCs w:val="24"/>
          <w:shd w:val="clear" w:color="auto" w:fill="FFFFFF"/>
        </w:rPr>
      </w:pPr>
    </w:p>
    <w:p w14:paraId="0F9A8141" w14:textId="77777777" w:rsidR="00BF13F9" w:rsidRPr="00A378CB" w:rsidRDefault="00BF13F9" w:rsidP="00BF13F9">
      <w:pPr>
        <w:spacing w:after="0" w:line="240" w:lineRule="auto"/>
        <w:ind w:left="720" w:hanging="720"/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</w:pPr>
      <w:r w:rsidRPr="00A378CB">
        <w:rPr>
          <w:rFonts w:ascii="Garamond" w:hAnsi="Garamond" w:cs="Calibri"/>
          <w:i/>
          <w:iCs/>
          <w:sz w:val="24"/>
          <w:szCs w:val="24"/>
          <w:u w:val="single"/>
          <w:shd w:val="clear" w:color="auto" w:fill="FFFFFF"/>
        </w:rPr>
        <w:t xml:space="preserve">Additional Research Funding: </w:t>
      </w:r>
    </w:p>
    <w:p w14:paraId="355D46AC" w14:textId="77777777" w:rsidR="00BF13F9" w:rsidRPr="00A378CB" w:rsidRDefault="00BF13F9" w:rsidP="00BF13F9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Society of Clinical Child and Adolescent Psychology (APA Division 53) Best Student Poster Award at the Miami International Child and Adolescent Mental Health Conference ($250 graduate student research support grant; 2020) </w:t>
      </w:r>
    </w:p>
    <w:p w14:paraId="566D06D4" w14:textId="77777777" w:rsidR="00BF13F9" w:rsidRPr="00A378CB" w:rsidRDefault="00BF13F9" w:rsidP="00BF13F9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10</w:t>
      </w:r>
      <w:r w:rsidRPr="00A378CB">
        <w:rPr>
          <w:rFonts w:ascii="Garamond" w:hAnsi="Garamond"/>
          <w:sz w:val="24"/>
          <w:szCs w:val="24"/>
          <w:vertAlign w:val="superscript"/>
        </w:rPr>
        <w:t>th</w:t>
      </w:r>
      <w:r w:rsidRPr="00A378CB">
        <w:rPr>
          <w:rFonts w:ascii="Garamond" w:hAnsi="Garamond"/>
          <w:sz w:val="24"/>
          <w:szCs w:val="24"/>
        </w:rPr>
        <w:t xml:space="preserve"> Annual USF Graduate Student Research Symposium-Best Poster for College of Education ($500 travel grant; 2018)</w:t>
      </w:r>
    </w:p>
    <w:p w14:paraId="6A7193B3" w14:textId="0721ABE1" w:rsidR="008542CF" w:rsidRDefault="00BF13F9" w:rsidP="00873CE4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USF Graduate Student Conference Presentation Travel Grant ($500; 2017, 2018, 2019)</w:t>
      </w:r>
    </w:p>
    <w:p w14:paraId="7B6F4FF0" w14:textId="77777777" w:rsidR="00842CF2" w:rsidRPr="00873CE4" w:rsidRDefault="00842CF2" w:rsidP="00842CF2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</w:p>
    <w:p w14:paraId="48DBA9A0" w14:textId="0604A2AA" w:rsidR="00527BC9" w:rsidRPr="00A378CB" w:rsidRDefault="00E63798" w:rsidP="00527BC9">
      <w:pPr>
        <w:pBdr>
          <w:bottom w:val="single" w:sz="4" w:space="0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PUBLICATIONS</w:t>
      </w:r>
    </w:p>
    <w:p w14:paraId="2BCFA65F" w14:textId="313F91F9" w:rsidR="002714C5" w:rsidRDefault="00E63798" w:rsidP="00527BC9">
      <w:pPr>
        <w:spacing w:after="0" w:line="240" w:lineRule="auto"/>
        <w:outlineLvl w:val="0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*</w:t>
      </w:r>
      <w:r w:rsidRPr="00A378CB">
        <w:rPr>
          <w:rFonts w:ascii="Garamond" w:hAnsi="Garamond"/>
          <w:bCs/>
          <w:i/>
          <w:iCs/>
          <w:sz w:val="24"/>
          <w:szCs w:val="24"/>
        </w:rPr>
        <w:t>mentored undergraduate student, **mentored graduate student</w:t>
      </w:r>
      <w:r w:rsidR="00E602D7" w:rsidRPr="00A378CB">
        <w:rPr>
          <w:rFonts w:ascii="Garamond" w:hAnsi="Garamond"/>
          <w:bCs/>
          <w:i/>
          <w:iCs/>
          <w:sz w:val="24"/>
          <w:szCs w:val="24"/>
        </w:rPr>
        <w:t>,</w:t>
      </w:r>
      <w:r w:rsidR="00137358" w:rsidRPr="00A378CB">
        <w:rPr>
          <w:rFonts w:ascii="Garamond" w:hAnsi="Garamond"/>
          <w:bCs/>
          <w:i/>
          <w:iCs/>
          <w:sz w:val="24"/>
          <w:szCs w:val="24"/>
        </w:rPr>
        <w:t xml:space="preserve"> ***mentored clinical trainee </w:t>
      </w:r>
    </w:p>
    <w:p w14:paraId="36D3CCA9" w14:textId="77777777" w:rsidR="002714C5" w:rsidRPr="00A378CB" w:rsidRDefault="002714C5" w:rsidP="00527BC9">
      <w:pPr>
        <w:spacing w:after="0" w:line="240" w:lineRule="auto"/>
        <w:outlineLvl w:val="0"/>
        <w:rPr>
          <w:rFonts w:ascii="Garamond" w:hAnsi="Garamond"/>
          <w:bCs/>
          <w:i/>
          <w:iCs/>
          <w:sz w:val="24"/>
          <w:szCs w:val="24"/>
        </w:rPr>
      </w:pPr>
    </w:p>
    <w:p w14:paraId="2234F921" w14:textId="77777777" w:rsidR="00527BC9" w:rsidRPr="00A378CB" w:rsidRDefault="00527BC9" w:rsidP="00527BC9">
      <w:pPr>
        <w:spacing w:after="0" w:line="240" w:lineRule="auto"/>
        <w:outlineLvl w:val="0"/>
        <w:rPr>
          <w:rFonts w:ascii="Garamond" w:hAnsi="Garamond"/>
          <w:sz w:val="24"/>
          <w:szCs w:val="24"/>
          <w:u w:val="single"/>
        </w:rPr>
      </w:pPr>
      <w:r w:rsidRPr="00A378CB">
        <w:rPr>
          <w:rFonts w:ascii="Garamond" w:hAnsi="Garamond"/>
          <w:i/>
          <w:sz w:val="24"/>
          <w:szCs w:val="24"/>
          <w:u w:val="single"/>
        </w:rPr>
        <w:t>Peer Reviewed Journal Articles</w:t>
      </w:r>
      <w:r w:rsidRPr="00A378CB">
        <w:rPr>
          <w:rFonts w:ascii="Garamond" w:hAnsi="Garamond"/>
          <w:sz w:val="24"/>
          <w:szCs w:val="24"/>
          <w:u w:val="single"/>
        </w:rPr>
        <w:t>:</w:t>
      </w:r>
    </w:p>
    <w:p w14:paraId="7A796B39" w14:textId="77777777" w:rsidR="00D477F5" w:rsidRDefault="00D477F5" w:rsidP="00D477F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Garza, K., </w:t>
      </w:r>
      <w:r w:rsidRPr="00A378CB">
        <w:rPr>
          <w:rFonts w:ascii="Garamond" w:hAnsi="Garamond"/>
          <w:b/>
          <w:bCs/>
          <w:sz w:val="24"/>
          <w:szCs w:val="24"/>
        </w:rPr>
        <w:t>Smith, N.D.W.,</w:t>
      </w:r>
      <w:r w:rsidRPr="00A378CB">
        <w:rPr>
          <w:rFonts w:ascii="Garamond" w:hAnsi="Garamond"/>
          <w:bCs/>
          <w:sz w:val="24"/>
          <w:szCs w:val="24"/>
        </w:rPr>
        <w:t xml:space="preserve"> Howard, K., Feldman, M.A., &amp; Weissberg-</w:t>
      </w:r>
      <w:proofErr w:type="spellStart"/>
      <w:r w:rsidRPr="00A378CB">
        <w:rPr>
          <w:rFonts w:ascii="Garamond" w:hAnsi="Garamond"/>
          <w:bCs/>
          <w:sz w:val="24"/>
          <w:szCs w:val="24"/>
        </w:rPr>
        <w:t>Benchell</w:t>
      </w:r>
      <w:proofErr w:type="spellEnd"/>
      <w:r w:rsidRPr="00A378CB">
        <w:rPr>
          <w:rFonts w:ascii="Garamond" w:hAnsi="Garamond"/>
          <w:bCs/>
          <w:sz w:val="24"/>
          <w:szCs w:val="24"/>
        </w:rPr>
        <w:t>.(</w:t>
      </w:r>
      <w:r>
        <w:rPr>
          <w:rFonts w:ascii="Garamond" w:hAnsi="Garamond"/>
          <w:bCs/>
          <w:sz w:val="24"/>
          <w:szCs w:val="24"/>
        </w:rPr>
        <w:t xml:space="preserve">Accepted, </w:t>
      </w:r>
    </w:p>
    <w:p w14:paraId="2ED814AF" w14:textId="6D62CE40" w:rsidR="00D477F5" w:rsidRPr="00D477F5" w:rsidRDefault="00D477F5" w:rsidP="00D477F5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ending minor revisions</w:t>
      </w:r>
      <w:r w:rsidRPr="00D477F5">
        <w:rPr>
          <w:rFonts w:ascii="Garamond" w:hAnsi="Garamond"/>
          <w:bCs/>
          <w:sz w:val="24"/>
          <w:szCs w:val="24"/>
        </w:rPr>
        <w:t>). I wish someone had told me: Development of the teaming up for T1D through telehealth intervention.</w:t>
      </w:r>
      <w:r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i/>
          <w:iCs/>
          <w:sz w:val="24"/>
          <w:szCs w:val="24"/>
        </w:rPr>
        <w:t xml:space="preserve">Journal of Pediatric Psychology. </w:t>
      </w:r>
    </w:p>
    <w:p w14:paraId="6DC76255" w14:textId="51E08EEE" w:rsidR="00576D0D" w:rsidRDefault="006C0228" w:rsidP="00576D0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 xml:space="preserve">Smith, N.D.W., </w:t>
      </w:r>
      <w:r w:rsidRPr="00A378CB">
        <w:rPr>
          <w:rFonts w:ascii="Garamond" w:hAnsi="Garamond"/>
          <w:bCs/>
          <w:sz w:val="24"/>
          <w:szCs w:val="24"/>
        </w:rPr>
        <w:t xml:space="preserve">Perry, D., &amp; </w:t>
      </w:r>
      <w:proofErr w:type="spellStart"/>
      <w:r w:rsidRPr="00A378CB">
        <w:rPr>
          <w:rFonts w:ascii="Garamond" w:hAnsi="Garamond"/>
          <w:sz w:val="24"/>
          <w:szCs w:val="24"/>
        </w:rPr>
        <w:t>Pulgar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ó</w:t>
      </w:r>
      <w:r w:rsidRPr="00A378CB">
        <w:rPr>
          <w:rFonts w:ascii="Garamond" w:hAnsi="Garamond"/>
          <w:sz w:val="24"/>
          <w:szCs w:val="24"/>
        </w:rPr>
        <w:t>n</w:t>
      </w:r>
      <w:proofErr w:type="spellEnd"/>
      <w:r w:rsidRPr="00A378CB">
        <w:rPr>
          <w:rFonts w:ascii="Garamond" w:hAnsi="Garamond"/>
          <w:bCs/>
          <w:sz w:val="24"/>
          <w:szCs w:val="24"/>
        </w:rPr>
        <w:t>, E.R. (</w:t>
      </w:r>
      <w:r w:rsidR="00576D0D">
        <w:rPr>
          <w:rFonts w:ascii="Garamond" w:hAnsi="Garamond"/>
          <w:bCs/>
          <w:sz w:val="24"/>
          <w:szCs w:val="24"/>
        </w:rPr>
        <w:t>2025</w:t>
      </w:r>
      <w:r w:rsidRPr="00725B25">
        <w:rPr>
          <w:rFonts w:ascii="Garamond" w:hAnsi="Garamond"/>
          <w:bCs/>
          <w:sz w:val="24"/>
          <w:szCs w:val="24"/>
        </w:rPr>
        <w:t xml:space="preserve">). New </w:t>
      </w:r>
      <w:r w:rsidRPr="00576D0D">
        <w:rPr>
          <w:rFonts w:ascii="Garamond" w:hAnsi="Garamond"/>
          <w:bCs/>
          <w:sz w:val="24"/>
          <w:szCs w:val="24"/>
        </w:rPr>
        <w:t xml:space="preserve">frontiers in pediatric psychology: </w:t>
      </w:r>
    </w:p>
    <w:p w14:paraId="2CAA5958" w14:textId="77777777" w:rsidR="002714C5" w:rsidRDefault="006C0228" w:rsidP="002714C5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576D0D">
        <w:rPr>
          <w:rFonts w:ascii="Garamond" w:hAnsi="Garamond"/>
          <w:bCs/>
          <w:sz w:val="24"/>
          <w:szCs w:val="24"/>
        </w:rPr>
        <w:t xml:space="preserve">Dismantling barriers through school based integrated care. </w:t>
      </w:r>
      <w:r w:rsidRPr="00576D0D">
        <w:rPr>
          <w:rFonts w:ascii="Garamond" w:hAnsi="Garamond"/>
          <w:bCs/>
          <w:i/>
          <w:iCs/>
          <w:sz w:val="24"/>
          <w:szCs w:val="24"/>
        </w:rPr>
        <w:t>Clinical Practice in Pediatric Psychology</w:t>
      </w:r>
      <w:r w:rsidR="00A20126">
        <w:rPr>
          <w:rFonts w:ascii="Garamond" w:hAnsi="Garamond"/>
          <w:bCs/>
          <w:i/>
          <w:iCs/>
          <w:sz w:val="24"/>
          <w:szCs w:val="24"/>
        </w:rPr>
        <w:t xml:space="preserve">, </w:t>
      </w:r>
      <w:r w:rsidR="00A20126">
        <w:rPr>
          <w:rFonts w:ascii="Garamond" w:hAnsi="Garamond"/>
          <w:bCs/>
          <w:sz w:val="24"/>
          <w:szCs w:val="24"/>
        </w:rPr>
        <w:t>1-11</w:t>
      </w:r>
      <w:r w:rsidRPr="00576D0D">
        <w:rPr>
          <w:rFonts w:ascii="Garamond" w:hAnsi="Garamond"/>
          <w:bCs/>
          <w:i/>
          <w:iCs/>
          <w:sz w:val="24"/>
          <w:szCs w:val="24"/>
        </w:rPr>
        <w:t>.</w:t>
      </w:r>
      <w:r w:rsidR="00576D0D" w:rsidRPr="00576D0D">
        <w:rPr>
          <w:rFonts w:ascii="Garamond" w:hAnsi="Garamond"/>
          <w:bCs/>
          <w:sz w:val="24"/>
          <w:szCs w:val="24"/>
        </w:rPr>
        <w:t xml:space="preserve"> Doi.org/10.1177/21694826251383506 </w:t>
      </w:r>
    </w:p>
    <w:p w14:paraId="21E5F37F" w14:textId="260F3C9B" w:rsidR="00FA2902" w:rsidRPr="002714C5" w:rsidRDefault="00DC6A4C" w:rsidP="002714C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2714C5">
        <w:rPr>
          <w:rFonts w:ascii="Garamond" w:hAnsi="Garamond"/>
          <w:b/>
          <w:sz w:val="24"/>
          <w:szCs w:val="24"/>
        </w:rPr>
        <w:t xml:space="preserve">Smith, N.D.W., </w:t>
      </w:r>
      <w:r w:rsidRPr="002714C5">
        <w:rPr>
          <w:rFonts w:ascii="Garamond" w:hAnsi="Garamond"/>
          <w:bCs/>
          <w:sz w:val="24"/>
          <w:szCs w:val="24"/>
        </w:rPr>
        <w:t>**Legra, C., &amp; Faith, M.A. (</w:t>
      </w:r>
      <w:r w:rsidR="00FA2902" w:rsidRPr="002714C5">
        <w:rPr>
          <w:rFonts w:ascii="Garamond" w:hAnsi="Garamond"/>
          <w:bCs/>
          <w:sz w:val="24"/>
          <w:szCs w:val="24"/>
        </w:rPr>
        <w:t>2025</w:t>
      </w:r>
      <w:r w:rsidRPr="002714C5">
        <w:rPr>
          <w:rFonts w:ascii="Garamond" w:hAnsi="Garamond"/>
          <w:bCs/>
          <w:sz w:val="24"/>
          <w:szCs w:val="24"/>
        </w:rPr>
        <w:t xml:space="preserve">). Parent-child interaction therapy with a </w:t>
      </w:r>
    </w:p>
    <w:p w14:paraId="4631C740" w14:textId="13301381" w:rsidR="00DC6A4C" w:rsidRPr="00FA2902" w:rsidRDefault="00DC6A4C" w:rsidP="00FA2902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FA2902">
        <w:rPr>
          <w:rFonts w:ascii="Garamond" w:hAnsi="Garamond"/>
          <w:bCs/>
          <w:sz w:val="24"/>
          <w:szCs w:val="24"/>
        </w:rPr>
        <w:t>pediatric acute lymphoblastic leukemia survivor: A case study.</w:t>
      </w:r>
      <w:r w:rsidR="00FA2902" w:rsidRPr="00FA2902">
        <w:rPr>
          <w:rFonts w:ascii="Garamond" w:hAnsi="Garamond"/>
          <w:bCs/>
          <w:sz w:val="24"/>
          <w:szCs w:val="24"/>
        </w:rPr>
        <w:t xml:space="preserve"> </w:t>
      </w:r>
      <w:r w:rsidR="00FA2902" w:rsidRPr="00FA2902">
        <w:rPr>
          <w:rFonts w:ascii="Garamond" w:hAnsi="Garamond"/>
          <w:bCs/>
          <w:i/>
          <w:iCs/>
          <w:sz w:val="24"/>
          <w:szCs w:val="24"/>
        </w:rPr>
        <w:t xml:space="preserve">Child &amp; Family Behavior Therapy. </w:t>
      </w:r>
      <w:r w:rsidR="00FA2902" w:rsidRPr="00FA2902">
        <w:rPr>
          <w:rFonts w:ascii="Garamond" w:hAnsi="Garamond"/>
          <w:bCs/>
          <w:sz w:val="24"/>
          <w:szCs w:val="24"/>
        </w:rPr>
        <w:t>doi.org/0.1080/07317107.2025.2540794</w:t>
      </w:r>
      <w:r w:rsidR="006C0228">
        <w:rPr>
          <w:rFonts w:ascii="Garamond" w:hAnsi="Garamond"/>
          <w:bCs/>
          <w:sz w:val="24"/>
          <w:szCs w:val="24"/>
        </w:rPr>
        <w:t xml:space="preserve"> </w:t>
      </w:r>
    </w:p>
    <w:p w14:paraId="1B8F9BDC" w14:textId="2D163958" w:rsidR="0057700A" w:rsidRDefault="00C036B0" w:rsidP="0057700A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 Coto, J., Jent, J.F. &amp; Garcia, D. (</w:t>
      </w:r>
      <w:r w:rsidR="00881853">
        <w:rPr>
          <w:rFonts w:ascii="Garamond" w:hAnsi="Garamond"/>
          <w:bCs/>
          <w:sz w:val="24"/>
          <w:szCs w:val="24"/>
        </w:rPr>
        <w:t>2025</w:t>
      </w:r>
      <w:r w:rsidRPr="00A378CB">
        <w:rPr>
          <w:rFonts w:ascii="Garamond" w:hAnsi="Garamond"/>
          <w:bCs/>
          <w:sz w:val="24"/>
          <w:szCs w:val="24"/>
        </w:rPr>
        <w:t xml:space="preserve">). </w:t>
      </w:r>
      <w:r w:rsidR="0057700A" w:rsidRPr="0057700A">
        <w:rPr>
          <w:rFonts w:ascii="Garamond" w:hAnsi="Garamond"/>
          <w:bCs/>
          <w:sz w:val="24"/>
          <w:szCs w:val="24"/>
        </w:rPr>
        <w:t xml:space="preserve">Reductions in </w:t>
      </w:r>
      <w:r w:rsidR="0057700A">
        <w:rPr>
          <w:rFonts w:ascii="Garamond" w:hAnsi="Garamond"/>
          <w:bCs/>
          <w:sz w:val="24"/>
          <w:szCs w:val="24"/>
        </w:rPr>
        <w:t xml:space="preserve">sleep problems following </w:t>
      </w:r>
    </w:p>
    <w:p w14:paraId="1DF7430F" w14:textId="20309D1D" w:rsidR="00C036B0" w:rsidRPr="00881853" w:rsidRDefault="0057700A" w:rsidP="0057700A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intensive</w:t>
      </w:r>
      <w:r w:rsidRPr="0057700A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>p</w:t>
      </w:r>
      <w:r w:rsidRPr="0057700A">
        <w:rPr>
          <w:rFonts w:ascii="Garamond" w:hAnsi="Garamond"/>
          <w:bCs/>
          <w:sz w:val="24"/>
          <w:szCs w:val="24"/>
        </w:rPr>
        <w:t xml:space="preserve">arent-child </w:t>
      </w:r>
      <w:r>
        <w:rPr>
          <w:rFonts w:ascii="Garamond" w:hAnsi="Garamond"/>
          <w:bCs/>
          <w:sz w:val="24"/>
          <w:szCs w:val="24"/>
        </w:rPr>
        <w:t>i</w:t>
      </w:r>
      <w:r w:rsidRPr="0057700A">
        <w:rPr>
          <w:rFonts w:ascii="Garamond" w:hAnsi="Garamond"/>
          <w:bCs/>
          <w:sz w:val="24"/>
          <w:szCs w:val="24"/>
        </w:rPr>
        <w:t xml:space="preserve">nteraction </w:t>
      </w:r>
      <w:r>
        <w:rPr>
          <w:rFonts w:ascii="Garamond" w:hAnsi="Garamond"/>
          <w:bCs/>
          <w:sz w:val="24"/>
          <w:szCs w:val="24"/>
        </w:rPr>
        <w:t>t</w:t>
      </w:r>
      <w:r w:rsidRPr="0057700A">
        <w:rPr>
          <w:rFonts w:ascii="Garamond" w:hAnsi="Garamond"/>
          <w:bCs/>
          <w:sz w:val="24"/>
          <w:szCs w:val="24"/>
        </w:rPr>
        <w:t xml:space="preserve">herapy in </w:t>
      </w:r>
      <w:r>
        <w:rPr>
          <w:rFonts w:ascii="Garamond" w:hAnsi="Garamond"/>
          <w:bCs/>
          <w:sz w:val="24"/>
          <w:szCs w:val="24"/>
        </w:rPr>
        <w:t>p</w:t>
      </w:r>
      <w:r w:rsidRPr="0057700A">
        <w:rPr>
          <w:rFonts w:ascii="Garamond" w:hAnsi="Garamond"/>
          <w:bCs/>
          <w:sz w:val="24"/>
          <w:szCs w:val="24"/>
        </w:rPr>
        <w:t xml:space="preserve">ediatric </w:t>
      </w:r>
      <w:r>
        <w:rPr>
          <w:rFonts w:ascii="Garamond" w:hAnsi="Garamond"/>
          <w:bCs/>
          <w:sz w:val="24"/>
          <w:szCs w:val="24"/>
        </w:rPr>
        <w:t>t</w:t>
      </w:r>
      <w:r w:rsidRPr="0057700A">
        <w:rPr>
          <w:rFonts w:ascii="Garamond" w:hAnsi="Garamond"/>
          <w:bCs/>
          <w:sz w:val="24"/>
          <w:szCs w:val="24"/>
        </w:rPr>
        <w:t xml:space="preserve">raumatic </w:t>
      </w:r>
      <w:r>
        <w:rPr>
          <w:rFonts w:ascii="Garamond" w:hAnsi="Garamond"/>
          <w:bCs/>
          <w:sz w:val="24"/>
          <w:szCs w:val="24"/>
        </w:rPr>
        <w:t>b</w:t>
      </w:r>
      <w:r w:rsidRPr="0057700A">
        <w:rPr>
          <w:rFonts w:ascii="Garamond" w:hAnsi="Garamond"/>
          <w:bCs/>
          <w:sz w:val="24"/>
          <w:szCs w:val="24"/>
        </w:rPr>
        <w:t xml:space="preserve">rain </w:t>
      </w:r>
      <w:r>
        <w:rPr>
          <w:rFonts w:ascii="Garamond" w:hAnsi="Garamond"/>
          <w:bCs/>
          <w:sz w:val="24"/>
          <w:szCs w:val="24"/>
        </w:rPr>
        <w:t>i</w:t>
      </w:r>
      <w:r w:rsidRPr="0057700A">
        <w:rPr>
          <w:rFonts w:ascii="Garamond" w:hAnsi="Garamond"/>
          <w:bCs/>
          <w:sz w:val="24"/>
          <w:szCs w:val="24"/>
        </w:rPr>
        <w:t>njury</w:t>
      </w:r>
      <w:r>
        <w:rPr>
          <w:rFonts w:ascii="Garamond" w:hAnsi="Garamond"/>
          <w:bCs/>
          <w:sz w:val="24"/>
          <w:szCs w:val="24"/>
        </w:rPr>
        <w:t>.</w:t>
      </w:r>
      <w:r w:rsidR="00C036B0" w:rsidRPr="00881853">
        <w:rPr>
          <w:rFonts w:ascii="Garamond" w:hAnsi="Garamond"/>
          <w:bCs/>
          <w:sz w:val="24"/>
          <w:szCs w:val="24"/>
        </w:rPr>
        <w:t xml:space="preserve"> </w:t>
      </w:r>
      <w:r w:rsidR="00C036B0" w:rsidRPr="00881853">
        <w:rPr>
          <w:rFonts w:ascii="Garamond" w:hAnsi="Garamond"/>
          <w:bCs/>
          <w:i/>
          <w:iCs/>
          <w:sz w:val="24"/>
          <w:szCs w:val="24"/>
        </w:rPr>
        <w:t>Journal of Child and Family Studies</w:t>
      </w:r>
      <w:r w:rsidR="006C09CA">
        <w:rPr>
          <w:rFonts w:ascii="Garamond" w:hAnsi="Garamond"/>
          <w:bCs/>
          <w:i/>
          <w:iCs/>
          <w:sz w:val="24"/>
          <w:szCs w:val="24"/>
        </w:rPr>
        <w:t>,</w:t>
      </w:r>
      <w:r w:rsidR="0025412B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6C09CA" w:rsidRPr="006C09CA">
        <w:rPr>
          <w:rFonts w:ascii="Garamond" w:hAnsi="Garamond"/>
          <w:bCs/>
          <w:i/>
          <w:iCs/>
          <w:sz w:val="24"/>
          <w:szCs w:val="24"/>
        </w:rPr>
        <w:t>34</w:t>
      </w:r>
      <w:r w:rsidR="006C09CA">
        <w:rPr>
          <w:rFonts w:ascii="Garamond" w:hAnsi="Garamond"/>
          <w:bCs/>
          <w:i/>
          <w:iCs/>
          <w:sz w:val="24"/>
          <w:szCs w:val="24"/>
        </w:rPr>
        <w:t xml:space="preserve">, </w:t>
      </w:r>
      <w:r w:rsidR="006C09CA" w:rsidRPr="006C09CA">
        <w:rPr>
          <w:rFonts w:ascii="Garamond" w:hAnsi="Garamond"/>
          <w:bCs/>
          <w:sz w:val="24"/>
          <w:szCs w:val="24"/>
        </w:rPr>
        <w:t>1579–1592</w:t>
      </w:r>
      <w:r w:rsidR="00881853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881853" w:rsidRPr="00881853">
        <w:rPr>
          <w:rFonts w:ascii="Garamond" w:hAnsi="Garamond"/>
          <w:bCs/>
          <w:sz w:val="24"/>
          <w:szCs w:val="24"/>
        </w:rPr>
        <w:t>doi.org/10.1007/s10826-025-03083-2</w:t>
      </w:r>
      <w:r w:rsidR="00C036B0" w:rsidRPr="00881853">
        <w:rPr>
          <w:rFonts w:ascii="Garamond" w:hAnsi="Garamond"/>
          <w:bCs/>
          <w:i/>
          <w:iCs/>
          <w:sz w:val="24"/>
          <w:szCs w:val="24"/>
        </w:rPr>
        <w:t xml:space="preserve"> </w:t>
      </w:r>
    </w:p>
    <w:p w14:paraId="5B444CD3" w14:textId="5D18DD86" w:rsidR="00B9300B" w:rsidRDefault="00B9300B" w:rsidP="00B9300B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, ***Rosinski, L., **Patrusky, L., &amp; Agazzi, H. (</w:t>
      </w:r>
      <w:r>
        <w:rPr>
          <w:rFonts w:ascii="Garamond" w:eastAsia="Times New Roman" w:hAnsi="Garamond" w:cs="Arial"/>
          <w:sz w:val="24"/>
          <w:szCs w:val="24"/>
          <w:shd w:val="clear" w:color="auto" w:fill="FFFFFF"/>
        </w:rPr>
        <w:t>2025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  <w:r w:rsidRPr="00777B50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arent-child interaction </w:t>
      </w:r>
    </w:p>
    <w:p w14:paraId="4692EF53" w14:textId="284153D9" w:rsidR="00C036B0" w:rsidRPr="00873CE4" w:rsidRDefault="00B9300B" w:rsidP="00873CE4">
      <w:pPr>
        <w:pStyle w:val="ListParagraph"/>
        <w:spacing w:after="0" w:line="240" w:lineRule="auto"/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</w:pPr>
      <w:r w:rsidRPr="00777B50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therapy with an autistic child and autistic father: A case study. </w:t>
      </w:r>
      <w:r w:rsidRPr="00777B50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Child </w:t>
      </w:r>
      <w:r w:rsidR="008F5457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&amp;</w:t>
      </w:r>
      <w:r w:rsidRPr="00777B50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Family Behavior Therapy</w:t>
      </w:r>
      <w:r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, </w:t>
      </w:r>
      <w:r w:rsidRPr="00B069C2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47</w:t>
      </w:r>
      <w:r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(1), 79-102. </w:t>
      </w:r>
      <w:r w:rsidRPr="00B069C2">
        <w:rPr>
          <w:rFonts w:ascii="Garamond" w:hAnsi="Garamond" w:cs="Segoe UI"/>
          <w:color w:val="242424"/>
          <w:sz w:val="24"/>
          <w:szCs w:val="24"/>
          <w:shd w:val="clear" w:color="auto" w:fill="FFFFFF"/>
        </w:rPr>
        <w:t>doi</w:t>
      </w:r>
      <w:r w:rsidRPr="00777B50">
        <w:rPr>
          <w:rFonts w:ascii="Garamond" w:hAnsi="Garamond" w:cs="Segoe UI"/>
          <w:color w:val="242424"/>
          <w:sz w:val="24"/>
          <w:szCs w:val="24"/>
          <w:shd w:val="clear" w:color="auto" w:fill="FFFFFF"/>
        </w:rPr>
        <w:t>.org/</w:t>
      </w:r>
      <w:r w:rsidRPr="00777B50">
        <w:rPr>
          <w:rFonts w:ascii="Garamond" w:eastAsia="Times New Roman" w:hAnsi="Garamond" w:cs="Arial"/>
          <w:sz w:val="24"/>
          <w:szCs w:val="24"/>
          <w:shd w:val="clear" w:color="auto" w:fill="FFFFFF"/>
        </w:rPr>
        <w:t>10.1080/07317107.2024.2392111</w:t>
      </w:r>
      <w:r w:rsidRPr="00777B50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</w:t>
      </w:r>
    </w:p>
    <w:p w14:paraId="6AD31375" w14:textId="1C0F034B" w:rsidR="00620EA3" w:rsidRDefault="00620EA3" w:rsidP="00620EA3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Smith, N.D.W.</w:t>
      </w:r>
      <w:r w:rsidRPr="00E7178A">
        <w:rPr>
          <w:rFonts w:ascii="Garamond" w:hAnsi="Garamond"/>
          <w:bCs/>
          <w:sz w:val="24"/>
          <w:szCs w:val="24"/>
        </w:rPr>
        <w:t>,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E7178A">
        <w:rPr>
          <w:rFonts w:ascii="Garamond" w:hAnsi="Garamond"/>
          <w:bCs/>
          <w:sz w:val="24"/>
          <w:szCs w:val="24"/>
        </w:rPr>
        <w:t>***</w:t>
      </w:r>
      <w:r>
        <w:rPr>
          <w:rFonts w:ascii="Garamond" w:hAnsi="Garamond"/>
          <w:bCs/>
          <w:sz w:val="24"/>
          <w:szCs w:val="24"/>
        </w:rPr>
        <w:t>Jordan, J., &amp; Agazzi, H. (</w:t>
      </w:r>
      <w:r w:rsidR="00387221">
        <w:rPr>
          <w:rFonts w:ascii="Garamond" w:hAnsi="Garamond"/>
          <w:bCs/>
          <w:sz w:val="24"/>
          <w:szCs w:val="24"/>
        </w:rPr>
        <w:t>2024</w:t>
      </w:r>
      <w:r>
        <w:rPr>
          <w:rFonts w:ascii="Garamond" w:hAnsi="Garamond"/>
          <w:bCs/>
          <w:sz w:val="24"/>
          <w:szCs w:val="24"/>
        </w:rPr>
        <w:t xml:space="preserve">). A case study of </w:t>
      </w:r>
    </w:p>
    <w:p w14:paraId="6E7FA08F" w14:textId="3DB1867C" w:rsidR="002714C5" w:rsidRPr="002714C5" w:rsidRDefault="00620EA3" w:rsidP="002714C5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arent-</w:t>
      </w:r>
      <w:r w:rsidRPr="008D56F1">
        <w:rPr>
          <w:rFonts w:ascii="Garamond" w:hAnsi="Garamond"/>
          <w:bCs/>
          <w:sz w:val="24"/>
          <w:szCs w:val="24"/>
        </w:rPr>
        <w:t xml:space="preserve">child interaction therapy </w:t>
      </w:r>
      <w:r w:rsidR="00E7178A">
        <w:rPr>
          <w:rFonts w:ascii="Garamond" w:hAnsi="Garamond"/>
          <w:bCs/>
          <w:sz w:val="24"/>
          <w:szCs w:val="24"/>
        </w:rPr>
        <w:t xml:space="preserve">for separated parents of </w:t>
      </w:r>
      <w:r w:rsidRPr="008D56F1">
        <w:rPr>
          <w:rFonts w:ascii="Garamond" w:hAnsi="Garamond"/>
          <w:bCs/>
          <w:sz w:val="24"/>
          <w:szCs w:val="24"/>
        </w:rPr>
        <w:t xml:space="preserve">a three year old child with conduct problems and callous-unemotional traits. </w:t>
      </w:r>
      <w:r w:rsidR="00387221">
        <w:rPr>
          <w:rFonts w:ascii="Garamond" w:hAnsi="Garamond"/>
          <w:bCs/>
          <w:i/>
          <w:iCs/>
          <w:sz w:val="24"/>
          <w:szCs w:val="24"/>
        </w:rPr>
        <w:t xml:space="preserve">Clinical </w:t>
      </w:r>
      <w:r>
        <w:rPr>
          <w:rFonts w:ascii="Garamond" w:hAnsi="Garamond"/>
          <w:bCs/>
          <w:i/>
          <w:iCs/>
          <w:sz w:val="24"/>
          <w:szCs w:val="24"/>
        </w:rPr>
        <w:t>Case Studies</w:t>
      </w:r>
      <w:r w:rsidR="006C09CA">
        <w:rPr>
          <w:rFonts w:ascii="Garamond" w:hAnsi="Garamond"/>
          <w:bCs/>
          <w:i/>
          <w:iCs/>
          <w:sz w:val="24"/>
          <w:szCs w:val="24"/>
        </w:rPr>
        <w:t>, 23</w:t>
      </w:r>
      <w:r w:rsidR="006C09CA">
        <w:rPr>
          <w:rFonts w:ascii="Garamond" w:hAnsi="Garamond"/>
          <w:bCs/>
          <w:sz w:val="24"/>
          <w:szCs w:val="24"/>
        </w:rPr>
        <w:t xml:space="preserve">(6), 512-531, </w:t>
      </w:r>
      <w:r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387221">
        <w:rPr>
          <w:rFonts w:ascii="Garamond" w:hAnsi="Garamond"/>
          <w:bCs/>
          <w:sz w:val="24"/>
          <w:szCs w:val="24"/>
        </w:rPr>
        <w:t>doi.org/</w:t>
      </w:r>
      <w:r w:rsidR="00387221" w:rsidRPr="00387221">
        <w:rPr>
          <w:rFonts w:ascii="Garamond" w:hAnsi="Garamond"/>
          <w:bCs/>
          <w:sz w:val="24"/>
          <w:szCs w:val="24"/>
        </w:rPr>
        <w:t>10.1177/</w:t>
      </w:r>
      <w:r>
        <w:rPr>
          <w:rFonts w:ascii="Garamond" w:hAnsi="Garamond"/>
          <w:bCs/>
          <w:i/>
          <w:iCs/>
          <w:sz w:val="24"/>
          <w:szCs w:val="24"/>
        </w:rPr>
        <w:t xml:space="preserve"> </w:t>
      </w:r>
    </w:p>
    <w:p w14:paraId="563532CD" w14:textId="77777777" w:rsidR="005703D7" w:rsidRPr="00A378CB" w:rsidRDefault="005703D7" w:rsidP="005703D7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Faith, M.A., </w:t>
      </w:r>
      <w:r w:rsidRPr="00A378CB">
        <w:rPr>
          <w:rFonts w:ascii="Garamond" w:hAnsi="Garamond"/>
          <w:b/>
          <w:sz w:val="24"/>
          <w:szCs w:val="24"/>
        </w:rPr>
        <w:t>Smith, N.D.W</w:t>
      </w:r>
      <w:r w:rsidRPr="00A378CB">
        <w:rPr>
          <w:rFonts w:ascii="Garamond" w:hAnsi="Garamond"/>
          <w:bCs/>
          <w:sz w:val="24"/>
          <w:szCs w:val="24"/>
        </w:rPr>
        <w:t>., Kalpakian, D., Sobalvarro, S., Dedrick, R.F.,*Healy, A. &amp;</w:t>
      </w:r>
      <w:r w:rsidRPr="00A378CB">
        <w:rPr>
          <w:rFonts w:ascii="Garamond" w:hAnsi="Garamond" w:cs="Calibri"/>
          <w:sz w:val="24"/>
          <w:szCs w:val="24"/>
        </w:rPr>
        <w:t xml:space="preserve"> </w:t>
      </w:r>
    </w:p>
    <w:p w14:paraId="5782F671" w14:textId="767DA7CE" w:rsidR="005703D7" w:rsidRPr="005703D7" w:rsidRDefault="005703D7" w:rsidP="005703D7">
      <w:pPr>
        <w:pStyle w:val="ListParagraph"/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>Schimmel-Bristow, A.</w:t>
      </w:r>
      <w:r w:rsidRPr="00A378CB">
        <w:rPr>
          <w:rFonts w:ascii="Garamond" w:hAnsi="Garamond"/>
          <w:bCs/>
          <w:sz w:val="24"/>
          <w:szCs w:val="24"/>
        </w:rPr>
        <w:t xml:space="preserve"> (2024). Parents’ emotion socialization belief changes over the first four months of children’s cancer treatment: A pilot longitudinal study. </w:t>
      </w:r>
      <w:r w:rsidRPr="00A378CB">
        <w:rPr>
          <w:rFonts w:ascii="Garamond" w:hAnsi="Garamond"/>
          <w:bCs/>
          <w:i/>
          <w:iCs/>
          <w:sz w:val="24"/>
          <w:szCs w:val="24"/>
        </w:rPr>
        <w:t>Children’s Health Care</w:t>
      </w:r>
      <w:r>
        <w:rPr>
          <w:rFonts w:ascii="Garamond" w:hAnsi="Garamond"/>
          <w:bCs/>
          <w:i/>
          <w:iCs/>
          <w:sz w:val="24"/>
          <w:szCs w:val="24"/>
        </w:rPr>
        <w:t xml:space="preserve">, </w:t>
      </w:r>
      <w:r>
        <w:rPr>
          <w:rFonts w:ascii="Garamond" w:hAnsi="Garamond"/>
          <w:bCs/>
          <w:sz w:val="24"/>
          <w:szCs w:val="24"/>
        </w:rPr>
        <w:t>1-18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. </w:t>
      </w:r>
      <w:r w:rsidRPr="00A378CB">
        <w:rPr>
          <w:rFonts w:ascii="Garamond" w:hAnsi="Garamond"/>
          <w:bCs/>
          <w:sz w:val="24"/>
          <w:szCs w:val="24"/>
        </w:rPr>
        <w:t xml:space="preserve">doi.org/10.1080/02739615.2023.2294779 </w:t>
      </w:r>
    </w:p>
    <w:p w14:paraId="5625E664" w14:textId="77777777" w:rsidR="005703D7" w:rsidRPr="00A378CB" w:rsidRDefault="005703D7" w:rsidP="005703D7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lastRenderedPageBreak/>
        <w:t xml:space="preserve">Merrin, G., Wang, J.H., Kiefer, S.M., Jackson, J., Pascarella, L.A., Huckaby, P., Blake, C., </w:t>
      </w:r>
    </w:p>
    <w:p w14:paraId="4959A4A1" w14:textId="4D9B74E8" w:rsidR="00D477F5" w:rsidRPr="00963B90" w:rsidRDefault="005703D7" w:rsidP="00963B90">
      <w:pPr>
        <w:pStyle w:val="ListParagraph"/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Gomez, M., &amp;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 (</w:t>
      </w:r>
      <w:r>
        <w:rPr>
          <w:rFonts w:ascii="Garamond" w:hAnsi="Garamond"/>
          <w:sz w:val="24"/>
          <w:szCs w:val="24"/>
        </w:rPr>
        <w:t>2024</w:t>
      </w:r>
      <w:r w:rsidRPr="00A378CB">
        <w:rPr>
          <w:rFonts w:ascii="Garamond" w:hAnsi="Garamond"/>
          <w:sz w:val="24"/>
          <w:szCs w:val="24"/>
        </w:rPr>
        <w:t xml:space="preserve">). Adverse childhood experiences and bullying during adolescence: A systematic literature review of two decades. </w:t>
      </w:r>
      <w:r w:rsidRPr="00A378CB">
        <w:rPr>
          <w:rFonts w:ascii="Garamond" w:hAnsi="Garamond"/>
          <w:i/>
          <w:iCs/>
          <w:sz w:val="24"/>
          <w:szCs w:val="24"/>
        </w:rPr>
        <w:t>Adolescent Research Review</w:t>
      </w:r>
      <w:r>
        <w:rPr>
          <w:rFonts w:ascii="Garamond" w:hAnsi="Garamond"/>
          <w:i/>
          <w:iCs/>
          <w:sz w:val="24"/>
          <w:szCs w:val="24"/>
        </w:rPr>
        <w:t xml:space="preserve">, 9(3) </w:t>
      </w:r>
      <w:r>
        <w:rPr>
          <w:rFonts w:ascii="Garamond" w:hAnsi="Garamond"/>
          <w:sz w:val="24"/>
          <w:szCs w:val="24"/>
        </w:rPr>
        <w:t xml:space="preserve">513-541. </w:t>
      </w:r>
      <w:r w:rsidRPr="00A378CB">
        <w:rPr>
          <w:rFonts w:ascii="Garamond" w:hAnsi="Garamond"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doi.org/10.1007/s40894-023-00229-5 </w:t>
      </w:r>
    </w:p>
    <w:p w14:paraId="4AB46A15" w14:textId="77777777" w:rsidR="00CC77E1" w:rsidRPr="00A378CB" w:rsidRDefault="00CC77E1" w:rsidP="00CC77E1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 w:cs="Calibri"/>
          <w:b/>
          <w:bCs/>
          <w:sz w:val="24"/>
          <w:szCs w:val="24"/>
        </w:rPr>
        <w:t>Smith, N. D.W.,</w:t>
      </w:r>
      <w:r w:rsidRPr="00A378CB">
        <w:rPr>
          <w:rFonts w:ascii="Garamond" w:hAnsi="Garamond" w:cs="Calibri"/>
          <w:sz w:val="24"/>
          <w:szCs w:val="24"/>
        </w:rPr>
        <w:t xml:space="preserve"> Kalpakian, D. M., Schimmel-Bristow, A., **Rawlins, J., *Ellingham, L., </w:t>
      </w:r>
    </w:p>
    <w:p w14:paraId="236E9446" w14:textId="5FE0D7D9" w:rsidR="0077792C" w:rsidRPr="00842CF2" w:rsidRDefault="00CC77E1" w:rsidP="006C0228">
      <w:pPr>
        <w:pStyle w:val="ListParagraph"/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>Sobalvarro, S., &amp; Faith, M. A. (2024). The mediating role of parental hope in relations between parents’ coping and emotion socialization beliefs in pediatric oncology. </w:t>
      </w:r>
      <w:r w:rsidRPr="00A378CB">
        <w:rPr>
          <w:rFonts w:ascii="Garamond" w:hAnsi="Garamond" w:cs="Calibri"/>
          <w:i/>
          <w:iCs/>
          <w:sz w:val="24"/>
          <w:szCs w:val="24"/>
        </w:rPr>
        <w:t>Journal of Psychosocial Oncology, 42</w:t>
      </w:r>
      <w:r w:rsidRPr="00A378CB">
        <w:rPr>
          <w:rFonts w:ascii="Garamond" w:hAnsi="Garamond" w:cs="Calibri"/>
          <w:sz w:val="24"/>
          <w:szCs w:val="24"/>
        </w:rPr>
        <w:t>(2), 271-285.</w:t>
      </w:r>
      <w:r w:rsidRPr="00A378CB">
        <w:rPr>
          <w:rFonts w:ascii="Garamond" w:hAnsi="Garamond" w:cs="Calibri"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doi.org/10.1080/07347332.2023.2241855 </w:t>
      </w:r>
    </w:p>
    <w:p w14:paraId="13514F0A" w14:textId="77777777" w:rsidR="00BD57C9" w:rsidRPr="00A378CB" w:rsidRDefault="00BD57C9" w:rsidP="00BD57C9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Wang, J.H, Merrin, G. J., Kiefer, S, M., Jackson, J., Huckaby, P., Pascarella, L. A., Blake, C., </w:t>
      </w:r>
    </w:p>
    <w:p w14:paraId="5C62119A" w14:textId="4FC58B6E" w:rsidR="005B68CB" w:rsidRPr="00803E78" w:rsidRDefault="00BD57C9" w:rsidP="00803E78">
      <w:pPr>
        <w:pStyle w:val="ListParagraph"/>
        <w:spacing w:after="0" w:line="240" w:lineRule="auto"/>
        <w:rPr>
          <w:rFonts w:ascii="Garamond" w:hAnsi="Garamond"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Gomez, M., &amp; </w:t>
      </w:r>
      <w:r w:rsidRPr="00A378CB">
        <w:rPr>
          <w:rFonts w:ascii="Garamond" w:hAnsi="Garamond"/>
          <w:b/>
          <w:sz w:val="24"/>
          <w:szCs w:val="24"/>
        </w:rPr>
        <w:t>Smith, N.D.W</w:t>
      </w:r>
      <w:r w:rsidRPr="00A378CB">
        <w:rPr>
          <w:rFonts w:ascii="Garamond" w:hAnsi="Garamond"/>
          <w:bCs/>
          <w:sz w:val="24"/>
          <w:szCs w:val="24"/>
        </w:rPr>
        <w:t>. (</w:t>
      </w:r>
      <w:r w:rsidR="005703D7">
        <w:rPr>
          <w:rFonts w:ascii="Garamond" w:hAnsi="Garamond"/>
          <w:bCs/>
          <w:sz w:val="24"/>
          <w:szCs w:val="24"/>
        </w:rPr>
        <w:t>2024</w:t>
      </w:r>
      <w:r w:rsidRPr="00A378CB">
        <w:rPr>
          <w:rFonts w:ascii="Garamond" w:hAnsi="Garamond"/>
          <w:bCs/>
          <w:sz w:val="24"/>
          <w:szCs w:val="24"/>
        </w:rPr>
        <w:t xml:space="preserve">). </w:t>
      </w:r>
      <w:r w:rsidRPr="00A378CB">
        <w:rPr>
          <w:rFonts w:ascii="Garamond" w:hAnsi="Garamond"/>
          <w:sz w:val="24"/>
          <w:szCs w:val="24"/>
        </w:rPr>
        <w:t xml:space="preserve">Peer relations of adolescents with adverse childhood experience: A systematic literature review of two decades.  </w:t>
      </w:r>
      <w:r w:rsidRPr="00A378CB">
        <w:rPr>
          <w:rFonts w:ascii="Garamond" w:hAnsi="Garamond"/>
          <w:i/>
          <w:iCs/>
          <w:sz w:val="24"/>
          <w:szCs w:val="24"/>
        </w:rPr>
        <w:t>Adolescent Research Review</w:t>
      </w:r>
      <w:r w:rsidR="007E3ACC">
        <w:rPr>
          <w:rFonts w:ascii="Garamond" w:hAnsi="Garamond"/>
          <w:i/>
          <w:iCs/>
          <w:sz w:val="24"/>
          <w:szCs w:val="24"/>
        </w:rPr>
        <w:t>,</w:t>
      </w:r>
      <w:r w:rsidR="005703D7">
        <w:rPr>
          <w:rFonts w:ascii="Garamond" w:hAnsi="Garamond"/>
          <w:i/>
          <w:iCs/>
          <w:sz w:val="24"/>
          <w:szCs w:val="24"/>
        </w:rPr>
        <w:t xml:space="preserve"> 9(3)</w:t>
      </w:r>
      <w:r w:rsidR="007E3ACC">
        <w:rPr>
          <w:rFonts w:ascii="Garamond" w:hAnsi="Garamond"/>
          <w:i/>
          <w:iCs/>
          <w:sz w:val="24"/>
          <w:szCs w:val="24"/>
        </w:rPr>
        <w:t xml:space="preserve"> </w:t>
      </w:r>
      <w:r w:rsidR="005703D7" w:rsidRPr="005703D7">
        <w:rPr>
          <w:rFonts w:ascii="Garamond" w:hAnsi="Garamond"/>
          <w:sz w:val="24"/>
          <w:szCs w:val="24"/>
        </w:rPr>
        <w:t>477</w:t>
      </w:r>
      <w:r w:rsidR="007E3ACC">
        <w:rPr>
          <w:rFonts w:ascii="Garamond" w:hAnsi="Garamond"/>
          <w:sz w:val="24"/>
          <w:szCs w:val="24"/>
        </w:rPr>
        <w:t>-</w:t>
      </w:r>
      <w:r w:rsidR="005703D7">
        <w:rPr>
          <w:rFonts w:ascii="Garamond" w:hAnsi="Garamond"/>
          <w:sz w:val="24"/>
          <w:szCs w:val="24"/>
        </w:rPr>
        <w:t>512</w:t>
      </w:r>
      <w:r w:rsidR="007E3ACC">
        <w:rPr>
          <w:rFonts w:ascii="Garamond" w:hAnsi="Garamond"/>
          <w:sz w:val="24"/>
          <w:szCs w:val="24"/>
        </w:rPr>
        <w:t xml:space="preserve">. </w:t>
      </w:r>
      <w:r w:rsidRPr="00A378CB">
        <w:rPr>
          <w:rFonts w:ascii="Garamond" w:hAnsi="Garamond"/>
          <w:sz w:val="24"/>
          <w:szCs w:val="24"/>
        </w:rPr>
        <w:t>doi.org/10.1007/s40894-023-00226-8</w:t>
      </w:r>
      <w:r w:rsidR="00727774" w:rsidRPr="00A378CB">
        <w:rPr>
          <w:rFonts w:ascii="Garamond" w:hAnsi="Garamond"/>
          <w:sz w:val="24"/>
          <w:szCs w:val="24"/>
        </w:rPr>
        <w:t xml:space="preserve"> </w:t>
      </w:r>
    </w:p>
    <w:p w14:paraId="420D8A26" w14:textId="66CC03A4" w:rsidR="002322C8" w:rsidRPr="00A378CB" w:rsidRDefault="009E6240" w:rsidP="002322C8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</w:t>
      </w:r>
      <w:r w:rsidRPr="00A378CB">
        <w:rPr>
          <w:rFonts w:ascii="Garamond" w:hAnsi="Garamond"/>
          <w:bCs/>
          <w:sz w:val="24"/>
          <w:szCs w:val="24"/>
        </w:rPr>
        <w:t>., Lewis, K., &amp; Feldman, M.A. (</w:t>
      </w:r>
      <w:r w:rsidR="005703D7">
        <w:rPr>
          <w:rFonts w:ascii="Garamond" w:hAnsi="Garamond"/>
          <w:bCs/>
          <w:sz w:val="24"/>
          <w:szCs w:val="24"/>
        </w:rPr>
        <w:t>2024</w:t>
      </w:r>
      <w:r w:rsidRPr="00A378CB">
        <w:rPr>
          <w:rFonts w:ascii="Garamond" w:hAnsi="Garamond"/>
          <w:bCs/>
          <w:sz w:val="24"/>
          <w:szCs w:val="24"/>
        </w:rPr>
        <w:t xml:space="preserve">). </w:t>
      </w:r>
      <w:r w:rsidR="007E7BBF" w:rsidRPr="00A378CB">
        <w:rPr>
          <w:rFonts w:ascii="Garamond" w:hAnsi="Garamond"/>
          <w:sz w:val="24"/>
          <w:szCs w:val="24"/>
          <w:shd w:val="clear" w:color="auto" w:fill="FFFFFF"/>
        </w:rPr>
        <w:t xml:space="preserve">Benefits of expanding </w:t>
      </w:r>
    </w:p>
    <w:p w14:paraId="47907E27" w14:textId="6882CE81" w:rsidR="00452C00" w:rsidRPr="0077792C" w:rsidRDefault="007E7BBF" w:rsidP="0077792C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behavioral health screening in a pediatric diabetes clinic to include anxiety and caregiver reports in youth 12 years and younger. </w:t>
      </w:r>
      <w:r w:rsidR="00A7240C" w:rsidRPr="00A378CB">
        <w:rPr>
          <w:rFonts w:ascii="Garamond" w:hAnsi="Garamond"/>
          <w:bCs/>
          <w:i/>
          <w:iCs/>
          <w:sz w:val="24"/>
          <w:szCs w:val="24"/>
        </w:rPr>
        <w:t>Families</w:t>
      </w:r>
      <w:r w:rsidR="009E6240" w:rsidRPr="00A378CB">
        <w:rPr>
          <w:rFonts w:ascii="Garamond" w:hAnsi="Garamond"/>
          <w:bCs/>
          <w:i/>
          <w:iCs/>
          <w:sz w:val="24"/>
          <w:szCs w:val="24"/>
        </w:rPr>
        <w:t>, Systems, and Health</w:t>
      </w:r>
      <w:r w:rsidR="007E3ACC">
        <w:rPr>
          <w:rFonts w:ascii="Garamond" w:hAnsi="Garamond"/>
          <w:bCs/>
          <w:i/>
          <w:iCs/>
          <w:sz w:val="24"/>
          <w:szCs w:val="24"/>
        </w:rPr>
        <w:t>, 42</w:t>
      </w:r>
      <w:r w:rsidR="007E3ACC">
        <w:rPr>
          <w:rFonts w:ascii="Garamond" w:hAnsi="Garamond"/>
          <w:bCs/>
          <w:sz w:val="24"/>
          <w:szCs w:val="24"/>
        </w:rPr>
        <w:t>(1), 116-121</w:t>
      </w:r>
      <w:r w:rsidR="007E3ACC">
        <w:rPr>
          <w:rFonts w:ascii="Garamond" w:hAnsi="Garamond"/>
          <w:bCs/>
          <w:i/>
          <w:iCs/>
          <w:sz w:val="24"/>
          <w:szCs w:val="24"/>
        </w:rPr>
        <w:t xml:space="preserve"> </w:t>
      </w:r>
      <w:hyperlink r:id="rId9" w:tgtFrame="_blank" w:history="1">
        <w:r w:rsidR="00F64A81" w:rsidRPr="00A378CB">
          <w:rPr>
            <w:rStyle w:val="Hyperlink"/>
            <w:rFonts w:ascii="Garamond" w:hAnsi="Garamond" w:cs="Arial"/>
            <w:color w:val="auto"/>
            <w:sz w:val="24"/>
            <w:szCs w:val="24"/>
            <w:u w:val="none"/>
            <w:shd w:val="clear" w:color="auto" w:fill="FFFFFF"/>
          </w:rPr>
          <w:t>doi.org/10.1037/fsh0000840</w:t>
        </w:r>
      </w:hyperlink>
      <w:r w:rsidR="00727774" w:rsidRPr="00A378CB">
        <w:rPr>
          <w:rStyle w:val="Hyperlink"/>
          <w:rFonts w:ascii="Garamond" w:hAnsi="Garamond" w:cs="Arial"/>
          <w:color w:val="auto"/>
          <w:sz w:val="24"/>
          <w:szCs w:val="24"/>
          <w:u w:val="none"/>
          <w:shd w:val="clear" w:color="auto" w:fill="FFFFFF"/>
        </w:rPr>
        <w:t xml:space="preserve"> </w:t>
      </w:r>
    </w:p>
    <w:p w14:paraId="7D148C3B" w14:textId="77777777" w:rsidR="005703D7" w:rsidRPr="00A378CB" w:rsidRDefault="005703D7" w:rsidP="005703D7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</w:t>
      </w:r>
      <w:r w:rsidRPr="00A378CB">
        <w:rPr>
          <w:rFonts w:ascii="Garamond" w:hAnsi="Garamond"/>
          <w:b/>
          <w:sz w:val="24"/>
          <w:szCs w:val="24"/>
        </w:rPr>
        <w:t xml:space="preserve"> </w:t>
      </w:r>
      <w:r w:rsidRPr="00A378CB">
        <w:rPr>
          <w:rFonts w:ascii="Garamond" w:hAnsi="Garamond"/>
          <w:bCs/>
          <w:sz w:val="24"/>
          <w:szCs w:val="24"/>
        </w:rPr>
        <w:t xml:space="preserve">Faith, M.A., Kalpakian, D., *Healy, A., Feldman, M.A., Swartz, M., &amp; </w:t>
      </w:r>
    </w:p>
    <w:p w14:paraId="369C3277" w14:textId="7D391901" w:rsidR="00D3671B" w:rsidRPr="00EA2C60" w:rsidRDefault="005703D7" w:rsidP="00EA2C60">
      <w:pPr>
        <w:pStyle w:val="ListParagraph"/>
        <w:spacing w:after="0" w:line="240" w:lineRule="auto"/>
        <w:rPr>
          <w:rStyle w:val="Hyperlink"/>
          <w:rFonts w:ascii="Garamond" w:hAnsi="Garamond"/>
          <w:i/>
          <w:iCs/>
          <w:color w:val="auto"/>
          <w:sz w:val="24"/>
          <w:szCs w:val="24"/>
          <w:u w:val="none"/>
        </w:rPr>
      </w:pPr>
      <w:r w:rsidRPr="00A378CB">
        <w:rPr>
          <w:rFonts w:ascii="Garamond" w:hAnsi="Garamond" w:cs="Calibri"/>
          <w:sz w:val="24"/>
          <w:szCs w:val="24"/>
        </w:rPr>
        <w:t>Sobalvarro</w:t>
      </w:r>
      <w:r w:rsidRPr="00A378CB">
        <w:rPr>
          <w:rFonts w:ascii="Garamond" w:hAnsi="Garamond"/>
          <w:bCs/>
          <w:sz w:val="24"/>
          <w:szCs w:val="24"/>
        </w:rPr>
        <w:t xml:space="preserve">, S. (2023). </w:t>
      </w:r>
      <w:r w:rsidRPr="00A378CB">
        <w:rPr>
          <w:rFonts w:ascii="Garamond" w:hAnsi="Garamond" w:cs="Segoe UI"/>
          <w:sz w:val="24"/>
          <w:szCs w:val="24"/>
          <w:shd w:val="clear" w:color="auto" w:fill="FFFFFF"/>
        </w:rPr>
        <w:t xml:space="preserve">The role of social adjustment on glycemic control and physical activity in youth with type 1 diabetes. </w:t>
      </w:r>
      <w:r w:rsidRPr="00A378CB">
        <w:rPr>
          <w:rFonts w:ascii="Garamond" w:hAnsi="Garamond"/>
          <w:bCs/>
          <w:i/>
          <w:iCs/>
          <w:sz w:val="24"/>
          <w:szCs w:val="24"/>
        </w:rPr>
        <w:t>Children’s Health Care</w:t>
      </w:r>
      <w:r>
        <w:rPr>
          <w:rFonts w:ascii="Garamond" w:hAnsi="Garamond"/>
          <w:bCs/>
          <w:i/>
          <w:iCs/>
          <w:sz w:val="24"/>
          <w:szCs w:val="24"/>
        </w:rPr>
        <w:t>,</w:t>
      </w:r>
      <w:r w:rsidR="00981B9C">
        <w:rPr>
          <w:rFonts w:ascii="Garamond" w:hAnsi="Garamond"/>
          <w:bCs/>
          <w:i/>
          <w:iCs/>
          <w:sz w:val="24"/>
          <w:szCs w:val="24"/>
        </w:rPr>
        <w:t xml:space="preserve"> 54</w:t>
      </w:r>
      <w:r w:rsidR="00981B9C">
        <w:rPr>
          <w:rFonts w:ascii="Garamond" w:hAnsi="Garamond"/>
          <w:bCs/>
          <w:sz w:val="24"/>
          <w:szCs w:val="24"/>
        </w:rPr>
        <w:t>(3),</w:t>
      </w:r>
      <w:r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C85503">
        <w:rPr>
          <w:rFonts w:ascii="Garamond" w:hAnsi="Garamond"/>
          <w:bCs/>
          <w:sz w:val="24"/>
          <w:szCs w:val="24"/>
        </w:rPr>
        <w:t>277-295</w:t>
      </w:r>
      <w:r w:rsidRPr="007E3ACC">
        <w:rPr>
          <w:rFonts w:ascii="Garamond" w:hAnsi="Garamond"/>
          <w:bCs/>
          <w:sz w:val="24"/>
          <w:szCs w:val="24"/>
        </w:rPr>
        <w:t>.</w:t>
      </w:r>
      <w:r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doi.org/10.1080/02739615.2023.2253149 </w:t>
      </w:r>
    </w:p>
    <w:p w14:paraId="3290A54F" w14:textId="4355DB72" w:rsidR="009E6240" w:rsidRPr="00A378CB" w:rsidRDefault="00DF45D2" w:rsidP="009E6240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proofErr w:type="spellStart"/>
      <w:r w:rsidRPr="00A378CB">
        <w:rPr>
          <w:rFonts w:ascii="Garamond" w:hAnsi="Garamond"/>
          <w:sz w:val="24"/>
          <w:szCs w:val="24"/>
        </w:rPr>
        <w:t>Pulgar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ó</w:t>
      </w:r>
      <w:r w:rsidR="005F0414" w:rsidRPr="00A378CB">
        <w:rPr>
          <w:rFonts w:ascii="Garamond" w:hAnsi="Garamond"/>
          <w:sz w:val="24"/>
          <w:szCs w:val="24"/>
        </w:rPr>
        <w:t>n</w:t>
      </w:r>
      <w:proofErr w:type="spellEnd"/>
      <w:r w:rsidR="005F0414" w:rsidRPr="00A378CB">
        <w:rPr>
          <w:rFonts w:ascii="Garamond" w:hAnsi="Garamond"/>
          <w:sz w:val="24"/>
          <w:szCs w:val="24"/>
        </w:rPr>
        <w:t xml:space="preserve">, E.R., </w:t>
      </w:r>
      <w:r w:rsidR="005F0414" w:rsidRPr="00A378CB">
        <w:rPr>
          <w:rFonts w:ascii="Garamond" w:hAnsi="Garamond"/>
          <w:b/>
          <w:sz w:val="24"/>
          <w:szCs w:val="24"/>
        </w:rPr>
        <w:t>Smith, N.D.W</w:t>
      </w:r>
      <w:r w:rsidR="005F0414" w:rsidRPr="00A378CB">
        <w:rPr>
          <w:rFonts w:ascii="Garamond" w:hAnsi="Garamond"/>
          <w:bCs/>
          <w:sz w:val="24"/>
          <w:szCs w:val="24"/>
        </w:rPr>
        <w:t>.,</w:t>
      </w:r>
      <w:r w:rsidR="005F0414" w:rsidRPr="00A378CB">
        <w:rPr>
          <w:rFonts w:ascii="Garamond" w:hAnsi="Garamond"/>
          <w:b/>
          <w:sz w:val="24"/>
          <w:szCs w:val="24"/>
        </w:rPr>
        <w:t xml:space="preserve"> </w:t>
      </w:r>
      <w:r w:rsidR="005F0414" w:rsidRPr="00A378CB">
        <w:rPr>
          <w:rFonts w:ascii="Garamond" w:hAnsi="Garamond"/>
          <w:bCs/>
          <w:sz w:val="24"/>
          <w:szCs w:val="24"/>
        </w:rPr>
        <w:t xml:space="preserve">Armans, M.A., Coto, J., Maurer, M., &amp; Gwynn, L. </w:t>
      </w:r>
      <w:r w:rsidR="009E6240" w:rsidRPr="00A378CB">
        <w:rPr>
          <w:rFonts w:ascii="Garamond" w:hAnsi="Garamond"/>
          <w:bCs/>
          <w:sz w:val="24"/>
          <w:szCs w:val="24"/>
        </w:rPr>
        <w:t xml:space="preserve">(2023). </w:t>
      </w:r>
      <w:r w:rsidR="005F0414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</w:t>
      </w:r>
    </w:p>
    <w:p w14:paraId="52911EBA" w14:textId="64940375" w:rsidR="005F0414" w:rsidRPr="00A378CB" w:rsidRDefault="005F0414" w:rsidP="009E6240">
      <w:pPr>
        <w:pStyle w:val="ListParagraph"/>
        <w:spacing w:after="0" w:line="240" w:lineRule="auto"/>
        <w:ind w:left="360" w:firstLine="360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value of mental health screening for adolescents attending </w:t>
      </w:r>
      <w:r w:rsidR="00E23F06" w:rsidRPr="00A378CB">
        <w:rPr>
          <w:rFonts w:ascii="Garamond" w:hAnsi="Garamond" w:cs="Arial"/>
          <w:sz w:val="24"/>
          <w:szCs w:val="24"/>
          <w:shd w:val="clear" w:color="auto" w:fill="FFFFFF"/>
        </w:rPr>
        <w:t>school-based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 health </w:t>
      </w:r>
    </w:p>
    <w:p w14:paraId="02A4CCA3" w14:textId="12813C05" w:rsidR="00AA1BD2" w:rsidRPr="00DC6A4C" w:rsidRDefault="005F0414" w:rsidP="00DC6A4C">
      <w:pPr>
        <w:pStyle w:val="ListParagraph"/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centers. </w:t>
      </w:r>
      <w:r w:rsidRPr="00A378CB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>Journal of Prevention and Health Promotion</w:t>
      </w:r>
      <w:r w:rsidR="00F64A81" w:rsidRPr="00A378CB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>, 4</w:t>
      </w:r>
      <w:r w:rsidR="00F64A81" w:rsidRPr="00A378CB">
        <w:rPr>
          <w:rFonts w:ascii="Garamond" w:hAnsi="Garamond" w:cs="Arial"/>
          <w:sz w:val="24"/>
          <w:szCs w:val="24"/>
          <w:shd w:val="clear" w:color="auto" w:fill="FFFFFF"/>
        </w:rPr>
        <w:t>(2), 223-246. doi.org/10.1177/263207702311716</w:t>
      </w:r>
      <w:r w:rsidR="00727774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 </w:t>
      </w:r>
    </w:p>
    <w:p w14:paraId="4F844D1F" w14:textId="77777777" w:rsidR="005703D7" w:rsidRPr="00A378CB" w:rsidRDefault="005703D7" w:rsidP="005703D7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Sobalvarro, S., Faith, M.A.,</w:t>
      </w:r>
      <w:r w:rsidRPr="00A378CB">
        <w:rPr>
          <w:rFonts w:ascii="Garamond" w:hAnsi="Garamond" w:cs="Calibri"/>
          <w:sz w:val="24"/>
          <w:szCs w:val="24"/>
        </w:rPr>
        <w:t xml:space="preserve"> Schimmel-Bristow, A., Swartz, M.A., </w:t>
      </w:r>
      <w:r w:rsidRPr="00A378CB">
        <w:rPr>
          <w:rFonts w:ascii="Garamond" w:hAnsi="Garamond" w:cs="Calibri"/>
          <w:b/>
          <w:bCs/>
          <w:sz w:val="24"/>
          <w:szCs w:val="24"/>
        </w:rPr>
        <w:t xml:space="preserve">Smith, N.D.W </w:t>
      </w:r>
    </w:p>
    <w:p w14:paraId="4247974D" w14:textId="02E83AA7" w:rsidR="005703D7" w:rsidRPr="005703D7" w:rsidRDefault="005703D7" w:rsidP="005703D7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 w:cs="Calibri"/>
          <w:sz w:val="24"/>
          <w:szCs w:val="24"/>
        </w:rPr>
        <w:t xml:space="preserve">&amp; Feldman, M.A. (2023). The protective role of parental support in links between adolescents’ weight-based bullying and psychological adjustment problems. </w:t>
      </w:r>
      <w:r w:rsidRPr="00A378CB">
        <w:rPr>
          <w:rFonts w:ascii="Garamond" w:hAnsi="Garamond"/>
          <w:bCs/>
          <w:i/>
          <w:iCs/>
          <w:sz w:val="24"/>
          <w:szCs w:val="24"/>
        </w:rPr>
        <w:t>Children’s Health Care</w:t>
      </w:r>
      <w:r>
        <w:rPr>
          <w:rFonts w:ascii="Garamond" w:hAnsi="Garamond"/>
          <w:bCs/>
          <w:i/>
          <w:iCs/>
          <w:sz w:val="24"/>
          <w:szCs w:val="24"/>
        </w:rPr>
        <w:t xml:space="preserve">, </w:t>
      </w:r>
      <w:r>
        <w:rPr>
          <w:rFonts w:ascii="Garamond" w:hAnsi="Garamond"/>
          <w:bCs/>
          <w:sz w:val="24"/>
          <w:szCs w:val="24"/>
        </w:rPr>
        <w:t>1-21.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doi.org/10.1080/02739615.2023.2282525 </w:t>
      </w:r>
    </w:p>
    <w:p w14:paraId="654638E2" w14:textId="79F68D1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.,</w:t>
      </w:r>
      <w:r w:rsidRPr="00A378CB">
        <w:rPr>
          <w:rFonts w:ascii="Garamond" w:hAnsi="Garamond"/>
          <w:sz w:val="24"/>
          <w:szCs w:val="24"/>
        </w:rPr>
        <w:t xml:space="preserve"> Bradley-Klug, K.L., Suldo, S.M., Dedrick, R.F., &amp; Shaffer-Hudkins, E.J.</w:t>
      </w:r>
    </w:p>
    <w:p w14:paraId="11834BA2" w14:textId="221EB9F0" w:rsidR="005B79B4" w:rsidRPr="00A378CB" w:rsidRDefault="00527BC9" w:rsidP="00B25E85">
      <w:pPr>
        <w:pStyle w:val="ListParagraph"/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(</w:t>
      </w:r>
      <w:r w:rsidR="00964D69" w:rsidRPr="00A378CB">
        <w:rPr>
          <w:rFonts w:ascii="Garamond" w:hAnsi="Garamond"/>
          <w:sz w:val="24"/>
          <w:szCs w:val="24"/>
        </w:rPr>
        <w:t>2022</w:t>
      </w:r>
      <w:r w:rsidRPr="00A378CB">
        <w:rPr>
          <w:rFonts w:ascii="Garamond" w:hAnsi="Garamond"/>
          <w:sz w:val="24"/>
          <w:szCs w:val="24"/>
        </w:rPr>
        <w:t xml:space="preserve">). </w:t>
      </w:r>
      <w:r w:rsidR="00964D69" w:rsidRPr="00A378CB">
        <w:rPr>
          <w:rFonts w:ascii="Garamond" w:hAnsi="Garamond"/>
          <w:sz w:val="24"/>
          <w:szCs w:val="24"/>
        </w:rPr>
        <w:t>Associations between multiple health-promoting behaviors and subjective well-being in high school age youth</w:t>
      </w:r>
      <w:r w:rsidRPr="00A378CB">
        <w:rPr>
          <w:rFonts w:ascii="Garamond" w:hAnsi="Garamond"/>
          <w:sz w:val="24"/>
          <w:szCs w:val="24"/>
        </w:rPr>
        <w:t xml:space="preserve">. </w:t>
      </w:r>
      <w:r w:rsidRPr="00A378CB">
        <w:rPr>
          <w:rFonts w:ascii="Garamond" w:hAnsi="Garamond"/>
          <w:i/>
          <w:sz w:val="24"/>
          <w:szCs w:val="24"/>
        </w:rPr>
        <w:t>Journal of School Health</w:t>
      </w:r>
      <w:r w:rsidR="00964D69" w:rsidRPr="00A378CB">
        <w:rPr>
          <w:rFonts w:ascii="Garamond" w:hAnsi="Garamond"/>
          <w:i/>
          <w:sz w:val="24"/>
          <w:szCs w:val="24"/>
        </w:rPr>
        <w:t>, 92</w:t>
      </w:r>
      <w:r w:rsidR="00964D69" w:rsidRPr="00A378CB">
        <w:rPr>
          <w:rFonts w:ascii="Garamond" w:hAnsi="Garamond"/>
          <w:iCs/>
          <w:sz w:val="24"/>
          <w:szCs w:val="24"/>
        </w:rPr>
        <w:t xml:space="preserve">(1), 52-62. </w:t>
      </w:r>
    </w:p>
    <w:p w14:paraId="10DE1EEB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Garcia, D., Rodriguez, Lorenzo, N., Coto, J., Blizzard, A., Farias, A., </w:t>
      </w:r>
      <w:r w:rsidRPr="00A378CB">
        <w:rPr>
          <w:rFonts w:ascii="Garamond" w:hAnsi="Garamond"/>
          <w:b/>
          <w:sz w:val="24"/>
          <w:szCs w:val="24"/>
        </w:rPr>
        <w:t xml:space="preserve">Smith, N.D.W., </w:t>
      </w:r>
      <w:proofErr w:type="spellStart"/>
      <w:r w:rsidRPr="00A378CB">
        <w:rPr>
          <w:rFonts w:ascii="Garamond" w:hAnsi="Garamond"/>
          <w:bCs/>
          <w:sz w:val="24"/>
          <w:szCs w:val="24"/>
        </w:rPr>
        <w:t>Kuluz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, J., </w:t>
      </w:r>
    </w:p>
    <w:p w14:paraId="35926732" w14:textId="0FCFF88C" w:rsidR="004568CD" w:rsidRPr="00A378CB" w:rsidRDefault="00527BC9" w:rsidP="00826EFA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&amp; Bagner D. (2021). Intensive parent–child interaction therapy for children with traumatic brain injury: Feasibility study. </w:t>
      </w:r>
      <w:r w:rsidRPr="00A378CB">
        <w:rPr>
          <w:rFonts w:ascii="Garamond" w:hAnsi="Garamond"/>
          <w:bCs/>
          <w:i/>
          <w:iCs/>
          <w:sz w:val="24"/>
          <w:szCs w:val="24"/>
        </w:rPr>
        <w:t>Journal of Pediatric Psychology</w:t>
      </w:r>
      <w:r w:rsidR="00F01F32" w:rsidRPr="00A378CB">
        <w:rPr>
          <w:rFonts w:ascii="Garamond" w:hAnsi="Garamond"/>
          <w:bCs/>
          <w:i/>
          <w:iCs/>
          <w:sz w:val="24"/>
          <w:szCs w:val="24"/>
        </w:rPr>
        <w:t>, 46</w:t>
      </w:r>
      <w:r w:rsidR="00F01F32" w:rsidRPr="00A378CB">
        <w:rPr>
          <w:rFonts w:ascii="Garamond" w:hAnsi="Garamond"/>
          <w:bCs/>
          <w:sz w:val="24"/>
          <w:szCs w:val="24"/>
        </w:rPr>
        <w:t xml:space="preserve">(7), 844-855. </w:t>
      </w:r>
      <w:r w:rsidR="00511BB3" w:rsidRPr="00A378CB">
        <w:rPr>
          <w:rFonts w:ascii="Garamond" w:hAnsi="Garamond"/>
          <w:sz w:val="24"/>
          <w:szCs w:val="24"/>
        </w:rPr>
        <w:t>doi.org/10.1093/</w:t>
      </w:r>
      <w:proofErr w:type="spellStart"/>
      <w:r w:rsidR="00511BB3" w:rsidRPr="00A378CB">
        <w:rPr>
          <w:rFonts w:ascii="Garamond" w:hAnsi="Garamond"/>
          <w:sz w:val="24"/>
          <w:szCs w:val="24"/>
        </w:rPr>
        <w:t>jpepsy</w:t>
      </w:r>
      <w:proofErr w:type="spellEnd"/>
      <w:r w:rsidR="00511BB3" w:rsidRPr="00A378CB">
        <w:rPr>
          <w:rFonts w:ascii="Garamond" w:hAnsi="Garamond"/>
          <w:sz w:val="24"/>
          <w:szCs w:val="24"/>
        </w:rPr>
        <w:t>/jsab040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 </w:t>
      </w:r>
    </w:p>
    <w:p w14:paraId="190D8834" w14:textId="77777777" w:rsidR="008E00F0" w:rsidRPr="00A378CB" w:rsidRDefault="008E00F0" w:rsidP="008E00F0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Haupt, R., </w:t>
      </w:r>
      <w:r w:rsidRPr="00A378CB">
        <w:rPr>
          <w:rFonts w:ascii="Garamond" w:eastAsia="Times New Roman" w:hAnsi="Garamond"/>
          <w:b/>
          <w:sz w:val="24"/>
          <w:szCs w:val="24"/>
        </w:rPr>
        <w:t>Smith, N.D.W.</w:t>
      </w:r>
      <w:r w:rsidRPr="00A378CB">
        <w:rPr>
          <w:rFonts w:ascii="Garamond" w:eastAsia="Times New Roman" w:hAnsi="Garamond"/>
          <w:sz w:val="24"/>
          <w:szCs w:val="24"/>
        </w:rPr>
        <w:t xml:space="preserve">, Jones, P., Marks, L, Bradley-Klug, K.L. </w:t>
      </w:r>
      <w:r w:rsidRPr="00A378CB">
        <w:rPr>
          <w:rFonts w:ascii="Garamond" w:hAnsi="Garamond"/>
          <w:sz w:val="24"/>
          <w:szCs w:val="24"/>
        </w:rPr>
        <w:t xml:space="preserve">&amp; </w:t>
      </w:r>
      <w:r w:rsidRPr="00A378CB">
        <w:rPr>
          <w:rFonts w:ascii="Garamond" w:eastAsia="Times New Roman" w:hAnsi="Garamond"/>
          <w:sz w:val="24"/>
          <w:szCs w:val="24"/>
        </w:rPr>
        <w:t xml:space="preserve">Lindsey, K.D. (2020). </w:t>
      </w:r>
    </w:p>
    <w:p w14:paraId="47626AC7" w14:textId="485262D6" w:rsidR="000B1D23" w:rsidRPr="00032F00" w:rsidRDefault="008E00F0" w:rsidP="00032F00">
      <w:pPr>
        <w:pStyle w:val="ListParagraph"/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Forming effective partnerships between school and community service providers. </w:t>
      </w:r>
      <w:r w:rsidRPr="00A378CB">
        <w:rPr>
          <w:rFonts w:ascii="Garamond" w:eastAsia="Times New Roman" w:hAnsi="Garamond"/>
          <w:i/>
          <w:sz w:val="24"/>
          <w:szCs w:val="24"/>
        </w:rPr>
        <w:t>National Association of School Psychologists Communiqué, 49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(1), 17-19. </w:t>
      </w:r>
    </w:p>
    <w:p w14:paraId="38AB5AAA" w14:textId="1CA98A06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</w:t>
      </w:r>
      <w:r w:rsidRPr="00A378CB">
        <w:rPr>
          <w:rFonts w:ascii="Garamond" w:hAnsi="Garamond"/>
          <w:sz w:val="24"/>
          <w:szCs w:val="24"/>
        </w:rPr>
        <w:t xml:space="preserve">, Suldo, S.M., Wade., B.V., &amp; Ferron, J.M. (2020). An application of </w:t>
      </w:r>
    </w:p>
    <w:p w14:paraId="638893E7" w14:textId="387EBA7F" w:rsidR="00F64A81" w:rsidRPr="00A378CB" w:rsidRDefault="00527BC9" w:rsidP="00190D7D">
      <w:pPr>
        <w:pStyle w:val="ListParagraph"/>
        <w:spacing w:after="0" w:line="240" w:lineRule="auto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the dual-factor model of mental health in elementary school children: Examining academic engagement and social outcomes. </w:t>
      </w:r>
      <w:r w:rsidRPr="00A378CB">
        <w:rPr>
          <w:rFonts w:ascii="Garamond" w:hAnsi="Garamond"/>
          <w:i/>
          <w:sz w:val="24"/>
          <w:szCs w:val="24"/>
        </w:rPr>
        <w:t xml:space="preserve">Journal of Positive </w:t>
      </w:r>
      <w:r w:rsidR="00820FF3">
        <w:rPr>
          <w:rFonts w:ascii="Garamond" w:hAnsi="Garamond"/>
          <w:i/>
          <w:sz w:val="24"/>
          <w:szCs w:val="24"/>
        </w:rPr>
        <w:t>School Psychology</w:t>
      </w:r>
      <w:r w:rsidRPr="00A378CB">
        <w:rPr>
          <w:rFonts w:ascii="Garamond" w:hAnsi="Garamond"/>
          <w:i/>
          <w:sz w:val="24"/>
          <w:szCs w:val="24"/>
        </w:rPr>
        <w:t>, 4</w:t>
      </w:r>
      <w:r w:rsidRPr="00A378CB">
        <w:rPr>
          <w:rFonts w:ascii="Garamond" w:hAnsi="Garamond"/>
          <w:iCs/>
          <w:sz w:val="24"/>
          <w:szCs w:val="24"/>
        </w:rPr>
        <w:t xml:space="preserve">(1), 49-68. </w:t>
      </w:r>
    </w:p>
    <w:p w14:paraId="6E8566EA" w14:textId="6B5F720B" w:rsidR="00EC25F2" w:rsidRPr="00A378CB" w:rsidRDefault="00527BC9" w:rsidP="00EC25F2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Wang, J</w:t>
      </w:r>
      <w:r w:rsidR="00EC25F2" w:rsidRPr="00A378CB">
        <w:rPr>
          <w:rFonts w:ascii="Garamond" w:hAnsi="Garamond"/>
          <w:bCs/>
          <w:sz w:val="24"/>
          <w:szCs w:val="24"/>
        </w:rPr>
        <w:t>.</w:t>
      </w:r>
      <w:r w:rsidRPr="00A378CB">
        <w:rPr>
          <w:rFonts w:ascii="Garamond" w:hAnsi="Garamond"/>
          <w:sz w:val="24"/>
          <w:szCs w:val="24"/>
        </w:rPr>
        <w:t xml:space="preserve">, Kiefer, S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Huang, L., </w:t>
      </w:r>
      <w:proofErr w:type="spellStart"/>
      <w:r w:rsidRPr="00A378CB">
        <w:rPr>
          <w:rFonts w:ascii="Garamond" w:hAnsi="Garamond"/>
          <w:sz w:val="24"/>
          <w:szCs w:val="24"/>
        </w:rPr>
        <w:t>Gilfix</w:t>
      </w:r>
      <w:proofErr w:type="spellEnd"/>
      <w:r w:rsidR="006101DF" w:rsidRPr="00A378CB">
        <w:rPr>
          <w:rFonts w:ascii="Garamond" w:hAnsi="Garamond"/>
          <w:sz w:val="24"/>
          <w:szCs w:val="24"/>
        </w:rPr>
        <w:t xml:space="preserve">, </w:t>
      </w:r>
      <w:r w:rsidRPr="00A378CB">
        <w:rPr>
          <w:rFonts w:ascii="Garamond" w:hAnsi="Garamond"/>
          <w:sz w:val="24"/>
          <w:szCs w:val="24"/>
        </w:rPr>
        <w:t>H., &amp; Brennan E. (2020). </w:t>
      </w:r>
      <w:r w:rsidRPr="00A378CB">
        <w:rPr>
          <w:rFonts w:ascii="Garamond" w:hAnsi="Garamond"/>
          <w:iCs/>
          <w:sz w:val="24"/>
          <w:szCs w:val="24"/>
        </w:rPr>
        <w:t xml:space="preserve">Adolescents’ </w:t>
      </w:r>
    </w:p>
    <w:p w14:paraId="203750F3" w14:textId="70C57758" w:rsidR="00527BC9" w:rsidRDefault="00527BC9" w:rsidP="00EC25F2">
      <w:pPr>
        <w:pStyle w:val="ListParagraph"/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iCs/>
          <w:sz w:val="24"/>
          <w:szCs w:val="24"/>
        </w:rPr>
        <w:t>perceptions of social success, peer group membership, and best friendships: Influence on aggression and engagement</w:t>
      </w:r>
      <w:r w:rsidRPr="00A378CB">
        <w:rPr>
          <w:rFonts w:ascii="Garamond" w:hAnsi="Garamond"/>
          <w:sz w:val="24"/>
          <w:szCs w:val="24"/>
        </w:rPr>
        <w:t xml:space="preserve">. </w:t>
      </w:r>
      <w:r w:rsidRPr="00A378CB">
        <w:rPr>
          <w:rFonts w:ascii="Garamond" w:hAnsi="Garamond"/>
          <w:i/>
          <w:sz w:val="24"/>
          <w:szCs w:val="24"/>
        </w:rPr>
        <w:t>Journal of Early Adolescence, 40</w:t>
      </w:r>
      <w:r w:rsidRPr="00A378CB">
        <w:rPr>
          <w:rFonts w:ascii="Garamond" w:hAnsi="Garamond"/>
          <w:sz w:val="24"/>
          <w:szCs w:val="24"/>
        </w:rPr>
        <w:t>(6), 828-856</w:t>
      </w:r>
      <w:r w:rsidRPr="00A378CB">
        <w:rPr>
          <w:rFonts w:ascii="Garamond" w:hAnsi="Garamond"/>
          <w:i/>
          <w:sz w:val="24"/>
          <w:szCs w:val="24"/>
        </w:rPr>
        <w:t xml:space="preserve">. </w:t>
      </w:r>
      <w:r w:rsidR="00511BB3" w:rsidRPr="00A378CB">
        <w:rPr>
          <w:rFonts w:ascii="Garamond" w:hAnsi="Garamond"/>
          <w:iCs/>
          <w:sz w:val="24"/>
          <w:szCs w:val="24"/>
        </w:rPr>
        <w:t>doi.org/10.1177/0272431619874400</w:t>
      </w:r>
      <w:r w:rsidR="00727774" w:rsidRPr="00A378CB">
        <w:rPr>
          <w:rFonts w:ascii="Garamond" w:hAnsi="Garamond"/>
          <w:iCs/>
          <w:sz w:val="24"/>
          <w:szCs w:val="24"/>
        </w:rPr>
        <w:t xml:space="preserve"> </w:t>
      </w:r>
    </w:p>
    <w:p w14:paraId="7362CB51" w14:textId="77777777" w:rsidR="002714C5" w:rsidRDefault="002714C5" w:rsidP="00EC25F2">
      <w:pPr>
        <w:pStyle w:val="ListParagraph"/>
        <w:spacing w:after="0" w:line="240" w:lineRule="auto"/>
        <w:rPr>
          <w:rFonts w:ascii="Garamond" w:hAnsi="Garamond"/>
          <w:i/>
          <w:sz w:val="24"/>
          <w:szCs w:val="24"/>
        </w:rPr>
      </w:pPr>
    </w:p>
    <w:p w14:paraId="27FDD972" w14:textId="77777777" w:rsidR="002714C5" w:rsidRPr="00A378CB" w:rsidRDefault="002714C5" w:rsidP="00EC25F2">
      <w:pPr>
        <w:pStyle w:val="ListParagraph"/>
        <w:spacing w:after="0" w:line="240" w:lineRule="auto"/>
        <w:rPr>
          <w:rFonts w:ascii="Garamond" w:hAnsi="Garamond"/>
          <w:iCs/>
          <w:sz w:val="24"/>
          <w:szCs w:val="24"/>
        </w:rPr>
      </w:pPr>
    </w:p>
    <w:p w14:paraId="05294330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lastRenderedPageBreak/>
        <w:t>Smith, N.D.W.</w:t>
      </w:r>
      <w:r w:rsidRPr="00A378CB">
        <w:rPr>
          <w:rFonts w:ascii="Garamond" w:eastAsia="Times New Roman" w:hAnsi="Garamond"/>
          <w:sz w:val="24"/>
          <w:szCs w:val="24"/>
        </w:rPr>
        <w:t xml:space="preserve">, &amp; Medvin, M.B. (2016). The role of self-disclosure in buffering negative </w:t>
      </w:r>
    </w:p>
    <w:p w14:paraId="42C2C3A6" w14:textId="10AD1FC5" w:rsidR="006C0228" w:rsidRDefault="00527BC9" w:rsidP="002714C5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feelings within adolescent friendships. </w:t>
      </w:r>
      <w:r w:rsidRPr="00A378CB">
        <w:rPr>
          <w:rFonts w:ascii="Garamond" w:eastAsia="Times New Roman" w:hAnsi="Garamond"/>
          <w:i/>
          <w:sz w:val="24"/>
          <w:szCs w:val="24"/>
        </w:rPr>
        <w:t>Modern Psychological Studies, 21</w:t>
      </w:r>
      <w:r w:rsidRPr="00A378CB">
        <w:rPr>
          <w:rFonts w:ascii="Garamond" w:eastAsia="Times New Roman" w:hAnsi="Garamond"/>
          <w:sz w:val="24"/>
          <w:szCs w:val="24"/>
        </w:rPr>
        <w:t xml:space="preserve">(2), 11-22. </w:t>
      </w:r>
    </w:p>
    <w:p w14:paraId="462189E0" w14:textId="77777777" w:rsidR="002714C5" w:rsidRPr="006C0228" w:rsidRDefault="002714C5" w:rsidP="002714C5">
      <w:pPr>
        <w:pStyle w:val="ListParagraph"/>
        <w:spacing w:after="0" w:line="240" w:lineRule="auto"/>
        <w:rPr>
          <w:rFonts w:ascii="Garamond" w:hAnsi="Garamond"/>
          <w:i/>
          <w:sz w:val="24"/>
          <w:szCs w:val="24"/>
        </w:rPr>
      </w:pPr>
    </w:p>
    <w:p w14:paraId="0D0E825D" w14:textId="47B957A9" w:rsidR="00527BC9" w:rsidRPr="00A378CB" w:rsidRDefault="00527BC9" w:rsidP="00527BC9">
      <w:p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i/>
          <w:sz w:val="24"/>
          <w:szCs w:val="24"/>
          <w:u w:val="single"/>
        </w:rPr>
        <w:t>Peer Review</w:t>
      </w:r>
      <w:r w:rsidR="00E37A8D" w:rsidRPr="00A378CB">
        <w:rPr>
          <w:rFonts w:ascii="Garamond" w:hAnsi="Garamond"/>
          <w:i/>
          <w:sz w:val="24"/>
          <w:szCs w:val="24"/>
          <w:u w:val="single"/>
        </w:rPr>
        <w:t>ed</w:t>
      </w:r>
      <w:r w:rsidRPr="00A378CB">
        <w:rPr>
          <w:rFonts w:ascii="Garamond" w:hAnsi="Garamond"/>
          <w:i/>
          <w:sz w:val="24"/>
          <w:szCs w:val="24"/>
          <w:u w:val="single"/>
        </w:rPr>
        <w:t xml:space="preserve"> Journal Articles Under Review: </w:t>
      </w:r>
    </w:p>
    <w:p w14:paraId="4FE41B0F" w14:textId="77777777" w:rsidR="00A93817" w:rsidRPr="00A378CB" w:rsidRDefault="00A93817" w:rsidP="00A93817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Coto., J., Cejas, I., Farias, A., Solano, J.P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8542CF">
        <w:rPr>
          <w:rFonts w:ascii="Garamond" w:hAnsi="Garamond"/>
          <w:bCs/>
          <w:sz w:val="24"/>
          <w:szCs w:val="24"/>
        </w:rPr>
        <w:t xml:space="preserve">, </w:t>
      </w:r>
      <w:r w:rsidRPr="00A378CB">
        <w:rPr>
          <w:rFonts w:ascii="Garamond" w:hAnsi="Garamond"/>
          <w:bCs/>
          <w:sz w:val="24"/>
          <w:szCs w:val="24"/>
        </w:rPr>
        <w:t>&amp; Garcia, D. (Under review). Post-</w:t>
      </w:r>
    </w:p>
    <w:p w14:paraId="3CF26738" w14:textId="3625C523" w:rsidR="009D0DFF" w:rsidRPr="00D477F5" w:rsidRDefault="00A93817" w:rsidP="00D477F5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concussive symptoms and their association with follow-up care in a sample of young children with TBI. </w:t>
      </w:r>
    </w:p>
    <w:p w14:paraId="69F97A84" w14:textId="77777777" w:rsidR="00AC5EFB" w:rsidRDefault="00214759" w:rsidP="00AC5EFB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**Legra, C., **Braunstein, B., ***Thomas, D., &amp;</w:t>
      </w:r>
      <w:r w:rsidRPr="00A378CB">
        <w:rPr>
          <w:rFonts w:ascii="Garamond" w:hAnsi="Garamond"/>
          <w:bCs/>
          <w:sz w:val="24"/>
          <w:szCs w:val="24"/>
        </w:rPr>
        <w:t xml:space="preserve">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>
        <w:rPr>
          <w:rFonts w:ascii="Garamond" w:hAnsi="Garamond"/>
          <w:bCs/>
          <w:sz w:val="24"/>
          <w:szCs w:val="24"/>
        </w:rPr>
        <w:t xml:space="preserve"> </w:t>
      </w:r>
      <w:r w:rsidR="00592D82">
        <w:rPr>
          <w:rFonts w:ascii="Garamond" w:hAnsi="Garamond"/>
          <w:bCs/>
          <w:sz w:val="24"/>
          <w:szCs w:val="24"/>
        </w:rPr>
        <w:t>(</w:t>
      </w:r>
      <w:r w:rsidR="00AC5EFB">
        <w:rPr>
          <w:rFonts w:ascii="Garamond" w:hAnsi="Garamond"/>
          <w:bCs/>
          <w:sz w:val="24"/>
          <w:szCs w:val="24"/>
        </w:rPr>
        <w:t>invited revise and resubmit</w:t>
      </w:r>
      <w:r w:rsidR="00592D82">
        <w:rPr>
          <w:rFonts w:ascii="Garamond" w:hAnsi="Garamond"/>
          <w:bCs/>
          <w:sz w:val="24"/>
          <w:szCs w:val="24"/>
        </w:rPr>
        <w:t>)</w:t>
      </w:r>
      <w:r w:rsidR="00B3381A">
        <w:rPr>
          <w:rFonts w:ascii="Garamond" w:hAnsi="Garamond"/>
          <w:bCs/>
          <w:sz w:val="24"/>
          <w:szCs w:val="24"/>
        </w:rPr>
        <w:t xml:space="preserve">. </w:t>
      </w:r>
    </w:p>
    <w:p w14:paraId="1DE05EC2" w14:textId="20A80CA3" w:rsidR="00DD21C4" w:rsidRPr="00AC5EFB" w:rsidRDefault="00214759" w:rsidP="00AC5EFB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Parent-child </w:t>
      </w:r>
      <w:r w:rsidRPr="00AC5EFB">
        <w:rPr>
          <w:rFonts w:ascii="Garamond" w:hAnsi="Garamond"/>
          <w:bCs/>
          <w:sz w:val="24"/>
          <w:szCs w:val="24"/>
        </w:rPr>
        <w:t>interaction therapy for a child exposed to kratom and his biological mother in sobriety.</w:t>
      </w:r>
    </w:p>
    <w:p w14:paraId="1D48FC18" w14:textId="77777777" w:rsidR="008C75D3" w:rsidRPr="008C75D3" w:rsidRDefault="00DD21C4" w:rsidP="008C75D3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DD21C4">
        <w:rPr>
          <w:rFonts w:ascii="Garamond" w:hAnsi="Garamond"/>
          <w:bCs/>
          <w:sz w:val="24"/>
          <w:szCs w:val="24"/>
        </w:rPr>
        <w:t xml:space="preserve">Braunstein, B., **Legra, C., &amp; Wang, J.H., </w:t>
      </w:r>
      <w:r w:rsidRPr="00DD21C4">
        <w:rPr>
          <w:rFonts w:ascii="Garamond" w:hAnsi="Garamond"/>
          <w:b/>
          <w:bCs/>
          <w:sz w:val="24"/>
          <w:szCs w:val="24"/>
        </w:rPr>
        <w:t>Smith, N.D.W.</w:t>
      </w:r>
      <w:r w:rsidRPr="00DD21C4">
        <w:rPr>
          <w:rFonts w:ascii="Garamond" w:hAnsi="Garamond"/>
          <w:bCs/>
          <w:sz w:val="24"/>
          <w:szCs w:val="24"/>
        </w:rPr>
        <w:t xml:space="preserve"> </w:t>
      </w:r>
      <w:r w:rsidR="008C75D3">
        <w:rPr>
          <w:rFonts w:ascii="Garamond" w:hAnsi="Garamond"/>
          <w:bCs/>
          <w:sz w:val="24"/>
          <w:szCs w:val="24"/>
        </w:rPr>
        <w:t xml:space="preserve">(under review). </w:t>
      </w:r>
      <w:r w:rsidRPr="00DD21C4">
        <w:rPr>
          <w:rFonts w:ascii="Times New Roman" w:eastAsia="Times New Roman" w:hAnsi="Times New Roman"/>
        </w:rPr>
        <w:t xml:space="preserve">Feeling like a “Fish </w:t>
      </w:r>
    </w:p>
    <w:p w14:paraId="6962E3DC" w14:textId="4C3EB8EB" w:rsidR="00DD21C4" w:rsidRPr="008C75D3" w:rsidRDefault="00DD21C4" w:rsidP="008C75D3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DD21C4">
        <w:rPr>
          <w:rFonts w:ascii="Times New Roman" w:eastAsia="Times New Roman" w:hAnsi="Times New Roman"/>
        </w:rPr>
        <w:t xml:space="preserve">out of water”: A </w:t>
      </w:r>
      <w:r w:rsidRPr="008C75D3">
        <w:rPr>
          <w:rFonts w:ascii="Times New Roman" w:eastAsia="Times New Roman" w:hAnsi="Times New Roman"/>
        </w:rPr>
        <w:t>mother’s reflections on parent-directed interaction phrasing as part of parent-child interaction therapy</w:t>
      </w:r>
    </w:p>
    <w:p w14:paraId="1FF6C30E" w14:textId="77777777" w:rsidR="00E95D81" w:rsidRPr="00DD21C4" w:rsidRDefault="00E95D81" w:rsidP="00DD21C4">
      <w:pPr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29AD17EE" w14:textId="2EB65640" w:rsidR="007558E2" w:rsidRPr="00A378CB" w:rsidRDefault="00527BC9" w:rsidP="007558E2">
      <w:pPr>
        <w:spacing w:after="0" w:line="240" w:lineRule="auto"/>
        <w:rPr>
          <w:rFonts w:ascii="Garamond" w:hAnsi="Garamond"/>
          <w:bCs/>
          <w:i/>
          <w:iCs/>
          <w:sz w:val="24"/>
          <w:szCs w:val="24"/>
          <w:u w:val="single"/>
        </w:rPr>
      </w:pPr>
      <w:r w:rsidRPr="00A378CB">
        <w:rPr>
          <w:rFonts w:ascii="Garamond" w:hAnsi="Garamond"/>
          <w:bCs/>
          <w:i/>
          <w:iCs/>
          <w:sz w:val="24"/>
          <w:szCs w:val="24"/>
          <w:u w:val="single"/>
        </w:rPr>
        <w:t>Peer Review</w:t>
      </w:r>
      <w:r w:rsidR="00E37A8D" w:rsidRPr="00A378CB">
        <w:rPr>
          <w:rFonts w:ascii="Garamond" w:hAnsi="Garamond"/>
          <w:bCs/>
          <w:i/>
          <w:iCs/>
          <w:sz w:val="24"/>
          <w:szCs w:val="24"/>
          <w:u w:val="single"/>
        </w:rPr>
        <w:t>ed</w:t>
      </w:r>
      <w:r w:rsidRPr="00A378CB">
        <w:rPr>
          <w:rFonts w:ascii="Garamond" w:hAnsi="Garamond"/>
          <w:bCs/>
          <w:i/>
          <w:iCs/>
          <w:sz w:val="24"/>
          <w:szCs w:val="24"/>
          <w:u w:val="single"/>
        </w:rPr>
        <w:t xml:space="preserve"> Journal Articles in Preparation</w:t>
      </w:r>
    </w:p>
    <w:p w14:paraId="158D808D" w14:textId="356D2C4A" w:rsidR="00486895" w:rsidRPr="00A378CB" w:rsidRDefault="00486895" w:rsidP="0048689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/>
          <w:bCs/>
          <w:sz w:val="24"/>
          <w:szCs w:val="24"/>
        </w:rPr>
        <w:t>Smith, N.D.W.,</w:t>
      </w:r>
      <w:r w:rsidRPr="00A378CB">
        <w:rPr>
          <w:rFonts w:ascii="Garamond" w:hAnsi="Garamond"/>
          <w:bCs/>
          <w:sz w:val="24"/>
          <w:szCs w:val="24"/>
        </w:rPr>
        <w:t xml:space="preserve"> Howard, K., </w:t>
      </w:r>
      <w:r w:rsidR="00C8796D" w:rsidRPr="00A378CB">
        <w:rPr>
          <w:rFonts w:ascii="Garamond" w:hAnsi="Garamond"/>
          <w:bCs/>
          <w:sz w:val="24"/>
          <w:szCs w:val="24"/>
        </w:rPr>
        <w:t xml:space="preserve">Garza, K., </w:t>
      </w:r>
      <w:r w:rsidRPr="00A378CB">
        <w:rPr>
          <w:rFonts w:ascii="Garamond" w:hAnsi="Garamond"/>
          <w:bCs/>
          <w:sz w:val="24"/>
          <w:szCs w:val="24"/>
        </w:rPr>
        <w:t>Feldman, M.A., &amp; Weissberg-</w:t>
      </w:r>
      <w:proofErr w:type="spellStart"/>
      <w:r w:rsidRPr="00A378CB">
        <w:rPr>
          <w:rFonts w:ascii="Garamond" w:hAnsi="Garamond"/>
          <w:bCs/>
          <w:sz w:val="24"/>
          <w:szCs w:val="24"/>
        </w:rPr>
        <w:t>Benchell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. Initial findings </w:t>
      </w:r>
    </w:p>
    <w:p w14:paraId="49BA3911" w14:textId="0F59339C" w:rsidR="00F73BBB" w:rsidRDefault="00486895" w:rsidP="00DD21C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from the </w:t>
      </w:r>
      <w:r w:rsidR="000D343B">
        <w:rPr>
          <w:rFonts w:ascii="Garamond" w:hAnsi="Garamond"/>
          <w:bCs/>
          <w:sz w:val="24"/>
          <w:szCs w:val="24"/>
        </w:rPr>
        <w:t xml:space="preserve">teaming up for </w:t>
      </w:r>
      <w:r w:rsidRPr="00A378CB">
        <w:rPr>
          <w:rFonts w:ascii="Garamond" w:hAnsi="Garamond"/>
          <w:bCs/>
          <w:sz w:val="24"/>
          <w:szCs w:val="24"/>
        </w:rPr>
        <w:t xml:space="preserve">T1D through telehealth intervention: A pilot study. </w:t>
      </w:r>
    </w:p>
    <w:p w14:paraId="62189F19" w14:textId="77777777" w:rsidR="008C75D3" w:rsidRDefault="008C75D3" w:rsidP="008C75D3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Wang, J.H., </w:t>
      </w:r>
      <w:r w:rsidRPr="008C75D3">
        <w:rPr>
          <w:rFonts w:ascii="Garamond" w:hAnsi="Garamond"/>
          <w:b/>
          <w:sz w:val="24"/>
          <w:szCs w:val="24"/>
        </w:rPr>
        <w:t>Smith, N.D.W.,</w:t>
      </w:r>
      <w:r>
        <w:rPr>
          <w:rFonts w:ascii="Garamond" w:hAnsi="Garamond"/>
          <w:bCs/>
          <w:sz w:val="24"/>
          <w:szCs w:val="24"/>
        </w:rPr>
        <w:t xml:space="preserve"> ***Ryan, M., He, Z., Mullinax, H., </w:t>
      </w:r>
      <w:proofErr w:type="spellStart"/>
      <w:r>
        <w:rPr>
          <w:rFonts w:ascii="Garamond" w:hAnsi="Garamond"/>
          <w:bCs/>
          <w:sz w:val="24"/>
          <w:szCs w:val="24"/>
        </w:rPr>
        <w:t>Cocar</w:t>
      </w:r>
      <w:proofErr w:type="spellEnd"/>
      <w:r>
        <w:rPr>
          <w:rFonts w:ascii="Garamond" w:hAnsi="Garamond"/>
          <w:bCs/>
          <w:sz w:val="24"/>
          <w:szCs w:val="24"/>
        </w:rPr>
        <w:t xml:space="preserve"> </w:t>
      </w:r>
      <w:proofErr w:type="spellStart"/>
      <w:r>
        <w:rPr>
          <w:rFonts w:ascii="Garamond" w:hAnsi="Garamond"/>
          <w:bCs/>
          <w:sz w:val="24"/>
          <w:szCs w:val="24"/>
        </w:rPr>
        <w:t>Montenegroa</w:t>
      </w:r>
      <w:proofErr w:type="spellEnd"/>
      <w:r>
        <w:rPr>
          <w:rFonts w:ascii="Garamond" w:hAnsi="Garamond"/>
          <w:bCs/>
          <w:sz w:val="24"/>
          <w:szCs w:val="24"/>
        </w:rPr>
        <w:t xml:space="preserve">, F., </w:t>
      </w:r>
    </w:p>
    <w:p w14:paraId="5CDD0869" w14:textId="612BA2FD" w:rsidR="008C75D3" w:rsidRPr="008C75D3" w:rsidRDefault="008C75D3" w:rsidP="008C75D3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**Legra, C., </w:t>
      </w:r>
      <w:r w:rsidRPr="008C75D3">
        <w:rPr>
          <w:rFonts w:ascii="Garamond" w:hAnsi="Garamond"/>
          <w:bCs/>
          <w:sz w:val="24"/>
          <w:szCs w:val="24"/>
        </w:rPr>
        <w:t xml:space="preserve">**Braunstein, B., Merrin, J., &amp; </w:t>
      </w:r>
      <w:proofErr w:type="spellStart"/>
      <w:r w:rsidRPr="008C75D3">
        <w:rPr>
          <w:rFonts w:ascii="Garamond" w:hAnsi="Garamond"/>
          <w:bCs/>
          <w:sz w:val="24"/>
          <w:szCs w:val="24"/>
        </w:rPr>
        <w:t>Breston</w:t>
      </w:r>
      <w:proofErr w:type="spellEnd"/>
      <w:r w:rsidRPr="008C75D3">
        <w:rPr>
          <w:rFonts w:ascii="Garamond" w:hAnsi="Garamond"/>
          <w:bCs/>
          <w:sz w:val="24"/>
          <w:szCs w:val="24"/>
        </w:rPr>
        <w:t>-Knight, E. Systematic review of attrition rates during parent-child interaction therapy</w:t>
      </w:r>
    </w:p>
    <w:p w14:paraId="45630329" w14:textId="77777777" w:rsidR="00DD21C4" w:rsidRPr="00452C00" w:rsidRDefault="00DD21C4" w:rsidP="00DD21C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2CF08334" w14:textId="160F1C63" w:rsidR="006016D3" w:rsidRPr="00A378CB" w:rsidRDefault="006016D3" w:rsidP="006016D3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i/>
          <w:sz w:val="24"/>
          <w:szCs w:val="24"/>
          <w:u w:val="single"/>
        </w:rPr>
        <w:t>Encyclopedia Entries:</w:t>
      </w:r>
    </w:p>
    <w:p w14:paraId="4E973292" w14:textId="58EC1DFC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outlineLvl w:val="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>Smith, N.D.W.</w:t>
      </w:r>
      <w:r w:rsidR="006A067C" w:rsidRPr="00A378CB">
        <w:rPr>
          <w:rFonts w:ascii="Garamond" w:eastAsia="Times New Roman" w:hAnsi="Garamond"/>
          <w:b/>
          <w:sz w:val="24"/>
          <w:szCs w:val="24"/>
        </w:rPr>
        <w:t xml:space="preserve"> </w:t>
      </w:r>
      <w:r w:rsidRPr="00A378CB">
        <w:rPr>
          <w:rFonts w:ascii="Garamond" w:eastAsia="Times New Roman" w:hAnsi="Garamond"/>
          <w:sz w:val="24"/>
          <w:szCs w:val="24"/>
        </w:rPr>
        <w:t xml:space="preserve">(2017). Post-Concussive Syndrome (PCS). In J. Kreutzer, J. DeLuca, &amp; B. </w:t>
      </w:r>
    </w:p>
    <w:p w14:paraId="6D0E9686" w14:textId="7B1E1D22" w:rsidR="00C8796D" w:rsidRPr="00AA1BD2" w:rsidRDefault="00527BC9" w:rsidP="00AA1BD2">
      <w:pPr>
        <w:pStyle w:val="ListParagraph"/>
        <w:spacing w:after="0" w:line="240" w:lineRule="auto"/>
        <w:outlineLvl w:val="0"/>
        <w:rPr>
          <w:rFonts w:ascii="Garamond" w:hAnsi="Garamond"/>
          <w:spacing w:val="4"/>
          <w:sz w:val="24"/>
          <w:szCs w:val="24"/>
          <w:shd w:val="clear" w:color="auto" w:fill="FCFCFC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Caplan (Eds.),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Encyclopedia of Clinical Neuropsychology: Second Edition. </w:t>
      </w:r>
      <w:r w:rsidRPr="00A378CB">
        <w:rPr>
          <w:rFonts w:ascii="Garamond" w:eastAsia="Times New Roman" w:hAnsi="Garamond"/>
          <w:sz w:val="24"/>
          <w:szCs w:val="24"/>
        </w:rPr>
        <w:t>New York, NY: Springer International Publishing. doi:</w:t>
      </w:r>
      <w:r w:rsidRPr="00A378CB">
        <w:rPr>
          <w:rStyle w:val="chapterdoi"/>
          <w:rFonts w:ascii="Garamond" w:hAnsi="Garamond"/>
          <w:spacing w:val="4"/>
          <w:sz w:val="24"/>
          <w:szCs w:val="24"/>
          <w:shd w:val="clear" w:color="auto" w:fill="FCFCFC"/>
        </w:rPr>
        <w:t>10.1007/978-3-319-56782-2_9227-1</w:t>
      </w:r>
    </w:p>
    <w:p w14:paraId="436F81BC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 xml:space="preserve">Smith, N.D.W. </w:t>
      </w:r>
      <w:r w:rsidRPr="00A378CB">
        <w:rPr>
          <w:rFonts w:ascii="Garamond" w:eastAsia="Times New Roman" w:hAnsi="Garamond"/>
          <w:sz w:val="24"/>
          <w:szCs w:val="24"/>
        </w:rPr>
        <w:t xml:space="preserve">(2017). Pre-Deployment Cognitive Testing. In J. Kreutzer, J. DeLuca, &amp; B. </w:t>
      </w:r>
    </w:p>
    <w:p w14:paraId="1A83D75C" w14:textId="0ADE18D6" w:rsidR="00E9743C" w:rsidRPr="008542CF" w:rsidRDefault="00527BC9" w:rsidP="008542CF">
      <w:pPr>
        <w:pStyle w:val="ListParagraph"/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Caplan (Eds.),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Encyclopedia of Clinical Neuropsychology: Second Edition. </w:t>
      </w:r>
      <w:r w:rsidRPr="00A378CB">
        <w:rPr>
          <w:rFonts w:ascii="Garamond" w:eastAsia="Times New Roman" w:hAnsi="Garamond"/>
          <w:sz w:val="24"/>
          <w:szCs w:val="24"/>
        </w:rPr>
        <w:t>New York, NY: Springer International Publishing. doi: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10.1007/978-3-319-56782-2_9229-1</w:t>
      </w:r>
    </w:p>
    <w:p w14:paraId="288E0349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 xml:space="preserve">Smith, N.D.W. </w:t>
      </w:r>
      <w:r w:rsidRPr="00A378CB">
        <w:rPr>
          <w:rFonts w:ascii="Garamond" w:eastAsia="Times New Roman" w:hAnsi="Garamond"/>
          <w:sz w:val="24"/>
          <w:szCs w:val="24"/>
        </w:rPr>
        <w:t xml:space="preserve">(2017). Post-Deployment Syndrome (PDS). In J. Kreutzer, J. DeLuca, &amp; B. </w:t>
      </w:r>
    </w:p>
    <w:p w14:paraId="1915D8FE" w14:textId="361C336A" w:rsidR="00DE7DDB" w:rsidRPr="00A378CB" w:rsidRDefault="00527BC9" w:rsidP="007B3808">
      <w:pPr>
        <w:pStyle w:val="ListParagraph"/>
        <w:spacing w:after="0" w:line="240" w:lineRule="auto"/>
        <w:rPr>
          <w:rFonts w:ascii="Garamond" w:hAnsi="Garamond"/>
          <w:spacing w:val="4"/>
          <w:sz w:val="24"/>
          <w:szCs w:val="24"/>
          <w:shd w:val="clear" w:color="auto" w:fill="FCFCFC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Caplan (Eds.),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Encyclopedia of Clinical Neuropsychology: Second Edition. </w:t>
      </w:r>
      <w:r w:rsidRPr="00A378CB">
        <w:rPr>
          <w:rFonts w:ascii="Garamond" w:eastAsia="Times New Roman" w:hAnsi="Garamond"/>
          <w:sz w:val="24"/>
          <w:szCs w:val="24"/>
        </w:rPr>
        <w:t>New York, NY: Springer International Publishing. doi:</w:t>
      </w:r>
      <w:r w:rsidRPr="00A378CB">
        <w:rPr>
          <w:rFonts w:ascii="Garamond" w:hAnsi="Garamond"/>
          <w:spacing w:val="4"/>
          <w:sz w:val="24"/>
          <w:szCs w:val="24"/>
          <w:shd w:val="clear" w:color="auto" w:fill="FCFCFC"/>
        </w:rPr>
        <w:t>10.1007/978-3-319-56782-2_9228-1</w:t>
      </w:r>
    </w:p>
    <w:p w14:paraId="13BED930" w14:textId="77777777" w:rsidR="007B3808" w:rsidRPr="00A378CB" w:rsidRDefault="007B3808" w:rsidP="007B3808">
      <w:pPr>
        <w:pStyle w:val="ListParagraph"/>
        <w:spacing w:after="0" w:line="240" w:lineRule="auto"/>
        <w:rPr>
          <w:rFonts w:ascii="Garamond" w:hAnsi="Garamond"/>
          <w:spacing w:val="4"/>
          <w:sz w:val="24"/>
          <w:szCs w:val="24"/>
          <w:shd w:val="clear" w:color="auto" w:fill="FCFCFC"/>
        </w:rPr>
      </w:pPr>
    </w:p>
    <w:p w14:paraId="1ACADD9A" w14:textId="77777777" w:rsidR="00527BC9" w:rsidRPr="00A378CB" w:rsidRDefault="00527BC9" w:rsidP="00527BC9">
      <w:pPr>
        <w:spacing w:after="0" w:line="240" w:lineRule="auto"/>
        <w:outlineLvl w:val="0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Newsletter Articles &amp; Publications in Other Outlets: </w:t>
      </w:r>
    </w:p>
    <w:p w14:paraId="4CD85B07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 xml:space="preserve">Smith, N.D.W. </w:t>
      </w:r>
      <w:r w:rsidRPr="00A378CB">
        <w:rPr>
          <w:rFonts w:ascii="Garamond" w:eastAsia="Times New Roman" w:hAnsi="Garamond"/>
          <w:sz w:val="24"/>
          <w:szCs w:val="24"/>
        </w:rPr>
        <w:t xml:space="preserve">(2019). Activities of the pediatric school psychology interest </w:t>
      </w:r>
      <w:proofErr w:type="gramStart"/>
      <w:r w:rsidRPr="00A378CB">
        <w:rPr>
          <w:rFonts w:ascii="Garamond" w:eastAsia="Times New Roman" w:hAnsi="Garamond"/>
          <w:sz w:val="24"/>
          <w:szCs w:val="24"/>
        </w:rPr>
        <w:t>group</w:t>
      </w:r>
      <w:proofErr w:type="gramEnd"/>
      <w:r w:rsidRPr="00A378CB">
        <w:rPr>
          <w:rFonts w:ascii="Garamond" w:eastAsia="Times New Roman" w:hAnsi="Garamond"/>
          <w:sz w:val="24"/>
          <w:szCs w:val="24"/>
        </w:rPr>
        <w:t xml:space="preserve">.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National </w:t>
      </w:r>
    </w:p>
    <w:p w14:paraId="2328F097" w14:textId="77777777" w:rsidR="00527BC9" w:rsidRPr="00A378CB" w:rsidRDefault="00527BC9" w:rsidP="00527BC9">
      <w:pPr>
        <w:pStyle w:val="ListParagraph"/>
        <w:spacing w:after="0" w:line="240" w:lineRule="auto"/>
        <w:ind w:left="360" w:firstLine="36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i/>
          <w:sz w:val="24"/>
          <w:szCs w:val="24"/>
        </w:rPr>
        <w:t>Association of School Psychologists Communiqué, 48</w:t>
      </w:r>
      <w:r w:rsidRPr="00A378CB">
        <w:rPr>
          <w:rFonts w:ascii="Garamond" w:eastAsia="Times New Roman" w:hAnsi="Garamond"/>
          <w:sz w:val="24"/>
          <w:szCs w:val="24"/>
        </w:rPr>
        <w:t xml:space="preserve">(1), 27. </w:t>
      </w:r>
    </w:p>
    <w:p w14:paraId="2D098BEA" w14:textId="77777777" w:rsidR="004C79FA" w:rsidRPr="00A378CB" w:rsidRDefault="00527BC9" w:rsidP="004C79FA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>Smith, N.D.W.</w:t>
      </w:r>
      <w:r w:rsidRPr="00A378CB">
        <w:rPr>
          <w:rFonts w:ascii="Garamond" w:eastAsia="Times New Roman" w:hAnsi="Garamond"/>
          <w:sz w:val="24"/>
          <w:szCs w:val="24"/>
        </w:rPr>
        <w:t>,</w:t>
      </w:r>
      <w:r w:rsidRPr="00A378CB">
        <w:rPr>
          <w:rFonts w:ascii="Garamond" w:eastAsia="Times New Roman" w:hAnsi="Garamond"/>
          <w:b/>
          <w:sz w:val="24"/>
          <w:szCs w:val="24"/>
        </w:rPr>
        <w:t xml:space="preserve"> </w:t>
      </w:r>
      <w:r w:rsidRPr="00A378CB">
        <w:rPr>
          <w:rFonts w:ascii="Garamond" w:eastAsia="Times New Roman" w:hAnsi="Garamond"/>
          <w:sz w:val="24"/>
          <w:szCs w:val="24"/>
        </w:rPr>
        <w:t>Lynn, C</w:t>
      </w:r>
      <w:r w:rsidR="004C79FA" w:rsidRPr="00A378CB">
        <w:rPr>
          <w:rFonts w:ascii="Garamond" w:eastAsia="Times New Roman" w:hAnsi="Garamond"/>
          <w:sz w:val="24"/>
          <w:szCs w:val="24"/>
        </w:rPr>
        <w:t>.</w:t>
      </w:r>
      <w:r w:rsidRPr="00A378CB">
        <w:rPr>
          <w:rFonts w:ascii="Garamond" w:eastAsia="Times New Roman" w:hAnsi="Garamond"/>
          <w:sz w:val="24"/>
          <w:szCs w:val="24"/>
        </w:rPr>
        <w:t xml:space="preserve">, Garofano, J., &amp; LaRosa, K. (2017). Nontraditional school psychology </w:t>
      </w:r>
    </w:p>
    <w:p w14:paraId="27866F7B" w14:textId="13909750" w:rsidR="008F4FEA" w:rsidRPr="00A378CB" w:rsidRDefault="00527BC9" w:rsidP="004C79FA">
      <w:pPr>
        <w:pStyle w:val="ListParagraph"/>
        <w:spacing w:after="0" w:line="240" w:lineRule="auto"/>
        <w:ind w:left="360" w:firstLine="360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training experiences. </w:t>
      </w:r>
      <w:r w:rsidRPr="00A378CB">
        <w:rPr>
          <w:rFonts w:ascii="Garamond" w:eastAsia="Times New Roman" w:hAnsi="Garamond"/>
          <w:i/>
          <w:sz w:val="24"/>
          <w:szCs w:val="24"/>
        </w:rPr>
        <w:t>National Association of School Psychologists Communiqué, 45</w:t>
      </w:r>
      <w:r w:rsidRPr="00A378CB">
        <w:rPr>
          <w:rFonts w:ascii="Garamond" w:eastAsia="Times New Roman" w:hAnsi="Garamond"/>
          <w:sz w:val="24"/>
          <w:szCs w:val="24"/>
        </w:rPr>
        <w:t>(7), 35.</w:t>
      </w:r>
    </w:p>
    <w:p w14:paraId="7CD07DE0" w14:textId="22351AD5" w:rsidR="00AA2044" w:rsidRDefault="00527BC9" w:rsidP="00527BC9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 xml:space="preserve">Smith, N.D.W. </w:t>
      </w:r>
      <w:r w:rsidRPr="00A378CB">
        <w:rPr>
          <w:rFonts w:ascii="Garamond" w:eastAsia="Times New Roman" w:hAnsi="Garamond"/>
          <w:sz w:val="24"/>
          <w:szCs w:val="24"/>
        </w:rPr>
        <w:t xml:space="preserve">(2017). </w:t>
      </w:r>
      <w:r w:rsidR="00D55B78" w:rsidRPr="00A378CB">
        <w:rPr>
          <w:rFonts w:ascii="Garamond" w:eastAsia="Times New Roman" w:hAnsi="Garamond"/>
          <w:sz w:val="24"/>
          <w:szCs w:val="24"/>
        </w:rPr>
        <w:t xml:space="preserve">Share your story series: </w:t>
      </w:r>
      <w:r w:rsidRPr="00A378CB">
        <w:rPr>
          <w:rFonts w:ascii="Garamond" w:eastAsia="Times New Roman" w:hAnsi="Garamond"/>
          <w:sz w:val="24"/>
          <w:szCs w:val="24"/>
        </w:rPr>
        <w:t xml:space="preserve">Westminster’s impact persists. </w:t>
      </w:r>
      <w:r w:rsidRPr="00A378CB">
        <w:rPr>
          <w:rFonts w:ascii="Garamond" w:eastAsia="Times New Roman" w:hAnsi="Garamond"/>
          <w:i/>
          <w:sz w:val="24"/>
          <w:szCs w:val="24"/>
        </w:rPr>
        <w:t>Westminster College Magazine</w:t>
      </w:r>
      <w:r w:rsidRPr="00A378CB">
        <w:rPr>
          <w:rFonts w:ascii="Garamond" w:eastAsia="Times New Roman" w:hAnsi="Garamond"/>
          <w:sz w:val="24"/>
          <w:szCs w:val="24"/>
        </w:rPr>
        <w:t xml:space="preserve">, </w:t>
      </w:r>
      <w:r w:rsidRPr="00A378CB">
        <w:rPr>
          <w:rFonts w:ascii="Garamond" w:eastAsia="Times New Roman" w:hAnsi="Garamond"/>
          <w:i/>
          <w:sz w:val="24"/>
          <w:szCs w:val="24"/>
        </w:rPr>
        <w:t>35</w:t>
      </w:r>
      <w:r w:rsidRPr="00A378CB">
        <w:rPr>
          <w:rFonts w:ascii="Garamond" w:eastAsia="Times New Roman" w:hAnsi="Garamond"/>
          <w:sz w:val="24"/>
          <w:szCs w:val="24"/>
        </w:rPr>
        <w:t xml:space="preserve">(2), 29. </w:t>
      </w:r>
    </w:p>
    <w:p w14:paraId="603401B8" w14:textId="77777777" w:rsidR="00032F00" w:rsidRPr="002F0DC2" w:rsidRDefault="00032F00" w:rsidP="002F0DC2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3438E522" w14:textId="77777777" w:rsidR="00527BC9" w:rsidRPr="00A378CB" w:rsidRDefault="00527BC9" w:rsidP="00527BC9">
      <w:pPr>
        <w:spacing w:after="0" w:line="240" w:lineRule="auto"/>
        <w:ind w:left="720" w:hanging="720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Newsletter Editorial Service: </w:t>
      </w:r>
    </w:p>
    <w:p w14:paraId="05BB28E4" w14:textId="77777777" w:rsidR="00527BC9" w:rsidRPr="00A378CB" w:rsidRDefault="00527BC9" w:rsidP="000C68ED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</w:t>
      </w:r>
      <w:r w:rsidRPr="00A378CB">
        <w:rPr>
          <w:rFonts w:ascii="Garamond" w:hAnsi="Garamond"/>
          <w:sz w:val="24"/>
          <w:szCs w:val="24"/>
        </w:rPr>
        <w:t>.</w:t>
      </w:r>
      <w:r w:rsidRPr="00A378CB">
        <w:rPr>
          <w:rFonts w:ascii="Garamond" w:hAnsi="Garamond"/>
          <w:b/>
          <w:sz w:val="24"/>
          <w:szCs w:val="24"/>
        </w:rPr>
        <w:t>W.</w:t>
      </w:r>
      <w:r w:rsidRPr="00A378CB">
        <w:rPr>
          <w:rFonts w:ascii="Garamond" w:hAnsi="Garamond"/>
          <w:i/>
          <w:sz w:val="24"/>
          <w:szCs w:val="24"/>
        </w:rPr>
        <w:t xml:space="preserve">, </w:t>
      </w:r>
      <w:r w:rsidRPr="00A378CB">
        <w:rPr>
          <w:rFonts w:ascii="Garamond" w:hAnsi="Garamond"/>
          <w:sz w:val="24"/>
          <w:szCs w:val="24"/>
        </w:rPr>
        <w:t xml:space="preserve">&amp; Silva, M.A. (2017, Winter). </w:t>
      </w:r>
      <w:r w:rsidRPr="00A378CB">
        <w:rPr>
          <w:rFonts w:ascii="Garamond" w:hAnsi="Garamond"/>
          <w:bCs/>
          <w:sz w:val="24"/>
          <w:szCs w:val="24"/>
        </w:rPr>
        <w:t xml:space="preserve">VA/TBI Model Systems/IMAP Newsletter- </w:t>
      </w:r>
    </w:p>
    <w:p w14:paraId="435824DA" w14:textId="28D6600E" w:rsidR="005F323A" w:rsidRDefault="00527BC9" w:rsidP="00AA204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Behavioral Health Issue, </w:t>
      </w:r>
      <w:r w:rsidRPr="00A378CB">
        <w:rPr>
          <w:rFonts w:ascii="Garamond" w:hAnsi="Garamond"/>
          <w:bCs/>
          <w:i/>
          <w:sz w:val="24"/>
          <w:szCs w:val="24"/>
        </w:rPr>
        <w:t>5</w:t>
      </w:r>
      <w:r w:rsidRPr="00A378CB">
        <w:rPr>
          <w:rFonts w:ascii="Garamond" w:hAnsi="Garamond"/>
          <w:bCs/>
          <w:sz w:val="24"/>
          <w:szCs w:val="24"/>
        </w:rPr>
        <w:t xml:space="preserve">, 1-4. </w:t>
      </w:r>
    </w:p>
    <w:p w14:paraId="16F60849" w14:textId="77777777" w:rsidR="008C75D3" w:rsidRDefault="008C75D3" w:rsidP="00AA204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17B0AB94" w14:textId="77777777" w:rsidR="008C75D3" w:rsidRDefault="008C75D3" w:rsidP="00AA204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1FD852D8" w14:textId="77777777" w:rsidR="008C75D3" w:rsidRDefault="008C75D3" w:rsidP="00AA204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12BFD351" w14:textId="77777777" w:rsidR="008C75D3" w:rsidRPr="00AA2044" w:rsidRDefault="008C75D3" w:rsidP="00AA2044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0BAD797B" w14:textId="77777777" w:rsidR="005F323A" w:rsidRPr="00A378CB" w:rsidRDefault="005F323A" w:rsidP="00A378CB">
      <w:pPr>
        <w:pStyle w:val="ListParagraph"/>
        <w:spacing w:after="0" w:line="240" w:lineRule="auto"/>
        <w:ind w:left="360" w:firstLine="360"/>
        <w:rPr>
          <w:rFonts w:ascii="Garamond" w:hAnsi="Garamond"/>
          <w:bCs/>
          <w:sz w:val="24"/>
          <w:szCs w:val="24"/>
        </w:rPr>
      </w:pPr>
    </w:p>
    <w:p w14:paraId="67590207" w14:textId="2B11D18B" w:rsidR="0098396B" w:rsidRPr="00A378CB" w:rsidRDefault="00E842F7" w:rsidP="00F956B2">
      <w:pPr>
        <w:pBdr>
          <w:bottom w:val="single" w:sz="4" w:space="0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ABSTRACTS, </w:t>
      </w:r>
      <w:r w:rsidR="00E63798" w:rsidRPr="00A378CB">
        <w:rPr>
          <w:rFonts w:ascii="Garamond" w:hAnsi="Garamond"/>
          <w:b/>
          <w:sz w:val="24"/>
          <w:szCs w:val="24"/>
        </w:rPr>
        <w:t>PRESENTATIONS</w:t>
      </w:r>
      <w:r>
        <w:rPr>
          <w:rFonts w:ascii="Garamond" w:hAnsi="Garamond"/>
          <w:b/>
          <w:sz w:val="24"/>
          <w:szCs w:val="24"/>
        </w:rPr>
        <w:t>, &amp; MEDIA APPEARENCES</w:t>
      </w:r>
    </w:p>
    <w:p w14:paraId="0A201F7B" w14:textId="5A2051E7" w:rsidR="002623EB" w:rsidRDefault="00BE525A" w:rsidP="00BE525A">
      <w:pPr>
        <w:spacing w:after="0" w:line="240" w:lineRule="auto"/>
        <w:outlineLvl w:val="0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*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mentored undergraduate student, **mentored graduate student, ***mentored clinical trainee </w:t>
      </w:r>
    </w:p>
    <w:p w14:paraId="611EF554" w14:textId="77777777" w:rsidR="002623EB" w:rsidRPr="00BE525A" w:rsidRDefault="002623EB" w:rsidP="00BE525A">
      <w:pPr>
        <w:spacing w:after="0" w:line="240" w:lineRule="auto"/>
        <w:outlineLvl w:val="0"/>
        <w:rPr>
          <w:rFonts w:ascii="Garamond" w:hAnsi="Garamond"/>
          <w:bCs/>
          <w:i/>
          <w:iCs/>
          <w:sz w:val="24"/>
          <w:szCs w:val="24"/>
        </w:rPr>
      </w:pPr>
    </w:p>
    <w:p w14:paraId="061271DD" w14:textId="533F64D0" w:rsidR="00E1244D" w:rsidRPr="00A378CB" w:rsidRDefault="007455F8" w:rsidP="00E1244D">
      <w:p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i/>
          <w:sz w:val="24"/>
          <w:szCs w:val="24"/>
          <w:u w:val="single"/>
        </w:rPr>
        <w:t>Paper</w:t>
      </w:r>
      <w:r w:rsidR="00E842F7">
        <w:rPr>
          <w:rFonts w:ascii="Garamond" w:hAnsi="Garamond"/>
          <w:i/>
          <w:sz w:val="24"/>
          <w:szCs w:val="24"/>
          <w:u w:val="single"/>
        </w:rPr>
        <w:t>s</w:t>
      </w:r>
      <w:r w:rsidR="000C1696" w:rsidRPr="00A378CB">
        <w:rPr>
          <w:rFonts w:ascii="Garamond" w:hAnsi="Garamond"/>
          <w:i/>
          <w:sz w:val="24"/>
          <w:szCs w:val="24"/>
          <w:u w:val="single"/>
        </w:rPr>
        <w:t xml:space="preserve">, </w:t>
      </w:r>
      <w:r w:rsidRPr="00A378CB">
        <w:rPr>
          <w:rFonts w:ascii="Garamond" w:hAnsi="Garamond"/>
          <w:i/>
          <w:sz w:val="24"/>
          <w:szCs w:val="24"/>
          <w:u w:val="single"/>
        </w:rPr>
        <w:t>Symposium</w:t>
      </w:r>
      <w:r w:rsidR="00E842F7">
        <w:rPr>
          <w:rFonts w:ascii="Garamond" w:hAnsi="Garamond"/>
          <w:i/>
          <w:sz w:val="24"/>
          <w:szCs w:val="24"/>
          <w:u w:val="single"/>
        </w:rPr>
        <w:t>s</w:t>
      </w:r>
      <w:r w:rsidR="000C1696" w:rsidRPr="00A378CB">
        <w:rPr>
          <w:rFonts w:ascii="Garamond" w:hAnsi="Garamond"/>
          <w:i/>
          <w:sz w:val="24"/>
          <w:szCs w:val="24"/>
          <w:u w:val="single"/>
        </w:rPr>
        <w:t xml:space="preserve">, &amp; Invited </w:t>
      </w:r>
      <w:r w:rsidR="00527BC9" w:rsidRPr="00A378CB">
        <w:rPr>
          <w:rFonts w:ascii="Garamond" w:hAnsi="Garamond"/>
          <w:i/>
          <w:sz w:val="24"/>
          <w:szCs w:val="24"/>
          <w:u w:val="single"/>
        </w:rPr>
        <w:t>Presentations:</w:t>
      </w:r>
    </w:p>
    <w:p w14:paraId="765E7E29" w14:textId="19631F28" w:rsidR="00E644BD" w:rsidRPr="00A378CB" w:rsidRDefault="00527BC9" w:rsidP="00E1244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Wang, J.</w:t>
      </w:r>
      <w:r w:rsidR="00E644BD" w:rsidRPr="00A378CB">
        <w:rPr>
          <w:rFonts w:ascii="Garamond" w:hAnsi="Garamond" w:cs="Calibri"/>
          <w:sz w:val="24"/>
          <w:szCs w:val="24"/>
          <w:shd w:val="clear" w:color="auto" w:fill="FFFFFF"/>
        </w:rPr>
        <w:t>,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Merrin, G.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,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Huckaby, P., Pascarella, L., Jackson, J., </w:t>
      </w:r>
      <w:r w:rsidRPr="00A378CB">
        <w:rPr>
          <w:rFonts w:ascii="Garamond" w:hAnsi="Garamond" w:cs="Calibri"/>
          <w:b/>
          <w:bCs/>
          <w:sz w:val="24"/>
          <w:szCs w:val="24"/>
          <w:shd w:val="clear" w:color="auto" w:fill="FFFFFF"/>
        </w:rPr>
        <w:t>Smith, N.D.W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., Schoener,</w:t>
      </w:r>
      <w:r w:rsidR="00E644BD"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E., </w:t>
      </w:r>
    </w:p>
    <w:p w14:paraId="2088C8FF" w14:textId="2C58824B" w:rsidR="009D0DFF" w:rsidRPr="00C22B14" w:rsidRDefault="00527BC9" w:rsidP="00C22B14">
      <w:pPr>
        <w:pStyle w:val="ListParagraph"/>
        <w:spacing w:after="0" w:line="240" w:lineRule="auto"/>
        <w:rPr>
          <w:rFonts w:ascii="Garamond" w:hAnsi="Garamond" w:cs="Calibri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&amp; Gomez, M. </w:t>
      </w:r>
      <w:r w:rsidR="00E644BD" w:rsidRPr="00A378CB">
        <w:rPr>
          <w:rFonts w:ascii="Garamond" w:hAnsi="Garamond" w:cs="Calibri"/>
          <w:sz w:val="24"/>
          <w:szCs w:val="24"/>
          <w:shd w:val="clear" w:color="auto" w:fill="FFFFFF"/>
        </w:rPr>
        <w:t>(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>2022, February</w:t>
      </w:r>
      <w:r w:rsidR="00E644BD"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).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Experiences of Peer Relations Among Adolescents with Adverse Childhood Experience: A Systematic Literature Review.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 xml:space="preserve"> 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>Paper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>presentation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>at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 the National Association of School Psychologist </w:t>
      </w:r>
      <w:r w:rsidR="00230B03" w:rsidRPr="00A378CB">
        <w:rPr>
          <w:rFonts w:ascii="Garamond" w:hAnsi="Garamond" w:cs="Calibri"/>
          <w:sz w:val="24"/>
          <w:szCs w:val="24"/>
          <w:shd w:val="clear" w:color="auto" w:fill="FFFFFF"/>
        </w:rPr>
        <w:t xml:space="preserve">Annual </w:t>
      </w:r>
      <w:r w:rsidRPr="00A378CB">
        <w:rPr>
          <w:rFonts w:ascii="Garamond" w:hAnsi="Garamond" w:cs="Calibri"/>
          <w:sz w:val="24"/>
          <w:szCs w:val="24"/>
          <w:shd w:val="clear" w:color="auto" w:fill="FFFFFF"/>
        </w:rPr>
        <w:t>Conference, Boston, MA.</w:t>
      </w:r>
      <w:r w:rsidRPr="00A378CB">
        <w:rPr>
          <w:rFonts w:ascii="Garamond" w:hAnsi="Garamond" w:cs="Calibri"/>
          <w:i/>
          <w:iCs/>
          <w:sz w:val="24"/>
          <w:szCs w:val="24"/>
          <w:shd w:val="clear" w:color="auto" w:fill="FFFFFF"/>
        </w:rPr>
        <w:t xml:space="preserve"> </w:t>
      </w:r>
    </w:p>
    <w:p w14:paraId="275DE15B" w14:textId="1BE44C69" w:rsidR="00527BC9" w:rsidRPr="00A378CB" w:rsidRDefault="00504F01" w:rsidP="00E1244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proofErr w:type="spellStart"/>
      <w:r w:rsidRPr="00A378CB">
        <w:rPr>
          <w:rFonts w:ascii="Garamond" w:hAnsi="Garamond"/>
          <w:sz w:val="24"/>
          <w:szCs w:val="24"/>
        </w:rPr>
        <w:t>Pulgar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ó</w:t>
      </w:r>
      <w:r w:rsidRPr="00A378CB">
        <w:rPr>
          <w:rFonts w:ascii="Garamond" w:hAnsi="Garamond"/>
          <w:sz w:val="24"/>
          <w:szCs w:val="24"/>
        </w:rPr>
        <w:t>n</w:t>
      </w:r>
      <w:proofErr w:type="spellEnd"/>
      <w:r w:rsidR="00527BC9" w:rsidRPr="00A378CB">
        <w:rPr>
          <w:rFonts w:ascii="Garamond" w:hAnsi="Garamond"/>
          <w:sz w:val="24"/>
          <w:szCs w:val="24"/>
          <w:shd w:val="clear" w:color="auto" w:fill="FFFFFF"/>
        </w:rPr>
        <w:t>, E.</w:t>
      </w:r>
      <w:r w:rsidR="000E04C6" w:rsidRPr="00A378CB">
        <w:rPr>
          <w:rFonts w:ascii="Garamond" w:hAnsi="Garamond"/>
          <w:sz w:val="24"/>
          <w:szCs w:val="24"/>
          <w:shd w:val="clear" w:color="auto" w:fill="FFFFFF"/>
        </w:rPr>
        <w:t>R.,</w:t>
      </w:r>
      <w:r w:rsidR="00527BC9" w:rsidRPr="00A378CB">
        <w:rPr>
          <w:rFonts w:ascii="Garamond" w:hAnsi="Garamond"/>
          <w:sz w:val="24"/>
          <w:szCs w:val="24"/>
          <w:shd w:val="clear" w:color="auto" w:fill="FFFFFF"/>
        </w:rPr>
        <w:t xml:space="preserve"> </w:t>
      </w:r>
      <w:r w:rsidR="00527BC9" w:rsidRPr="00A378CB">
        <w:rPr>
          <w:rFonts w:ascii="Garamond" w:hAnsi="Garamond"/>
          <w:b/>
          <w:bCs/>
          <w:sz w:val="24"/>
          <w:szCs w:val="24"/>
          <w:shd w:val="clear" w:color="auto" w:fill="FFFFFF"/>
        </w:rPr>
        <w:t>Smith, N.D.W.,</w:t>
      </w:r>
      <w:r w:rsidR="00527BC9" w:rsidRPr="00A378CB">
        <w:rPr>
          <w:rFonts w:ascii="Garamond" w:hAnsi="Garamond"/>
          <w:sz w:val="24"/>
          <w:szCs w:val="24"/>
          <w:shd w:val="clear" w:color="auto" w:fill="FFFFFF"/>
        </w:rPr>
        <w:t xml:space="preserve"> Armans, M., Gwynn, L. (2020, </w:t>
      </w:r>
      <w:r w:rsidR="000E04C6" w:rsidRPr="00A378CB">
        <w:rPr>
          <w:rFonts w:ascii="Garamond" w:hAnsi="Garamond"/>
          <w:sz w:val="24"/>
          <w:szCs w:val="24"/>
          <w:shd w:val="clear" w:color="auto" w:fill="FFFFFF"/>
        </w:rPr>
        <w:t>November</w:t>
      </w:r>
      <w:r w:rsidR="00527BC9" w:rsidRPr="00A378CB">
        <w:rPr>
          <w:rFonts w:ascii="Garamond" w:hAnsi="Garamond"/>
          <w:sz w:val="24"/>
          <w:szCs w:val="24"/>
          <w:shd w:val="clear" w:color="auto" w:fill="FFFFFF"/>
        </w:rPr>
        <w:t xml:space="preserve">). Using School </w:t>
      </w:r>
    </w:p>
    <w:p w14:paraId="2B8D835E" w14:textId="3ABE3812" w:rsidR="00C22B14" w:rsidRPr="00963B90" w:rsidRDefault="00527BC9" w:rsidP="00963B90">
      <w:pPr>
        <w:pStyle w:val="ListParagraph"/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Health Clinics to Identify Youth in Need of Mental Health Services. Symposium presented at the International Society for Traumatic Stress Studies Annual Meeting, Virtual Format. </w:t>
      </w:r>
    </w:p>
    <w:p w14:paraId="76AD5962" w14:textId="77777777" w:rsidR="00527BC9" w:rsidRPr="00A378CB" w:rsidRDefault="00527BC9" w:rsidP="00E1244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>Jones, P.J.,</w:t>
      </w:r>
      <w:r w:rsidRPr="00A378CB">
        <w:rPr>
          <w:rFonts w:ascii="Garamond" w:hAnsi="Garamond"/>
          <w:b/>
          <w:sz w:val="24"/>
          <w:szCs w:val="24"/>
        </w:rPr>
        <w:t xml:space="preserve"> Smith, N.D.W.</w:t>
      </w:r>
      <w:r w:rsidRPr="00A378CB">
        <w:rPr>
          <w:rFonts w:ascii="Garamond" w:hAnsi="Garamond"/>
          <w:sz w:val="24"/>
          <w:szCs w:val="24"/>
        </w:rPr>
        <w:t xml:space="preserve">, Haupt, R., Lindsey, K., Marks, L., Garofano, J.S., &amp; Bradley-Klug, </w:t>
      </w:r>
    </w:p>
    <w:p w14:paraId="15DD0889" w14:textId="16CF71A0" w:rsidR="00452C00" w:rsidRPr="0077792C" w:rsidRDefault="00527BC9" w:rsidP="0077792C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K.L. (2020, February). Navigating Your Pediatric School Psychology Internship and Post Doc Experiences. Symposium presentation at the 2020 National Association of School Psychologists Annual Conference, Baltimore, MD.</w:t>
      </w:r>
    </w:p>
    <w:p w14:paraId="3011A95E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Suldo, S.M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Shum, K.Z., Headley, M., Wingate, E.J., Morgan, M., &amp; </w:t>
      </w:r>
    </w:p>
    <w:p w14:paraId="08167C75" w14:textId="787B518A" w:rsidR="00AA1BD2" w:rsidRPr="00452C00" w:rsidRDefault="00527BC9" w:rsidP="00452C00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proofErr w:type="spellStart"/>
      <w:r w:rsidRPr="00A378CB">
        <w:rPr>
          <w:rFonts w:ascii="Garamond" w:hAnsi="Garamond"/>
          <w:sz w:val="24"/>
          <w:szCs w:val="24"/>
        </w:rPr>
        <w:t>Scambaro</w:t>
      </w:r>
      <w:proofErr w:type="spellEnd"/>
      <w:r w:rsidRPr="00A378CB">
        <w:rPr>
          <w:rFonts w:ascii="Garamond" w:hAnsi="Garamond"/>
          <w:sz w:val="24"/>
          <w:szCs w:val="24"/>
        </w:rPr>
        <w:t>, K. (2020, February). Partnering with Health Educators to Increase Adolescents’ Complete Mental Health. Paper presentation at the 2020 National Association of School Psychologists Annual Conference, Baltimore, MD.</w:t>
      </w:r>
    </w:p>
    <w:p w14:paraId="4D4CD6CE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Lindsey, K., Garofano, J.S., Jones, P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Bradly-Klug, K.L, &amp; Singleton, D. </w:t>
      </w:r>
    </w:p>
    <w:p w14:paraId="305B7FBA" w14:textId="116DC088" w:rsidR="00622082" w:rsidRPr="00AA1BD2" w:rsidRDefault="00527BC9" w:rsidP="00AA1BD2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(2019, August). Finding a Seat at the Table: A Call for the Continued Essential Role of School Psychologists in Pediatric Settings. Symposium presentation at the 2019 American Psychological Association (Division 54) Annual Conference, Chicago, IL.  </w:t>
      </w:r>
    </w:p>
    <w:p w14:paraId="0BD8C5F7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Kiefer, S.M., Wang, J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</w:t>
      </w:r>
      <w:r w:rsidRPr="00A378CB">
        <w:rPr>
          <w:rFonts w:ascii="Garamond" w:hAnsi="Garamond"/>
          <w:b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Brennan, E., &amp; </w:t>
      </w:r>
      <w:proofErr w:type="spellStart"/>
      <w:r w:rsidRPr="00A378CB">
        <w:rPr>
          <w:rFonts w:ascii="Garamond" w:hAnsi="Garamond"/>
          <w:sz w:val="24"/>
          <w:szCs w:val="24"/>
        </w:rPr>
        <w:t>Gilfix</w:t>
      </w:r>
      <w:proofErr w:type="spellEnd"/>
      <w:r w:rsidRPr="00A378CB">
        <w:rPr>
          <w:rFonts w:ascii="Garamond" w:hAnsi="Garamond"/>
          <w:sz w:val="24"/>
          <w:szCs w:val="24"/>
        </w:rPr>
        <w:t>, H. (2019, April). Influence of</w:t>
      </w:r>
    </w:p>
    <w:p w14:paraId="2B577CB7" w14:textId="7A7A279C" w:rsidR="00C8796D" w:rsidRPr="00622082" w:rsidRDefault="00527BC9" w:rsidP="00622082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Early Adolescent’s Best Friendships, Peer Groups, and Coolness on Overt and Relational Aggression. Paper presentation at the 2019 Annual Meeting of the American Educational Research Association, Toronto, CA. </w:t>
      </w:r>
    </w:p>
    <w:p w14:paraId="2DF7D62E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ind w:left="446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Suldo, S.M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 Shum, K.Z., &amp; Headley, M. (2019, March). Promoting Student</w:t>
      </w:r>
    </w:p>
    <w:p w14:paraId="1BCDF751" w14:textId="632D2F15" w:rsidR="00D25DC3" w:rsidRPr="00C8796D" w:rsidRDefault="00527BC9" w:rsidP="00C8796D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Mental and Physical Wellness. Two-day professional development seminar for Polk County School District Health and Physical Education Department. Bartow, FL. </w:t>
      </w:r>
    </w:p>
    <w:p w14:paraId="1642CAFF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Suldo, S. M., Wingate, E., Seward, H., Moseley, A., </w:t>
      </w:r>
      <w:r w:rsidRPr="00A378CB">
        <w:rPr>
          <w:rFonts w:ascii="Garamond" w:hAnsi="Garamond"/>
          <w:b/>
          <w:sz w:val="24"/>
          <w:szCs w:val="24"/>
          <w:shd w:val="clear" w:color="auto" w:fill="FFFFFF"/>
        </w:rPr>
        <w:t>Smith, N.D.W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, Shakir, A., &amp; Hanson, P. </w:t>
      </w:r>
    </w:p>
    <w:p w14:paraId="539E5D99" w14:textId="00BB9727" w:rsidR="005463BF" w:rsidRPr="002D54B0" w:rsidRDefault="00527BC9" w:rsidP="002D54B0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(2019, February). </w:t>
      </w:r>
      <w:r w:rsidRPr="00A378CB">
        <w:rPr>
          <w:rFonts w:ascii="Garamond" w:hAnsi="Garamond"/>
          <w:iCs/>
          <w:sz w:val="24"/>
          <w:szCs w:val="24"/>
          <w:shd w:val="clear" w:color="auto" w:fill="FFFFFF"/>
        </w:rPr>
        <w:t>Happy Children: Adapting Positive Psychology Interventions for Young Elementary Schoolers</w:t>
      </w: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>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 </w:t>
      </w:r>
      <w:r w:rsidRPr="00A378CB">
        <w:rPr>
          <w:rFonts w:ascii="Garamond" w:hAnsi="Garamond"/>
          <w:sz w:val="24"/>
          <w:szCs w:val="24"/>
        </w:rPr>
        <w:t>Mini</w:t>
      </w:r>
      <w:r w:rsidR="004D4D30" w:rsidRPr="00A378CB">
        <w:rPr>
          <w:rFonts w:ascii="Garamond" w:hAnsi="Garamond"/>
          <w:sz w:val="24"/>
          <w:szCs w:val="24"/>
        </w:rPr>
        <w:t>-</w:t>
      </w:r>
      <w:r w:rsidRPr="00A378CB">
        <w:rPr>
          <w:rFonts w:ascii="Garamond" w:hAnsi="Garamond"/>
          <w:sz w:val="24"/>
          <w:szCs w:val="24"/>
        </w:rPr>
        <w:t xml:space="preserve">skills </w:t>
      </w:r>
      <w:r w:rsidR="004D4D30" w:rsidRPr="00A378CB">
        <w:rPr>
          <w:rFonts w:ascii="Garamond" w:hAnsi="Garamond"/>
          <w:sz w:val="24"/>
          <w:szCs w:val="24"/>
        </w:rPr>
        <w:t xml:space="preserve">workshop </w:t>
      </w:r>
      <w:r w:rsidRPr="00A378CB">
        <w:rPr>
          <w:rFonts w:ascii="Garamond" w:hAnsi="Garamond"/>
          <w:sz w:val="24"/>
          <w:szCs w:val="24"/>
        </w:rPr>
        <w:t>presentation at the National Association of School Psychologists Annual Conference, Atlanta, GA.</w:t>
      </w:r>
    </w:p>
    <w:p w14:paraId="68A27FB9" w14:textId="77777777" w:rsidR="000E04C6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eastAsia="MS Mincho" w:hAnsi="Garamond"/>
          <w:sz w:val="24"/>
          <w:szCs w:val="24"/>
        </w:rPr>
      </w:pPr>
      <w:r w:rsidRPr="00A378CB">
        <w:rPr>
          <w:rFonts w:ascii="Garamond" w:eastAsia="MS Mincho" w:hAnsi="Garamond"/>
          <w:b/>
          <w:sz w:val="24"/>
          <w:szCs w:val="24"/>
        </w:rPr>
        <w:t>Smith, N.D.W.</w:t>
      </w:r>
      <w:r w:rsidRPr="00A378CB">
        <w:rPr>
          <w:rFonts w:ascii="Garamond" w:eastAsia="MS Mincho" w:hAnsi="Garamond"/>
          <w:sz w:val="24"/>
          <w:szCs w:val="24"/>
        </w:rPr>
        <w:t>,</w:t>
      </w:r>
      <w:r w:rsidRPr="00A378CB">
        <w:rPr>
          <w:rFonts w:ascii="Garamond" w:eastAsia="MS Mincho" w:hAnsi="Garamond"/>
          <w:b/>
          <w:sz w:val="24"/>
          <w:szCs w:val="24"/>
        </w:rPr>
        <w:t xml:space="preserve"> </w:t>
      </w:r>
      <w:r w:rsidRPr="00A378CB">
        <w:rPr>
          <w:rFonts w:ascii="Garamond" w:eastAsia="MS Mincho" w:hAnsi="Garamond"/>
          <w:sz w:val="24"/>
          <w:szCs w:val="24"/>
        </w:rPr>
        <w:t xml:space="preserve">Suldo, S., Ferron, J., &amp; Bradley-Klug, K. (2018, November). Investigating </w:t>
      </w:r>
    </w:p>
    <w:p w14:paraId="61F5C313" w14:textId="5699F4BC" w:rsidR="002F0DC2" w:rsidRPr="00A378CB" w:rsidRDefault="00527BC9" w:rsidP="00873CE4">
      <w:pPr>
        <w:spacing w:after="0" w:line="240" w:lineRule="auto"/>
        <w:ind w:left="720"/>
        <w:rPr>
          <w:rFonts w:ascii="Garamond" w:hAnsi="Garamond"/>
          <w:sz w:val="24"/>
          <w:szCs w:val="24"/>
        </w:rPr>
      </w:pPr>
      <w:r w:rsidRPr="00A378CB">
        <w:rPr>
          <w:rFonts w:ascii="Garamond" w:eastAsia="MS Mincho" w:hAnsi="Garamond"/>
          <w:sz w:val="24"/>
          <w:szCs w:val="24"/>
        </w:rPr>
        <w:t>Elementary Students</w:t>
      </w:r>
      <w:r w:rsidR="00D6705B" w:rsidRPr="00A378CB">
        <w:rPr>
          <w:rFonts w:ascii="Garamond" w:eastAsia="MS Mincho" w:hAnsi="Garamond"/>
          <w:sz w:val="24"/>
          <w:szCs w:val="24"/>
        </w:rPr>
        <w:t>’</w:t>
      </w:r>
      <w:r w:rsidRPr="00A378CB">
        <w:rPr>
          <w:rFonts w:ascii="Garamond" w:eastAsia="MS Mincho" w:hAnsi="Garamond"/>
          <w:sz w:val="24"/>
          <w:szCs w:val="24"/>
        </w:rPr>
        <w:t xml:space="preserve"> Subjective Well-Being and Social Support.  Paper presentation at the </w:t>
      </w:r>
      <w:r w:rsidRPr="00A378CB">
        <w:rPr>
          <w:rFonts w:ascii="Garamond" w:hAnsi="Garamond"/>
          <w:sz w:val="24"/>
          <w:szCs w:val="24"/>
        </w:rPr>
        <w:t xml:space="preserve">Florida Association of Psychologists Annual Conference, </w:t>
      </w:r>
      <w:proofErr w:type="spellStart"/>
      <w:r w:rsidRPr="00A378CB">
        <w:rPr>
          <w:rFonts w:ascii="Garamond" w:hAnsi="Garamond"/>
          <w:sz w:val="24"/>
          <w:szCs w:val="24"/>
          <w:shd w:val="clear" w:color="auto" w:fill="FFFFFF"/>
        </w:rPr>
        <w:t>Championsgate</w:t>
      </w:r>
      <w:proofErr w:type="spellEnd"/>
      <w:r w:rsidRPr="00A378CB">
        <w:rPr>
          <w:rFonts w:ascii="Garamond" w:hAnsi="Garamond"/>
          <w:sz w:val="24"/>
          <w:szCs w:val="24"/>
        </w:rPr>
        <w:t xml:space="preserve">, FL. </w:t>
      </w:r>
    </w:p>
    <w:p w14:paraId="5845B071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Suldo, S. M., Wingate, E., Seward, H., Moseley, A., </w:t>
      </w:r>
      <w:r w:rsidRPr="00A378CB">
        <w:rPr>
          <w:rFonts w:ascii="Garamond" w:hAnsi="Garamond"/>
          <w:b/>
          <w:sz w:val="24"/>
          <w:szCs w:val="24"/>
          <w:shd w:val="clear" w:color="auto" w:fill="FFFFFF"/>
        </w:rPr>
        <w:t>Smith, N.D.W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, Shakir, A., Hanson, P., &amp; </w:t>
      </w:r>
    </w:p>
    <w:p w14:paraId="2C3E7CF9" w14:textId="52D0B2F9" w:rsidR="00032F00" w:rsidRPr="00B73EB1" w:rsidRDefault="00527BC9" w:rsidP="00B73EB1">
      <w:pPr>
        <w:pStyle w:val="ListParagraph"/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Singleton, D. (2018, November). </w:t>
      </w:r>
      <w:r w:rsidRPr="00A378CB">
        <w:rPr>
          <w:rFonts w:ascii="Garamond" w:hAnsi="Garamond"/>
          <w:iCs/>
          <w:sz w:val="24"/>
          <w:szCs w:val="24"/>
          <w:shd w:val="clear" w:color="auto" w:fill="FFFFFF"/>
        </w:rPr>
        <w:t>Spreading Happiness: Promoting Well-being Across Elementary Classrooms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. Mini-skills </w:t>
      </w:r>
      <w:r w:rsidR="004D4D30" w:rsidRPr="00A378CB">
        <w:rPr>
          <w:rFonts w:ascii="Garamond" w:hAnsi="Garamond"/>
          <w:sz w:val="24"/>
          <w:szCs w:val="24"/>
        </w:rPr>
        <w:t xml:space="preserve">workshop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presentation at the Florida Association of School Psychologists Annual Conference, </w:t>
      </w:r>
      <w:proofErr w:type="spellStart"/>
      <w:r w:rsidRPr="00A378CB">
        <w:rPr>
          <w:rFonts w:ascii="Garamond" w:hAnsi="Garamond"/>
          <w:sz w:val="24"/>
          <w:szCs w:val="24"/>
          <w:shd w:val="clear" w:color="auto" w:fill="FFFFFF"/>
        </w:rPr>
        <w:t>Championsgate</w:t>
      </w:r>
      <w:proofErr w:type="spellEnd"/>
      <w:r w:rsidRPr="00A378CB">
        <w:rPr>
          <w:rFonts w:ascii="Garamond" w:hAnsi="Garamond"/>
          <w:sz w:val="24"/>
          <w:szCs w:val="24"/>
          <w:shd w:val="clear" w:color="auto" w:fill="FFFFFF"/>
        </w:rPr>
        <w:t>, FL.</w:t>
      </w:r>
    </w:p>
    <w:p w14:paraId="75689131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Suldo, S., Bradley-Klug, K., &amp; Ferron, J. (2018, February). Conceptualizing </w:t>
      </w:r>
    </w:p>
    <w:p w14:paraId="7FED53F4" w14:textId="13703D79" w:rsidR="005F323A" w:rsidRDefault="00527BC9" w:rsidP="00AA2044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Elementary Student’s Mental Health Through a Dual-Factor Model.  Paper presentation at the National Association of School Psychologists Annual Conference, Chicago, IL. </w:t>
      </w:r>
    </w:p>
    <w:p w14:paraId="2A91B26F" w14:textId="77777777" w:rsidR="00AA6028" w:rsidRDefault="00AA6028" w:rsidP="00AA2044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</w:p>
    <w:p w14:paraId="1F423378" w14:textId="77777777" w:rsidR="00AA6028" w:rsidRDefault="00AA6028" w:rsidP="00AA2044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</w:p>
    <w:p w14:paraId="7B431D09" w14:textId="77777777" w:rsidR="00AA6028" w:rsidRPr="00AA2044" w:rsidRDefault="00AA6028" w:rsidP="00AA2044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</w:p>
    <w:p w14:paraId="05B67F90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Bradley-Klug, K.L., Power, T., Armstrong, K., Grier, B., DuPaul, G., Singleton, D.,</w:t>
      </w:r>
      <w:r w:rsidRPr="00A378CB">
        <w:rPr>
          <w:rFonts w:ascii="Garamond" w:hAnsi="Garamond"/>
          <w:b/>
          <w:sz w:val="24"/>
          <w:szCs w:val="24"/>
        </w:rPr>
        <w:t xml:space="preserve"> Smith, </w:t>
      </w:r>
    </w:p>
    <w:p w14:paraId="0D71A9E0" w14:textId="5395A9E9" w:rsidR="0077792C" w:rsidRPr="009D0DFF" w:rsidRDefault="00527BC9" w:rsidP="009D0DFF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N.D.W.</w:t>
      </w:r>
      <w:r w:rsidRPr="00A378CB">
        <w:rPr>
          <w:rFonts w:ascii="Garamond" w:hAnsi="Garamond"/>
          <w:sz w:val="24"/>
          <w:szCs w:val="24"/>
        </w:rPr>
        <w:t>,</w:t>
      </w:r>
      <w:r w:rsidRPr="00A378CB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Pr="00A378CB">
        <w:rPr>
          <w:rFonts w:ascii="Garamond" w:hAnsi="Garamond"/>
          <w:sz w:val="24"/>
          <w:szCs w:val="24"/>
        </w:rPr>
        <w:t>Drymond</w:t>
      </w:r>
      <w:proofErr w:type="spellEnd"/>
      <w:r w:rsidRPr="00A378CB">
        <w:rPr>
          <w:rFonts w:ascii="Garamond" w:hAnsi="Garamond"/>
          <w:sz w:val="24"/>
          <w:szCs w:val="24"/>
        </w:rPr>
        <w:t>, M., Edwards, K., &amp; Cambric, M. (2018, February).  Pediatric School Psychology: Training and Career Opportunities. Symposium presentation at the National Association of School Psychologists Annual Conference, Chicago, IL.</w:t>
      </w:r>
    </w:p>
    <w:p w14:paraId="05D6BD54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Suldo, S.M., </w:t>
      </w:r>
      <w:proofErr w:type="spellStart"/>
      <w:r w:rsidRPr="00A378CB">
        <w:rPr>
          <w:rFonts w:ascii="Garamond" w:hAnsi="Garamond"/>
          <w:sz w:val="24"/>
          <w:szCs w:val="24"/>
        </w:rPr>
        <w:t>Storey</w:t>
      </w:r>
      <w:proofErr w:type="spellEnd"/>
      <w:r w:rsidRPr="00A378CB">
        <w:rPr>
          <w:rFonts w:ascii="Garamond" w:hAnsi="Garamond"/>
          <w:sz w:val="24"/>
          <w:szCs w:val="24"/>
        </w:rPr>
        <w:t xml:space="preserve">, E., Hanks, C.E., Wingate, E.J., Moseley, A.C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&amp;     </w:t>
      </w:r>
    </w:p>
    <w:p w14:paraId="54116C67" w14:textId="58BDD6A2" w:rsidR="00963B90" w:rsidRPr="00963B90" w:rsidRDefault="00527BC9" w:rsidP="00AA6028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Shum, K.Z. (2018, February). Positive Psychology Programs and Practices: Options for Cultivating Student Happiness. Paper presentation at the National Association of School Psychologists Annual Conference, Chicago, IL. </w:t>
      </w:r>
    </w:p>
    <w:p w14:paraId="53ACCADA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proofErr w:type="spellStart"/>
      <w:r w:rsidRPr="00A378CB">
        <w:rPr>
          <w:rFonts w:ascii="Garamond" w:hAnsi="Garamond"/>
          <w:sz w:val="24"/>
          <w:szCs w:val="24"/>
        </w:rPr>
        <w:t>Storey</w:t>
      </w:r>
      <w:proofErr w:type="spellEnd"/>
      <w:r w:rsidRPr="00A378CB">
        <w:rPr>
          <w:rFonts w:ascii="Garamond" w:hAnsi="Garamond"/>
          <w:sz w:val="24"/>
          <w:szCs w:val="24"/>
        </w:rPr>
        <w:t xml:space="preserve">, E., Suldo, S.M., Wingate, E.J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Rubio, D., &amp; Shum, K.Z. (2017,   </w:t>
      </w:r>
    </w:p>
    <w:p w14:paraId="6DE2658B" w14:textId="5F967E61" w:rsidR="00C22B14" w:rsidRPr="00963B90" w:rsidRDefault="00527BC9" w:rsidP="00963B90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October). Evidence-Based Practices to Promote Children’s Happiness: A Multicomponent </w:t>
      </w:r>
      <w:proofErr w:type="spellStart"/>
      <w:r w:rsidRPr="00A378CB">
        <w:rPr>
          <w:rFonts w:ascii="Garamond" w:hAnsi="Garamond"/>
          <w:sz w:val="24"/>
          <w:szCs w:val="24"/>
        </w:rPr>
        <w:t>Classwide</w:t>
      </w:r>
      <w:proofErr w:type="spellEnd"/>
      <w:r w:rsidRPr="00A378CB">
        <w:rPr>
          <w:rFonts w:ascii="Garamond" w:hAnsi="Garamond"/>
          <w:sz w:val="24"/>
          <w:szCs w:val="24"/>
        </w:rPr>
        <w:t xml:space="preserve"> Positive Psychology Intervention. Paper presentation at the Annual National Conference on Advancing School Mental Health, Washington, D.C. </w:t>
      </w:r>
    </w:p>
    <w:p w14:paraId="39F08A1A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uldo, S.M., Hearon, B.V., </w:t>
      </w:r>
      <w:proofErr w:type="spellStart"/>
      <w:r w:rsidRPr="00A378CB">
        <w:rPr>
          <w:rFonts w:ascii="Garamond" w:hAnsi="Garamond"/>
          <w:bCs/>
          <w:sz w:val="24"/>
          <w:szCs w:val="24"/>
        </w:rPr>
        <w:t>Storey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, E., Shum, K., Wingate, E.,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 Rubio, D., &amp;</w:t>
      </w:r>
    </w:p>
    <w:p w14:paraId="2EEF2D51" w14:textId="7BFF1A4A" w:rsidR="00452C00" w:rsidRPr="0077792C" w:rsidRDefault="00527BC9" w:rsidP="0077792C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Peet, C. (2017, February). Promoting All Children’s Happiness: A 10-week </w:t>
      </w:r>
      <w:proofErr w:type="spellStart"/>
      <w:r w:rsidRPr="00A378CB">
        <w:rPr>
          <w:rFonts w:ascii="Garamond" w:hAnsi="Garamond"/>
          <w:bCs/>
          <w:sz w:val="24"/>
          <w:szCs w:val="24"/>
        </w:rPr>
        <w:t>Classwide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 Positive Psychology Intervention.  </w:t>
      </w:r>
      <w:r w:rsidRPr="00A378CB">
        <w:rPr>
          <w:rFonts w:ascii="Garamond" w:hAnsi="Garamond"/>
          <w:sz w:val="24"/>
          <w:szCs w:val="24"/>
        </w:rPr>
        <w:t xml:space="preserve">Paper presentation at Annual National Association of School Psychologists Annual Conference, San Antonio, TX. </w:t>
      </w:r>
    </w:p>
    <w:p w14:paraId="0CF0BE23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</w:t>
      </w:r>
      <w:r w:rsidRPr="00A378CB">
        <w:rPr>
          <w:rFonts w:ascii="Garamond" w:hAnsi="Garamond"/>
          <w:b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>Bradley-Klug, K.L., Cambric, M., LaRosa, K.N., Lynn, C.A., &amp; Wesley, K.</w:t>
      </w:r>
    </w:p>
    <w:p w14:paraId="23B5CED2" w14:textId="5A6864FA" w:rsidR="00AA1BD2" w:rsidRPr="00452C00" w:rsidRDefault="00527BC9" w:rsidP="00452C00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(2017, February). Integrated Health Care: Partnerships Between School Psychologists and School Nurses.  Paper presentation at Annual National Association of School Psychologists Annual Conference, San Antonio, TX. </w:t>
      </w:r>
    </w:p>
    <w:p w14:paraId="6363095F" w14:textId="5306091C" w:rsidR="000A268E" w:rsidRPr="00A378CB" w:rsidRDefault="00527BC9" w:rsidP="000A268E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Knap, K., Hoffman, N., </w:t>
      </w:r>
      <w:r w:rsidRPr="00A378CB">
        <w:rPr>
          <w:rFonts w:ascii="Garamond" w:hAnsi="Garamond"/>
          <w:b/>
          <w:sz w:val="24"/>
          <w:szCs w:val="24"/>
        </w:rPr>
        <w:t>Smith, N.</w:t>
      </w:r>
      <w:r w:rsidR="000A268E" w:rsidRPr="00A378CB">
        <w:rPr>
          <w:rFonts w:ascii="Garamond" w:hAnsi="Garamond"/>
          <w:b/>
          <w:sz w:val="24"/>
          <w:szCs w:val="24"/>
        </w:rPr>
        <w:t>D.W.</w:t>
      </w:r>
      <w:r w:rsidRPr="00A378CB">
        <w:rPr>
          <w:rFonts w:ascii="Garamond" w:hAnsi="Garamond"/>
          <w:sz w:val="24"/>
          <w:szCs w:val="24"/>
        </w:rPr>
        <w:t xml:space="preserve">, Hinojosa, S. &amp; Ogg, J. (2016, November). Teacher </w:t>
      </w:r>
    </w:p>
    <w:p w14:paraId="3FEF853A" w14:textId="11CB4585" w:rsidR="00622082" w:rsidRPr="00AA1BD2" w:rsidRDefault="00527BC9" w:rsidP="00AA1BD2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Child Interaction Therapy: An Ecological Approach to Disruptive Behavior. Paper </w:t>
      </w:r>
      <w:r w:rsidR="000A268E" w:rsidRPr="00A378CB">
        <w:rPr>
          <w:rFonts w:ascii="Garamond" w:hAnsi="Garamond"/>
          <w:sz w:val="24"/>
          <w:szCs w:val="24"/>
        </w:rPr>
        <w:t>presented</w:t>
      </w:r>
      <w:r w:rsidRPr="00A378CB">
        <w:rPr>
          <w:rFonts w:ascii="Garamond" w:hAnsi="Garamond"/>
          <w:sz w:val="24"/>
          <w:szCs w:val="24"/>
        </w:rPr>
        <w:t xml:space="preserve"> at Florida Association of School Psychologists Conference, Palm Harbor, FL.  </w:t>
      </w:r>
    </w:p>
    <w:p w14:paraId="2FF796F5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uldo, S. M., McCullough, M., </w:t>
      </w:r>
      <w:proofErr w:type="spellStart"/>
      <w:r w:rsidRPr="00A378CB">
        <w:rPr>
          <w:rFonts w:ascii="Garamond" w:hAnsi="Garamond"/>
          <w:bCs/>
          <w:sz w:val="24"/>
          <w:szCs w:val="24"/>
        </w:rPr>
        <w:t>Storey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, E., Shum, K., Wingate, E.,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 &amp; Rubio,</w:t>
      </w:r>
    </w:p>
    <w:p w14:paraId="5F0FCF56" w14:textId="00318551" w:rsidR="00F01F32" w:rsidRPr="00A378CB" w:rsidRDefault="00527BC9" w:rsidP="00E63798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D. (2016, November). Promoting Elementary School Students’ Happiness Through a </w:t>
      </w:r>
      <w:proofErr w:type="spellStart"/>
      <w:r w:rsidRPr="00A378CB">
        <w:rPr>
          <w:rFonts w:ascii="Garamond" w:hAnsi="Garamond"/>
          <w:bCs/>
          <w:sz w:val="24"/>
          <w:szCs w:val="24"/>
        </w:rPr>
        <w:t>Classwide</w:t>
      </w:r>
      <w:proofErr w:type="spellEnd"/>
      <w:r w:rsidRPr="00A378CB">
        <w:rPr>
          <w:rFonts w:ascii="Garamond" w:hAnsi="Garamond"/>
          <w:bCs/>
          <w:sz w:val="24"/>
          <w:szCs w:val="24"/>
        </w:rPr>
        <w:t xml:space="preserve"> Positive Psychology Curriculum.  </w:t>
      </w:r>
      <w:r w:rsidR="004D4D30" w:rsidRPr="00A378CB">
        <w:rPr>
          <w:rFonts w:ascii="Garamond" w:hAnsi="Garamond"/>
          <w:bCs/>
          <w:sz w:val="24"/>
          <w:szCs w:val="24"/>
        </w:rPr>
        <w:t>M</w:t>
      </w:r>
      <w:r w:rsidRPr="00A378CB">
        <w:rPr>
          <w:rFonts w:ascii="Garamond" w:hAnsi="Garamond"/>
          <w:bCs/>
          <w:sz w:val="24"/>
          <w:szCs w:val="24"/>
        </w:rPr>
        <w:t>ini-skills workshop presentation at Florida Association of School Psychologists Annual Conference, Palm Harbor, FL.  </w:t>
      </w:r>
    </w:p>
    <w:p w14:paraId="3010FB6D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LaRosa, K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</w:t>
      </w:r>
      <w:r w:rsidRPr="00A378CB">
        <w:rPr>
          <w:rFonts w:ascii="Garamond" w:hAnsi="Garamond"/>
          <w:b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Bradley-Klug, K., Lynn, C., Cambric, M., &amp; Wesley, K. </w:t>
      </w:r>
    </w:p>
    <w:p w14:paraId="168A4184" w14:textId="0A5C774C" w:rsidR="00527BC9" w:rsidRPr="00A378CB" w:rsidRDefault="00527BC9" w:rsidP="00527BC9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(2016, No</w:t>
      </w:r>
      <w:r w:rsidR="00265AA5" w:rsidRPr="00A378CB">
        <w:rPr>
          <w:rFonts w:ascii="Garamond" w:hAnsi="Garamond"/>
          <w:sz w:val="24"/>
          <w:szCs w:val="24"/>
        </w:rPr>
        <w:t>v.</w:t>
      </w:r>
      <w:r w:rsidRPr="00A378CB">
        <w:rPr>
          <w:rFonts w:ascii="Garamond" w:hAnsi="Garamond"/>
          <w:sz w:val="24"/>
          <w:szCs w:val="24"/>
        </w:rPr>
        <w:t>). School Psychologists and Nurses: Promoting Integrated Health Care.</w:t>
      </w:r>
      <w:r w:rsidR="00265AA5" w:rsidRPr="00A378CB">
        <w:rPr>
          <w:rFonts w:ascii="Garamond" w:hAnsi="Garamond"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Paper </w:t>
      </w:r>
      <w:r w:rsidR="000A268E" w:rsidRPr="00A378CB">
        <w:rPr>
          <w:rFonts w:ascii="Garamond" w:hAnsi="Garamond"/>
          <w:sz w:val="24"/>
          <w:szCs w:val="24"/>
        </w:rPr>
        <w:t>presented</w:t>
      </w:r>
      <w:r w:rsidRPr="00A378CB">
        <w:rPr>
          <w:rFonts w:ascii="Garamond" w:hAnsi="Garamond"/>
          <w:sz w:val="24"/>
          <w:szCs w:val="24"/>
        </w:rPr>
        <w:t xml:space="preserve"> at Florida Association of School Psychologists Conference, Palm Harbor, FL. </w:t>
      </w:r>
    </w:p>
    <w:p w14:paraId="51003247" w14:textId="77777777" w:rsidR="00527BC9" w:rsidRPr="00A378CB" w:rsidRDefault="00527BC9" w:rsidP="000C68E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>Smith, N.D.W.</w:t>
      </w:r>
      <w:r w:rsidRPr="00A378CB">
        <w:rPr>
          <w:rFonts w:ascii="Garamond" w:eastAsia="Times New Roman" w:hAnsi="Garamond"/>
          <w:sz w:val="24"/>
          <w:szCs w:val="24"/>
        </w:rPr>
        <w:t xml:space="preserve">, &amp; Medvin, M.B. (2015, April). The Role of Self-Disclosure in Buffering </w:t>
      </w:r>
    </w:p>
    <w:p w14:paraId="6E810418" w14:textId="2C9658B5" w:rsidR="00851259" w:rsidRDefault="00527BC9" w:rsidP="0057700A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Negative Feelings Within Adolescent Friendships.</w:t>
      </w:r>
      <w:r w:rsidR="00E63798" w:rsidRPr="00A378CB">
        <w:rPr>
          <w:rFonts w:ascii="Garamond" w:eastAsia="Times New Roman" w:hAnsi="Garamond"/>
          <w:sz w:val="24"/>
          <w:szCs w:val="24"/>
        </w:rPr>
        <w:t xml:space="preserve"> </w:t>
      </w:r>
      <w:r w:rsidRPr="00A378CB">
        <w:rPr>
          <w:rFonts w:ascii="Garamond" w:eastAsia="Times New Roman" w:hAnsi="Garamond"/>
          <w:sz w:val="24"/>
          <w:szCs w:val="24"/>
        </w:rPr>
        <w:t>Paper presentation at Westminster College Undergraduate Research and Arts C</w:t>
      </w:r>
      <w:r w:rsidR="0030045D" w:rsidRPr="00A378CB">
        <w:rPr>
          <w:rFonts w:ascii="Garamond" w:eastAsia="Times New Roman" w:hAnsi="Garamond"/>
          <w:sz w:val="24"/>
          <w:szCs w:val="24"/>
        </w:rPr>
        <w:t>elebration, New Wilmington, PA.</w:t>
      </w:r>
    </w:p>
    <w:p w14:paraId="1E5C5015" w14:textId="77777777" w:rsidR="00C8796D" w:rsidRPr="00C8796D" w:rsidRDefault="00C8796D" w:rsidP="00C8796D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3B516AC4" w14:textId="10FF926C" w:rsidR="00963B90" w:rsidRPr="00F1724B" w:rsidRDefault="00527BC9" w:rsidP="00F1724B">
      <w:p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i/>
          <w:sz w:val="24"/>
          <w:szCs w:val="24"/>
          <w:u w:val="single"/>
        </w:rPr>
        <w:t>Poster Presentations</w:t>
      </w:r>
      <w:r w:rsidR="00A7240C" w:rsidRPr="00A378CB">
        <w:rPr>
          <w:rFonts w:ascii="Garamond" w:hAnsi="Garamond"/>
          <w:i/>
          <w:sz w:val="24"/>
          <w:szCs w:val="24"/>
          <w:u w:val="single"/>
        </w:rPr>
        <w:t xml:space="preserve"> and Published Abstracts</w:t>
      </w:r>
      <w:r w:rsidRPr="00A378CB">
        <w:rPr>
          <w:rFonts w:ascii="Garamond" w:hAnsi="Garamond"/>
          <w:i/>
          <w:sz w:val="24"/>
          <w:szCs w:val="24"/>
          <w:u w:val="single"/>
        </w:rPr>
        <w:t>:</w:t>
      </w:r>
    </w:p>
    <w:p w14:paraId="24057C1C" w14:textId="3EBB87B1" w:rsidR="00963B90" w:rsidRDefault="00963B90" w:rsidP="00963B90">
      <w:pPr>
        <w:pStyle w:val="ListParagraph"/>
        <w:numPr>
          <w:ilvl w:val="0"/>
          <w:numId w:val="29"/>
        </w:numPr>
        <w:spacing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Smith, N.D.W., </w:t>
      </w:r>
      <w:r>
        <w:rPr>
          <w:rFonts w:ascii="Garamond" w:hAnsi="Garamond"/>
          <w:sz w:val="24"/>
          <w:szCs w:val="24"/>
        </w:rPr>
        <w:t xml:space="preserve">Howard, K.R.,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Millmann, M., </w:t>
      </w:r>
      <w:r>
        <w:rPr>
          <w:rFonts w:ascii="Garamond" w:hAnsi="Garamond"/>
          <w:sz w:val="24"/>
          <w:szCs w:val="24"/>
        </w:rPr>
        <w:t>*</w:t>
      </w:r>
      <w:r w:rsidRPr="004F60C5">
        <w:rPr>
          <w:rFonts w:ascii="Garamond" w:hAnsi="Garamond"/>
          <w:sz w:val="24"/>
          <w:szCs w:val="24"/>
        </w:rPr>
        <w:t xml:space="preserve">Suhs, M.C., </w:t>
      </w:r>
      <w:r>
        <w:rPr>
          <w:rFonts w:ascii="Garamond" w:hAnsi="Garamond"/>
          <w:sz w:val="24"/>
          <w:szCs w:val="24"/>
        </w:rPr>
        <w:t>***</w:t>
      </w:r>
      <w:r w:rsidRPr="004F60C5">
        <w:rPr>
          <w:rFonts w:ascii="Garamond" w:hAnsi="Garamond"/>
          <w:sz w:val="24"/>
          <w:szCs w:val="24"/>
        </w:rPr>
        <w:t xml:space="preserve">Merrick, J., </w:t>
      </w:r>
      <w:r>
        <w:rPr>
          <w:rFonts w:ascii="Garamond" w:hAnsi="Garamond"/>
          <w:sz w:val="24"/>
          <w:szCs w:val="24"/>
        </w:rPr>
        <w:t xml:space="preserve">Garza, K., </w:t>
      </w:r>
    </w:p>
    <w:p w14:paraId="48DFAB99" w14:textId="7D2BB690" w:rsidR="00963B90" w:rsidRDefault="00963B90" w:rsidP="00963B90">
      <w:pPr>
        <w:pStyle w:val="ListParagraph"/>
        <w:spacing w:line="240" w:lineRule="auto"/>
        <w:ind w:left="450" w:firstLine="270"/>
        <w:rPr>
          <w:rFonts w:ascii="Garamond" w:hAnsi="Garamond"/>
          <w:i/>
          <w:iCs/>
          <w:sz w:val="24"/>
          <w:szCs w:val="24"/>
        </w:rPr>
      </w:pPr>
      <w:r w:rsidRPr="004F60C5">
        <w:rPr>
          <w:rFonts w:ascii="Garamond" w:hAnsi="Garamond"/>
          <w:sz w:val="24"/>
          <w:szCs w:val="24"/>
        </w:rPr>
        <w:t>Weissberg-</w:t>
      </w:r>
      <w:proofErr w:type="spellStart"/>
      <w:r w:rsidRPr="00963B90">
        <w:rPr>
          <w:rFonts w:ascii="Garamond" w:hAnsi="Garamond"/>
          <w:sz w:val="24"/>
          <w:szCs w:val="24"/>
        </w:rPr>
        <w:t>Benchell</w:t>
      </w:r>
      <w:proofErr w:type="spellEnd"/>
      <w:r w:rsidRPr="00963B90">
        <w:rPr>
          <w:rFonts w:ascii="Garamond" w:hAnsi="Garamond"/>
          <w:sz w:val="24"/>
          <w:szCs w:val="24"/>
        </w:rPr>
        <w:t>, J., &amp; Feldman, M.A. (202</w:t>
      </w:r>
      <w:r>
        <w:rPr>
          <w:rFonts w:ascii="Garamond" w:hAnsi="Garamond"/>
          <w:sz w:val="24"/>
          <w:szCs w:val="24"/>
        </w:rPr>
        <w:t>6, April</w:t>
      </w:r>
      <w:r w:rsidRPr="00963B90">
        <w:rPr>
          <w:rFonts w:ascii="Garamond" w:hAnsi="Garamond"/>
          <w:sz w:val="24"/>
          <w:szCs w:val="24"/>
        </w:rPr>
        <w:t xml:space="preserve">). </w:t>
      </w:r>
      <w:r w:rsidRPr="00963B90">
        <w:rPr>
          <w:rFonts w:ascii="Garamond" w:hAnsi="Garamond"/>
          <w:i/>
          <w:iCs/>
          <w:sz w:val="24"/>
          <w:szCs w:val="24"/>
        </w:rPr>
        <w:t>Teaming up for T1D through Telehealth (</w:t>
      </w:r>
      <w:r>
        <w:rPr>
          <w:rFonts w:ascii="Garamond" w:hAnsi="Garamond"/>
          <w:i/>
          <w:iCs/>
          <w:sz w:val="24"/>
          <w:szCs w:val="24"/>
        </w:rPr>
        <w:tab/>
      </w:r>
      <w:r w:rsidRPr="00963B90">
        <w:rPr>
          <w:rFonts w:ascii="Garamond" w:hAnsi="Garamond"/>
          <w:i/>
          <w:iCs/>
          <w:sz w:val="24"/>
          <w:szCs w:val="24"/>
        </w:rPr>
        <w:t xml:space="preserve">Triple T): Improvements in Family Involvement and Communication During the First Year Post T1D </w:t>
      </w:r>
    </w:p>
    <w:p w14:paraId="731B8A74" w14:textId="619DB995" w:rsidR="00AA6028" w:rsidRPr="00F1724B" w:rsidRDefault="00963B90" w:rsidP="00F1724B">
      <w:pPr>
        <w:pStyle w:val="ListParagraph"/>
        <w:spacing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963B90">
        <w:rPr>
          <w:rFonts w:ascii="Garamond" w:hAnsi="Garamond"/>
          <w:i/>
          <w:iCs/>
          <w:sz w:val="24"/>
          <w:szCs w:val="24"/>
        </w:rPr>
        <w:t>Diagnosis</w:t>
      </w:r>
      <w:r>
        <w:rPr>
          <w:rFonts w:ascii="Garamond" w:hAnsi="Garamond"/>
          <w:i/>
          <w:iCs/>
          <w:sz w:val="24"/>
          <w:szCs w:val="24"/>
        </w:rPr>
        <w:t xml:space="preserve">. </w:t>
      </w:r>
      <w:r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at the </w:t>
      </w:r>
      <w:r w:rsidRPr="0074263F">
        <w:rPr>
          <w:rFonts w:ascii="Garamond" w:hAnsi="Garamond" w:cs="Arial"/>
          <w:sz w:val="24"/>
          <w:szCs w:val="24"/>
          <w:shd w:val="clear" w:color="auto" w:fill="FFFFFF"/>
        </w:rPr>
        <w:t xml:space="preserve">Society of Pediatric Psychology (APA Div. 54) Annual Conference, </w:t>
      </w:r>
      <w:r>
        <w:rPr>
          <w:rFonts w:ascii="Garamond" w:hAnsi="Garamond" w:cs="Arial"/>
          <w:sz w:val="24"/>
          <w:szCs w:val="24"/>
          <w:shd w:val="clear" w:color="auto" w:fill="FFFFFF"/>
        </w:rPr>
        <w:t>Las Vegas, N</w:t>
      </w:r>
      <w:r w:rsidR="00F1724B">
        <w:rPr>
          <w:rFonts w:ascii="Garamond" w:hAnsi="Garamond" w:cs="Arial"/>
          <w:sz w:val="24"/>
          <w:szCs w:val="24"/>
          <w:shd w:val="clear" w:color="auto" w:fill="FFFFFF"/>
        </w:rPr>
        <w:t xml:space="preserve">V. </w:t>
      </w:r>
    </w:p>
    <w:p w14:paraId="52493047" w14:textId="01F85105" w:rsidR="004F60C5" w:rsidRDefault="004F60C5" w:rsidP="004F60C5">
      <w:pPr>
        <w:pStyle w:val="ListParagraph"/>
        <w:numPr>
          <w:ilvl w:val="0"/>
          <w:numId w:val="29"/>
        </w:numPr>
        <w:spacing w:line="240" w:lineRule="auto"/>
        <w:rPr>
          <w:rFonts w:ascii="Garamond" w:hAnsi="Garamond"/>
          <w:sz w:val="24"/>
          <w:szCs w:val="24"/>
        </w:rPr>
      </w:pPr>
      <w:r w:rsidRPr="004F60C5">
        <w:rPr>
          <w:rFonts w:ascii="Garamond" w:hAnsi="Garamond"/>
          <w:sz w:val="24"/>
          <w:szCs w:val="24"/>
        </w:rPr>
        <w:t xml:space="preserve">Howard, K.R., Garza, K.P., </w:t>
      </w:r>
      <w:r w:rsidRPr="004F60C5">
        <w:rPr>
          <w:rFonts w:ascii="Garamond" w:hAnsi="Garamond"/>
          <w:b/>
          <w:bCs/>
          <w:sz w:val="24"/>
          <w:szCs w:val="24"/>
        </w:rPr>
        <w:t>Smith, N.D.W.,</w:t>
      </w:r>
      <w:r w:rsidRPr="004F60C5">
        <w:rPr>
          <w:rFonts w:ascii="Garamond" w:hAnsi="Garamond"/>
          <w:sz w:val="24"/>
          <w:szCs w:val="24"/>
        </w:rPr>
        <w:t xml:space="preserve"> </w:t>
      </w:r>
      <w:r w:rsidR="0074263F">
        <w:rPr>
          <w:rFonts w:ascii="Garamond" w:hAnsi="Garamond"/>
          <w:sz w:val="24"/>
          <w:szCs w:val="24"/>
        </w:rPr>
        <w:t>*</w:t>
      </w:r>
      <w:r w:rsidRPr="004F60C5">
        <w:rPr>
          <w:rFonts w:ascii="Garamond" w:hAnsi="Garamond"/>
          <w:sz w:val="24"/>
          <w:szCs w:val="24"/>
        </w:rPr>
        <w:t xml:space="preserve">Suhs, M.C., </w:t>
      </w:r>
      <w:r w:rsidR="0074263F">
        <w:rPr>
          <w:rFonts w:ascii="Garamond" w:hAnsi="Garamond"/>
          <w:sz w:val="24"/>
          <w:szCs w:val="24"/>
        </w:rPr>
        <w:t>***</w:t>
      </w:r>
      <w:r w:rsidRPr="004F60C5">
        <w:rPr>
          <w:rFonts w:ascii="Garamond" w:hAnsi="Garamond"/>
          <w:sz w:val="24"/>
          <w:szCs w:val="24"/>
        </w:rPr>
        <w:t>Merrick, J., Weissberg-</w:t>
      </w:r>
    </w:p>
    <w:p w14:paraId="06469128" w14:textId="0AED0C81" w:rsidR="004F60C5" w:rsidRDefault="004F60C5" w:rsidP="004F60C5">
      <w:pPr>
        <w:pStyle w:val="ListParagraph"/>
        <w:spacing w:line="240" w:lineRule="auto"/>
        <w:rPr>
          <w:rFonts w:ascii="Garamond" w:hAnsi="Garamond"/>
          <w:i/>
          <w:iCs/>
          <w:sz w:val="24"/>
          <w:szCs w:val="24"/>
        </w:rPr>
      </w:pPr>
      <w:proofErr w:type="spellStart"/>
      <w:r w:rsidRPr="004F60C5">
        <w:rPr>
          <w:rFonts w:ascii="Garamond" w:hAnsi="Garamond"/>
          <w:sz w:val="24"/>
          <w:szCs w:val="24"/>
        </w:rPr>
        <w:t>Benchell</w:t>
      </w:r>
      <w:proofErr w:type="spellEnd"/>
      <w:r w:rsidRPr="004F60C5">
        <w:rPr>
          <w:rFonts w:ascii="Garamond" w:hAnsi="Garamond"/>
          <w:sz w:val="24"/>
          <w:szCs w:val="24"/>
        </w:rPr>
        <w:t xml:space="preserve">, J., &amp; Feldman, M.A. (2025, June). </w:t>
      </w:r>
      <w:r w:rsidRPr="00CC7EBA">
        <w:rPr>
          <w:rFonts w:ascii="Garamond" w:hAnsi="Garamond"/>
          <w:i/>
          <w:iCs/>
          <w:sz w:val="24"/>
          <w:szCs w:val="24"/>
        </w:rPr>
        <w:t>Teaming up for T1D Through Telehealth (Triple T): Initial Findings from an Intervention to Support Families Following T1D Diagnosis</w:t>
      </w:r>
      <w:r w:rsidRPr="004F60C5">
        <w:rPr>
          <w:rFonts w:ascii="Garamond" w:hAnsi="Garamond"/>
          <w:sz w:val="24"/>
          <w:szCs w:val="24"/>
        </w:rPr>
        <w:t>. Poster presented at</w:t>
      </w:r>
      <w:r w:rsidRPr="004F60C5">
        <w:rPr>
          <w:rFonts w:ascii="Garamond" w:hAnsi="Garamond"/>
          <w:sz w:val="24"/>
          <w:szCs w:val="24"/>
          <w:shd w:val="clear" w:color="auto" w:fill="FFFFFF"/>
        </w:rPr>
        <w:t xml:space="preserve"> the American Diabetes Association Annual Conference</w:t>
      </w:r>
      <w:r w:rsidRPr="004F60C5">
        <w:rPr>
          <w:rFonts w:ascii="Garamond" w:hAnsi="Garamond"/>
          <w:sz w:val="24"/>
          <w:szCs w:val="24"/>
        </w:rPr>
        <w:t xml:space="preserve">, Chicago, IL. </w:t>
      </w:r>
      <w:r w:rsidR="00D71480">
        <w:rPr>
          <w:rFonts w:ascii="Garamond" w:hAnsi="Garamond"/>
          <w:sz w:val="24"/>
          <w:szCs w:val="24"/>
        </w:rPr>
        <w:t xml:space="preserve">Abstract published in </w:t>
      </w:r>
      <w:r w:rsidR="00D71480">
        <w:rPr>
          <w:rFonts w:ascii="Garamond" w:hAnsi="Garamond"/>
          <w:i/>
          <w:iCs/>
          <w:sz w:val="24"/>
          <w:szCs w:val="24"/>
        </w:rPr>
        <w:t xml:space="preserve">Diabetes, 74(1), 696. </w:t>
      </w:r>
    </w:p>
    <w:p w14:paraId="4F099F22" w14:textId="77777777" w:rsidR="00F1724B" w:rsidRPr="00D71480" w:rsidRDefault="00F1724B" w:rsidP="004F60C5">
      <w:pPr>
        <w:pStyle w:val="ListParagraph"/>
        <w:spacing w:line="240" w:lineRule="auto"/>
        <w:rPr>
          <w:rFonts w:ascii="Garamond" w:hAnsi="Garamond"/>
          <w:sz w:val="24"/>
          <w:szCs w:val="24"/>
        </w:rPr>
      </w:pPr>
    </w:p>
    <w:p w14:paraId="2C264874" w14:textId="12529C65" w:rsidR="00505E25" w:rsidRDefault="002F1F2D" w:rsidP="00C70BFF">
      <w:pPr>
        <w:pStyle w:val="ListParagraph"/>
        <w:numPr>
          <w:ilvl w:val="0"/>
          <w:numId w:val="29"/>
        </w:numPr>
        <w:spacing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***</w:t>
      </w:r>
      <w:r w:rsidR="00505E25" w:rsidRPr="00505E25">
        <w:rPr>
          <w:rFonts w:ascii="Garamond" w:hAnsi="Garamond"/>
          <w:sz w:val="24"/>
          <w:szCs w:val="24"/>
        </w:rPr>
        <w:t xml:space="preserve">Johnston, J., Schimmel-Bristow, A., Vera, M. R., Thomas, H. M., Nixon, A. V., Reiter, I., </w:t>
      </w:r>
    </w:p>
    <w:p w14:paraId="1BAB0EFC" w14:textId="07E79EC9" w:rsidR="00963B90" w:rsidRPr="00AA6028" w:rsidRDefault="00505E25" w:rsidP="00AA6028">
      <w:pPr>
        <w:pStyle w:val="ListParagraph"/>
        <w:spacing w:line="240" w:lineRule="auto"/>
        <w:rPr>
          <w:rFonts w:ascii="Garamond" w:hAnsi="Garamond"/>
          <w:sz w:val="24"/>
          <w:szCs w:val="24"/>
        </w:rPr>
      </w:pPr>
      <w:r w:rsidRPr="00505E25">
        <w:rPr>
          <w:rFonts w:ascii="Garamond" w:hAnsi="Garamond"/>
          <w:sz w:val="24"/>
          <w:szCs w:val="24"/>
        </w:rPr>
        <w:t xml:space="preserve">Fisher, J. N., Black, M., </w:t>
      </w:r>
      <w:r w:rsidRPr="00505E25">
        <w:rPr>
          <w:rFonts w:ascii="Garamond" w:hAnsi="Garamond"/>
          <w:b/>
          <w:bCs/>
          <w:sz w:val="24"/>
          <w:szCs w:val="24"/>
        </w:rPr>
        <w:t>Smith, N. D.W.</w:t>
      </w:r>
      <w:r>
        <w:rPr>
          <w:rFonts w:ascii="Garamond" w:hAnsi="Garamond"/>
          <w:b/>
          <w:bCs/>
          <w:sz w:val="24"/>
          <w:szCs w:val="24"/>
        </w:rPr>
        <w:t xml:space="preserve">, </w:t>
      </w:r>
      <w:r w:rsidRPr="00505E25">
        <w:rPr>
          <w:rFonts w:ascii="Garamond" w:hAnsi="Garamond"/>
          <w:sz w:val="24"/>
          <w:szCs w:val="24"/>
        </w:rPr>
        <w:t>&amp; Faith, M. A. (</w:t>
      </w:r>
      <w:r>
        <w:rPr>
          <w:rFonts w:ascii="Garamond" w:hAnsi="Garamond"/>
          <w:sz w:val="24"/>
          <w:szCs w:val="24"/>
        </w:rPr>
        <w:t>2025, May</w:t>
      </w:r>
      <w:r w:rsidRPr="00505E25">
        <w:rPr>
          <w:rFonts w:ascii="Garamond" w:hAnsi="Garamond"/>
          <w:sz w:val="24"/>
          <w:szCs w:val="24"/>
        </w:rPr>
        <w:t>). </w:t>
      </w:r>
      <w:r w:rsidRPr="00505E25">
        <w:rPr>
          <w:rFonts w:ascii="Garamond" w:hAnsi="Garamond"/>
          <w:i/>
          <w:iCs/>
          <w:sz w:val="24"/>
          <w:szCs w:val="24"/>
        </w:rPr>
        <w:t>Feasibility, acceptability, and recommendations to enhance Internet-based, Time-limited Parent-Child Interaction Therapy (I-PCIT) for pediatric oncology patients.</w:t>
      </w:r>
      <w:r w:rsidRPr="00505E25">
        <w:rPr>
          <w:rFonts w:ascii="Garamond" w:hAnsi="Garamond"/>
          <w:sz w:val="24"/>
          <w:szCs w:val="24"/>
        </w:rPr>
        <w:t xml:space="preserve"> Poster presented at the bi-annual Association of Psychologists in Academic Health Centers 2025 Conference, Saint Petersburg, </w:t>
      </w:r>
      <w:r>
        <w:rPr>
          <w:rFonts w:ascii="Garamond" w:hAnsi="Garamond"/>
          <w:sz w:val="24"/>
          <w:szCs w:val="24"/>
        </w:rPr>
        <w:t>FL</w:t>
      </w:r>
      <w:r w:rsidRPr="00505E25">
        <w:rPr>
          <w:rFonts w:ascii="Garamond" w:hAnsi="Garamond"/>
          <w:sz w:val="24"/>
          <w:szCs w:val="24"/>
        </w:rPr>
        <w:t>.</w:t>
      </w:r>
    </w:p>
    <w:p w14:paraId="149EB477" w14:textId="77777777" w:rsidR="0074263F" w:rsidRDefault="0074263F" w:rsidP="0074263F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>
        <w:rPr>
          <w:rFonts w:ascii="Garamond" w:eastAsia="Times New Roman" w:hAnsi="Garamond" w:cs="Arial"/>
          <w:sz w:val="24"/>
          <w:szCs w:val="24"/>
          <w:shd w:val="clear" w:color="auto" w:fill="FFFFFF"/>
        </w:rPr>
        <w:t>***</w:t>
      </w:r>
      <w:r w:rsidR="00183F6D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Merrick, J., </w:t>
      </w:r>
      <w:r>
        <w:rPr>
          <w:rFonts w:ascii="Garamond" w:eastAsia="Times New Roman" w:hAnsi="Garamond" w:cs="Arial"/>
          <w:sz w:val="24"/>
          <w:szCs w:val="24"/>
          <w:shd w:val="clear" w:color="auto" w:fill="FFFFFF"/>
        </w:rPr>
        <w:t>*</w:t>
      </w:r>
      <w:r w:rsidR="00183F6D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Suhs, M., Howard, K., </w:t>
      </w:r>
      <w:r w:rsidR="00183F6D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 xml:space="preserve">Smith, N.D.W., </w:t>
      </w:r>
      <w:r w:rsidR="00183F6D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Garza, K., Feldman, M., &amp; </w:t>
      </w:r>
    </w:p>
    <w:p w14:paraId="1EEB74FA" w14:textId="6C5C64CF" w:rsidR="0077792C" w:rsidRPr="009D0DFF" w:rsidRDefault="00183F6D" w:rsidP="009D0DFF">
      <w:pPr>
        <w:pStyle w:val="ListParagraph"/>
        <w:spacing w:after="0" w:line="240" w:lineRule="auto"/>
        <w:rPr>
          <w:rFonts w:ascii="Garamond" w:hAnsi="Garamond" w:cstheme="minorHAnsi"/>
        </w:rPr>
      </w:pPr>
      <w:proofErr w:type="spellStart"/>
      <w:r>
        <w:rPr>
          <w:rFonts w:ascii="Garamond" w:eastAsia="Times New Roman" w:hAnsi="Garamond" w:cs="Arial"/>
          <w:sz w:val="24"/>
          <w:szCs w:val="24"/>
          <w:shd w:val="clear" w:color="auto" w:fill="FFFFFF"/>
        </w:rPr>
        <w:t>Wesissberg-</w:t>
      </w:r>
      <w:r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>, J., (</w:t>
      </w:r>
      <w:r w:rsidR="00C70BFF"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>2025</w:t>
      </w:r>
      <w:r w:rsidR="00505E25"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>, April</w:t>
      </w:r>
      <w:r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  <w:r w:rsidRPr="0074263F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Healthcare and Technology Utilization Among Youth Newly Diagnosed with Type 1 Diabetes and Their Caregivers. </w:t>
      </w:r>
      <w:r w:rsidRPr="0074263F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at the </w:t>
      </w:r>
      <w:r w:rsidRPr="0074263F">
        <w:rPr>
          <w:rFonts w:ascii="Garamond" w:hAnsi="Garamond" w:cs="Arial"/>
          <w:sz w:val="24"/>
          <w:szCs w:val="24"/>
          <w:shd w:val="clear" w:color="auto" w:fill="FFFFFF"/>
        </w:rPr>
        <w:t xml:space="preserve">Society of Pediatric Psychology (APA Div. 54) Annual Conference, Phoenix, AZ. </w:t>
      </w:r>
      <w:r w:rsidR="00DB69CB" w:rsidRPr="0074263F">
        <w:rPr>
          <w:rFonts w:ascii="Garamond" w:hAnsi="Garamond" w:cstheme="minorHAnsi"/>
        </w:rPr>
        <w:t>Abstract published in</w:t>
      </w:r>
      <w:r w:rsidR="00DB69CB" w:rsidRPr="0074263F">
        <w:rPr>
          <w:rFonts w:ascii="Garamond" w:hAnsi="Garamond" w:cstheme="minorHAnsi"/>
          <w:i/>
          <w:iCs/>
        </w:rPr>
        <w:t xml:space="preserve"> Journal of Pediatric Psychology 50, </w:t>
      </w:r>
      <w:r w:rsidR="00DB69CB" w:rsidRPr="0074263F">
        <w:rPr>
          <w:rFonts w:ascii="Garamond" w:hAnsi="Garamond" w:cstheme="minorHAnsi"/>
        </w:rPr>
        <w:t>39-40.</w:t>
      </w:r>
    </w:p>
    <w:p w14:paraId="616C14CE" w14:textId="23F6F588" w:rsidR="00505E25" w:rsidRDefault="00505E25" w:rsidP="00505E25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505E25">
        <w:rPr>
          <w:rFonts w:ascii="Garamond" w:hAnsi="Garamond" w:cs="Arial"/>
          <w:sz w:val="24"/>
          <w:szCs w:val="24"/>
          <w:shd w:val="clear" w:color="auto" w:fill="FFFFFF"/>
        </w:rPr>
        <w:t xml:space="preserve">Vera, M. R., </w:t>
      </w:r>
      <w:r w:rsidR="002F1F2D">
        <w:rPr>
          <w:rFonts w:ascii="Garamond" w:hAnsi="Garamond" w:cs="Arial"/>
          <w:sz w:val="24"/>
          <w:szCs w:val="24"/>
          <w:shd w:val="clear" w:color="auto" w:fill="FFFFFF"/>
        </w:rPr>
        <w:t>***</w:t>
      </w:r>
      <w:r w:rsidRPr="00505E25">
        <w:rPr>
          <w:rFonts w:ascii="Garamond" w:hAnsi="Garamond" w:cs="Arial"/>
          <w:sz w:val="24"/>
          <w:szCs w:val="24"/>
          <w:shd w:val="clear" w:color="auto" w:fill="FFFFFF"/>
        </w:rPr>
        <w:t>Johnston, J., Thomas, H. M., Nixon, A. V., Reiter, I., Fisher, J. N., Schimmel-</w:t>
      </w:r>
    </w:p>
    <w:p w14:paraId="6878DEB3" w14:textId="1A1EF286" w:rsidR="009D0DFF" w:rsidRPr="00C22B14" w:rsidRDefault="00505E25" w:rsidP="00C22B14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505E25">
        <w:rPr>
          <w:rFonts w:ascii="Garamond" w:hAnsi="Garamond" w:cs="Arial"/>
          <w:sz w:val="24"/>
          <w:szCs w:val="24"/>
          <w:shd w:val="clear" w:color="auto" w:fill="FFFFFF"/>
        </w:rPr>
        <w:t xml:space="preserve">Bristow, A., </w:t>
      </w:r>
      <w:r w:rsidRPr="00505E25">
        <w:rPr>
          <w:rFonts w:ascii="Garamond" w:hAnsi="Garamond" w:cs="Arial"/>
          <w:b/>
          <w:bCs/>
          <w:sz w:val="24"/>
          <w:szCs w:val="24"/>
          <w:shd w:val="clear" w:color="auto" w:fill="FFFFFF"/>
        </w:rPr>
        <w:t>Smith, N. D.W.,</w:t>
      </w:r>
      <w:r w:rsidRPr="00505E25">
        <w:rPr>
          <w:rFonts w:ascii="Garamond" w:hAnsi="Garamond" w:cs="Arial"/>
          <w:sz w:val="24"/>
          <w:szCs w:val="24"/>
          <w:shd w:val="clear" w:color="auto" w:fill="FFFFFF"/>
        </w:rPr>
        <w:t xml:space="preserve"> Faith, M. A. (</w:t>
      </w:r>
      <w:r>
        <w:rPr>
          <w:rFonts w:ascii="Garamond" w:hAnsi="Garamond" w:cs="Arial"/>
          <w:sz w:val="24"/>
          <w:szCs w:val="24"/>
          <w:shd w:val="clear" w:color="auto" w:fill="FFFFFF"/>
        </w:rPr>
        <w:t>2025, April</w:t>
      </w:r>
      <w:r w:rsidRPr="00505E25">
        <w:rPr>
          <w:rFonts w:ascii="Garamond" w:hAnsi="Garamond" w:cs="Arial"/>
          <w:sz w:val="24"/>
          <w:szCs w:val="24"/>
          <w:shd w:val="clear" w:color="auto" w:fill="FFFFFF"/>
        </w:rPr>
        <w:t>). </w:t>
      </w:r>
      <w:r w:rsidRPr="00505E25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>Feasibility and acceptability of Internet-based Parent Child Interaction Therapy for Pediatric Oncology Patients.</w:t>
      </w:r>
      <w:r w:rsidRPr="00505E25">
        <w:rPr>
          <w:rFonts w:ascii="Garamond" w:hAnsi="Garamond" w:cs="Arial"/>
          <w:sz w:val="24"/>
          <w:szCs w:val="24"/>
          <w:shd w:val="clear" w:color="auto" w:fill="FFFFFF"/>
        </w:rPr>
        <w:t xml:space="preserve"> Poster presented at the Society of Pediatric Psychology Annual Conference 2025, Phoenix, </w:t>
      </w:r>
      <w:r>
        <w:rPr>
          <w:rFonts w:ascii="Garamond" w:hAnsi="Garamond" w:cs="Arial"/>
          <w:sz w:val="24"/>
          <w:szCs w:val="24"/>
          <w:shd w:val="clear" w:color="auto" w:fill="FFFFFF"/>
        </w:rPr>
        <w:t>AZ</w:t>
      </w:r>
      <w:r w:rsidRPr="00505E25">
        <w:rPr>
          <w:rFonts w:ascii="Garamond" w:hAnsi="Garamond" w:cs="Arial"/>
          <w:sz w:val="24"/>
          <w:szCs w:val="24"/>
          <w:shd w:val="clear" w:color="auto" w:fill="FFFFFF"/>
        </w:rPr>
        <w:t>.</w:t>
      </w:r>
    </w:p>
    <w:p w14:paraId="33837A8E" w14:textId="418DE7C7" w:rsidR="00C70BFF" w:rsidRPr="009C0C0E" w:rsidRDefault="00C70BFF" w:rsidP="00C70BFF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6527E4">
        <w:rPr>
          <w:rFonts w:ascii="Garamond" w:hAnsi="Garamond"/>
          <w:bCs/>
          <w:sz w:val="24"/>
          <w:szCs w:val="24"/>
        </w:rPr>
        <w:t>**Legra, C.,</w:t>
      </w:r>
      <w:r w:rsidR="00D71480">
        <w:rPr>
          <w:rFonts w:ascii="Garamond" w:hAnsi="Garamond"/>
          <w:bCs/>
          <w:sz w:val="24"/>
          <w:szCs w:val="24"/>
        </w:rPr>
        <w:t xml:space="preserve"> </w:t>
      </w:r>
      <w:r w:rsidRPr="006527E4">
        <w:rPr>
          <w:rFonts w:ascii="Garamond" w:hAnsi="Garamond"/>
          <w:bCs/>
          <w:sz w:val="24"/>
          <w:szCs w:val="24"/>
        </w:rPr>
        <w:t>Faith, M.A.</w:t>
      </w:r>
      <w:r>
        <w:rPr>
          <w:rFonts w:ascii="Garamond" w:hAnsi="Garamond"/>
          <w:bCs/>
          <w:sz w:val="24"/>
          <w:szCs w:val="24"/>
        </w:rPr>
        <w:t xml:space="preserve">, &amp; </w:t>
      </w:r>
      <w:r w:rsidRPr="006527E4">
        <w:rPr>
          <w:rFonts w:ascii="Garamond" w:hAnsi="Garamond"/>
          <w:b/>
          <w:sz w:val="24"/>
          <w:szCs w:val="24"/>
        </w:rPr>
        <w:t>Smith, N.D.W.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6527E4">
        <w:rPr>
          <w:rFonts w:ascii="Garamond" w:hAnsi="Garamond"/>
          <w:bCs/>
          <w:sz w:val="24"/>
          <w:szCs w:val="24"/>
        </w:rPr>
        <w:t>(</w:t>
      </w:r>
      <w:r>
        <w:rPr>
          <w:rFonts w:ascii="Garamond" w:hAnsi="Garamond"/>
          <w:bCs/>
          <w:sz w:val="24"/>
          <w:szCs w:val="24"/>
        </w:rPr>
        <w:t>2025, March</w:t>
      </w:r>
      <w:r w:rsidRPr="006527E4">
        <w:rPr>
          <w:rFonts w:ascii="Garamond" w:hAnsi="Garamond"/>
          <w:bCs/>
          <w:sz w:val="24"/>
          <w:szCs w:val="24"/>
        </w:rPr>
        <w:t xml:space="preserve">). Parent-child interaction therapy for </w:t>
      </w:r>
    </w:p>
    <w:p w14:paraId="4BCD4500" w14:textId="4DE63D42" w:rsidR="00C22B14" w:rsidRPr="00963B90" w:rsidRDefault="00C70BFF" w:rsidP="00963B90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6527E4">
        <w:rPr>
          <w:rFonts w:ascii="Garamond" w:hAnsi="Garamond"/>
          <w:bCs/>
          <w:sz w:val="24"/>
          <w:szCs w:val="24"/>
        </w:rPr>
        <w:t xml:space="preserve">a child </w:t>
      </w:r>
      <w:r w:rsidRPr="009C0C0E">
        <w:rPr>
          <w:rFonts w:ascii="Garamond" w:hAnsi="Garamond"/>
          <w:bCs/>
          <w:sz w:val="24"/>
          <w:szCs w:val="24"/>
        </w:rPr>
        <w:t xml:space="preserve">who completed cancer treatment for acute lymphoblastic leukemia: A case study. </w:t>
      </w:r>
      <w:r w:rsidRPr="009C0C0E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at USF Health Research Day. Tampa, FL.  </w:t>
      </w:r>
    </w:p>
    <w:p w14:paraId="18141AE9" w14:textId="42F28152" w:rsidR="00BE525A" w:rsidRPr="00BE525A" w:rsidRDefault="00DE27FC" w:rsidP="00BE525A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</w:t>
      </w:r>
      <w:r w:rsidRPr="00D71480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, </w:t>
      </w:r>
      <w:r w:rsidR="00BE525A">
        <w:rPr>
          <w:rFonts w:ascii="Garamond" w:eastAsia="Times New Roman" w:hAnsi="Garamond" w:cs="Arial"/>
          <w:sz w:val="24"/>
          <w:szCs w:val="24"/>
          <w:shd w:val="clear" w:color="auto" w:fill="FFFFFF"/>
        </w:rPr>
        <w:t>***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Rosinski, L., </w:t>
      </w:r>
      <w:r w:rsidR="00BE525A">
        <w:rPr>
          <w:rFonts w:ascii="Garamond" w:eastAsia="Times New Roman" w:hAnsi="Garamond" w:cs="Arial"/>
          <w:sz w:val="24"/>
          <w:szCs w:val="24"/>
          <w:shd w:val="clear" w:color="auto" w:fill="FFFFFF"/>
        </w:rPr>
        <w:t>**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Patrusky, L., &amp; Agazzi, H. (</w:t>
      </w:r>
      <w:r w:rsidR="00AF76CB">
        <w:rPr>
          <w:rFonts w:ascii="Garamond" w:eastAsia="Times New Roman" w:hAnsi="Garamond" w:cs="Arial"/>
          <w:sz w:val="24"/>
          <w:szCs w:val="24"/>
          <w:shd w:val="clear" w:color="auto" w:fill="FFFFFF"/>
        </w:rPr>
        <w:t>2024, September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Applications of </w:t>
      </w:r>
    </w:p>
    <w:p w14:paraId="4BEC5A18" w14:textId="09F096E3" w:rsidR="00452C00" w:rsidRPr="0077792C" w:rsidRDefault="00DE27FC" w:rsidP="0077792C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Parent-</w:t>
      </w:r>
      <w:r w:rsidRPr="00BE525A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Child Interaction Therapy for an Autistic Child and Autistic Father. </w:t>
      </w:r>
      <w:r w:rsidRPr="00BE525A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at the Biannual Parent-Child Interaction Therapy Convention. Knoxville, TN. </w:t>
      </w:r>
    </w:p>
    <w:p w14:paraId="45F055C1" w14:textId="204B0FB5" w:rsidR="00A950F1" w:rsidRPr="00A378CB" w:rsidRDefault="0062096F" w:rsidP="007436FA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Feldman, M.A., Garza, K., Howard, K., </w:t>
      </w: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</w:t>
      </w:r>
      <w:r w:rsidRPr="00AF76CB">
        <w:rPr>
          <w:rFonts w:ascii="Garamond" w:eastAsia="Times New Roman" w:hAnsi="Garamond" w:cs="Arial"/>
          <w:sz w:val="24"/>
          <w:szCs w:val="24"/>
          <w:shd w:val="clear" w:color="auto" w:fill="FFFFFF"/>
        </w:rPr>
        <w:t>,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Millmann, M., &amp; Weissberg-</w:t>
      </w:r>
      <w:proofErr w:type="spellStart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, </w:t>
      </w:r>
    </w:p>
    <w:p w14:paraId="7578A630" w14:textId="25793585" w:rsidR="00AA1BD2" w:rsidRPr="00452C00" w:rsidRDefault="0062096F" w:rsidP="00452C00">
      <w:pPr>
        <w:pStyle w:val="ListParagraph"/>
        <w:spacing w:after="0" w:line="240" w:lineRule="auto"/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J. (</w:t>
      </w:r>
      <w:r w:rsidR="00DE27FC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2024, June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Shock,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A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we,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O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verwhelm : Information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Overload Following 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T1D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Diagnosis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and the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Need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for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Ongoing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Diabetes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 </w:t>
      </w:r>
      <w:r w:rsidR="00A950F1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Ed</w:t>
      </w: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ucation.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to the American Diabetes Association Annual Convention. Orlando, FL. </w:t>
      </w:r>
      <w:r w:rsidR="00C41118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Abstract published in </w:t>
      </w:r>
      <w:r w:rsidR="00C41118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Diabetes 73(1) </w:t>
      </w:r>
    </w:p>
    <w:p w14:paraId="168A2CBF" w14:textId="77777777" w:rsidR="00641E92" w:rsidRPr="00A378CB" w:rsidRDefault="00641E92" w:rsidP="00641E92">
      <w:pPr>
        <w:pStyle w:val="CommentText"/>
        <w:numPr>
          <w:ilvl w:val="0"/>
          <w:numId w:val="29"/>
        </w:numPr>
        <w:spacing w:after="0"/>
        <w:rPr>
          <w:rFonts w:ascii="Garamond" w:hAnsi="Garamond" w:cstheme="minorHAnsi"/>
        </w:rPr>
      </w:pPr>
      <w:r w:rsidRPr="00A378CB">
        <w:rPr>
          <w:rFonts w:ascii="Garamond" w:hAnsi="Garamond" w:cstheme="minorHAnsi"/>
        </w:rPr>
        <w:t xml:space="preserve">Feldman, M. A., </w:t>
      </w:r>
      <w:r w:rsidRPr="00A378CB">
        <w:rPr>
          <w:rFonts w:ascii="Garamond" w:hAnsi="Garamond" w:cstheme="minorHAnsi"/>
          <w:b/>
          <w:bCs/>
        </w:rPr>
        <w:t>Smith, N.D.W.,</w:t>
      </w:r>
      <w:r w:rsidRPr="00A378CB">
        <w:rPr>
          <w:rFonts w:ascii="Garamond" w:hAnsi="Garamond" w:cstheme="minorHAnsi"/>
        </w:rPr>
        <w:t xml:space="preserve"> Howard, K.R., Garza, K., Millmann, M., Ellis, J. &amp; </w:t>
      </w:r>
    </w:p>
    <w:p w14:paraId="79591199" w14:textId="308C6F4F" w:rsidR="00622082" w:rsidRPr="00E81E76" w:rsidRDefault="00641E92" w:rsidP="00AA1BD2">
      <w:pPr>
        <w:pStyle w:val="CommentText"/>
        <w:spacing w:after="0"/>
        <w:ind w:left="720"/>
        <w:rPr>
          <w:rFonts w:ascii="Garamond" w:hAnsi="Garamond" w:cstheme="minorHAnsi"/>
        </w:rPr>
      </w:pPr>
      <w:r w:rsidRPr="00A378CB">
        <w:rPr>
          <w:rFonts w:ascii="Garamond" w:hAnsi="Garamond" w:cstheme="minorHAnsi"/>
        </w:rPr>
        <w:t>Weissberg-</w:t>
      </w:r>
      <w:proofErr w:type="spellStart"/>
      <w:r w:rsidRPr="00A378CB">
        <w:rPr>
          <w:rFonts w:ascii="Garamond" w:hAnsi="Garamond" w:cstheme="minorHAnsi"/>
        </w:rPr>
        <w:t>Benchell</w:t>
      </w:r>
      <w:proofErr w:type="spellEnd"/>
      <w:r w:rsidRPr="00A378CB">
        <w:rPr>
          <w:rFonts w:ascii="Garamond" w:hAnsi="Garamond" w:cstheme="minorHAnsi"/>
        </w:rPr>
        <w:t>, J. (</w:t>
      </w:r>
      <w:r w:rsidR="00D419AA" w:rsidRPr="00A378CB">
        <w:rPr>
          <w:rFonts w:ascii="Garamond" w:hAnsi="Garamond" w:cstheme="minorHAnsi"/>
        </w:rPr>
        <w:t>2024, April</w:t>
      </w:r>
      <w:r w:rsidRPr="00A378CB">
        <w:rPr>
          <w:rFonts w:ascii="Garamond" w:hAnsi="Garamond" w:cstheme="minorHAnsi"/>
        </w:rPr>
        <w:t xml:space="preserve">). </w:t>
      </w:r>
      <w:r w:rsidRPr="00A378CB">
        <w:rPr>
          <w:rFonts w:ascii="Garamond" w:hAnsi="Garamond" w:cstheme="minorHAnsi"/>
          <w:i/>
          <w:iCs/>
        </w:rPr>
        <w:t>A Novel Telehealth Intervention to Support Families After a New T1D Diagnosis: Acceptability of Triple T Pilot Trial.</w:t>
      </w:r>
      <w:r w:rsidRPr="00A378CB">
        <w:rPr>
          <w:rFonts w:ascii="Garamond" w:hAnsi="Garamond" w:cstheme="minorHAnsi"/>
        </w:rPr>
        <w:t xml:space="preserve"> Poster </w:t>
      </w:r>
      <w:r w:rsidR="00F0305B" w:rsidRPr="00A378CB">
        <w:rPr>
          <w:rFonts w:ascii="Garamond" w:hAnsi="Garamond" w:cstheme="minorHAnsi"/>
        </w:rPr>
        <w:t>to be presented</w:t>
      </w:r>
      <w:r w:rsidRPr="00A378CB">
        <w:rPr>
          <w:rFonts w:ascii="Garamond" w:hAnsi="Garamond" w:cstheme="minorHAnsi"/>
        </w:rPr>
        <w:t xml:space="preserve"> at the Society for Pediatric Psychology (APA Division 54) Annual Conference. New Orleans, LA. </w:t>
      </w:r>
      <w:r w:rsidR="00E81E76" w:rsidRPr="00DB69CB">
        <w:rPr>
          <w:rFonts w:ascii="Garamond" w:hAnsi="Garamond" w:cstheme="minorHAnsi"/>
        </w:rPr>
        <w:t>Abstract published in</w:t>
      </w:r>
      <w:r w:rsidR="00E81E76">
        <w:rPr>
          <w:rFonts w:ascii="Garamond" w:hAnsi="Garamond" w:cstheme="minorHAnsi"/>
          <w:i/>
          <w:iCs/>
        </w:rPr>
        <w:t xml:space="preserve"> Journal of Pediatric Psychology 49, </w:t>
      </w:r>
      <w:r w:rsidR="00E81E76">
        <w:rPr>
          <w:rFonts w:ascii="Garamond" w:hAnsi="Garamond" w:cstheme="minorHAnsi"/>
        </w:rPr>
        <w:t xml:space="preserve">62. </w:t>
      </w:r>
    </w:p>
    <w:p w14:paraId="7AF7D268" w14:textId="7AA30BB1" w:rsidR="007436FA" w:rsidRPr="00A378CB" w:rsidRDefault="009C4F8C" w:rsidP="00641E92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Howard, K., </w:t>
      </w: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 xml:space="preserve">Smith, N.D.W.,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Garza, K., Weissberg-</w:t>
      </w:r>
      <w:proofErr w:type="spellStart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, J., &amp; Feldman, M.</w:t>
      </w:r>
      <w:r w:rsidR="007436FA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(2023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</w:p>
    <w:p w14:paraId="7D7B6805" w14:textId="3F10C7FC" w:rsidR="00BE525A" w:rsidRPr="00BE525A" w:rsidRDefault="009C4F8C" w:rsidP="00BE525A">
      <w:pPr>
        <w:pStyle w:val="ListParagraph"/>
        <w:spacing w:after="0" w:line="240" w:lineRule="auto"/>
        <w:rPr>
          <w:rFonts w:ascii="Garamond" w:eastAsia="Times New Roman" w:hAnsi="Garamond" w:cs="Arial"/>
          <w:i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Teaming Up for T1D with Telehealth: An Initial Look at Youth and Family Coping Following a New T1D Diagnosis. </w:t>
      </w:r>
      <w:r w:rsidR="00030160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Abstract published in </w:t>
      </w:r>
      <w:r w:rsidR="008C7580" w:rsidRPr="00A378CB">
        <w:rPr>
          <w:rFonts w:ascii="Garamond" w:eastAsia="Times New Roman" w:hAnsi="Garamond" w:cs="Arial"/>
          <w:i/>
          <w:sz w:val="24"/>
          <w:szCs w:val="24"/>
          <w:shd w:val="clear" w:color="auto" w:fill="FFFFFF"/>
        </w:rPr>
        <w:t>Diabetes</w:t>
      </w:r>
      <w:r w:rsidR="00C41118">
        <w:rPr>
          <w:rFonts w:ascii="Garamond" w:eastAsia="Times New Roman" w:hAnsi="Garamond" w:cs="Arial"/>
          <w:i/>
          <w:sz w:val="24"/>
          <w:szCs w:val="24"/>
          <w:shd w:val="clear" w:color="auto" w:fill="FFFFFF"/>
        </w:rPr>
        <w:t xml:space="preserve"> 72(1). </w:t>
      </w:r>
    </w:p>
    <w:p w14:paraId="44230877" w14:textId="4C495309" w:rsidR="00133B7A" w:rsidRPr="00A378CB" w:rsidRDefault="0007108D" w:rsidP="00641E92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***Patrusky, L </w:t>
      </w:r>
      <w:r w:rsidR="00133B7A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***Rosinski, L., Dickinson, S., Agazzi, H., &amp;, </w:t>
      </w:r>
      <w:r w:rsidR="00133B7A"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</w:t>
      </w:r>
      <w:r w:rsidR="00133B7A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(</w:t>
      </w:r>
      <w:proofErr w:type="gramStart"/>
      <w:r w:rsidR="00620307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March,</w:t>
      </w:r>
      <w:proofErr w:type="gramEnd"/>
      <w:r w:rsidR="00620307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2023</w:t>
      </w:r>
      <w:r w:rsidR="00133B7A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). </w:t>
      </w:r>
    </w:p>
    <w:p w14:paraId="0CC59D83" w14:textId="7AE6D1C5" w:rsidR="00C8796D" w:rsidRPr="00622082" w:rsidRDefault="00133B7A" w:rsidP="00622082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Applications of Parent-Child Interaction Therapy for a Caregiver and Child with Autism: A Case Study.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</w:t>
      </w:r>
      <w:r w:rsidR="00620307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at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USF Health Research Day.</w:t>
      </w:r>
      <w:r w:rsidR="009C4F8C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Tampa, FL.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</w:t>
      </w:r>
      <w:r w:rsidR="0007108D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*Awarded Best Student Led Other Clinical Research Poster. </w:t>
      </w:r>
    </w:p>
    <w:p w14:paraId="33F62718" w14:textId="77777777" w:rsidR="00620307" w:rsidRPr="00A378CB" w:rsidRDefault="00E01FF5" w:rsidP="00620307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,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 Howard, K., Garza, K., Weissberg-</w:t>
      </w:r>
      <w:proofErr w:type="spellStart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, J., Feldman, M. (</w:t>
      </w:r>
      <w:r w:rsidR="005E113B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March, </w:t>
      </w:r>
    </w:p>
    <w:p w14:paraId="71BC3AA2" w14:textId="07939791" w:rsidR="00AA6028" w:rsidRPr="00F1724B" w:rsidRDefault="005E113B" w:rsidP="00F1724B">
      <w:pPr>
        <w:pStyle w:val="ListParagraph"/>
        <w:spacing w:after="0" w:line="240" w:lineRule="auto"/>
        <w:rPr>
          <w:rFonts w:ascii="Garamond" w:hAnsi="Garamond" w:cstheme="minorHAnsi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2023</w:t>
      </w:r>
      <w:r w:rsidR="00E01FF5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).</w:t>
      </w:r>
      <w:r w:rsidR="00E01FF5"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 xml:space="preserve">“Don’t Blow Up My Phone, I Am More Than My Blood Sugar Numbers:” Reflections and Solutions for Family Conflict Following T1D Diagnosis. </w:t>
      </w:r>
      <w:r w:rsidR="00E01FF5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Poster presentation </w:t>
      </w:r>
      <w:r w:rsidR="00620307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at</w:t>
      </w:r>
      <w:r w:rsidR="00E01FF5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the </w:t>
      </w:r>
      <w:r w:rsidR="00E01FF5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Society of Pediatric Psychology (APA Div. 54) Annual Conference, Chicago, IL. </w:t>
      </w:r>
      <w:r w:rsidR="002102FE" w:rsidRPr="00DB69CB">
        <w:rPr>
          <w:rFonts w:ascii="Garamond" w:hAnsi="Garamond" w:cstheme="minorHAnsi"/>
        </w:rPr>
        <w:t>Abstract published in</w:t>
      </w:r>
      <w:r w:rsidR="002102FE">
        <w:rPr>
          <w:rFonts w:ascii="Garamond" w:hAnsi="Garamond" w:cstheme="minorHAnsi"/>
          <w:i/>
          <w:iCs/>
        </w:rPr>
        <w:t xml:space="preserve"> Journal of Pediatric Psychology 48, </w:t>
      </w:r>
      <w:r w:rsidR="002102FE">
        <w:rPr>
          <w:rFonts w:ascii="Garamond" w:hAnsi="Garamond" w:cstheme="minorHAnsi"/>
        </w:rPr>
        <w:t>48.</w:t>
      </w:r>
    </w:p>
    <w:p w14:paraId="40B6543F" w14:textId="6EBEECC3" w:rsidR="00B6156C" w:rsidRPr="00A378CB" w:rsidRDefault="00B9702F" w:rsidP="00B6156C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,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 Howard, K., </w:t>
      </w:r>
      <w:r w:rsidR="007650B4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Garza,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K., Weissberg-</w:t>
      </w:r>
      <w:proofErr w:type="spellStart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, J., Feldman, M. (</w:t>
      </w:r>
      <w:proofErr w:type="gramStart"/>
      <w:r w:rsidR="00B6156C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October,</w:t>
      </w:r>
      <w:proofErr w:type="gramEnd"/>
      <w:r w:rsidR="00B6156C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2022).</w:t>
      </w:r>
    </w:p>
    <w:p w14:paraId="37C5E8A7" w14:textId="3EA23711" w:rsidR="005B68CB" w:rsidRDefault="00B9702F" w:rsidP="00803E78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i/>
          <w:iCs/>
          <w:sz w:val="24"/>
          <w:szCs w:val="24"/>
          <w:shd w:val="clear" w:color="auto" w:fill="FFFFFF"/>
        </w:rPr>
        <w:t>Returning to Fun: Reflections on Activity Reengagement from Youth and Parents after T1D Diagnosis. 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Poster presentation at the International Society for Pediatric and Adolescent Diabetes. Abu Dhabi, UAE. </w:t>
      </w:r>
    </w:p>
    <w:p w14:paraId="234B459A" w14:textId="77777777" w:rsidR="00F1724B" w:rsidRDefault="00F1724B" w:rsidP="00803E78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</w:p>
    <w:p w14:paraId="0ED4FDAE" w14:textId="77777777" w:rsidR="00F1724B" w:rsidRDefault="00F1724B" w:rsidP="00803E78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</w:p>
    <w:p w14:paraId="5F6E5293" w14:textId="77777777" w:rsidR="00F1724B" w:rsidRPr="00803E78" w:rsidRDefault="00F1724B" w:rsidP="00803E78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</w:p>
    <w:p w14:paraId="54CE686A" w14:textId="1E382C08" w:rsidR="00B47EF8" w:rsidRPr="00A378CB" w:rsidRDefault="006319B3" w:rsidP="00B47EF8">
      <w:pPr>
        <w:pStyle w:val="ListParagraph"/>
        <w:numPr>
          <w:ilvl w:val="0"/>
          <w:numId w:val="29"/>
        </w:numPr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lastRenderedPageBreak/>
        <w:t>Garza,</w:t>
      </w:r>
      <w:r w:rsidR="00B47EF8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K., Howard, K., </w:t>
      </w:r>
      <w:r w:rsidR="00B47EF8" w:rsidRPr="00A378CB">
        <w:rPr>
          <w:rFonts w:ascii="Garamond" w:eastAsia="Times New Roman" w:hAnsi="Garamond" w:cs="Arial"/>
          <w:b/>
          <w:bCs/>
          <w:sz w:val="24"/>
          <w:szCs w:val="24"/>
          <w:shd w:val="clear" w:color="auto" w:fill="FFFFFF"/>
        </w:rPr>
        <w:t>Smith, N.D.W.,</w:t>
      </w:r>
      <w:r w:rsidR="00B47EF8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 Feldman, M.A. &amp; Weissberg-</w:t>
      </w:r>
      <w:proofErr w:type="spellStart"/>
      <w:r w:rsidR="00B47EF8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Benchell</w:t>
      </w:r>
      <w:proofErr w:type="spellEnd"/>
      <w:r w:rsidR="00B47EF8"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 xml:space="preserve">, J. (June, </w:t>
      </w:r>
    </w:p>
    <w:p w14:paraId="73A2301B" w14:textId="7CB79BE4" w:rsidR="000B1D23" w:rsidRPr="00032F00" w:rsidRDefault="00B47EF8" w:rsidP="00032F00">
      <w:pPr>
        <w:pStyle w:val="ListParagraph"/>
        <w:spacing w:after="0" w:line="240" w:lineRule="auto"/>
        <w:rPr>
          <w:rFonts w:ascii="Garamond" w:eastAsia="Times New Roman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2022). </w:t>
      </w:r>
      <w:r w:rsidRPr="00A378CB">
        <w:rPr>
          <w:rStyle w:val="cf01"/>
          <w:rFonts w:ascii="Garamond" w:hAnsi="Garamond"/>
          <w:i/>
          <w:iCs/>
          <w:sz w:val="24"/>
          <w:szCs w:val="24"/>
        </w:rPr>
        <w:t>Families’ Lived Experience Guides Intervention Development: Addressing the Psychosocial Needs of Families in First Year After T1D Diagnosis.</w:t>
      </w:r>
      <w:r w:rsidRPr="00A378CB">
        <w:rPr>
          <w:rStyle w:val="cf01"/>
          <w:rFonts w:ascii="Garamond" w:hAnsi="Garamond"/>
          <w:sz w:val="24"/>
          <w:szCs w:val="24"/>
        </w:rPr>
        <w:t xml:space="preserve"> </w:t>
      </w:r>
      <w:r w:rsidRPr="00A378CB">
        <w:rPr>
          <w:rFonts w:ascii="Garamond" w:eastAsia="Times New Roman" w:hAnsi="Garamond" w:cs="Arial"/>
          <w:sz w:val="24"/>
          <w:szCs w:val="24"/>
          <w:shd w:val="clear" w:color="auto" w:fill="FFFFFF"/>
        </w:rPr>
        <w:t>Poster presentation at the American Diabetes Association Annual Conference. New Orleans, LA.  </w:t>
      </w:r>
    </w:p>
    <w:p w14:paraId="759EB162" w14:textId="77777777" w:rsidR="007F44F9" w:rsidRPr="00A378CB" w:rsidRDefault="00E644BD" w:rsidP="007F44F9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 w:cs="Arial"/>
          <w:b/>
          <w:bCs/>
          <w:sz w:val="24"/>
          <w:szCs w:val="24"/>
          <w:shd w:val="clear" w:color="auto" w:fill="FFFFFF"/>
        </w:rPr>
        <w:t>Smith, N.D.W.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, Faith, M.A., Boone, D., </w:t>
      </w:r>
      <w:r w:rsidR="006003C5" w:rsidRPr="00A378CB">
        <w:rPr>
          <w:rFonts w:ascii="Garamond" w:hAnsi="Garamond" w:cs="Arial"/>
          <w:sz w:val="24"/>
          <w:szCs w:val="24"/>
          <w:shd w:val="clear" w:color="auto" w:fill="FFFFFF"/>
        </w:rPr>
        <w:t>*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Healy, A., Feldman, M.A., &amp; Stromberg, S. (</w:t>
      </w:r>
      <w:r w:rsidR="007F44F9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April, </w:t>
      </w:r>
    </w:p>
    <w:p w14:paraId="3FAC5810" w14:textId="13C38917" w:rsidR="00032F00" w:rsidRPr="002102FE" w:rsidRDefault="007F44F9" w:rsidP="002102FE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 w:cs="Arial"/>
          <w:sz w:val="24"/>
          <w:szCs w:val="24"/>
          <w:shd w:val="clear" w:color="auto" w:fill="FFFFFF"/>
        </w:rPr>
        <w:t>2022</w:t>
      </w:r>
      <w:r w:rsidR="00E644BD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). </w:t>
      </w:r>
      <w:r w:rsidR="00E644BD" w:rsidRPr="00A378CB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>Peer Victimization Related to HbA1c Through Social Self-efficacy and Diabetes Embarrassment: A Serial Mediation Study.</w:t>
      </w:r>
      <w:r w:rsidR="00E644BD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 </w:t>
      </w:r>
      <w:r w:rsidR="00E644BD" w:rsidRPr="00A378CB">
        <w:rPr>
          <w:rFonts w:ascii="Garamond" w:hAnsi="Garamond"/>
          <w:sz w:val="24"/>
          <w:szCs w:val="24"/>
        </w:rPr>
        <w:t xml:space="preserve">Poster </w:t>
      </w:r>
      <w:r w:rsidR="00B56D5D" w:rsidRPr="00A378CB">
        <w:rPr>
          <w:rFonts w:ascii="Garamond" w:hAnsi="Garamond"/>
          <w:sz w:val="24"/>
          <w:szCs w:val="24"/>
        </w:rPr>
        <w:t>to be presented</w:t>
      </w:r>
      <w:r w:rsidR="00E644BD" w:rsidRPr="00A378CB">
        <w:rPr>
          <w:rFonts w:ascii="Garamond" w:hAnsi="Garamond"/>
          <w:sz w:val="24"/>
          <w:szCs w:val="24"/>
        </w:rPr>
        <w:t xml:space="preserve">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Society of Pediatric Psychology </w:t>
      </w:r>
      <w:r w:rsidR="00E644BD" w:rsidRPr="00A378CB">
        <w:rPr>
          <w:rFonts w:ascii="Garamond" w:hAnsi="Garamond" w:cs="Arial"/>
          <w:sz w:val="24"/>
          <w:szCs w:val="24"/>
          <w:shd w:val="clear" w:color="auto" w:fill="FFFFFF"/>
        </w:rPr>
        <w:t>Annual Conference, Phoenix, AZ.</w:t>
      </w:r>
      <w:r w:rsidR="00581433" w:rsidRPr="00A378CB">
        <w:rPr>
          <w:rFonts w:ascii="Garamond" w:hAnsi="Garamond" w:cs="Arial"/>
          <w:sz w:val="24"/>
          <w:szCs w:val="24"/>
          <w:shd w:val="clear" w:color="auto" w:fill="FFFFFF"/>
        </w:rPr>
        <w:t>*Awarded best student poster by APA Division 54</w:t>
      </w:r>
      <w:r w:rsidR="00133B7A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. </w:t>
      </w:r>
    </w:p>
    <w:p w14:paraId="2B54AF3B" w14:textId="77777777" w:rsidR="007F44F9" w:rsidRPr="00A378CB" w:rsidRDefault="006003C5" w:rsidP="007F44F9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**</w:t>
      </w:r>
      <w:r w:rsidR="00E644BD" w:rsidRPr="00A378CB">
        <w:rPr>
          <w:rFonts w:ascii="Garamond" w:hAnsi="Garamond"/>
          <w:sz w:val="24"/>
          <w:szCs w:val="24"/>
          <w:shd w:val="clear" w:color="auto" w:fill="FFFFFF"/>
        </w:rPr>
        <w:t xml:space="preserve">Rawlins, J. </w:t>
      </w:r>
      <w:r w:rsidR="00D14E68" w:rsidRPr="00A378CB">
        <w:rPr>
          <w:rFonts w:ascii="Garamond" w:hAnsi="Garamond"/>
          <w:b/>
          <w:bCs/>
          <w:sz w:val="24"/>
          <w:szCs w:val="24"/>
          <w:shd w:val="clear" w:color="auto" w:fill="FFFFFF"/>
        </w:rPr>
        <w:t>Smith, N.D.W</w:t>
      </w:r>
      <w:r w:rsidR="00D14E68" w:rsidRPr="00A378CB">
        <w:rPr>
          <w:rFonts w:ascii="Garamond" w:hAnsi="Garamond"/>
          <w:sz w:val="24"/>
          <w:szCs w:val="24"/>
          <w:shd w:val="clear" w:color="auto" w:fill="FFFFFF"/>
        </w:rPr>
        <w:t xml:space="preserve">.,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="00E644BD" w:rsidRPr="00A378CB">
        <w:rPr>
          <w:rFonts w:ascii="Garamond" w:hAnsi="Garamond"/>
          <w:sz w:val="24"/>
          <w:szCs w:val="24"/>
          <w:shd w:val="clear" w:color="auto" w:fill="FFFFFF"/>
        </w:rPr>
        <w:t xml:space="preserve">Healy, A.,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="00E644BD" w:rsidRPr="00A378CB">
        <w:rPr>
          <w:rFonts w:ascii="Garamond" w:hAnsi="Garamond"/>
          <w:sz w:val="24"/>
          <w:szCs w:val="24"/>
          <w:shd w:val="clear" w:color="auto" w:fill="FFFFFF"/>
        </w:rPr>
        <w:t xml:space="preserve">Ellingham, L.,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="00E644BD" w:rsidRPr="00A378CB">
        <w:rPr>
          <w:rFonts w:ascii="Garamond" w:hAnsi="Garamond"/>
          <w:sz w:val="24"/>
          <w:szCs w:val="24"/>
          <w:shd w:val="clear" w:color="auto" w:fill="FFFFFF"/>
        </w:rPr>
        <w:t xml:space="preserve">Lawson, C., </w:t>
      </w:r>
      <w:r w:rsidR="00D14E68" w:rsidRPr="00A378CB">
        <w:rPr>
          <w:rFonts w:ascii="Garamond" w:hAnsi="Garamond"/>
          <w:sz w:val="24"/>
          <w:szCs w:val="24"/>
          <w:shd w:val="clear" w:color="auto" w:fill="FFFFFF"/>
        </w:rPr>
        <w:t>Faith, M</w:t>
      </w:r>
      <w:r w:rsidR="00E644BD" w:rsidRPr="00A378CB">
        <w:rPr>
          <w:rFonts w:ascii="Garamond" w:hAnsi="Garamond"/>
          <w:sz w:val="24"/>
          <w:szCs w:val="24"/>
          <w:shd w:val="clear" w:color="auto" w:fill="FFFFFF"/>
        </w:rPr>
        <w:t>.</w:t>
      </w:r>
      <w:r w:rsidR="00D14E68" w:rsidRPr="00A378CB">
        <w:rPr>
          <w:rFonts w:ascii="Garamond" w:hAnsi="Garamond"/>
          <w:sz w:val="24"/>
          <w:szCs w:val="24"/>
          <w:shd w:val="clear" w:color="auto" w:fill="FFFFFF"/>
        </w:rPr>
        <w:t xml:space="preserve"> (</w:t>
      </w:r>
      <w:proofErr w:type="gramStart"/>
      <w:r w:rsidR="007F44F9" w:rsidRPr="00A378CB">
        <w:rPr>
          <w:rFonts w:ascii="Garamond" w:hAnsi="Garamond"/>
          <w:sz w:val="24"/>
          <w:szCs w:val="24"/>
          <w:shd w:val="clear" w:color="auto" w:fill="FFFFFF"/>
        </w:rPr>
        <w:t>April,</w:t>
      </w:r>
      <w:proofErr w:type="gramEnd"/>
      <w:r w:rsidR="007F44F9" w:rsidRPr="00A378CB">
        <w:rPr>
          <w:rFonts w:ascii="Garamond" w:hAnsi="Garamond"/>
          <w:sz w:val="24"/>
          <w:szCs w:val="24"/>
          <w:shd w:val="clear" w:color="auto" w:fill="FFFFFF"/>
        </w:rPr>
        <w:t xml:space="preserve"> 2022</w:t>
      </w:r>
      <w:r w:rsidR="00D14E68" w:rsidRPr="00A378CB">
        <w:rPr>
          <w:rFonts w:ascii="Garamond" w:hAnsi="Garamond"/>
          <w:sz w:val="24"/>
          <w:szCs w:val="24"/>
          <w:shd w:val="clear" w:color="auto" w:fill="FFFFFF"/>
        </w:rPr>
        <w:t xml:space="preserve">) </w:t>
      </w:r>
    </w:p>
    <w:p w14:paraId="37784C9B" w14:textId="5D56E9BA" w:rsidR="00E4403E" w:rsidRPr="009C0C0E" w:rsidRDefault="00D14E68" w:rsidP="009C0C0E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 xml:space="preserve">The </w:t>
      </w:r>
      <w:r w:rsidR="00E644BD"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 xml:space="preserve">Mediating Role of Parental Hope in the Relationship Between Parental Coping and Emotional Socialization Beliefs in Pediatric Oncology. </w:t>
      </w:r>
      <w:r w:rsidRPr="00A378CB">
        <w:rPr>
          <w:rFonts w:ascii="Garamond" w:hAnsi="Garamond"/>
          <w:sz w:val="24"/>
          <w:szCs w:val="24"/>
        </w:rPr>
        <w:t xml:space="preserve">Poster </w:t>
      </w:r>
      <w:r w:rsidR="00B56D5D" w:rsidRPr="00A378CB">
        <w:rPr>
          <w:rFonts w:ascii="Garamond" w:hAnsi="Garamond"/>
          <w:sz w:val="24"/>
          <w:szCs w:val="24"/>
        </w:rPr>
        <w:t>to be presented</w:t>
      </w:r>
      <w:r w:rsidRPr="00A378CB">
        <w:rPr>
          <w:rFonts w:ascii="Garamond" w:hAnsi="Garamond"/>
          <w:sz w:val="24"/>
          <w:szCs w:val="24"/>
        </w:rPr>
        <w:t xml:space="preserve">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>the Society of Pediatric Psychology (APA Div. 54) Annual Conference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, Phoenix, AZ</w:t>
      </w:r>
      <w:r w:rsidR="00E157EA" w:rsidRPr="00A378CB">
        <w:rPr>
          <w:rFonts w:ascii="Garamond" w:hAnsi="Garamond" w:cs="Arial"/>
          <w:sz w:val="24"/>
          <w:szCs w:val="24"/>
          <w:shd w:val="clear" w:color="auto" w:fill="FFFFFF"/>
        </w:rPr>
        <w:t>.</w:t>
      </w:r>
    </w:p>
    <w:p w14:paraId="6481CB5F" w14:textId="77777777" w:rsidR="00B6156C" w:rsidRPr="00A378CB" w:rsidRDefault="00B6156C" w:rsidP="00B6156C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Howard, K.,</w:t>
      </w:r>
      <w:r w:rsidRPr="00A378CB">
        <w:rPr>
          <w:rFonts w:ascii="Garamond" w:hAnsi="Garamond"/>
          <w:b/>
          <w:bCs/>
          <w:sz w:val="24"/>
          <w:szCs w:val="24"/>
          <w:shd w:val="clear" w:color="auto" w:fill="FFFFFF"/>
        </w:rPr>
        <w:t xml:space="preserve"> Smith, N.D.W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., Garza, K., </w:t>
      </w:r>
      <w:proofErr w:type="spellStart"/>
      <w:r w:rsidRPr="00A378CB">
        <w:rPr>
          <w:rFonts w:ascii="Garamond" w:hAnsi="Garamond"/>
          <w:sz w:val="24"/>
          <w:szCs w:val="24"/>
          <w:shd w:val="clear" w:color="auto" w:fill="FFFFFF"/>
        </w:rPr>
        <w:t>Weisssberg-Benchell</w:t>
      </w:r>
      <w:proofErr w:type="spellEnd"/>
      <w:r w:rsidRPr="00A378CB">
        <w:rPr>
          <w:rFonts w:ascii="Garamond" w:hAnsi="Garamond"/>
          <w:sz w:val="24"/>
          <w:szCs w:val="24"/>
          <w:shd w:val="clear" w:color="auto" w:fill="FFFFFF"/>
        </w:rPr>
        <w:t>, &amp; Feldman, M. (</w:t>
      </w:r>
      <w:proofErr w:type="gramStart"/>
      <w:r w:rsidRPr="00A378CB">
        <w:rPr>
          <w:rFonts w:ascii="Garamond" w:hAnsi="Garamond"/>
          <w:sz w:val="24"/>
          <w:szCs w:val="24"/>
          <w:shd w:val="clear" w:color="auto" w:fill="FFFFFF"/>
        </w:rPr>
        <w:t>March,</w:t>
      </w:r>
      <w:proofErr w:type="gramEnd"/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 2022). </w:t>
      </w:r>
    </w:p>
    <w:p w14:paraId="1F4A2214" w14:textId="14C8F02F" w:rsidR="00C22B14" w:rsidRPr="002102FE" w:rsidRDefault="00B6156C" w:rsidP="00963B90">
      <w:pPr>
        <w:spacing w:after="0" w:line="240" w:lineRule="auto"/>
        <w:ind w:left="720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>Tech Truths: Reflections on Technology Utilization From Youth and Their Parents After T1D Diagnosis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. </w:t>
      </w:r>
      <w:r w:rsidRPr="00A378CB">
        <w:rPr>
          <w:rFonts w:ascii="Garamond" w:hAnsi="Garamond"/>
          <w:sz w:val="24"/>
          <w:szCs w:val="24"/>
        </w:rPr>
        <w:t xml:space="preserve">Poster presentation at 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</w:t>
      </w:r>
      <w:r w:rsidRPr="00A378CB">
        <w:rPr>
          <w:rStyle w:val="Strong"/>
          <w:rFonts w:ascii="Garamond" w:hAnsi="Garamond" w:cs="Arial"/>
          <w:b w:val="0"/>
          <w:bCs w:val="0"/>
          <w:sz w:val="24"/>
          <w:szCs w:val="24"/>
          <w:shd w:val="clear" w:color="auto" w:fill="FFFFFF"/>
        </w:rPr>
        <w:t>15th International Conference on Advanced Technologies &amp; Treatments for Diabetes, Paris, France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. </w:t>
      </w:r>
      <w:r w:rsidR="00A7240C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Abstract published in </w:t>
      </w:r>
      <w:r w:rsidR="00A7240C" w:rsidRPr="00A378CB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>Diabetes Technology and Therapeutics</w:t>
      </w:r>
      <w:r w:rsidR="002102FE">
        <w:rPr>
          <w:rFonts w:ascii="Garamond" w:hAnsi="Garamond" w:cs="Arial"/>
          <w:i/>
          <w:iCs/>
          <w:sz w:val="24"/>
          <w:szCs w:val="24"/>
          <w:shd w:val="clear" w:color="auto" w:fill="FFFFFF"/>
        </w:rPr>
        <w:t xml:space="preserve">, 24, </w:t>
      </w:r>
      <w:r w:rsidR="002102FE">
        <w:rPr>
          <w:rFonts w:ascii="Garamond" w:hAnsi="Garamond" w:cs="Arial"/>
          <w:sz w:val="24"/>
          <w:szCs w:val="24"/>
          <w:shd w:val="clear" w:color="auto" w:fill="FFFFFF"/>
        </w:rPr>
        <w:t xml:space="preserve">204. </w:t>
      </w:r>
    </w:p>
    <w:p w14:paraId="767177E7" w14:textId="2E659609" w:rsidR="00D14E68" w:rsidRPr="00A378CB" w:rsidRDefault="00D14E68" w:rsidP="00D14E68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Howard, K.,</w:t>
      </w:r>
      <w:r w:rsidRPr="00A378CB">
        <w:rPr>
          <w:rFonts w:ascii="Garamond" w:hAnsi="Garamond"/>
          <w:b/>
          <w:bCs/>
          <w:sz w:val="24"/>
          <w:szCs w:val="24"/>
          <w:shd w:val="clear" w:color="auto" w:fill="FFFFFF"/>
        </w:rPr>
        <w:t xml:space="preserve"> Smith, N.D.W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., Garza, K., </w:t>
      </w:r>
      <w:proofErr w:type="spellStart"/>
      <w:r w:rsidRPr="00A378CB">
        <w:rPr>
          <w:rFonts w:ascii="Garamond" w:hAnsi="Garamond"/>
          <w:sz w:val="24"/>
          <w:szCs w:val="24"/>
          <w:shd w:val="clear" w:color="auto" w:fill="FFFFFF"/>
        </w:rPr>
        <w:t>Weisssberg-Benchell</w:t>
      </w:r>
      <w:proofErr w:type="spellEnd"/>
      <w:r w:rsidRPr="00A378CB">
        <w:rPr>
          <w:rFonts w:ascii="Garamond" w:hAnsi="Garamond"/>
          <w:sz w:val="24"/>
          <w:szCs w:val="24"/>
          <w:shd w:val="clear" w:color="auto" w:fill="FFFFFF"/>
        </w:rPr>
        <w:t>, &amp; Feldman, M. (</w:t>
      </w:r>
      <w:proofErr w:type="gramStart"/>
      <w:r w:rsidR="007F44F9" w:rsidRPr="00A378CB">
        <w:rPr>
          <w:rFonts w:ascii="Garamond" w:hAnsi="Garamond"/>
          <w:sz w:val="24"/>
          <w:szCs w:val="24"/>
          <w:shd w:val="clear" w:color="auto" w:fill="FFFFFF"/>
        </w:rPr>
        <w:t>April,</w:t>
      </w:r>
      <w:proofErr w:type="gramEnd"/>
      <w:r w:rsidR="007F44F9" w:rsidRPr="00A378CB">
        <w:rPr>
          <w:rFonts w:ascii="Garamond" w:hAnsi="Garamond"/>
          <w:sz w:val="24"/>
          <w:szCs w:val="24"/>
          <w:shd w:val="clear" w:color="auto" w:fill="FFFFFF"/>
        </w:rPr>
        <w:t xml:space="preserve"> 2022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). </w:t>
      </w:r>
    </w:p>
    <w:p w14:paraId="4137576B" w14:textId="14BA69EB" w:rsidR="00452C00" w:rsidRPr="0077792C" w:rsidRDefault="00D14E68" w:rsidP="0077792C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>Sharing the Process: Diabetes Disclosure Experiences from Youth and Parents After T1D Diagnosis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Poster presentation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>the Society of Pediatric Psychology (APA Div. 54) Annual Conference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, Phoenix, AZ. </w:t>
      </w:r>
    </w:p>
    <w:p w14:paraId="3C059DA8" w14:textId="5D9E6315" w:rsidR="00230B03" w:rsidRPr="00A378CB" w:rsidRDefault="00FE4986" w:rsidP="00230B03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textAlignment w:val="baseline"/>
        <w:rPr>
          <w:rFonts w:ascii="Garamond" w:hAnsi="Garamond"/>
          <w:i/>
          <w:iCs/>
        </w:rPr>
      </w:pPr>
      <w:r w:rsidRPr="00A378CB">
        <w:rPr>
          <w:rFonts w:ascii="Garamond" w:hAnsi="Garamond"/>
          <w:b/>
          <w:bCs/>
        </w:rPr>
        <w:t xml:space="preserve">Smith, N.D.W., </w:t>
      </w:r>
      <w:r w:rsidR="00BC2D11" w:rsidRPr="00A378CB">
        <w:rPr>
          <w:rFonts w:ascii="Garamond" w:hAnsi="Garamond"/>
        </w:rPr>
        <w:t xml:space="preserve">Lewis, K., &amp; </w:t>
      </w:r>
      <w:r w:rsidRPr="00A378CB">
        <w:rPr>
          <w:rFonts w:ascii="Garamond" w:hAnsi="Garamond"/>
        </w:rPr>
        <w:t>Feldman, M.A.</w:t>
      </w:r>
      <w:r w:rsidR="008334F2" w:rsidRPr="00A378CB">
        <w:rPr>
          <w:rFonts w:ascii="Garamond" w:hAnsi="Garamond"/>
        </w:rPr>
        <w:t xml:space="preserve"> </w:t>
      </w:r>
      <w:r w:rsidR="00E644BD" w:rsidRPr="00A378CB">
        <w:rPr>
          <w:rFonts w:ascii="Garamond" w:hAnsi="Garamond"/>
        </w:rPr>
        <w:t>(</w:t>
      </w:r>
      <w:proofErr w:type="gramStart"/>
      <w:r w:rsidR="00230B03" w:rsidRPr="00A378CB">
        <w:rPr>
          <w:rFonts w:ascii="Garamond" w:hAnsi="Garamond"/>
        </w:rPr>
        <w:t>October,</w:t>
      </w:r>
      <w:proofErr w:type="gramEnd"/>
      <w:r w:rsidR="00230B03" w:rsidRPr="00A378CB">
        <w:rPr>
          <w:rFonts w:ascii="Garamond" w:hAnsi="Garamond"/>
        </w:rPr>
        <w:t xml:space="preserve"> 2021</w:t>
      </w:r>
      <w:r w:rsidR="00E644BD" w:rsidRPr="00A378CB">
        <w:rPr>
          <w:rFonts w:ascii="Garamond" w:hAnsi="Garamond"/>
        </w:rPr>
        <w:t>)</w:t>
      </w:r>
      <w:r w:rsidR="00230B03" w:rsidRPr="00A378CB">
        <w:rPr>
          <w:rFonts w:ascii="Garamond" w:hAnsi="Garamond"/>
        </w:rPr>
        <w:t xml:space="preserve">. </w:t>
      </w:r>
      <w:bookmarkStart w:id="3" w:name="_Hlk84668881"/>
      <w:r w:rsidRPr="00A378CB">
        <w:rPr>
          <w:rFonts w:ascii="Garamond" w:hAnsi="Garamond"/>
          <w:i/>
          <w:iCs/>
        </w:rPr>
        <w:t xml:space="preserve">Mental Health Screening In </w:t>
      </w:r>
    </w:p>
    <w:p w14:paraId="35C98C59" w14:textId="03217D44" w:rsidR="00AA1BD2" w:rsidRPr="00A378CB" w:rsidRDefault="00FE4986" w:rsidP="00452C00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Garamond" w:hAnsi="Garamond"/>
          <w:iCs/>
        </w:rPr>
      </w:pPr>
      <w:r w:rsidRPr="00A378CB">
        <w:rPr>
          <w:rFonts w:ascii="Garamond" w:hAnsi="Garamond"/>
          <w:i/>
          <w:iCs/>
        </w:rPr>
        <w:t>Pediatric Diabetes Clinic: Benefits of Utilizing Caregiver Proxy and Anxiety Screening Measures In Addition To Standard of Care.</w:t>
      </w:r>
      <w:bookmarkEnd w:id="3"/>
      <w:r w:rsidRPr="00A378CB">
        <w:rPr>
          <w:rFonts w:ascii="Garamond" w:hAnsi="Garamond"/>
        </w:rPr>
        <w:t xml:space="preserve"> </w:t>
      </w:r>
      <w:r w:rsidRPr="00A378CB">
        <w:rPr>
          <w:rFonts w:ascii="Garamond" w:hAnsi="Garamond"/>
          <w:iCs/>
        </w:rPr>
        <w:t xml:space="preserve">Poster </w:t>
      </w:r>
      <w:r w:rsidR="00230B03" w:rsidRPr="00A378CB">
        <w:rPr>
          <w:rFonts w:ascii="Garamond" w:hAnsi="Garamond"/>
          <w:iCs/>
        </w:rPr>
        <w:t xml:space="preserve">presentation </w:t>
      </w:r>
      <w:r w:rsidRPr="00A378CB">
        <w:rPr>
          <w:rFonts w:ascii="Garamond" w:hAnsi="Garamond"/>
          <w:iCs/>
        </w:rPr>
        <w:t>at the International Society for Pediatric and Adolescent Diabetes Annual Conference, Virtual Format.</w:t>
      </w:r>
    </w:p>
    <w:p w14:paraId="0CA88D23" w14:textId="77777777" w:rsidR="00230B03" w:rsidRPr="00A378CB" w:rsidRDefault="00527BC9" w:rsidP="00230B03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b/>
          <w:bCs/>
          <w:iCs/>
          <w:sz w:val="24"/>
          <w:szCs w:val="24"/>
        </w:rPr>
        <w:t xml:space="preserve">Smith, N.D.W., </w:t>
      </w:r>
      <w:r w:rsidRPr="00A378CB">
        <w:rPr>
          <w:rFonts w:ascii="Garamond" w:hAnsi="Garamond"/>
          <w:iCs/>
          <w:sz w:val="24"/>
          <w:szCs w:val="24"/>
        </w:rPr>
        <w:t>Howard, K., Garza, K., Weissberg-</w:t>
      </w:r>
      <w:proofErr w:type="spellStart"/>
      <w:r w:rsidRPr="00A378CB">
        <w:rPr>
          <w:rFonts w:ascii="Garamond" w:hAnsi="Garamond"/>
          <w:iCs/>
          <w:sz w:val="24"/>
          <w:szCs w:val="24"/>
        </w:rPr>
        <w:t>Benchell</w:t>
      </w:r>
      <w:proofErr w:type="spellEnd"/>
      <w:r w:rsidRPr="00A378CB">
        <w:rPr>
          <w:rFonts w:ascii="Garamond" w:hAnsi="Garamond"/>
          <w:iCs/>
          <w:sz w:val="24"/>
          <w:szCs w:val="24"/>
        </w:rPr>
        <w:t>, J., &amp; Feldman, M.A.</w:t>
      </w:r>
      <w:r w:rsidR="00230B03" w:rsidRPr="00A378CB">
        <w:rPr>
          <w:rFonts w:ascii="Garamond" w:hAnsi="Garamond"/>
          <w:sz w:val="24"/>
          <w:szCs w:val="24"/>
        </w:rPr>
        <w:t xml:space="preserve">(October, </w:t>
      </w:r>
    </w:p>
    <w:p w14:paraId="7A2CCCFF" w14:textId="18BECDEA" w:rsidR="00622082" w:rsidRPr="00AA1BD2" w:rsidRDefault="00230B03" w:rsidP="00AA1BD2">
      <w:pPr>
        <w:pStyle w:val="ListParagraph"/>
        <w:spacing w:after="0" w:line="240" w:lineRule="auto"/>
        <w:rPr>
          <w:rFonts w:ascii="Garamond" w:hAnsi="Garamond"/>
          <w:iCs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2021). </w:t>
      </w:r>
      <w:r w:rsidR="00527BC9" w:rsidRPr="00A378CB">
        <w:rPr>
          <w:rFonts w:ascii="Garamond" w:hAnsi="Garamond"/>
          <w:i/>
          <w:sz w:val="24"/>
          <w:szCs w:val="24"/>
        </w:rPr>
        <w:t>If You Know What To Do</w:t>
      </w:r>
      <w:r w:rsidR="00F01F32" w:rsidRPr="00A378CB">
        <w:rPr>
          <w:rFonts w:ascii="Garamond" w:hAnsi="Garamond"/>
          <w:i/>
          <w:sz w:val="24"/>
          <w:szCs w:val="24"/>
        </w:rPr>
        <w:t xml:space="preserve">, </w:t>
      </w:r>
      <w:r w:rsidR="00527BC9" w:rsidRPr="00A378CB">
        <w:rPr>
          <w:rFonts w:ascii="Garamond" w:hAnsi="Garamond"/>
          <w:i/>
          <w:sz w:val="24"/>
          <w:szCs w:val="24"/>
        </w:rPr>
        <w:t xml:space="preserve">Then Do It. If You Don’t, Ask for Help: Advice of Youth and Their Parents After T1D Diagnosis. </w:t>
      </w:r>
      <w:r w:rsidR="00527BC9" w:rsidRPr="00A378CB">
        <w:rPr>
          <w:rFonts w:ascii="Garamond" w:hAnsi="Garamond"/>
          <w:iCs/>
          <w:sz w:val="24"/>
          <w:szCs w:val="24"/>
        </w:rPr>
        <w:t xml:space="preserve">Poster </w:t>
      </w:r>
      <w:r w:rsidRPr="00A378CB">
        <w:rPr>
          <w:rFonts w:ascii="Garamond" w:hAnsi="Garamond"/>
          <w:iCs/>
          <w:sz w:val="24"/>
          <w:szCs w:val="24"/>
        </w:rPr>
        <w:t>presentation</w:t>
      </w:r>
      <w:r w:rsidR="00527BC9" w:rsidRPr="00A378CB">
        <w:rPr>
          <w:rFonts w:ascii="Garamond" w:hAnsi="Garamond"/>
          <w:iCs/>
          <w:sz w:val="24"/>
          <w:szCs w:val="24"/>
        </w:rPr>
        <w:t xml:space="preserve"> at the International Society for Pediatric and Adolescent Diabetes Annual Conference, Virtual Format. </w:t>
      </w:r>
    </w:p>
    <w:p w14:paraId="4F122A2A" w14:textId="1D023CE9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Garza, K., Howard, K.,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 Weissberg-Benchell, J. &amp; Feldman, M.A. (</w:t>
      </w:r>
      <w:r w:rsidR="00FE4986" w:rsidRPr="00A378CB">
        <w:rPr>
          <w:rFonts w:ascii="Garamond" w:hAnsi="Garamond"/>
          <w:sz w:val="24"/>
          <w:szCs w:val="24"/>
        </w:rPr>
        <w:t>2021, June</w:t>
      </w:r>
      <w:r w:rsidRPr="00A378CB">
        <w:rPr>
          <w:rFonts w:ascii="Garamond" w:hAnsi="Garamond"/>
          <w:sz w:val="24"/>
          <w:szCs w:val="24"/>
        </w:rPr>
        <w:t>).</w:t>
      </w:r>
    </w:p>
    <w:p w14:paraId="58FBC9FD" w14:textId="1C36CF01" w:rsidR="00BE525A" w:rsidRPr="00BE525A" w:rsidRDefault="00527BC9" w:rsidP="00BE525A">
      <w:pPr>
        <w:pStyle w:val="ListParagraph"/>
        <w:spacing w:after="0" w:line="240" w:lineRule="auto"/>
        <w:rPr>
          <w:rFonts w:ascii="Garamond" w:hAnsi="Garamond"/>
          <w:i/>
          <w:iCs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iCs/>
          <w:sz w:val="24"/>
          <w:szCs w:val="24"/>
        </w:rPr>
        <w:t>It is What it Is…You Don’t Have to Be Perfect: Life after T1D Diagnosis.</w:t>
      </w:r>
      <w:r w:rsidRPr="00A378CB">
        <w:rPr>
          <w:rFonts w:ascii="Garamond" w:hAnsi="Garamond"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Poster presentation at the American Diabetes Association Annual Conference, Virtual Format. </w:t>
      </w:r>
      <w:r w:rsidR="00A7240C" w:rsidRPr="00A378CB">
        <w:rPr>
          <w:rFonts w:ascii="Garamond" w:hAnsi="Garamond"/>
          <w:sz w:val="24"/>
          <w:szCs w:val="24"/>
          <w:shd w:val="clear" w:color="auto" w:fill="FFFFFF"/>
        </w:rPr>
        <w:t xml:space="preserve">Abstract published in </w:t>
      </w:r>
      <w:r w:rsidR="00A7240C"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 xml:space="preserve">Diabetes. </w:t>
      </w:r>
    </w:p>
    <w:p w14:paraId="1FC7793A" w14:textId="5C51D09A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b/>
          <w:bCs/>
          <w:sz w:val="24"/>
          <w:szCs w:val="24"/>
          <w:shd w:val="clear" w:color="auto" w:fill="FFFFFF"/>
        </w:rPr>
        <w:t>Smith, N.D.W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., Faith, M., Feldman, M., Boone, D., </w:t>
      </w:r>
      <w:r w:rsidR="006003C5"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Kalin, J., </w:t>
      </w:r>
      <w:r w:rsidR="006003C5"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Healy, A., </w:t>
      </w:r>
      <w:r w:rsidR="006003C5" w:rsidRPr="00A378CB">
        <w:rPr>
          <w:rFonts w:ascii="Garamond" w:hAnsi="Garamond"/>
          <w:sz w:val="24"/>
          <w:szCs w:val="24"/>
          <w:shd w:val="clear" w:color="auto" w:fill="FFFFFF"/>
        </w:rPr>
        <w:t>*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Davis, T. &amp; </w:t>
      </w:r>
    </w:p>
    <w:p w14:paraId="17373684" w14:textId="07C965F3" w:rsidR="00C8796D" w:rsidRPr="00622082" w:rsidRDefault="00527BC9" w:rsidP="00622082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Stromberg, S. (</w:t>
      </w:r>
      <w:r w:rsidR="00FE4986" w:rsidRPr="00A378CB">
        <w:rPr>
          <w:rFonts w:ascii="Garamond" w:hAnsi="Garamond"/>
          <w:sz w:val="24"/>
          <w:szCs w:val="24"/>
          <w:shd w:val="clear" w:color="auto" w:fill="FFFFFF"/>
        </w:rPr>
        <w:t>2021, April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) </w:t>
      </w: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>Anxiety in Youth with Obesity: The Moderating Effect of Peer Relationships and Mediating Effect of Physical Functioning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Poster presentation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Society of Pediatric Psychology (APA Div. 54) 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Annual Conference, Virtual Format.</w:t>
      </w:r>
    </w:p>
    <w:p w14:paraId="1F756D3B" w14:textId="49BC97B6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iCs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Boone, D., Stromberg, S., Fritz, A., Feldman, M., </w:t>
      </w:r>
      <w:r w:rsidRPr="00A378CB">
        <w:rPr>
          <w:rFonts w:ascii="Garamond" w:hAnsi="Garamond"/>
          <w:b/>
          <w:bCs/>
          <w:sz w:val="24"/>
          <w:szCs w:val="24"/>
        </w:rPr>
        <w:t>Smith, N.D.W.,</w:t>
      </w:r>
      <w:r w:rsidRPr="00A378CB">
        <w:rPr>
          <w:rFonts w:ascii="Garamond" w:hAnsi="Garamond"/>
          <w:sz w:val="24"/>
          <w:szCs w:val="24"/>
        </w:rPr>
        <w:t xml:space="preserve"> </w:t>
      </w:r>
      <w:r w:rsidR="006003C5" w:rsidRPr="00A378CB">
        <w:rPr>
          <w:rFonts w:ascii="Garamond" w:hAnsi="Garamond"/>
          <w:sz w:val="24"/>
          <w:szCs w:val="24"/>
        </w:rPr>
        <w:t>*</w:t>
      </w:r>
      <w:r w:rsidRPr="00A378CB">
        <w:rPr>
          <w:rFonts w:ascii="Garamond" w:hAnsi="Garamond"/>
          <w:sz w:val="24"/>
          <w:szCs w:val="24"/>
        </w:rPr>
        <w:t xml:space="preserve">Healy, A., &amp; Faith, M. </w:t>
      </w:r>
    </w:p>
    <w:p w14:paraId="166558EA" w14:textId="676DF985" w:rsidR="00AA6028" w:rsidRPr="00F1724B" w:rsidRDefault="00527BC9" w:rsidP="00F1724B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</w:rPr>
        <w:t>(</w:t>
      </w:r>
      <w:r w:rsidR="00FE4986" w:rsidRPr="00A378CB">
        <w:rPr>
          <w:rFonts w:ascii="Garamond" w:hAnsi="Garamond"/>
          <w:sz w:val="24"/>
          <w:szCs w:val="24"/>
        </w:rPr>
        <w:t>2021, April</w:t>
      </w:r>
      <w:r w:rsidRPr="00A378CB">
        <w:rPr>
          <w:rFonts w:ascii="Garamond" w:hAnsi="Garamond"/>
          <w:sz w:val="24"/>
          <w:szCs w:val="24"/>
        </w:rPr>
        <w:t xml:space="preserve">). </w:t>
      </w:r>
      <w:r w:rsidRPr="00A378CB">
        <w:rPr>
          <w:rFonts w:ascii="Garamond" w:hAnsi="Garamond"/>
          <w:i/>
          <w:iCs/>
          <w:sz w:val="24"/>
          <w:szCs w:val="24"/>
        </w:rPr>
        <w:t>Youth Chronic Illness as A Moderator Between Parenting Stress and Emotional Wellbeing During COVID-19</w:t>
      </w:r>
      <w:r w:rsidRPr="00A378CB">
        <w:rPr>
          <w:rFonts w:ascii="Garamond" w:hAnsi="Garamond"/>
          <w:sz w:val="24"/>
          <w:szCs w:val="24"/>
        </w:rPr>
        <w:t xml:space="preserve">. Poster presentation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Society of Pediatric Psychology (APA Div. 54) Annual 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>Conference, Virtual Format.</w:t>
      </w:r>
    </w:p>
    <w:p w14:paraId="5CDF8B2B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sz w:val="24"/>
          <w:szCs w:val="24"/>
        </w:rPr>
        <w:t xml:space="preserve">Coto, J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Faris, A., &amp; Garcia, D. (2020, April). </w:t>
      </w:r>
      <w:r w:rsidRPr="00A378CB">
        <w:rPr>
          <w:rFonts w:ascii="Garamond" w:hAnsi="Garamond"/>
          <w:i/>
          <w:sz w:val="24"/>
          <w:szCs w:val="24"/>
        </w:rPr>
        <w:t xml:space="preserve">Post-Concussive Symptoms </w:t>
      </w:r>
    </w:p>
    <w:p w14:paraId="01784902" w14:textId="6EECE4B4" w:rsidR="005B68CB" w:rsidRDefault="00527BC9" w:rsidP="00803E78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sz w:val="24"/>
          <w:szCs w:val="24"/>
        </w:rPr>
        <w:t>and Their Association with Follow-up Care in a Sample of Young Children with TBI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. Poster presentation at </w:t>
      </w:r>
      <w:r w:rsidR="00230B03"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the Society of Pediatric Psychology (APA Div. 54) 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Annual Conference, Virtual Format. </w:t>
      </w:r>
    </w:p>
    <w:p w14:paraId="063CBB21" w14:textId="77777777" w:rsidR="00F1724B" w:rsidRDefault="00F1724B" w:rsidP="00803E78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</w:p>
    <w:p w14:paraId="52361A35" w14:textId="77777777" w:rsidR="00F1724B" w:rsidRPr="00803E78" w:rsidRDefault="00F1724B" w:rsidP="00803E78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</w:p>
    <w:p w14:paraId="79AD93CB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lastRenderedPageBreak/>
        <w:t>Smith, N.D.W.</w:t>
      </w:r>
      <w:r w:rsidRPr="00A378CB">
        <w:rPr>
          <w:rFonts w:ascii="Garamond" w:hAnsi="Garamond"/>
          <w:sz w:val="24"/>
          <w:szCs w:val="24"/>
        </w:rPr>
        <w:t xml:space="preserve">, Suldo, S.M., Hearon, B.V., &amp; Ferron, J.M. (2020, February). </w:t>
      </w:r>
      <w:r w:rsidRPr="00A378CB">
        <w:rPr>
          <w:rFonts w:ascii="Garamond" w:hAnsi="Garamond"/>
          <w:i/>
          <w:sz w:val="24"/>
          <w:szCs w:val="24"/>
        </w:rPr>
        <w:t xml:space="preserve">An Application of </w:t>
      </w:r>
    </w:p>
    <w:p w14:paraId="7D279454" w14:textId="36BD64A3" w:rsidR="00CF2410" w:rsidRPr="00873CE4" w:rsidRDefault="00527BC9" w:rsidP="00873CE4">
      <w:pPr>
        <w:pStyle w:val="ListParagraph"/>
        <w:spacing w:after="0" w:line="240" w:lineRule="auto"/>
        <w:rPr>
          <w:rFonts w:ascii="Garamond" w:hAnsi="Garamond" w:cs="Calibri"/>
          <w:bCs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i/>
          <w:sz w:val="24"/>
          <w:szCs w:val="24"/>
        </w:rPr>
        <w:t>the Dual Factor Model of Mental Health in Elementary School Students: Implications for Social Functioning and Student Engagement.</w:t>
      </w:r>
      <w:r w:rsidRPr="00A378CB">
        <w:rPr>
          <w:rFonts w:ascii="Garamond" w:hAnsi="Garamond"/>
          <w:sz w:val="24"/>
          <w:szCs w:val="24"/>
        </w:rPr>
        <w:t xml:space="preserve">  Poster presentation at the 2020 </w:t>
      </w:r>
      <w:r w:rsidRPr="00A378CB">
        <w:rPr>
          <w:rFonts w:ascii="Garamond" w:hAnsi="Garamond" w:cs="Calibri"/>
          <w:bCs/>
          <w:sz w:val="24"/>
          <w:szCs w:val="24"/>
          <w:shd w:val="clear" w:color="auto" w:fill="FFFFFF"/>
        </w:rPr>
        <w:t xml:space="preserve">Miami International Child and Adolescent Mental Health Conference, Miami, FL. </w:t>
      </w:r>
    </w:p>
    <w:p w14:paraId="462D1718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>, Bradley-Klug, K.L., Suldo, S.M., Brennan, E.M., Dedrick, R.F., &amp; Shaffer-</w:t>
      </w:r>
    </w:p>
    <w:p w14:paraId="0465BF32" w14:textId="5BF622D1" w:rsidR="00963B90" w:rsidRPr="00AA6028" w:rsidRDefault="00527BC9" w:rsidP="00AA6028">
      <w:pPr>
        <w:pStyle w:val="ListParagraph"/>
        <w:spacing w:after="0" w:line="240" w:lineRule="auto"/>
        <w:rPr>
          <w:rFonts w:ascii="Garamond" w:hAnsi="Garamond" w:cs="Arial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</w:rPr>
        <w:t xml:space="preserve">Hudkins, E.J. (2020, February). </w:t>
      </w:r>
      <w:r w:rsidRPr="00A378CB">
        <w:rPr>
          <w:rFonts w:ascii="Garamond" w:hAnsi="Garamond"/>
          <w:i/>
          <w:sz w:val="24"/>
          <w:szCs w:val="24"/>
          <w:shd w:val="clear" w:color="auto" w:fill="FFFFFF"/>
        </w:rPr>
        <w:t xml:space="preserve">Health-Promoting Behaviors and Positive Mental Health Among High School Students. </w:t>
      </w:r>
      <w:r w:rsidRPr="00A378CB">
        <w:rPr>
          <w:rFonts w:ascii="Garamond" w:hAnsi="Garamond"/>
          <w:sz w:val="24"/>
          <w:szCs w:val="24"/>
        </w:rPr>
        <w:t xml:space="preserve">Poster presentation at the </w:t>
      </w:r>
      <w:r w:rsidRPr="00A378CB">
        <w:rPr>
          <w:rFonts w:ascii="Garamond" w:hAnsi="Garamond" w:cs="Calibri"/>
          <w:bCs/>
          <w:sz w:val="24"/>
          <w:szCs w:val="24"/>
          <w:shd w:val="clear" w:color="auto" w:fill="FFFFFF"/>
        </w:rPr>
        <w:t>Miami International Child and Adolescent Mental Health Conference, Miami, FL.</w:t>
      </w:r>
      <w:r w:rsidRPr="00A378CB">
        <w:rPr>
          <w:rFonts w:ascii="Garamond" w:hAnsi="Garamond" w:cs="Arial"/>
          <w:sz w:val="24"/>
          <w:szCs w:val="24"/>
          <w:shd w:val="clear" w:color="auto" w:fill="FFFFFF"/>
        </w:rPr>
        <w:t xml:space="preserve"> * Awarded APA Division 53 Best Student Poster.</w:t>
      </w:r>
    </w:p>
    <w:p w14:paraId="6F6C4178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Singleton, D.,</w:t>
      </w:r>
      <w:r w:rsidRPr="00A378CB">
        <w:rPr>
          <w:rFonts w:ascii="Garamond" w:hAnsi="Garamond"/>
          <w:b/>
          <w:bCs/>
          <w:sz w:val="24"/>
          <w:szCs w:val="24"/>
        </w:rPr>
        <w:t xml:space="preserve"> </w:t>
      </w:r>
      <w:r w:rsidRPr="00A378CB">
        <w:rPr>
          <w:rFonts w:ascii="Garamond" w:hAnsi="Garamond"/>
          <w:sz w:val="24"/>
          <w:szCs w:val="24"/>
        </w:rPr>
        <w:t xml:space="preserve">Bradley-Klug, K., </w:t>
      </w: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Edwards, K.., &amp; Holyfield, C. (2019, </w:t>
      </w:r>
    </w:p>
    <w:p w14:paraId="1042E6FE" w14:textId="365A8EA0" w:rsidR="00C739AA" w:rsidRPr="00A378CB" w:rsidRDefault="00527BC9" w:rsidP="005F15F6">
      <w:pPr>
        <w:spacing w:after="0" w:line="240" w:lineRule="auto"/>
        <w:ind w:left="720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February).</w:t>
      </w:r>
      <w:r w:rsidRPr="00A378CB">
        <w:rPr>
          <w:rFonts w:ascii="Garamond" w:hAnsi="Garamond"/>
          <w:i/>
          <w:iCs/>
          <w:sz w:val="24"/>
          <w:szCs w:val="24"/>
        </w:rPr>
        <w:t xml:space="preserve"> Serving Students with Chronic Health Conditions: School-Based Collaboration. </w:t>
      </w:r>
      <w:r w:rsidRPr="00A378CB">
        <w:rPr>
          <w:rFonts w:ascii="Garamond" w:hAnsi="Garamond"/>
          <w:sz w:val="24"/>
          <w:szCs w:val="24"/>
        </w:rPr>
        <w:t>Poster presented at National Association of School Psychology Annual Conference, Atlanta, GA.</w:t>
      </w:r>
    </w:p>
    <w:p w14:paraId="74490BAF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Wang, J. </w:t>
      </w:r>
      <w:r w:rsidRPr="00A378CB">
        <w:rPr>
          <w:rFonts w:ascii="Garamond" w:hAnsi="Garamond"/>
          <w:b/>
          <w:sz w:val="24"/>
          <w:szCs w:val="24"/>
        </w:rPr>
        <w:t>Smith, N.D.W.,</w:t>
      </w:r>
      <w:r w:rsidRPr="00A378CB">
        <w:rPr>
          <w:rFonts w:ascii="Garamond" w:hAnsi="Garamond"/>
          <w:sz w:val="24"/>
          <w:szCs w:val="24"/>
        </w:rPr>
        <w:t xml:space="preserve"> Brennan, E., </w:t>
      </w:r>
      <w:proofErr w:type="spellStart"/>
      <w:r w:rsidRPr="00A378CB">
        <w:rPr>
          <w:rFonts w:ascii="Garamond" w:hAnsi="Garamond"/>
          <w:sz w:val="24"/>
          <w:szCs w:val="24"/>
        </w:rPr>
        <w:t>Gilfix</w:t>
      </w:r>
      <w:proofErr w:type="spellEnd"/>
      <w:r w:rsidRPr="00A378CB">
        <w:rPr>
          <w:rFonts w:ascii="Garamond" w:hAnsi="Garamond"/>
          <w:sz w:val="24"/>
          <w:szCs w:val="24"/>
        </w:rPr>
        <w:t xml:space="preserve">, H., &amp; Kiefer, S.M. (2019, February). </w:t>
      </w:r>
      <w:r w:rsidRPr="00A378CB">
        <w:rPr>
          <w:rFonts w:ascii="Garamond" w:hAnsi="Garamond"/>
          <w:i/>
          <w:sz w:val="24"/>
          <w:szCs w:val="24"/>
        </w:rPr>
        <w:t xml:space="preserve">Peer Contexts </w:t>
      </w:r>
    </w:p>
    <w:p w14:paraId="0D24BC9A" w14:textId="2FAFA989" w:rsidR="009D0DFF" w:rsidRPr="00C22B14" w:rsidRDefault="00527BC9" w:rsidP="00C22B14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i/>
          <w:sz w:val="24"/>
          <w:szCs w:val="24"/>
        </w:rPr>
        <w:t>and Coolness Influence on Aggression During Middle School.</w:t>
      </w:r>
      <w:r w:rsidRPr="00A378CB">
        <w:rPr>
          <w:rFonts w:ascii="Garamond" w:hAnsi="Garamond"/>
          <w:sz w:val="24"/>
          <w:szCs w:val="24"/>
        </w:rPr>
        <w:t xml:space="preserve"> Poster presentation at the National Association of School Psychologists Annual Conference, Atlanta, GA. </w:t>
      </w:r>
    </w:p>
    <w:p w14:paraId="3B810ECB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  <w:u w:val="single"/>
        </w:rPr>
      </w:pPr>
      <w:r w:rsidRPr="00A378CB">
        <w:rPr>
          <w:rFonts w:ascii="Garamond" w:hAnsi="Garamond"/>
          <w:bCs/>
          <w:sz w:val="24"/>
          <w:szCs w:val="24"/>
          <w:shd w:val="clear" w:color="auto" w:fill="FFFFFF"/>
        </w:rPr>
        <w:t>Wingate, E.J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, Suldo, S.M., Shum, K.Z., </w:t>
      </w:r>
      <w:r w:rsidRPr="00A378CB">
        <w:rPr>
          <w:rFonts w:ascii="Garamond" w:hAnsi="Garamond"/>
          <w:b/>
          <w:sz w:val="24"/>
          <w:szCs w:val="24"/>
          <w:shd w:val="clear" w:color="auto" w:fill="FFFFFF"/>
        </w:rPr>
        <w:t>Smith, N.D.W.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, &amp; Tanaka, M.L. (2018, </w:t>
      </w:r>
    </w:p>
    <w:p w14:paraId="1F1F4598" w14:textId="02E2E62B" w:rsidR="00C22B14" w:rsidRPr="00963B90" w:rsidRDefault="00527BC9" w:rsidP="00963B90">
      <w:pPr>
        <w:pStyle w:val="ListParagraph"/>
        <w:spacing w:after="0" w:line="240" w:lineRule="auto"/>
        <w:rPr>
          <w:rFonts w:ascii="Garamond" w:hAnsi="Garamond"/>
          <w:sz w:val="24"/>
          <w:szCs w:val="24"/>
          <w:shd w:val="clear" w:color="auto" w:fill="FFFFFF"/>
        </w:rPr>
      </w:pPr>
      <w:r w:rsidRPr="00A378CB">
        <w:rPr>
          <w:rFonts w:ascii="Garamond" w:hAnsi="Garamond"/>
          <w:sz w:val="24"/>
          <w:szCs w:val="24"/>
          <w:shd w:val="clear" w:color="auto" w:fill="FFFFFF"/>
        </w:rPr>
        <w:t>August). </w:t>
      </w:r>
      <w:r w:rsidRPr="00A378CB">
        <w:rPr>
          <w:rFonts w:ascii="Garamond" w:hAnsi="Garamond"/>
          <w:i/>
          <w:iCs/>
          <w:sz w:val="24"/>
          <w:szCs w:val="24"/>
          <w:shd w:val="clear" w:color="auto" w:fill="FFFFFF"/>
        </w:rPr>
        <w:t xml:space="preserve">Promoting Students Subjective Well-Being within an MTSS Framework. 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 xml:space="preserve">Poster presentation at the </w:t>
      </w:r>
      <w:r w:rsidRPr="00A378CB">
        <w:rPr>
          <w:rFonts w:ascii="Garamond" w:hAnsi="Garamond"/>
          <w:bCs/>
          <w:sz w:val="24"/>
          <w:szCs w:val="24"/>
        </w:rPr>
        <w:t>American Psychological Association (Division 16) Annual Conference</w:t>
      </w:r>
      <w:r w:rsidRPr="00A378CB">
        <w:rPr>
          <w:rFonts w:ascii="Garamond" w:hAnsi="Garamond"/>
          <w:sz w:val="24"/>
          <w:szCs w:val="24"/>
          <w:shd w:val="clear" w:color="auto" w:fill="FFFFFF"/>
        </w:rPr>
        <w:t>, San Francisco, CA.*Honored as one of APA Division 16 Top 30 student posters.</w:t>
      </w:r>
    </w:p>
    <w:p w14:paraId="5969E827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i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>Smith, N.D.W.</w:t>
      </w:r>
      <w:r w:rsidRPr="00A378CB">
        <w:rPr>
          <w:rFonts w:ascii="Garamond" w:hAnsi="Garamond"/>
          <w:sz w:val="24"/>
          <w:szCs w:val="24"/>
        </w:rPr>
        <w:t xml:space="preserve">, &amp; </w:t>
      </w:r>
      <w:proofErr w:type="spellStart"/>
      <w:r w:rsidRPr="00A378CB">
        <w:rPr>
          <w:rFonts w:ascii="Garamond" w:hAnsi="Garamond"/>
          <w:sz w:val="24"/>
          <w:szCs w:val="24"/>
        </w:rPr>
        <w:t>Suldo</w:t>
      </w:r>
      <w:proofErr w:type="spellEnd"/>
      <w:r w:rsidRPr="00A378CB">
        <w:rPr>
          <w:rFonts w:ascii="Garamond" w:hAnsi="Garamond"/>
          <w:sz w:val="24"/>
          <w:szCs w:val="24"/>
        </w:rPr>
        <w:t xml:space="preserve">, S.M. (2018, March). </w:t>
      </w:r>
      <w:r w:rsidRPr="00A378CB">
        <w:rPr>
          <w:rFonts w:ascii="Garamond" w:hAnsi="Garamond"/>
          <w:i/>
          <w:sz w:val="24"/>
          <w:szCs w:val="24"/>
        </w:rPr>
        <w:t xml:space="preserve">Investigating Elementary Students’ Social </w:t>
      </w:r>
    </w:p>
    <w:p w14:paraId="3ED0DB42" w14:textId="7C84B262" w:rsidR="00AA1BD2" w:rsidRPr="00452C00" w:rsidRDefault="00527BC9" w:rsidP="00452C00">
      <w:pPr>
        <w:pStyle w:val="ListParagraph"/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i/>
          <w:sz w:val="24"/>
          <w:szCs w:val="24"/>
        </w:rPr>
        <w:t>Functioning Through a Dual Factor Model of Mental Health.</w:t>
      </w:r>
      <w:r w:rsidRPr="00A378CB">
        <w:rPr>
          <w:rFonts w:ascii="Garamond" w:hAnsi="Garamond"/>
          <w:sz w:val="24"/>
          <w:szCs w:val="24"/>
        </w:rPr>
        <w:t xml:space="preserve"> Poster presented at the 10</w:t>
      </w:r>
      <w:r w:rsidRPr="00A378CB">
        <w:rPr>
          <w:rFonts w:ascii="Garamond" w:hAnsi="Garamond"/>
          <w:sz w:val="24"/>
          <w:szCs w:val="24"/>
          <w:vertAlign w:val="superscript"/>
        </w:rPr>
        <w:t>th</w:t>
      </w:r>
      <w:r w:rsidRPr="00A378CB">
        <w:rPr>
          <w:rFonts w:ascii="Garamond" w:hAnsi="Garamond"/>
          <w:sz w:val="24"/>
          <w:szCs w:val="24"/>
        </w:rPr>
        <w:t xml:space="preserve"> Annual USF Graduate Student Research Symposium, Tampa, FL. *Best Poster for College of Education ($500 travel grant awarded</w:t>
      </w:r>
      <w:r w:rsidR="00DA3B2C" w:rsidRPr="00A378CB">
        <w:rPr>
          <w:rFonts w:ascii="Garamond" w:hAnsi="Garamond"/>
          <w:sz w:val="24"/>
          <w:szCs w:val="24"/>
        </w:rPr>
        <w:t xml:space="preserve">). Poster </w:t>
      </w:r>
      <w:r w:rsidR="004D4D30" w:rsidRPr="00A378CB">
        <w:rPr>
          <w:rFonts w:ascii="Garamond" w:hAnsi="Garamond"/>
          <w:sz w:val="24"/>
          <w:szCs w:val="24"/>
        </w:rPr>
        <w:t xml:space="preserve">presented </w:t>
      </w:r>
      <w:r w:rsidRPr="00A378CB">
        <w:rPr>
          <w:rFonts w:ascii="Garamond" w:hAnsi="Garamond"/>
          <w:sz w:val="24"/>
          <w:szCs w:val="24"/>
        </w:rPr>
        <w:t>at the 10</w:t>
      </w:r>
      <w:r w:rsidRPr="00A378CB">
        <w:rPr>
          <w:rFonts w:ascii="Garamond" w:hAnsi="Garamond"/>
          <w:sz w:val="24"/>
          <w:szCs w:val="24"/>
          <w:vertAlign w:val="superscript"/>
        </w:rPr>
        <w:t>th</w:t>
      </w:r>
      <w:r w:rsidRPr="00A378CB">
        <w:rPr>
          <w:rFonts w:ascii="Garamond" w:hAnsi="Garamond"/>
          <w:sz w:val="24"/>
          <w:szCs w:val="24"/>
        </w:rPr>
        <w:t xml:space="preserve"> Annual Statewide Graduate Student Research Symposium, Tallahassee, FL</w:t>
      </w:r>
      <w:r w:rsidR="00DA3B2C" w:rsidRPr="00A378CB">
        <w:rPr>
          <w:rFonts w:ascii="Garamond" w:hAnsi="Garamond"/>
          <w:sz w:val="24"/>
          <w:szCs w:val="24"/>
        </w:rPr>
        <w:t>.</w:t>
      </w:r>
    </w:p>
    <w:p w14:paraId="34D54356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ilva, M.A, Nakase-Richardson, R.,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 Schwartz, D.J., Anderson, W., &amp; Calero,</w:t>
      </w:r>
    </w:p>
    <w:p w14:paraId="4F22B3B3" w14:textId="608481C9" w:rsidR="00622082" w:rsidRPr="00AA1BD2" w:rsidRDefault="00527BC9" w:rsidP="00AA1BD2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K. (2017, June). </w:t>
      </w:r>
      <w:r w:rsidR="00523900" w:rsidRPr="00A378CB">
        <w:rPr>
          <w:rFonts w:ascii="Garamond" w:hAnsi="Garamond"/>
          <w:bCs/>
          <w:i/>
          <w:iCs/>
          <w:sz w:val="24"/>
          <w:szCs w:val="24"/>
        </w:rPr>
        <w:t>Sleep</w:t>
      </w:r>
      <w:r w:rsidR="00523900" w:rsidRPr="00A378CB">
        <w:rPr>
          <w:rFonts w:ascii="Garamond" w:hAnsi="Garamond"/>
          <w:bCs/>
          <w:sz w:val="24"/>
          <w:szCs w:val="24"/>
        </w:rPr>
        <w:t xml:space="preserve"> </w:t>
      </w:r>
      <w:r w:rsidRPr="00A378CB">
        <w:rPr>
          <w:rFonts w:ascii="Garamond" w:hAnsi="Garamond"/>
          <w:bCs/>
          <w:i/>
          <w:sz w:val="24"/>
          <w:szCs w:val="24"/>
        </w:rPr>
        <w:t xml:space="preserve">Stages, Total Sleep Time, and Arousals in Acquired Brain Injury Rehabilitation Patients with and without Sleep Apnea. </w:t>
      </w:r>
      <w:r w:rsidRPr="00A378CB">
        <w:rPr>
          <w:rFonts w:ascii="Garamond" w:hAnsi="Garamond"/>
          <w:bCs/>
          <w:sz w:val="24"/>
          <w:szCs w:val="24"/>
        </w:rPr>
        <w:t xml:space="preserve"> Poster presented at SLEEP, the 31st Annual Meeting of the Associated Professional Sleep Societies, Boston, MA. </w:t>
      </w:r>
      <w:r w:rsidR="00533045" w:rsidRPr="00A378CB">
        <w:rPr>
          <w:rFonts w:ascii="Garamond" w:hAnsi="Garamond"/>
          <w:bCs/>
          <w:sz w:val="24"/>
          <w:szCs w:val="24"/>
        </w:rPr>
        <w:t xml:space="preserve">Abstract published in </w:t>
      </w:r>
      <w:r w:rsidR="00533045" w:rsidRPr="00A378CB">
        <w:rPr>
          <w:rFonts w:ascii="Garamond" w:hAnsi="Garamond"/>
          <w:bCs/>
          <w:i/>
          <w:iCs/>
          <w:sz w:val="24"/>
          <w:szCs w:val="24"/>
        </w:rPr>
        <w:t xml:space="preserve">Journal of Sleep and Sleep Disorders Research. </w:t>
      </w:r>
    </w:p>
    <w:p w14:paraId="07F32648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Silva, M.A., Nakase-Richardson, R., </w:t>
      </w:r>
      <w:r w:rsidRPr="00A378CB">
        <w:rPr>
          <w:rFonts w:ascii="Garamond" w:hAnsi="Garamond"/>
          <w:b/>
          <w:bCs/>
          <w:sz w:val="24"/>
          <w:szCs w:val="24"/>
        </w:rPr>
        <w:t>Smith N.D.W.</w:t>
      </w:r>
      <w:r w:rsidRPr="00A378CB">
        <w:rPr>
          <w:rFonts w:ascii="Garamond" w:hAnsi="Garamond"/>
          <w:bCs/>
          <w:sz w:val="24"/>
          <w:szCs w:val="24"/>
        </w:rPr>
        <w:t xml:space="preserve">, Schwartz, D.J., Modarres, M., Anderson, </w:t>
      </w:r>
    </w:p>
    <w:p w14:paraId="568F7F48" w14:textId="298E807D" w:rsidR="00BE525A" w:rsidRPr="00BE525A" w:rsidRDefault="00527BC9" w:rsidP="00BE525A">
      <w:pPr>
        <w:pStyle w:val="ListParagraph"/>
        <w:spacing w:after="0" w:line="240" w:lineRule="auto"/>
        <w:rPr>
          <w:rFonts w:ascii="Garamond" w:hAnsi="Garamond"/>
          <w:bCs/>
          <w:i/>
          <w:i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W., &amp; Calero, K. (2017, April). </w:t>
      </w:r>
      <w:r w:rsidRPr="00A378CB">
        <w:rPr>
          <w:rFonts w:ascii="Garamond" w:hAnsi="Garamond"/>
          <w:bCs/>
          <w:i/>
          <w:iCs/>
          <w:sz w:val="24"/>
          <w:szCs w:val="24"/>
        </w:rPr>
        <w:t>Sleep Architecture in Acquired Brain Injury Rehabilitation Patients with Mild, Moderate and Severe Sleep Apnea</w:t>
      </w:r>
      <w:r w:rsidRPr="00A378CB">
        <w:rPr>
          <w:rFonts w:ascii="Garamond" w:hAnsi="Garamond"/>
          <w:bCs/>
          <w:sz w:val="24"/>
          <w:szCs w:val="24"/>
        </w:rPr>
        <w:t>.  Poster presentation at the International Brain Injury Association’s 12</w:t>
      </w:r>
      <w:r w:rsidRPr="00A378CB">
        <w:rPr>
          <w:rFonts w:ascii="Garamond" w:hAnsi="Garamond"/>
          <w:bCs/>
          <w:sz w:val="24"/>
          <w:szCs w:val="24"/>
          <w:vertAlign w:val="superscript"/>
        </w:rPr>
        <w:t>th</w:t>
      </w:r>
      <w:r w:rsidRPr="00A378CB">
        <w:rPr>
          <w:rFonts w:ascii="Garamond" w:hAnsi="Garamond"/>
          <w:bCs/>
          <w:sz w:val="24"/>
          <w:szCs w:val="24"/>
        </w:rPr>
        <w:t xml:space="preserve"> World Congress on Brain Injury, New Orleans, LA.</w:t>
      </w:r>
      <w:r w:rsidR="00533045" w:rsidRPr="00A378CB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533045" w:rsidRPr="00A378CB">
        <w:rPr>
          <w:rFonts w:ascii="Garamond" w:hAnsi="Garamond"/>
          <w:bCs/>
          <w:sz w:val="24"/>
          <w:szCs w:val="24"/>
        </w:rPr>
        <w:t xml:space="preserve">Abstract published in </w:t>
      </w:r>
      <w:r w:rsidR="00533045" w:rsidRPr="00A378CB">
        <w:rPr>
          <w:rFonts w:ascii="Garamond" w:hAnsi="Garamond"/>
          <w:bCs/>
          <w:i/>
          <w:iCs/>
          <w:sz w:val="24"/>
          <w:szCs w:val="24"/>
        </w:rPr>
        <w:t xml:space="preserve">Brain Injury. </w:t>
      </w:r>
    </w:p>
    <w:p w14:paraId="0A3DD702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 xml:space="preserve">, &amp; Daye, J. (2016, November) </w:t>
      </w:r>
      <w:r w:rsidRPr="00A378CB">
        <w:rPr>
          <w:rFonts w:ascii="Garamond" w:hAnsi="Garamond"/>
          <w:bCs/>
          <w:i/>
          <w:sz w:val="24"/>
          <w:szCs w:val="24"/>
        </w:rPr>
        <w:t xml:space="preserve">Helping Teachers Understand Dyslexia:  </w:t>
      </w:r>
    </w:p>
    <w:p w14:paraId="7A78E61C" w14:textId="6D04477D" w:rsidR="006016D3" w:rsidRPr="00A378CB" w:rsidRDefault="00527BC9" w:rsidP="004C79FA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i/>
          <w:sz w:val="24"/>
          <w:szCs w:val="24"/>
        </w:rPr>
        <w:t>Neurobiological Background, Behaviors, and Interventions</w:t>
      </w:r>
      <w:r w:rsidRPr="00A378CB">
        <w:rPr>
          <w:rFonts w:ascii="Garamond" w:hAnsi="Garamond"/>
          <w:bCs/>
          <w:sz w:val="24"/>
          <w:szCs w:val="24"/>
        </w:rPr>
        <w:t>.  Poster presentation at Florida Association of School Psychologists Annual Conference, Palm Harbor, FL.  </w:t>
      </w:r>
    </w:p>
    <w:p w14:paraId="59B5B554" w14:textId="77777777" w:rsidR="00562FB6" w:rsidRPr="00A378CB" w:rsidRDefault="00527BC9" w:rsidP="00562FB6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>Hinojosa, S.</w:t>
      </w:r>
      <w:r w:rsidR="00562FB6" w:rsidRPr="00A378CB">
        <w:rPr>
          <w:rFonts w:ascii="Garamond" w:hAnsi="Garamond"/>
          <w:bCs/>
          <w:sz w:val="24"/>
          <w:szCs w:val="24"/>
        </w:rPr>
        <w:t>,</w:t>
      </w:r>
      <w:r w:rsidRPr="00A378CB">
        <w:rPr>
          <w:rFonts w:ascii="Garamond" w:hAnsi="Garamond"/>
          <w:bCs/>
          <w:sz w:val="24"/>
          <w:szCs w:val="24"/>
        </w:rPr>
        <w:t xml:space="preserve"> Ogg, J., Knap, K., </w:t>
      </w:r>
      <w:r w:rsidRPr="00A378CB">
        <w:rPr>
          <w:rFonts w:ascii="Garamond" w:hAnsi="Garamond"/>
          <w:b/>
          <w:bCs/>
          <w:sz w:val="24"/>
          <w:szCs w:val="24"/>
        </w:rPr>
        <w:t>Smith, N.D.W.</w:t>
      </w:r>
      <w:r w:rsidRPr="00A378CB">
        <w:rPr>
          <w:rFonts w:ascii="Garamond" w:hAnsi="Garamond"/>
          <w:bCs/>
          <w:sz w:val="24"/>
          <w:szCs w:val="24"/>
        </w:rPr>
        <w:t>, Armstrong, K., Bradley-Klug, K., &amp;</w:t>
      </w:r>
      <w:r w:rsidR="00562FB6" w:rsidRPr="00A378CB">
        <w:rPr>
          <w:rFonts w:ascii="Garamond" w:hAnsi="Garamond"/>
          <w:bCs/>
          <w:sz w:val="24"/>
          <w:szCs w:val="24"/>
        </w:rPr>
        <w:t xml:space="preserve"> </w:t>
      </w:r>
      <w:r w:rsidRPr="00A378CB">
        <w:rPr>
          <w:rFonts w:ascii="Garamond" w:hAnsi="Garamond"/>
          <w:bCs/>
          <w:sz w:val="24"/>
          <w:szCs w:val="24"/>
        </w:rPr>
        <w:t xml:space="preserve">Ferron, J. </w:t>
      </w:r>
    </w:p>
    <w:p w14:paraId="56FB09ED" w14:textId="09D48B58" w:rsidR="007650B4" w:rsidRPr="00A378CB" w:rsidRDefault="00527BC9" w:rsidP="007558E2">
      <w:pPr>
        <w:pStyle w:val="ListParagraph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378CB">
        <w:rPr>
          <w:rFonts w:ascii="Garamond" w:hAnsi="Garamond"/>
          <w:bCs/>
          <w:sz w:val="24"/>
          <w:szCs w:val="24"/>
        </w:rPr>
        <w:t xml:space="preserve">(2016, July). </w:t>
      </w:r>
      <w:r w:rsidRPr="00A378CB">
        <w:rPr>
          <w:rFonts w:ascii="Garamond" w:hAnsi="Garamond"/>
          <w:bCs/>
          <w:i/>
          <w:iCs/>
          <w:sz w:val="24"/>
          <w:szCs w:val="24"/>
        </w:rPr>
        <w:t xml:space="preserve">Teacher Child Interaction Therapy: An Ecological Intervention for Disruptive Behaviors. </w:t>
      </w:r>
      <w:r w:rsidRPr="00A378CB">
        <w:rPr>
          <w:rFonts w:ascii="Garamond" w:hAnsi="Garamond"/>
          <w:bCs/>
          <w:sz w:val="24"/>
          <w:szCs w:val="24"/>
        </w:rPr>
        <w:t>Poster at the American Psychological Association</w:t>
      </w:r>
      <w:r w:rsidR="00562FB6" w:rsidRPr="00A378CB">
        <w:rPr>
          <w:rFonts w:ascii="Garamond" w:hAnsi="Garamond"/>
          <w:bCs/>
          <w:sz w:val="24"/>
          <w:szCs w:val="24"/>
        </w:rPr>
        <w:t xml:space="preserve"> Annual Conference</w:t>
      </w:r>
      <w:r w:rsidRPr="00A378CB">
        <w:rPr>
          <w:rFonts w:ascii="Garamond" w:hAnsi="Garamond"/>
          <w:bCs/>
          <w:sz w:val="24"/>
          <w:szCs w:val="24"/>
        </w:rPr>
        <w:t>, Denver, CO.</w:t>
      </w:r>
    </w:p>
    <w:p w14:paraId="6DB20938" w14:textId="77777777" w:rsidR="00527BC9" w:rsidRPr="00A378CB" w:rsidRDefault="00527BC9" w:rsidP="000C68ED">
      <w:pPr>
        <w:pStyle w:val="ListParagraph"/>
        <w:numPr>
          <w:ilvl w:val="0"/>
          <w:numId w:val="29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sz w:val="24"/>
          <w:szCs w:val="24"/>
        </w:rPr>
        <w:t>Smith, N.D.W.</w:t>
      </w:r>
      <w:r w:rsidRPr="00A378CB">
        <w:rPr>
          <w:rFonts w:ascii="Garamond" w:eastAsia="Times New Roman" w:hAnsi="Garamond"/>
          <w:sz w:val="24"/>
          <w:szCs w:val="24"/>
        </w:rPr>
        <w:t>, &amp; Medvin, M.B. (2015, April).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Social Information Processing and Self</w:t>
      </w:r>
    </w:p>
    <w:p w14:paraId="1D153754" w14:textId="009833A8" w:rsidR="005B68CB" w:rsidRDefault="00527BC9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i/>
          <w:sz w:val="24"/>
          <w:szCs w:val="24"/>
        </w:rPr>
        <w:t xml:space="preserve">Disclosure in Adolescent Friendships.  </w:t>
      </w:r>
      <w:r w:rsidRPr="00A378CB">
        <w:rPr>
          <w:rFonts w:ascii="Garamond" w:eastAsia="Times New Roman" w:hAnsi="Garamond"/>
          <w:sz w:val="24"/>
          <w:szCs w:val="24"/>
        </w:rPr>
        <w:t>Poster presentation at National Conference on Undergraduate Research, Cheney, WA</w:t>
      </w:r>
      <w:r w:rsidR="009555B3" w:rsidRPr="00A378CB">
        <w:rPr>
          <w:rFonts w:ascii="Garamond" w:eastAsia="Times New Roman" w:hAnsi="Garamond"/>
          <w:sz w:val="24"/>
          <w:szCs w:val="24"/>
        </w:rPr>
        <w:t xml:space="preserve">. </w:t>
      </w:r>
    </w:p>
    <w:p w14:paraId="78B71E7E" w14:textId="77777777" w:rsidR="00F1724B" w:rsidRDefault="00F1724B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0AC0A317" w14:textId="77777777" w:rsidR="00F1724B" w:rsidRDefault="00F1724B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1C78450B" w14:textId="77777777" w:rsidR="00F1724B" w:rsidRDefault="00F1724B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34B32A0C" w14:textId="77777777" w:rsidR="00F1724B" w:rsidRDefault="00F1724B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177F6C4C" w14:textId="77777777" w:rsidR="00F1724B" w:rsidRPr="00A378CB" w:rsidRDefault="00F1724B" w:rsidP="00F1724B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71B1363B" w14:textId="77777777" w:rsidR="006A310C" w:rsidRPr="00A378CB" w:rsidRDefault="006A310C" w:rsidP="006A310C">
      <w:pPr>
        <w:spacing w:after="0" w:line="240" w:lineRule="auto"/>
        <w:rPr>
          <w:rFonts w:ascii="Garamond" w:eastAsia="Times New Roman" w:hAnsi="Garamond"/>
          <w:i/>
          <w:iCs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iCs/>
          <w:sz w:val="24"/>
          <w:szCs w:val="24"/>
          <w:u w:val="single"/>
        </w:rPr>
        <w:lastRenderedPageBreak/>
        <w:t>Media Appearances:</w:t>
      </w:r>
    </w:p>
    <w:p w14:paraId="330E9021" w14:textId="77777777" w:rsidR="00C71323" w:rsidRPr="00A378CB" w:rsidRDefault="006A310C" w:rsidP="00C71323">
      <w:pPr>
        <w:pStyle w:val="ListParagraph"/>
        <w:numPr>
          <w:ilvl w:val="0"/>
          <w:numId w:val="37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Oliver, B. (2021, August). A pediatric psychology postdoctoral fellow’s perspective on health </w:t>
      </w:r>
    </w:p>
    <w:p w14:paraId="680D2FF4" w14:textId="1A0F3E70" w:rsidR="00BA3D57" w:rsidRPr="00A378CB" w:rsidRDefault="006A310C" w:rsidP="008C4B07">
      <w:pPr>
        <w:pStyle w:val="ListParagraph"/>
        <w:spacing w:after="0" w:line="240" w:lineRule="auto"/>
        <w:rPr>
          <w:rStyle w:val="Hyperlink"/>
          <w:rFonts w:ascii="Garamond" w:eastAsia="Times New Roman" w:hAnsi="Garamond"/>
          <w:color w:val="auto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care. </w:t>
      </w:r>
      <w:r w:rsidRPr="00A378CB">
        <w:rPr>
          <w:rFonts w:ascii="Garamond" w:eastAsia="Times New Roman" w:hAnsi="Garamond"/>
          <w:i/>
          <w:iCs/>
          <w:sz w:val="24"/>
          <w:szCs w:val="24"/>
          <w:u w:val="single"/>
        </w:rPr>
        <w:t xml:space="preserve"> </w:t>
      </w:r>
      <w:r w:rsidRPr="00A378CB">
        <w:rPr>
          <w:rFonts w:ascii="Garamond" w:eastAsia="Times New Roman" w:hAnsi="Garamond"/>
          <w:i/>
          <w:iCs/>
          <w:sz w:val="24"/>
          <w:szCs w:val="24"/>
        </w:rPr>
        <w:t xml:space="preserve">Perspectives on Healthcare. </w:t>
      </w:r>
      <w:r w:rsidRPr="00A378CB">
        <w:rPr>
          <w:rFonts w:ascii="Garamond" w:eastAsia="Times New Roman" w:hAnsi="Garamond"/>
          <w:sz w:val="24"/>
          <w:szCs w:val="24"/>
        </w:rPr>
        <w:t xml:space="preserve">Your keynote speaker. URL: </w:t>
      </w:r>
      <w:hyperlink r:id="rId10" w:history="1">
        <w:r w:rsidR="00DC757A" w:rsidRPr="00A378CB">
          <w:rPr>
            <w:rStyle w:val="Hyperlink"/>
            <w:rFonts w:ascii="Garamond" w:eastAsia="Times New Roman" w:hAnsi="Garamond"/>
            <w:color w:val="auto"/>
            <w:sz w:val="24"/>
            <w:szCs w:val="24"/>
          </w:rPr>
          <w:t>https://www.perspectivesonhealthcare.com/podcast/nicholas-smith-a-pediatric-psychology-post-doctoral-fellows-perspective-on-healthcare/</w:t>
        </w:r>
      </w:hyperlink>
    </w:p>
    <w:p w14:paraId="4B9F3887" w14:textId="77777777" w:rsidR="00CF2410" w:rsidRPr="00873CE4" w:rsidRDefault="00CF2410" w:rsidP="00873CE4">
      <w:pPr>
        <w:spacing w:after="0" w:line="240" w:lineRule="auto"/>
        <w:rPr>
          <w:rFonts w:ascii="Garamond" w:eastAsia="Times New Roman" w:hAnsi="Garamond"/>
          <w:sz w:val="24"/>
          <w:szCs w:val="24"/>
          <w:u w:val="single"/>
        </w:rPr>
      </w:pPr>
    </w:p>
    <w:p w14:paraId="5C04808E" w14:textId="05C7C3F1" w:rsidR="00B225F3" w:rsidRPr="002102FE" w:rsidRDefault="00523900" w:rsidP="002102FE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 xml:space="preserve">PROFESSIONAL SERVICE </w:t>
      </w:r>
    </w:p>
    <w:p w14:paraId="4965C1D3" w14:textId="010E2255" w:rsidR="00D243B9" w:rsidRPr="00A378CB" w:rsidRDefault="00D243B9" w:rsidP="00523900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University of South Florida</w:t>
      </w:r>
      <w:r w:rsidR="002102FE">
        <w:rPr>
          <w:rFonts w:ascii="Garamond" w:eastAsia="Times New Roman" w:hAnsi="Garamond"/>
          <w:i/>
          <w:sz w:val="24"/>
          <w:szCs w:val="24"/>
          <w:u w:val="single"/>
        </w:rPr>
        <w:t xml:space="preserve"> Health</w:t>
      </w: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, Department of Pediatrics</w:t>
      </w:r>
      <w:r w:rsidR="00194533"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, </w:t>
      </w: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Psychology Internship Program </w:t>
      </w:r>
    </w:p>
    <w:p w14:paraId="683B2A1D" w14:textId="4AAA4A38" w:rsidR="005D1701" w:rsidRPr="005D1701" w:rsidRDefault="005D1701" w:rsidP="005D1701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PA Division 54 </w:t>
      </w:r>
      <w:r>
        <w:rPr>
          <w:rFonts w:ascii="Garamond" w:eastAsia="Times New Roman" w:hAnsi="Garamond"/>
          <w:iCs/>
          <w:sz w:val="24"/>
          <w:szCs w:val="24"/>
        </w:rPr>
        <w:t>Virtual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 Conference Internships and Fellowships on Parade Representative (2024)</w:t>
      </w:r>
    </w:p>
    <w:p w14:paraId="2BD0C992" w14:textId="1EBD88F0" w:rsidR="00CE46B7" w:rsidRPr="00803E78" w:rsidRDefault="00CE46B7" w:rsidP="00D243B9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>APA Division 54 Annual Conference Internships and Fellowships on Parade Representative (2023</w:t>
      </w:r>
      <w:r w:rsidR="00570AB0" w:rsidRPr="00A378CB">
        <w:rPr>
          <w:rFonts w:ascii="Garamond" w:eastAsia="Times New Roman" w:hAnsi="Garamond"/>
          <w:iCs/>
          <w:sz w:val="24"/>
          <w:szCs w:val="24"/>
        </w:rPr>
        <w:t>, 2024</w:t>
      </w:r>
      <w:r w:rsidRPr="00A378CB">
        <w:rPr>
          <w:rFonts w:ascii="Garamond" w:eastAsia="Times New Roman" w:hAnsi="Garamond"/>
          <w:iCs/>
          <w:sz w:val="24"/>
          <w:szCs w:val="24"/>
        </w:rPr>
        <w:t>)</w:t>
      </w:r>
    </w:p>
    <w:p w14:paraId="5ED8125A" w14:textId="22F90F3A" w:rsidR="00803E78" w:rsidRPr="003232D6" w:rsidRDefault="00803E78" w:rsidP="00803E78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Lead author on Guidelines for </w:t>
      </w:r>
      <w:proofErr w:type="spellStart"/>
      <w:r w:rsidRPr="00A378CB">
        <w:rPr>
          <w:rFonts w:ascii="Garamond" w:eastAsia="Times New Roman" w:hAnsi="Garamond"/>
          <w:iCs/>
          <w:sz w:val="24"/>
          <w:szCs w:val="24"/>
        </w:rPr>
        <w:t>Telesupervision</w:t>
      </w:r>
      <w:proofErr w:type="spellEnd"/>
      <w:r w:rsidRPr="00A378CB">
        <w:rPr>
          <w:rFonts w:ascii="Garamond" w:eastAsia="Times New Roman" w:hAnsi="Garamond"/>
          <w:iCs/>
          <w:sz w:val="24"/>
          <w:szCs w:val="24"/>
        </w:rPr>
        <w:t xml:space="preserve"> for APA/APPIC Council on Accreditation (2023) </w:t>
      </w:r>
    </w:p>
    <w:p w14:paraId="237CA8EC" w14:textId="11AB9C90" w:rsidR="003232D6" w:rsidRPr="003232D6" w:rsidRDefault="003232D6" w:rsidP="003232D6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>Postdoctoral Fellowship Mock Interview Committee Member (2022-Present)</w:t>
      </w:r>
    </w:p>
    <w:p w14:paraId="700789BA" w14:textId="2A6DFBA6" w:rsidR="00D243B9" w:rsidRPr="00A378CB" w:rsidRDefault="00434616" w:rsidP="00D243B9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>Faculty and Trainee Engagement</w:t>
      </w:r>
      <w:r w:rsidR="00D243B9" w:rsidRPr="00A378CB">
        <w:rPr>
          <w:rFonts w:ascii="Garamond" w:eastAsia="Times New Roman" w:hAnsi="Garamond"/>
          <w:iCs/>
          <w:sz w:val="24"/>
          <w:szCs w:val="24"/>
        </w:rPr>
        <w:t xml:space="preserve"> Committee, Member (2022-present) </w:t>
      </w:r>
    </w:p>
    <w:p w14:paraId="455D9A74" w14:textId="410E2CA1" w:rsidR="002D54B0" w:rsidRPr="002102FE" w:rsidRDefault="00D243B9" w:rsidP="00101A28">
      <w:pPr>
        <w:pStyle w:val="ListParagraph"/>
        <w:numPr>
          <w:ilvl w:val="0"/>
          <w:numId w:val="41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pplicant Reviewer and Interviewer (2022-present) </w:t>
      </w:r>
    </w:p>
    <w:p w14:paraId="1ABFC161" w14:textId="77777777" w:rsidR="002102FE" w:rsidRDefault="002102FE" w:rsidP="002102FE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</w:p>
    <w:p w14:paraId="0518560D" w14:textId="77777777" w:rsidR="002102FE" w:rsidRPr="00A378CB" w:rsidRDefault="002102FE" w:rsidP="002102FE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University of South Florida</w:t>
      </w:r>
      <w:r>
        <w:rPr>
          <w:rFonts w:ascii="Garamond" w:eastAsia="Times New Roman" w:hAnsi="Garamond"/>
          <w:i/>
          <w:sz w:val="24"/>
          <w:szCs w:val="24"/>
          <w:u w:val="single"/>
        </w:rPr>
        <w:t xml:space="preserve"> Health</w:t>
      </w: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, Department of Psychiatry &amp; Behavioral Neurosciences </w:t>
      </w:r>
    </w:p>
    <w:p w14:paraId="11A9D79D" w14:textId="77777777" w:rsidR="002102FE" w:rsidRPr="00BD79EA" w:rsidRDefault="002102FE" w:rsidP="002102FE">
      <w:pPr>
        <w:pStyle w:val="ListParagraph"/>
        <w:numPr>
          <w:ilvl w:val="0"/>
          <w:numId w:val="43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>Department Mentoring Workgroup Mentoring Guidelines Contributor (2024)</w:t>
      </w:r>
    </w:p>
    <w:p w14:paraId="262218A6" w14:textId="77777777" w:rsidR="002102FE" w:rsidRDefault="002102FE" w:rsidP="002102FE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</w:p>
    <w:p w14:paraId="44BF563F" w14:textId="77777777" w:rsidR="002102FE" w:rsidRPr="00A378CB" w:rsidRDefault="002102FE" w:rsidP="002102FE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University of South Florida Health, Morsani College of Medicine </w:t>
      </w:r>
    </w:p>
    <w:p w14:paraId="7B5C7A1D" w14:textId="31780EE1" w:rsidR="002102FE" w:rsidRDefault="002102FE" w:rsidP="002102FE">
      <w:pPr>
        <w:pStyle w:val="ListParagraph"/>
        <w:numPr>
          <w:ilvl w:val="0"/>
          <w:numId w:val="43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>
        <w:rPr>
          <w:rFonts w:ascii="Garamond" w:eastAsia="Times New Roman" w:hAnsi="Garamond"/>
          <w:iCs/>
          <w:sz w:val="24"/>
          <w:szCs w:val="24"/>
        </w:rPr>
        <w:t>Faculty Senate Representative (Term August 2025-</w:t>
      </w:r>
      <w:r w:rsidR="0049626C">
        <w:rPr>
          <w:rFonts w:ascii="Garamond" w:eastAsia="Times New Roman" w:hAnsi="Garamond"/>
          <w:iCs/>
          <w:sz w:val="24"/>
          <w:szCs w:val="24"/>
        </w:rPr>
        <w:t>April</w:t>
      </w:r>
      <w:r>
        <w:rPr>
          <w:rFonts w:ascii="Garamond" w:eastAsia="Times New Roman" w:hAnsi="Garamond"/>
          <w:iCs/>
          <w:sz w:val="24"/>
          <w:szCs w:val="24"/>
        </w:rPr>
        <w:t xml:space="preserve"> 2028)</w:t>
      </w:r>
    </w:p>
    <w:p w14:paraId="3C87E740" w14:textId="14E1B742" w:rsidR="002102FE" w:rsidRPr="002102FE" w:rsidRDefault="002102FE" w:rsidP="002102FE">
      <w:pPr>
        <w:pStyle w:val="ListParagraph"/>
        <w:numPr>
          <w:ilvl w:val="0"/>
          <w:numId w:val="43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>USF Health Research Day Judge (2023, 2024</w:t>
      </w:r>
      <w:r>
        <w:rPr>
          <w:rFonts w:ascii="Garamond" w:eastAsia="Times New Roman" w:hAnsi="Garamond"/>
          <w:iCs/>
          <w:sz w:val="24"/>
          <w:szCs w:val="24"/>
        </w:rPr>
        <w:t>, 2025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) </w:t>
      </w:r>
    </w:p>
    <w:p w14:paraId="60E5DADF" w14:textId="77777777" w:rsidR="00183F6D" w:rsidRPr="00101A28" w:rsidRDefault="00183F6D" w:rsidP="00183F6D">
      <w:pPr>
        <w:pStyle w:val="ListParagraph"/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</w:p>
    <w:p w14:paraId="4028383F" w14:textId="6552A237" w:rsidR="00D25EE5" w:rsidRPr="00A378CB" w:rsidRDefault="00D25EE5" w:rsidP="00D25EE5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University of South Florida, Department of Educational and Psychological Studies, School Psychology Program</w:t>
      </w:r>
    </w:p>
    <w:p w14:paraId="6B3C50D4" w14:textId="09B76D82" w:rsidR="009069FD" w:rsidRDefault="00D25EE5" w:rsidP="005F0713">
      <w:pPr>
        <w:pStyle w:val="ListParagraph"/>
        <w:numPr>
          <w:ilvl w:val="0"/>
          <w:numId w:val="4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APA/APPIC Internship Interview Preparation Q&amp;A Panel (2022) </w:t>
      </w:r>
    </w:p>
    <w:p w14:paraId="2F067CE1" w14:textId="77777777" w:rsidR="00A83AEC" w:rsidRPr="005F0713" w:rsidRDefault="00A83AEC" w:rsidP="00A83AEC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43739CF9" w14:textId="55CBEBE2" w:rsidR="009069FD" w:rsidRPr="00A378CB" w:rsidRDefault="009069FD" w:rsidP="009069FD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/>
          <w:sz w:val="24"/>
          <w:szCs w:val="24"/>
          <w:u w:val="single"/>
        </w:rPr>
        <w:t>American Board of Professional Psychology Examination Committee</w:t>
      </w:r>
      <w:r w:rsidR="006857E2">
        <w:rPr>
          <w:rFonts w:ascii="Garamond" w:eastAsia="Times New Roman" w:hAnsi="Garamond"/>
          <w:i/>
          <w:sz w:val="24"/>
          <w:szCs w:val="24"/>
          <w:u w:val="single"/>
        </w:rPr>
        <w:t xml:space="preserve"> Member</w:t>
      </w:r>
    </w:p>
    <w:p w14:paraId="4559DC71" w14:textId="5CD45535" w:rsidR="009069FD" w:rsidRDefault="009069FD" w:rsidP="009069FD">
      <w:pPr>
        <w:pStyle w:val="ListParagraph"/>
        <w:numPr>
          <w:ilvl w:val="0"/>
          <w:numId w:val="4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proofErr w:type="spellStart"/>
      <w:r w:rsidRPr="009069FD">
        <w:rPr>
          <w:rFonts w:ascii="Garamond" w:eastAsia="Times New Roman" w:hAnsi="Garamond"/>
          <w:sz w:val="24"/>
          <w:szCs w:val="24"/>
        </w:rPr>
        <w:t>Miladys</w:t>
      </w:r>
      <w:proofErr w:type="spellEnd"/>
      <w:r w:rsidRPr="009069FD">
        <w:rPr>
          <w:rFonts w:ascii="Garamond" w:eastAsia="Times New Roman" w:hAnsi="Garamond"/>
          <w:sz w:val="24"/>
          <w:szCs w:val="24"/>
        </w:rPr>
        <w:t xml:space="preserve"> Rivera</w:t>
      </w:r>
      <w:r>
        <w:rPr>
          <w:rFonts w:ascii="Garamond" w:eastAsia="Times New Roman" w:hAnsi="Garamond"/>
          <w:sz w:val="24"/>
          <w:szCs w:val="24"/>
        </w:rPr>
        <w:t>, P</w:t>
      </w:r>
      <w:r w:rsidR="0025412B">
        <w:rPr>
          <w:rFonts w:ascii="Garamond" w:eastAsia="Times New Roman" w:hAnsi="Garamond"/>
          <w:sz w:val="24"/>
          <w:szCs w:val="24"/>
        </w:rPr>
        <w:t>sy</w:t>
      </w:r>
      <w:r>
        <w:rPr>
          <w:rFonts w:ascii="Garamond" w:eastAsia="Times New Roman" w:hAnsi="Garamond"/>
          <w:sz w:val="24"/>
          <w:szCs w:val="24"/>
        </w:rPr>
        <w:t>D (</w:t>
      </w:r>
      <w:r w:rsidR="006857E2">
        <w:rPr>
          <w:rFonts w:ascii="Garamond" w:eastAsia="Times New Roman" w:hAnsi="Garamond"/>
          <w:sz w:val="24"/>
          <w:szCs w:val="24"/>
        </w:rPr>
        <w:t xml:space="preserve">OPA Behavioral Health; </w:t>
      </w:r>
      <w:r>
        <w:rPr>
          <w:rFonts w:ascii="Garamond" w:eastAsia="Times New Roman" w:hAnsi="Garamond"/>
          <w:sz w:val="24"/>
          <w:szCs w:val="24"/>
        </w:rPr>
        <w:t>2025</w:t>
      </w:r>
      <w:r w:rsidRPr="00A378CB">
        <w:rPr>
          <w:rFonts w:ascii="Garamond" w:eastAsia="Times New Roman" w:hAnsi="Garamond"/>
          <w:sz w:val="24"/>
          <w:szCs w:val="24"/>
        </w:rPr>
        <w:t xml:space="preserve">) </w:t>
      </w:r>
    </w:p>
    <w:p w14:paraId="0388CD1A" w14:textId="77777777" w:rsidR="000D5435" w:rsidRDefault="000D5435" w:rsidP="000D5435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66FE74B9" w14:textId="534560D1" w:rsidR="000D5435" w:rsidRPr="00A378CB" w:rsidRDefault="000D5435" w:rsidP="000D5435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/>
          <w:sz w:val="24"/>
          <w:szCs w:val="24"/>
          <w:u w:val="single"/>
        </w:rPr>
        <w:t>American Board of Professional Psychology Mentor</w:t>
      </w:r>
    </w:p>
    <w:p w14:paraId="2A11F6FC" w14:textId="204354D2" w:rsidR="00622082" w:rsidRDefault="000D5435" w:rsidP="00523900">
      <w:pPr>
        <w:pStyle w:val="ListParagraph"/>
        <w:numPr>
          <w:ilvl w:val="0"/>
          <w:numId w:val="4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>
        <w:rPr>
          <w:rFonts w:ascii="Garamond" w:eastAsia="Times New Roman" w:hAnsi="Garamond"/>
          <w:sz w:val="24"/>
          <w:szCs w:val="24"/>
        </w:rPr>
        <w:t>Anne Josephson, PsyD (Uptown Psychology, New York, NY; 2025-present</w:t>
      </w:r>
      <w:r w:rsidRPr="00A378CB">
        <w:rPr>
          <w:rFonts w:ascii="Garamond" w:eastAsia="Times New Roman" w:hAnsi="Garamond"/>
          <w:sz w:val="24"/>
          <w:szCs w:val="24"/>
        </w:rPr>
        <w:t xml:space="preserve">) </w:t>
      </w:r>
    </w:p>
    <w:p w14:paraId="4AEABB4B" w14:textId="77777777" w:rsidR="000D5435" w:rsidRPr="000D5435" w:rsidRDefault="000D5435" w:rsidP="000D5435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2DE6B68F" w14:textId="5FC99D0F" w:rsidR="00DA6C43" w:rsidRPr="00A378CB" w:rsidRDefault="00DA6C43" w:rsidP="00523900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APA Division 53: </w:t>
      </w:r>
    </w:p>
    <w:p w14:paraId="740641E1" w14:textId="67E548D8" w:rsidR="00851259" w:rsidRPr="0057700A" w:rsidRDefault="00DA6C43" w:rsidP="00EF627B">
      <w:pPr>
        <w:pStyle w:val="ListParagraph"/>
        <w:numPr>
          <w:ilvl w:val="0"/>
          <w:numId w:val="39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>Mentor Match Program, Faculty Mentor to Graduate Student</w:t>
      </w:r>
      <w:r w:rsidR="000D5435">
        <w:rPr>
          <w:rFonts w:ascii="Garamond" w:eastAsia="Times New Roman" w:hAnsi="Garamond"/>
          <w:iCs/>
          <w:sz w:val="24"/>
          <w:szCs w:val="24"/>
        </w:rPr>
        <w:t xml:space="preserve"> Rachel Goluboff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 (</w:t>
      </w:r>
      <w:r w:rsidR="000D5435">
        <w:rPr>
          <w:rFonts w:ascii="Garamond" w:eastAsia="Times New Roman" w:hAnsi="Garamond"/>
          <w:iCs/>
          <w:sz w:val="24"/>
          <w:szCs w:val="24"/>
        </w:rPr>
        <w:t xml:space="preserve">Adler University; </w:t>
      </w:r>
      <w:r w:rsidRPr="00A378CB">
        <w:rPr>
          <w:rFonts w:ascii="Garamond" w:eastAsia="Times New Roman" w:hAnsi="Garamond"/>
          <w:iCs/>
          <w:sz w:val="24"/>
          <w:szCs w:val="24"/>
        </w:rPr>
        <w:t>2022-</w:t>
      </w:r>
      <w:r w:rsidR="002D54B0">
        <w:rPr>
          <w:rFonts w:ascii="Garamond" w:eastAsia="Times New Roman" w:hAnsi="Garamond"/>
          <w:iCs/>
          <w:sz w:val="24"/>
          <w:szCs w:val="24"/>
        </w:rPr>
        <w:t>2024</w:t>
      </w:r>
      <w:r w:rsidRPr="00A378CB">
        <w:rPr>
          <w:rFonts w:ascii="Garamond" w:eastAsia="Times New Roman" w:hAnsi="Garamond"/>
          <w:iCs/>
          <w:sz w:val="24"/>
          <w:szCs w:val="24"/>
        </w:rPr>
        <w:t>)</w:t>
      </w:r>
    </w:p>
    <w:p w14:paraId="7A42C9FC" w14:textId="77777777" w:rsidR="0057700A" w:rsidRPr="0057700A" w:rsidRDefault="0057700A" w:rsidP="0057700A">
      <w:pPr>
        <w:pStyle w:val="ListParagraph"/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</w:p>
    <w:p w14:paraId="6006BFF9" w14:textId="4E2A1B85" w:rsidR="00EF627B" w:rsidRDefault="00EF627B" w:rsidP="00EF627B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/>
          <w:sz w:val="24"/>
          <w:szCs w:val="24"/>
          <w:u w:val="single"/>
        </w:rPr>
        <w:t xml:space="preserve">APA Division 54: </w:t>
      </w:r>
    </w:p>
    <w:p w14:paraId="006A2387" w14:textId="3DA077F0" w:rsidR="001413ED" w:rsidRDefault="00482681" w:rsidP="00004EA5">
      <w:pPr>
        <w:pStyle w:val="ListParagraph"/>
        <w:numPr>
          <w:ilvl w:val="0"/>
          <w:numId w:val="39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 w:rsidRPr="00482681">
        <w:rPr>
          <w:rFonts w:ascii="Garamond" w:eastAsia="Times New Roman" w:hAnsi="Garamond"/>
          <w:iCs/>
          <w:sz w:val="24"/>
          <w:szCs w:val="24"/>
        </w:rPr>
        <w:t xml:space="preserve">American Psychological Foundation 2024 Division 54 Lizette Peterson-Homer Injury Prevention Grant Faculty Reviewer </w:t>
      </w:r>
      <w:r>
        <w:rPr>
          <w:rFonts w:ascii="Garamond" w:eastAsia="Times New Roman" w:hAnsi="Garamond"/>
          <w:iCs/>
          <w:sz w:val="24"/>
          <w:szCs w:val="24"/>
        </w:rPr>
        <w:t>(2024)</w:t>
      </w:r>
    </w:p>
    <w:p w14:paraId="60723CF2" w14:textId="77777777" w:rsidR="008C5F81" w:rsidRDefault="008C5F81" w:rsidP="008C5F81">
      <w:p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</w:p>
    <w:p w14:paraId="28DA3B40" w14:textId="5F3C1D49" w:rsidR="008C5F81" w:rsidRDefault="008C5F81" w:rsidP="008C5F81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/>
          <w:sz w:val="24"/>
          <w:szCs w:val="24"/>
          <w:u w:val="single"/>
        </w:rPr>
        <w:t xml:space="preserve">Community Advisement Boards: </w:t>
      </w:r>
    </w:p>
    <w:p w14:paraId="5C33AFDE" w14:textId="46E8A3D3" w:rsidR="00195609" w:rsidRDefault="00195609" w:rsidP="008C5F81">
      <w:pPr>
        <w:pStyle w:val="ListParagraph"/>
        <w:numPr>
          <w:ilvl w:val="0"/>
          <w:numId w:val="39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r>
        <w:rPr>
          <w:rFonts w:ascii="Garamond" w:eastAsia="Times New Roman" w:hAnsi="Garamond"/>
          <w:iCs/>
          <w:sz w:val="24"/>
          <w:szCs w:val="24"/>
        </w:rPr>
        <w:t xml:space="preserve">Developing Our Children’s Skills Program (USF Health Department of Pediatrics; 2025-present) </w:t>
      </w:r>
    </w:p>
    <w:p w14:paraId="006DA17F" w14:textId="10640F73" w:rsidR="006E5633" w:rsidRPr="00AA6028" w:rsidRDefault="008C5F81" w:rsidP="000364F7">
      <w:pPr>
        <w:pStyle w:val="ListParagraph"/>
        <w:numPr>
          <w:ilvl w:val="0"/>
          <w:numId w:val="39"/>
        </w:numPr>
        <w:spacing w:after="0" w:line="240" w:lineRule="auto"/>
        <w:rPr>
          <w:rFonts w:ascii="Garamond" w:eastAsia="Times New Roman" w:hAnsi="Garamond"/>
          <w:iCs/>
          <w:sz w:val="24"/>
          <w:szCs w:val="24"/>
        </w:rPr>
      </w:pPr>
      <w:proofErr w:type="spellStart"/>
      <w:r w:rsidRPr="008C5F81">
        <w:rPr>
          <w:rFonts w:ascii="Garamond" w:eastAsia="Times New Roman" w:hAnsi="Garamond"/>
          <w:iCs/>
          <w:sz w:val="24"/>
          <w:szCs w:val="24"/>
        </w:rPr>
        <w:t>NiteCAPP</w:t>
      </w:r>
      <w:proofErr w:type="spellEnd"/>
      <w:r w:rsidRPr="008C5F81">
        <w:rPr>
          <w:rFonts w:ascii="Garamond" w:eastAsia="Times New Roman" w:hAnsi="Garamond"/>
          <w:iCs/>
          <w:sz w:val="24"/>
          <w:szCs w:val="24"/>
        </w:rPr>
        <w:t xml:space="preserve"> Spectrum Jr (McCrae Sleep Research Lab USF Health College of Nursing</w:t>
      </w:r>
      <w:r>
        <w:rPr>
          <w:rFonts w:ascii="Garamond" w:eastAsia="Times New Roman" w:hAnsi="Garamond"/>
          <w:iCs/>
          <w:sz w:val="24"/>
          <w:szCs w:val="24"/>
        </w:rPr>
        <w:t>; 2025</w:t>
      </w:r>
      <w:r w:rsidR="00195609">
        <w:rPr>
          <w:rFonts w:ascii="Garamond" w:eastAsia="Times New Roman" w:hAnsi="Garamond"/>
          <w:iCs/>
          <w:sz w:val="24"/>
          <w:szCs w:val="24"/>
        </w:rPr>
        <w:t>-present</w:t>
      </w:r>
      <w:r w:rsidR="00AA6028">
        <w:rPr>
          <w:rFonts w:ascii="Garamond" w:eastAsia="Times New Roman" w:hAnsi="Garamond"/>
          <w:iCs/>
          <w:sz w:val="24"/>
          <w:szCs w:val="24"/>
        </w:rPr>
        <w:t>)</w:t>
      </w:r>
    </w:p>
    <w:p w14:paraId="6EF88D2C" w14:textId="799719C0" w:rsidR="00523900" w:rsidRPr="00A378CB" w:rsidRDefault="00523900" w:rsidP="00523900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lastRenderedPageBreak/>
        <w:t xml:space="preserve">Conference </w:t>
      </w:r>
      <w:r w:rsidR="00BB3D8E"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Presentation </w:t>
      </w: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Reviewer: </w:t>
      </w:r>
    </w:p>
    <w:p w14:paraId="4E0C780C" w14:textId="2B2222F2" w:rsidR="00E16D53" w:rsidRPr="00A378CB" w:rsidRDefault="00E16D53" w:rsidP="00523900">
      <w:pPr>
        <w:pStyle w:val="ListParagraph"/>
        <w:numPr>
          <w:ilvl w:val="0"/>
          <w:numId w:val="28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Parent Child Interaction Therapy </w:t>
      </w:r>
      <w:r w:rsidR="00E629E0" w:rsidRPr="00A378CB">
        <w:rPr>
          <w:rFonts w:ascii="Garamond" w:hAnsi="Garamond"/>
          <w:sz w:val="24"/>
          <w:szCs w:val="24"/>
        </w:rPr>
        <w:t xml:space="preserve">International </w:t>
      </w:r>
      <w:r w:rsidRPr="00A378CB">
        <w:rPr>
          <w:rFonts w:ascii="Garamond" w:hAnsi="Garamond"/>
          <w:sz w:val="24"/>
          <w:szCs w:val="24"/>
        </w:rPr>
        <w:t>Biannual Convention Proposal Reviewer (2024)</w:t>
      </w:r>
    </w:p>
    <w:p w14:paraId="636AA269" w14:textId="6DED9225" w:rsidR="00D243B9" w:rsidRPr="00A378CB" w:rsidRDefault="005F15F6" w:rsidP="00523900">
      <w:pPr>
        <w:pStyle w:val="ListParagraph"/>
        <w:numPr>
          <w:ilvl w:val="0"/>
          <w:numId w:val="28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American Psychological Association (Division 54) Annual </w:t>
      </w:r>
      <w:r w:rsidR="00D243B9" w:rsidRPr="00A378CB">
        <w:rPr>
          <w:rFonts w:ascii="Garamond" w:hAnsi="Garamond"/>
          <w:sz w:val="24"/>
          <w:szCs w:val="24"/>
        </w:rPr>
        <w:t>Conference Proposal Reviewer (</w:t>
      </w:r>
      <w:r w:rsidR="002951E9" w:rsidRPr="00A378CB">
        <w:rPr>
          <w:rFonts w:ascii="Garamond" w:hAnsi="Garamond"/>
          <w:sz w:val="24"/>
          <w:szCs w:val="24"/>
        </w:rPr>
        <w:t>2023</w:t>
      </w:r>
      <w:r w:rsidR="00D243B9" w:rsidRPr="00A378CB">
        <w:rPr>
          <w:rFonts w:ascii="Garamond" w:hAnsi="Garamond"/>
          <w:sz w:val="24"/>
          <w:szCs w:val="24"/>
        </w:rPr>
        <w:t xml:space="preserve">) </w:t>
      </w:r>
    </w:p>
    <w:p w14:paraId="2FD400A5" w14:textId="5A72CE46" w:rsidR="005F15F6" w:rsidRPr="00A378CB" w:rsidRDefault="005F15F6" w:rsidP="005F15F6">
      <w:pPr>
        <w:pStyle w:val="ListParagraph"/>
        <w:numPr>
          <w:ilvl w:val="0"/>
          <w:numId w:val="28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Division 54 Annual Conference Proposal Reviewer (2021, 2022</w:t>
      </w:r>
      <w:r w:rsidR="00755A16" w:rsidRPr="00A378CB">
        <w:rPr>
          <w:rFonts w:ascii="Garamond" w:hAnsi="Garamond"/>
          <w:sz w:val="24"/>
          <w:szCs w:val="24"/>
        </w:rPr>
        <w:t>, 2023</w:t>
      </w:r>
      <w:r w:rsidR="00296D8B">
        <w:rPr>
          <w:rFonts w:ascii="Garamond" w:hAnsi="Garamond"/>
          <w:sz w:val="24"/>
          <w:szCs w:val="24"/>
        </w:rPr>
        <w:t>, 2024</w:t>
      </w:r>
      <w:r w:rsidRPr="00A378CB">
        <w:rPr>
          <w:rFonts w:ascii="Garamond" w:hAnsi="Garamond"/>
          <w:sz w:val="24"/>
          <w:szCs w:val="24"/>
        </w:rPr>
        <w:t xml:space="preserve">) </w:t>
      </w:r>
    </w:p>
    <w:p w14:paraId="504CC74C" w14:textId="7AB9178A" w:rsidR="00523900" w:rsidRPr="00A378CB" w:rsidRDefault="00523900" w:rsidP="00523900">
      <w:pPr>
        <w:pStyle w:val="ListParagraph"/>
        <w:numPr>
          <w:ilvl w:val="0"/>
          <w:numId w:val="28"/>
        </w:numPr>
        <w:spacing w:after="0" w:line="240" w:lineRule="auto"/>
        <w:rPr>
          <w:rFonts w:ascii="Garamond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>American Psychological Association</w:t>
      </w:r>
      <w:r w:rsidR="00D243B9" w:rsidRPr="00A378CB">
        <w:rPr>
          <w:rFonts w:ascii="Garamond" w:hAnsi="Garamond"/>
          <w:sz w:val="24"/>
          <w:szCs w:val="24"/>
        </w:rPr>
        <w:t xml:space="preserve"> (Division 16)</w:t>
      </w:r>
      <w:r w:rsidRPr="00A378CB">
        <w:rPr>
          <w:rFonts w:ascii="Garamond" w:hAnsi="Garamond"/>
          <w:sz w:val="24"/>
          <w:szCs w:val="24"/>
        </w:rPr>
        <w:t xml:space="preserve"> </w:t>
      </w:r>
      <w:r w:rsidR="00BB3D8E" w:rsidRPr="00A378CB">
        <w:rPr>
          <w:rFonts w:ascii="Garamond" w:hAnsi="Garamond"/>
          <w:sz w:val="24"/>
          <w:szCs w:val="24"/>
        </w:rPr>
        <w:t xml:space="preserve">Annual </w:t>
      </w:r>
      <w:r w:rsidRPr="00A378CB">
        <w:rPr>
          <w:rFonts w:ascii="Garamond" w:hAnsi="Garamond"/>
          <w:sz w:val="24"/>
          <w:szCs w:val="24"/>
        </w:rPr>
        <w:t>Conference Proposal Reviewer (2021)</w:t>
      </w:r>
    </w:p>
    <w:p w14:paraId="215326A0" w14:textId="2D85A178" w:rsidR="00851259" w:rsidRDefault="00523900" w:rsidP="000364F7">
      <w:pPr>
        <w:pStyle w:val="ListParagraph"/>
        <w:numPr>
          <w:ilvl w:val="0"/>
          <w:numId w:val="28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National Association of School Psychologist Conference Proposal Reviewer (2018, 2019)</w:t>
      </w:r>
    </w:p>
    <w:p w14:paraId="2A271B61" w14:textId="77777777" w:rsidR="00963B90" w:rsidRPr="00AA6028" w:rsidRDefault="00963B90" w:rsidP="00AA6028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4631B1A8" w14:textId="2F1A5C49" w:rsidR="000364F7" w:rsidRPr="001229EA" w:rsidRDefault="000364F7" w:rsidP="000364F7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Journal Reviewer</w:t>
      </w:r>
      <w:r w:rsidR="002102FE">
        <w:rPr>
          <w:rFonts w:ascii="Garamond" w:eastAsia="Times New Roman" w:hAnsi="Garamond"/>
          <w:i/>
          <w:sz w:val="24"/>
          <w:szCs w:val="24"/>
          <w:u w:val="single"/>
        </w:rPr>
        <w:t xml:space="preserve"> and Editorial Service</w:t>
      </w: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: </w:t>
      </w:r>
    </w:p>
    <w:p w14:paraId="0A487815" w14:textId="48A00507" w:rsidR="006A1787" w:rsidRPr="006A1787" w:rsidRDefault="006A178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>
        <w:rPr>
          <w:rFonts w:ascii="Garamond" w:eastAsia="Times New Roman" w:hAnsi="Garamond"/>
          <w:i/>
          <w:sz w:val="24"/>
          <w:szCs w:val="24"/>
        </w:rPr>
        <w:t xml:space="preserve">Journal of Clinical Psychology </w:t>
      </w:r>
      <w:r>
        <w:rPr>
          <w:rFonts w:ascii="Garamond" w:eastAsia="Times New Roman" w:hAnsi="Garamond"/>
          <w:iCs/>
          <w:sz w:val="24"/>
          <w:szCs w:val="24"/>
        </w:rPr>
        <w:t>(2025)</w:t>
      </w:r>
    </w:p>
    <w:p w14:paraId="7B7956F0" w14:textId="2F705A5D" w:rsidR="000364F7" w:rsidRPr="0052340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>Editorial Board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 </w:t>
      </w:r>
      <w:r>
        <w:rPr>
          <w:rFonts w:ascii="Garamond" w:eastAsia="Times New Roman" w:hAnsi="Garamond"/>
          <w:iCs/>
          <w:sz w:val="24"/>
          <w:szCs w:val="24"/>
        </w:rPr>
        <w:t xml:space="preserve">Member </w:t>
      </w:r>
      <w:r w:rsidRPr="00A378CB">
        <w:rPr>
          <w:rFonts w:ascii="Garamond" w:eastAsia="Times New Roman" w:hAnsi="Garamond"/>
          <w:iCs/>
          <w:sz w:val="24"/>
          <w:szCs w:val="24"/>
        </w:rPr>
        <w:t xml:space="preserve">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Child </w:t>
      </w:r>
      <w:r w:rsidR="008F5457">
        <w:rPr>
          <w:rFonts w:ascii="Garamond" w:eastAsia="Times New Roman" w:hAnsi="Garamond"/>
          <w:i/>
          <w:sz w:val="24"/>
          <w:szCs w:val="24"/>
        </w:rPr>
        <w:t>&amp;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Family Behavior Therapy </w:t>
      </w:r>
      <w:r w:rsidRPr="00A378CB">
        <w:rPr>
          <w:rFonts w:ascii="Garamond" w:eastAsia="Times New Roman" w:hAnsi="Garamond"/>
          <w:sz w:val="24"/>
          <w:szCs w:val="24"/>
        </w:rPr>
        <w:t>(</w:t>
      </w:r>
      <w:r>
        <w:rPr>
          <w:rFonts w:ascii="Garamond" w:eastAsia="Times New Roman" w:hAnsi="Garamond"/>
          <w:sz w:val="24"/>
          <w:szCs w:val="24"/>
        </w:rPr>
        <w:t>2024-present</w:t>
      </w:r>
      <w:r w:rsidRPr="00A378CB">
        <w:rPr>
          <w:rFonts w:ascii="Garamond" w:eastAsia="Times New Roman" w:hAnsi="Garamond"/>
          <w:sz w:val="24"/>
          <w:szCs w:val="24"/>
        </w:rPr>
        <w:t>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</w:t>
      </w:r>
    </w:p>
    <w:p w14:paraId="35D7911E" w14:textId="51DFA7FD" w:rsidR="0052340B" w:rsidRPr="0052340B" w:rsidRDefault="0052340B" w:rsidP="0052340B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>
        <w:rPr>
          <w:rFonts w:ascii="Garamond" w:eastAsia="Times New Roman" w:hAnsi="Garamond"/>
          <w:i/>
          <w:sz w:val="24"/>
          <w:szCs w:val="24"/>
        </w:rPr>
        <w:t xml:space="preserve">Frontiers in Pediatrics </w:t>
      </w:r>
      <w:r>
        <w:rPr>
          <w:rFonts w:ascii="Garamond" w:eastAsia="Times New Roman" w:hAnsi="Garamond"/>
          <w:iCs/>
          <w:sz w:val="24"/>
          <w:szCs w:val="24"/>
        </w:rPr>
        <w:t>(2024</w:t>
      </w:r>
      <w:r w:rsidR="00580E8C">
        <w:rPr>
          <w:rFonts w:ascii="Garamond" w:eastAsia="Times New Roman" w:hAnsi="Garamond"/>
          <w:iCs/>
          <w:sz w:val="24"/>
          <w:szCs w:val="24"/>
        </w:rPr>
        <w:t>, 2025</w:t>
      </w:r>
      <w:r>
        <w:rPr>
          <w:rFonts w:ascii="Garamond" w:eastAsia="Times New Roman" w:hAnsi="Garamond"/>
          <w:iCs/>
          <w:sz w:val="24"/>
          <w:szCs w:val="24"/>
        </w:rPr>
        <w:t xml:space="preserve">) </w:t>
      </w:r>
    </w:p>
    <w:p w14:paraId="79093E61" w14:textId="77777777" w:rsidR="000364F7" w:rsidRPr="001229EA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>
        <w:rPr>
          <w:rFonts w:ascii="Garamond" w:eastAsia="Times New Roman" w:hAnsi="Garamond"/>
          <w:i/>
          <w:sz w:val="24"/>
          <w:szCs w:val="24"/>
        </w:rPr>
        <w:t xml:space="preserve">Journal of Prevention and Health Promotion </w:t>
      </w:r>
      <w:r>
        <w:rPr>
          <w:rFonts w:ascii="Garamond" w:eastAsia="Times New Roman" w:hAnsi="Garamond"/>
          <w:iCs/>
          <w:sz w:val="24"/>
          <w:szCs w:val="24"/>
        </w:rPr>
        <w:t xml:space="preserve">(2024) </w:t>
      </w:r>
    </w:p>
    <w:p w14:paraId="72AAFF8E" w14:textId="77777777" w:rsidR="000364F7" w:rsidRPr="00DC3F4C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>
        <w:rPr>
          <w:rFonts w:ascii="Garamond" w:eastAsia="Times New Roman" w:hAnsi="Garamond"/>
          <w:i/>
          <w:sz w:val="24"/>
          <w:szCs w:val="24"/>
        </w:rPr>
        <w:t xml:space="preserve">Social Behavior and Personality </w:t>
      </w:r>
      <w:r>
        <w:rPr>
          <w:rFonts w:ascii="Garamond" w:eastAsia="Times New Roman" w:hAnsi="Garamond"/>
          <w:iCs/>
          <w:sz w:val="24"/>
          <w:szCs w:val="24"/>
        </w:rPr>
        <w:t xml:space="preserve">(2024) </w:t>
      </w:r>
    </w:p>
    <w:p w14:paraId="251ACF37" w14:textId="629A2AD4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Child </w:t>
      </w:r>
      <w:r w:rsidR="008F5457">
        <w:rPr>
          <w:rFonts w:ascii="Garamond" w:eastAsia="Times New Roman" w:hAnsi="Garamond"/>
          <w:i/>
          <w:sz w:val="24"/>
          <w:szCs w:val="24"/>
        </w:rPr>
        <w:t>&amp;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Family Behavior Therapy </w:t>
      </w:r>
      <w:r w:rsidRPr="00A378CB">
        <w:rPr>
          <w:rFonts w:ascii="Garamond" w:eastAsia="Times New Roman" w:hAnsi="Garamond"/>
          <w:sz w:val="24"/>
          <w:szCs w:val="24"/>
        </w:rPr>
        <w:t>(2023</w:t>
      </w:r>
      <w:r w:rsidR="002F1F2D">
        <w:rPr>
          <w:rFonts w:ascii="Garamond" w:eastAsia="Times New Roman" w:hAnsi="Garamond"/>
          <w:sz w:val="24"/>
          <w:szCs w:val="24"/>
        </w:rPr>
        <w:t>, 2025</w:t>
      </w:r>
      <w:r w:rsidRPr="00A378CB">
        <w:rPr>
          <w:rFonts w:ascii="Garamond" w:eastAsia="Times New Roman" w:hAnsi="Garamond"/>
          <w:sz w:val="24"/>
          <w:szCs w:val="24"/>
        </w:rPr>
        <w:t>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</w:t>
      </w:r>
    </w:p>
    <w:p w14:paraId="108C48BA" w14:textId="77777777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Applied Psychology: Health and Well-Being </w:t>
      </w:r>
      <w:r w:rsidRPr="00A378CB">
        <w:rPr>
          <w:rFonts w:ascii="Garamond" w:eastAsia="Times New Roman" w:hAnsi="Garamond"/>
          <w:sz w:val="24"/>
          <w:szCs w:val="24"/>
        </w:rPr>
        <w:t>(2023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</w:t>
      </w:r>
    </w:p>
    <w:p w14:paraId="70CEAF94" w14:textId="77777777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Journal of Child Health Care </w:t>
      </w:r>
      <w:r w:rsidRPr="00A378CB">
        <w:rPr>
          <w:rFonts w:ascii="Garamond" w:eastAsia="Times New Roman" w:hAnsi="Garamond"/>
          <w:sz w:val="24"/>
          <w:szCs w:val="24"/>
        </w:rPr>
        <w:t>(2022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</w:t>
      </w:r>
    </w:p>
    <w:p w14:paraId="4432C0D1" w14:textId="77777777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Diabetes Technology &amp; Therapeutics </w:t>
      </w:r>
      <w:r w:rsidRPr="00A378CB">
        <w:rPr>
          <w:rFonts w:ascii="Garamond" w:eastAsia="Times New Roman" w:hAnsi="Garamond"/>
          <w:sz w:val="24"/>
          <w:szCs w:val="24"/>
        </w:rPr>
        <w:t>(2021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 </w:t>
      </w:r>
    </w:p>
    <w:p w14:paraId="6A1BFC19" w14:textId="77777777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Cs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Journal of Pediatric Nursing </w:t>
      </w:r>
      <w:r w:rsidRPr="00A378CB">
        <w:rPr>
          <w:rFonts w:ascii="Garamond" w:eastAsia="Times New Roman" w:hAnsi="Garamond"/>
          <w:sz w:val="24"/>
          <w:szCs w:val="24"/>
        </w:rPr>
        <w:t xml:space="preserve">(2020) </w:t>
      </w:r>
    </w:p>
    <w:p w14:paraId="4EA333AE" w14:textId="77777777" w:rsidR="000364F7" w:rsidRPr="00A378CB" w:rsidRDefault="000364F7" w:rsidP="000364F7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School Mental Health </w:t>
      </w:r>
      <w:r w:rsidRPr="00A378CB">
        <w:rPr>
          <w:rFonts w:ascii="Garamond" w:eastAsia="Times New Roman" w:hAnsi="Garamond"/>
          <w:sz w:val="24"/>
          <w:szCs w:val="24"/>
        </w:rPr>
        <w:t>(2019)</w:t>
      </w:r>
    </w:p>
    <w:p w14:paraId="61127FF2" w14:textId="2D1B7908" w:rsidR="009C0C0E" w:rsidRDefault="000364F7" w:rsidP="002102FE">
      <w:pPr>
        <w:pStyle w:val="ListParagraph"/>
        <w:numPr>
          <w:ilvl w:val="0"/>
          <w:numId w:val="27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Ad Hoc Reviewer for 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School Psychology Review </w:t>
      </w:r>
      <w:r w:rsidRPr="00A378CB">
        <w:rPr>
          <w:rFonts w:ascii="Garamond" w:eastAsia="Times New Roman" w:hAnsi="Garamond"/>
          <w:sz w:val="24"/>
          <w:szCs w:val="24"/>
        </w:rPr>
        <w:t>(2018)</w:t>
      </w:r>
    </w:p>
    <w:p w14:paraId="7AA8BF75" w14:textId="77777777" w:rsidR="00CF2410" w:rsidRPr="002102FE" w:rsidRDefault="00CF2410" w:rsidP="00CF2410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0E4114AA" w14:textId="77777777" w:rsidR="00803E78" w:rsidRPr="00A378CB" w:rsidRDefault="00803E78" w:rsidP="00803E78">
      <w:pPr>
        <w:spacing w:after="0" w:line="240" w:lineRule="auto"/>
        <w:rPr>
          <w:rFonts w:ascii="Garamond" w:eastAsia="Times New Roman" w:hAnsi="Garamond"/>
          <w:i/>
          <w:sz w:val="24"/>
          <w:szCs w:val="24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National Association of School Psychologist (NASP)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: </w:t>
      </w:r>
    </w:p>
    <w:p w14:paraId="71C2884F" w14:textId="79F14123" w:rsidR="00803E78" w:rsidRPr="00A378CB" w:rsidRDefault="00803E78" w:rsidP="00803E78">
      <w:pPr>
        <w:pStyle w:val="ListParagraph"/>
        <w:numPr>
          <w:ilvl w:val="0"/>
          <w:numId w:val="1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Pediatric School Psychology Interest Group, Coordinator (2018-</w:t>
      </w:r>
      <w:r w:rsidR="00152EEA">
        <w:rPr>
          <w:rFonts w:ascii="Garamond" w:eastAsia="Times New Roman" w:hAnsi="Garamond"/>
          <w:sz w:val="24"/>
          <w:szCs w:val="24"/>
        </w:rPr>
        <w:t>2023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0F15A8F9" w14:textId="668A1CDD" w:rsidR="00E1616A" w:rsidRDefault="00803E78" w:rsidP="00E1616A">
      <w:pPr>
        <w:pStyle w:val="ListParagraph"/>
        <w:numPr>
          <w:ilvl w:val="0"/>
          <w:numId w:val="1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Pediatric School Psychology Interest Group, Student Leader (2017-2020)</w:t>
      </w:r>
    </w:p>
    <w:p w14:paraId="1B1DAC22" w14:textId="77777777" w:rsidR="00A83AEC" w:rsidRPr="0077792C" w:rsidRDefault="00A83AEC" w:rsidP="00A83AEC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14B71416" w14:textId="5D2E628D" w:rsidR="00E1616A" w:rsidRDefault="00E1616A" w:rsidP="00E1616A">
      <w:pPr>
        <w:spacing w:after="0" w:line="240" w:lineRule="auto"/>
        <w:rPr>
          <w:rFonts w:ascii="Garamond" w:eastAsia="Times New Roman" w:hAnsi="Garamond"/>
          <w:sz w:val="24"/>
          <w:szCs w:val="24"/>
          <w:u w:val="single"/>
        </w:rPr>
      </w:pPr>
      <w:r>
        <w:rPr>
          <w:rFonts w:ascii="Garamond" w:eastAsia="Times New Roman" w:hAnsi="Garamond"/>
          <w:sz w:val="24"/>
          <w:szCs w:val="24"/>
          <w:u w:val="single"/>
        </w:rPr>
        <w:t xml:space="preserve">Parent-Child Interaction Therapy International </w:t>
      </w:r>
    </w:p>
    <w:p w14:paraId="6E2503D1" w14:textId="5B94F080" w:rsidR="00592A12" w:rsidRPr="00592A12" w:rsidRDefault="003E308C" w:rsidP="00E1616A">
      <w:pPr>
        <w:pStyle w:val="ListParagraph"/>
        <w:numPr>
          <w:ilvl w:val="0"/>
          <w:numId w:val="48"/>
        </w:numPr>
        <w:spacing w:after="0" w:line="240" w:lineRule="auto"/>
        <w:rPr>
          <w:rFonts w:ascii="Garamond" w:eastAsia="Times New Roman" w:hAnsi="Garamond"/>
          <w:sz w:val="24"/>
          <w:szCs w:val="24"/>
          <w:u w:val="single"/>
        </w:rPr>
      </w:pPr>
      <w:r>
        <w:rPr>
          <w:rFonts w:ascii="Garamond" w:eastAsia="Times New Roman" w:hAnsi="Garamond"/>
          <w:sz w:val="24"/>
          <w:szCs w:val="24"/>
        </w:rPr>
        <w:t>PCIT Providers in Florida, USA</w:t>
      </w:r>
      <w:r w:rsidR="00592A12">
        <w:rPr>
          <w:rFonts w:ascii="Garamond" w:eastAsia="Times New Roman" w:hAnsi="Garamond"/>
          <w:sz w:val="24"/>
          <w:szCs w:val="24"/>
        </w:rPr>
        <w:t xml:space="preserve"> Basecamp </w:t>
      </w:r>
      <w:r>
        <w:rPr>
          <w:rFonts w:ascii="Garamond" w:eastAsia="Times New Roman" w:hAnsi="Garamond"/>
          <w:sz w:val="24"/>
          <w:szCs w:val="24"/>
        </w:rPr>
        <w:t xml:space="preserve">Community of Practice </w:t>
      </w:r>
      <w:r w:rsidR="00592A12">
        <w:rPr>
          <w:rFonts w:ascii="Garamond" w:eastAsia="Times New Roman" w:hAnsi="Garamond"/>
          <w:sz w:val="24"/>
          <w:szCs w:val="24"/>
        </w:rPr>
        <w:t>Moderator (2025-present)</w:t>
      </w:r>
    </w:p>
    <w:p w14:paraId="07DB9393" w14:textId="0F91F9B3" w:rsidR="00E1616A" w:rsidRPr="002102FE" w:rsidRDefault="00E1616A" w:rsidP="00E1616A">
      <w:pPr>
        <w:pStyle w:val="ListParagraph"/>
        <w:numPr>
          <w:ilvl w:val="0"/>
          <w:numId w:val="48"/>
        </w:numPr>
        <w:spacing w:after="0" w:line="240" w:lineRule="auto"/>
        <w:rPr>
          <w:rFonts w:ascii="Garamond" w:eastAsia="Times New Roman" w:hAnsi="Garamond"/>
          <w:sz w:val="24"/>
          <w:szCs w:val="24"/>
          <w:u w:val="single"/>
        </w:rPr>
      </w:pPr>
      <w:r>
        <w:rPr>
          <w:rFonts w:ascii="Garamond" w:eastAsia="Times New Roman" w:hAnsi="Garamond"/>
          <w:sz w:val="24"/>
          <w:szCs w:val="24"/>
        </w:rPr>
        <w:t xml:space="preserve">Communications Task Force Member (2025-present) </w:t>
      </w:r>
    </w:p>
    <w:p w14:paraId="56EE85E9" w14:textId="297BAB87" w:rsidR="002102FE" w:rsidRDefault="002102FE" w:rsidP="002102FE">
      <w:pPr>
        <w:spacing w:after="0" w:line="240" w:lineRule="auto"/>
        <w:rPr>
          <w:rFonts w:ascii="Garamond" w:eastAsia="Times New Roman" w:hAnsi="Garamond"/>
          <w:sz w:val="24"/>
          <w:szCs w:val="24"/>
          <w:u w:val="single"/>
        </w:rPr>
      </w:pPr>
    </w:p>
    <w:p w14:paraId="27562360" w14:textId="77777777" w:rsidR="002102FE" w:rsidRPr="00A378CB" w:rsidRDefault="002102FE" w:rsidP="002102FE">
      <w:pPr>
        <w:spacing w:after="0" w:line="240" w:lineRule="auto"/>
        <w:rPr>
          <w:rFonts w:ascii="Garamond" w:eastAsia="Times New Roman" w:hAnsi="Garamond"/>
          <w:i/>
          <w:sz w:val="24"/>
          <w:szCs w:val="24"/>
          <w:u w:val="single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 xml:space="preserve">University of Miami Miller School of Medicine, Department of Pediatrics, Mailman Center for Child Development: </w:t>
      </w:r>
    </w:p>
    <w:p w14:paraId="2E97E268" w14:textId="77777777" w:rsidR="002102FE" w:rsidRPr="00A378CB" w:rsidRDefault="002102FE" w:rsidP="002102FE">
      <w:pPr>
        <w:pStyle w:val="ListParagraph"/>
        <w:numPr>
          <w:ilvl w:val="0"/>
          <w:numId w:val="20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Alumni-panelist on Preparing for Your Academic Medicine Postdoctoral Fellowship Panel (2023) </w:t>
      </w:r>
    </w:p>
    <w:p w14:paraId="13D58308" w14:textId="77777777" w:rsidR="002102FE" w:rsidRPr="00A378CB" w:rsidRDefault="002102FE" w:rsidP="002102FE">
      <w:pPr>
        <w:pStyle w:val="ListParagraph"/>
        <w:numPr>
          <w:ilvl w:val="0"/>
          <w:numId w:val="20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Psychology Clinics Universal Mental Health Screening Committee (2020)</w:t>
      </w:r>
    </w:p>
    <w:p w14:paraId="510AD339" w14:textId="498E0A09" w:rsidR="002102FE" w:rsidRPr="002102FE" w:rsidRDefault="002102FE" w:rsidP="002102FE">
      <w:pPr>
        <w:pStyle w:val="ListParagraph"/>
        <w:numPr>
          <w:ilvl w:val="0"/>
          <w:numId w:val="20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Promoting Behavioral Health Interprofessional Workgroup (2019-2020) </w:t>
      </w:r>
    </w:p>
    <w:p w14:paraId="1E82E0CF" w14:textId="77777777" w:rsidR="00BF310E" w:rsidRPr="00004EA5" w:rsidRDefault="00BF310E" w:rsidP="00BF310E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52D251A2" w14:textId="026B7D50" w:rsidR="00523900" w:rsidRPr="00A378CB" w:rsidRDefault="00523900" w:rsidP="00523900">
      <w:pPr>
        <w:spacing w:after="0" w:line="240" w:lineRule="auto"/>
        <w:rPr>
          <w:rFonts w:ascii="Garamond" w:eastAsia="Times New Roman" w:hAnsi="Garamond"/>
          <w:i/>
          <w:sz w:val="24"/>
          <w:szCs w:val="24"/>
        </w:rPr>
      </w:pPr>
      <w:r w:rsidRPr="00A378CB">
        <w:rPr>
          <w:rFonts w:ascii="Garamond" w:eastAsia="Times New Roman" w:hAnsi="Garamond"/>
          <w:i/>
          <w:sz w:val="24"/>
          <w:szCs w:val="24"/>
          <w:u w:val="single"/>
        </w:rPr>
        <w:t>Westminster College, PA</w:t>
      </w:r>
      <w:r w:rsidRPr="00A378CB">
        <w:rPr>
          <w:rFonts w:ascii="Garamond" w:eastAsia="Times New Roman" w:hAnsi="Garamond"/>
          <w:i/>
          <w:sz w:val="24"/>
          <w:szCs w:val="24"/>
        </w:rPr>
        <w:t xml:space="preserve">: </w:t>
      </w:r>
    </w:p>
    <w:p w14:paraId="15B5F91A" w14:textId="23D42D12" w:rsidR="00CF2410" w:rsidRPr="00CF2410" w:rsidRDefault="00CF2410" w:rsidP="00CF2410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>
        <w:rPr>
          <w:rFonts w:ascii="Garamond" w:eastAsia="Times New Roman" w:hAnsi="Garamond"/>
          <w:sz w:val="24"/>
          <w:szCs w:val="24"/>
        </w:rPr>
        <w:t>Men’s and Women’s Titan Swim Teams Clash of the Titans Fundraising Ambassador (2025)</w:t>
      </w:r>
    </w:p>
    <w:p w14:paraId="6B9CEF70" w14:textId="60396A75" w:rsidR="009C0C0E" w:rsidRDefault="009C0C0E" w:rsidP="00523900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>
        <w:rPr>
          <w:rFonts w:ascii="Garamond" w:eastAsia="Times New Roman" w:hAnsi="Garamond"/>
          <w:sz w:val="24"/>
          <w:szCs w:val="24"/>
        </w:rPr>
        <w:t>Men’s and Women’s Titan Swim Teams</w:t>
      </w:r>
      <w:r w:rsidR="009B35A1">
        <w:rPr>
          <w:rFonts w:ascii="Garamond" w:eastAsia="Times New Roman" w:hAnsi="Garamond"/>
          <w:sz w:val="24"/>
          <w:szCs w:val="24"/>
        </w:rPr>
        <w:t xml:space="preserve"> Florida </w:t>
      </w:r>
      <w:r>
        <w:rPr>
          <w:rFonts w:ascii="Garamond" w:eastAsia="Times New Roman" w:hAnsi="Garamond"/>
          <w:sz w:val="24"/>
          <w:szCs w:val="24"/>
        </w:rPr>
        <w:t>Training Trip Alumni Coach (2025)</w:t>
      </w:r>
    </w:p>
    <w:p w14:paraId="6BE5F6FE" w14:textId="1DC36240" w:rsidR="006666D8" w:rsidRDefault="006666D8" w:rsidP="00523900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Alumni Council Member (Term: 2022-2026)</w:t>
      </w:r>
    </w:p>
    <w:p w14:paraId="23DC36F4" w14:textId="4D78C0FE" w:rsidR="00E45501" w:rsidRPr="00E45501" w:rsidRDefault="00E45501" w:rsidP="00E45501">
      <w:pPr>
        <w:pStyle w:val="ListParagraph"/>
        <w:numPr>
          <w:ilvl w:val="1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Nominations </w:t>
      </w:r>
      <w:r>
        <w:rPr>
          <w:rFonts w:ascii="Garamond" w:eastAsia="Times New Roman" w:hAnsi="Garamond"/>
          <w:sz w:val="24"/>
          <w:szCs w:val="24"/>
        </w:rPr>
        <w:t xml:space="preserve">&amp; Alumni Awards </w:t>
      </w:r>
      <w:r w:rsidRPr="00A378CB">
        <w:rPr>
          <w:rFonts w:ascii="Garamond" w:eastAsia="Times New Roman" w:hAnsi="Garamond"/>
          <w:sz w:val="24"/>
          <w:szCs w:val="24"/>
        </w:rPr>
        <w:t>Committee</w:t>
      </w:r>
      <w:r>
        <w:rPr>
          <w:rFonts w:ascii="Garamond" w:eastAsia="Times New Roman" w:hAnsi="Garamond"/>
          <w:sz w:val="24"/>
          <w:szCs w:val="24"/>
        </w:rPr>
        <w:t xml:space="preserve"> Chair</w:t>
      </w:r>
      <w:r w:rsidRPr="00A378CB">
        <w:rPr>
          <w:rFonts w:ascii="Garamond" w:eastAsia="Times New Roman" w:hAnsi="Garamond"/>
          <w:sz w:val="24"/>
          <w:szCs w:val="24"/>
        </w:rPr>
        <w:t xml:space="preserve"> (</w:t>
      </w:r>
      <w:r>
        <w:rPr>
          <w:rFonts w:ascii="Garamond" w:eastAsia="Times New Roman" w:hAnsi="Garamond"/>
          <w:sz w:val="24"/>
          <w:szCs w:val="24"/>
        </w:rPr>
        <w:t>2025-</w:t>
      </w:r>
      <w:r w:rsidR="002623EB">
        <w:rPr>
          <w:rFonts w:ascii="Garamond" w:eastAsia="Times New Roman" w:hAnsi="Garamond"/>
          <w:sz w:val="24"/>
          <w:szCs w:val="24"/>
        </w:rPr>
        <w:t>2026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12DAD95C" w14:textId="14A89EAE" w:rsidR="00BE525A" w:rsidRPr="00BE525A" w:rsidRDefault="00BE525A" w:rsidP="00BE525A">
      <w:pPr>
        <w:pStyle w:val="ListParagraph"/>
        <w:numPr>
          <w:ilvl w:val="1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Nominations </w:t>
      </w:r>
      <w:r>
        <w:rPr>
          <w:rFonts w:ascii="Garamond" w:eastAsia="Times New Roman" w:hAnsi="Garamond"/>
          <w:sz w:val="24"/>
          <w:szCs w:val="24"/>
        </w:rPr>
        <w:t xml:space="preserve">&amp; Alumni Awards </w:t>
      </w:r>
      <w:r w:rsidRPr="00A378CB">
        <w:rPr>
          <w:rFonts w:ascii="Garamond" w:eastAsia="Times New Roman" w:hAnsi="Garamond"/>
          <w:sz w:val="24"/>
          <w:szCs w:val="24"/>
        </w:rPr>
        <w:t>Committee</w:t>
      </w:r>
      <w:r>
        <w:rPr>
          <w:rFonts w:ascii="Garamond" w:eastAsia="Times New Roman" w:hAnsi="Garamond"/>
          <w:sz w:val="24"/>
          <w:szCs w:val="24"/>
        </w:rPr>
        <w:t xml:space="preserve"> Vice Chair</w:t>
      </w:r>
      <w:r w:rsidRPr="00A378CB">
        <w:rPr>
          <w:rFonts w:ascii="Garamond" w:eastAsia="Times New Roman" w:hAnsi="Garamond"/>
          <w:sz w:val="24"/>
          <w:szCs w:val="24"/>
        </w:rPr>
        <w:t xml:space="preserve"> (</w:t>
      </w:r>
      <w:r>
        <w:rPr>
          <w:rFonts w:ascii="Garamond" w:eastAsia="Times New Roman" w:hAnsi="Garamond"/>
          <w:sz w:val="24"/>
          <w:szCs w:val="24"/>
        </w:rPr>
        <w:t>2024</w:t>
      </w:r>
      <w:r w:rsidRPr="00A378CB">
        <w:rPr>
          <w:rFonts w:ascii="Garamond" w:eastAsia="Times New Roman" w:hAnsi="Garamond"/>
          <w:sz w:val="24"/>
          <w:szCs w:val="24"/>
        </w:rPr>
        <w:t>-</w:t>
      </w:r>
      <w:r w:rsidR="003A4696">
        <w:rPr>
          <w:rFonts w:ascii="Garamond" w:eastAsia="Times New Roman" w:hAnsi="Garamond"/>
          <w:sz w:val="24"/>
          <w:szCs w:val="24"/>
        </w:rPr>
        <w:t>2025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7703CFE5" w14:textId="13A332FF" w:rsidR="00BE525A" w:rsidRPr="00BE525A" w:rsidRDefault="00BE525A" w:rsidP="00BE525A">
      <w:pPr>
        <w:pStyle w:val="ListParagraph"/>
        <w:numPr>
          <w:ilvl w:val="1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Nominations </w:t>
      </w:r>
      <w:r>
        <w:rPr>
          <w:rFonts w:ascii="Garamond" w:eastAsia="Times New Roman" w:hAnsi="Garamond"/>
          <w:sz w:val="24"/>
          <w:szCs w:val="24"/>
        </w:rPr>
        <w:t xml:space="preserve">&amp; Alumni Awards </w:t>
      </w:r>
      <w:r w:rsidRPr="00A378CB">
        <w:rPr>
          <w:rFonts w:ascii="Garamond" w:eastAsia="Times New Roman" w:hAnsi="Garamond"/>
          <w:sz w:val="24"/>
          <w:szCs w:val="24"/>
        </w:rPr>
        <w:t xml:space="preserve">Committee </w:t>
      </w:r>
      <w:r w:rsidR="00E45501">
        <w:rPr>
          <w:rFonts w:ascii="Garamond" w:eastAsia="Times New Roman" w:hAnsi="Garamond"/>
          <w:sz w:val="24"/>
          <w:szCs w:val="24"/>
        </w:rPr>
        <w:t xml:space="preserve">Member </w:t>
      </w:r>
      <w:r w:rsidRPr="00A378CB">
        <w:rPr>
          <w:rFonts w:ascii="Garamond" w:eastAsia="Times New Roman" w:hAnsi="Garamond"/>
          <w:sz w:val="24"/>
          <w:szCs w:val="24"/>
        </w:rPr>
        <w:t>(2023-</w:t>
      </w:r>
      <w:r w:rsidR="002623EB">
        <w:rPr>
          <w:rFonts w:ascii="Garamond" w:eastAsia="Times New Roman" w:hAnsi="Garamond"/>
          <w:sz w:val="24"/>
          <w:szCs w:val="24"/>
        </w:rPr>
        <w:t>2026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1C02FCFA" w14:textId="2576AF93" w:rsidR="009B35A1" w:rsidRPr="009B35A1" w:rsidRDefault="009B35A1" w:rsidP="009B35A1">
      <w:pPr>
        <w:pStyle w:val="ListParagraph"/>
        <w:numPr>
          <w:ilvl w:val="1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lastRenderedPageBreak/>
        <w:t>President-Elect Selection Committee (202</w:t>
      </w:r>
      <w:r w:rsidR="002623EB">
        <w:rPr>
          <w:rFonts w:ascii="Garamond" w:eastAsia="Times New Roman" w:hAnsi="Garamond"/>
          <w:sz w:val="24"/>
          <w:szCs w:val="24"/>
        </w:rPr>
        <w:t xml:space="preserve">3, </w:t>
      </w:r>
      <w:r>
        <w:rPr>
          <w:rFonts w:ascii="Garamond" w:eastAsia="Times New Roman" w:hAnsi="Garamond"/>
          <w:sz w:val="24"/>
          <w:szCs w:val="24"/>
        </w:rPr>
        <w:t>2025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1C8D1403" w14:textId="6A9CCA1F" w:rsidR="00BE525A" w:rsidRDefault="00133B7A" w:rsidP="00133B7A">
      <w:pPr>
        <w:pStyle w:val="ListParagraph"/>
        <w:numPr>
          <w:ilvl w:val="1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National Connections Committee</w:t>
      </w:r>
      <w:r w:rsidR="006A794C" w:rsidRPr="00A378CB">
        <w:rPr>
          <w:rFonts w:ascii="Garamond" w:eastAsia="Times New Roman" w:hAnsi="Garamond"/>
          <w:sz w:val="24"/>
          <w:szCs w:val="24"/>
        </w:rPr>
        <w:t xml:space="preserve"> (2022-2023)</w:t>
      </w:r>
    </w:p>
    <w:p w14:paraId="0557C317" w14:textId="45544797" w:rsidR="00DF7208" w:rsidRPr="00A378CB" w:rsidRDefault="00DF7208" w:rsidP="00523900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Florida Dinner and Dance Cruise Nametag Organizer (2016, 2017, 2019, 2022-202</w:t>
      </w:r>
      <w:r w:rsidR="00C23B93">
        <w:rPr>
          <w:rFonts w:ascii="Garamond" w:eastAsia="Times New Roman" w:hAnsi="Garamond"/>
          <w:sz w:val="24"/>
          <w:szCs w:val="24"/>
        </w:rPr>
        <w:t>5</w:t>
      </w:r>
      <w:r w:rsidRPr="00A378CB">
        <w:rPr>
          <w:rFonts w:ascii="Garamond" w:eastAsia="Times New Roman" w:hAnsi="Garamond"/>
          <w:sz w:val="24"/>
          <w:szCs w:val="24"/>
        </w:rPr>
        <w:t>)</w:t>
      </w:r>
    </w:p>
    <w:p w14:paraId="69928DEA" w14:textId="619AA924" w:rsidR="00523900" w:rsidRPr="00A378CB" w:rsidRDefault="00523900" w:rsidP="00523900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 xml:space="preserve">Professional Networking Symposium Panelist (2021) </w:t>
      </w:r>
    </w:p>
    <w:p w14:paraId="4D53B4C1" w14:textId="41B20A26" w:rsidR="00AA6E59" w:rsidRDefault="00523900" w:rsidP="003E33F8">
      <w:pPr>
        <w:pStyle w:val="ListParagraph"/>
        <w:numPr>
          <w:ilvl w:val="0"/>
          <w:numId w:val="32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Representative for National College Fair Circuit</w:t>
      </w:r>
      <w:r w:rsidR="00FF204A">
        <w:rPr>
          <w:rFonts w:ascii="Garamond" w:eastAsia="Times New Roman" w:hAnsi="Garamond"/>
          <w:sz w:val="24"/>
          <w:szCs w:val="24"/>
        </w:rPr>
        <w:t xml:space="preserve"> </w:t>
      </w:r>
      <w:r w:rsidRPr="00A378CB">
        <w:rPr>
          <w:rFonts w:ascii="Garamond" w:eastAsia="Times New Roman" w:hAnsi="Garamond"/>
          <w:sz w:val="24"/>
          <w:szCs w:val="24"/>
        </w:rPr>
        <w:t>(</w:t>
      </w:r>
      <w:r w:rsidR="00FF204A">
        <w:rPr>
          <w:rFonts w:ascii="Garamond" w:eastAsia="Times New Roman" w:hAnsi="Garamond"/>
          <w:sz w:val="24"/>
          <w:szCs w:val="24"/>
        </w:rPr>
        <w:t xml:space="preserve">Tampa; </w:t>
      </w:r>
      <w:r w:rsidRPr="00A378CB">
        <w:rPr>
          <w:rFonts w:ascii="Garamond" w:eastAsia="Times New Roman" w:hAnsi="Garamond"/>
          <w:sz w:val="24"/>
          <w:szCs w:val="24"/>
        </w:rPr>
        <w:t>2016</w:t>
      </w:r>
      <w:r w:rsidR="00FF204A">
        <w:rPr>
          <w:rFonts w:ascii="Garamond" w:eastAsia="Times New Roman" w:hAnsi="Garamond"/>
          <w:sz w:val="24"/>
          <w:szCs w:val="24"/>
        </w:rPr>
        <w:t xml:space="preserve">, 2017, </w:t>
      </w:r>
      <w:r w:rsidRPr="00A378CB">
        <w:rPr>
          <w:rFonts w:ascii="Garamond" w:eastAsia="Times New Roman" w:hAnsi="Garamond"/>
          <w:sz w:val="24"/>
          <w:szCs w:val="24"/>
        </w:rPr>
        <w:t>2018)</w:t>
      </w:r>
    </w:p>
    <w:p w14:paraId="105CA5DE" w14:textId="25FE0F7D" w:rsidR="00D71480" w:rsidRPr="0074263F" w:rsidRDefault="00D71480" w:rsidP="00D71480">
      <w:pPr>
        <w:pStyle w:val="ListParagraph"/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20EAC2A7" w14:textId="100E1B77" w:rsidR="00BB3D8E" w:rsidRPr="00A378CB" w:rsidRDefault="008D246C" w:rsidP="00BB3D8E">
      <w:pPr>
        <w:pBdr>
          <w:bottom w:val="single" w:sz="4" w:space="1" w:color="auto"/>
        </w:pBdr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</w:rPr>
      </w:pPr>
      <w:r w:rsidRPr="00A378CB">
        <w:rPr>
          <w:rFonts w:ascii="Garamond" w:hAnsi="Garamond"/>
          <w:b/>
          <w:sz w:val="24"/>
          <w:szCs w:val="24"/>
        </w:rPr>
        <w:t xml:space="preserve">ACTIVE </w:t>
      </w:r>
      <w:r w:rsidR="00BB3D8E" w:rsidRPr="00A378CB">
        <w:rPr>
          <w:rFonts w:ascii="Garamond" w:hAnsi="Garamond"/>
          <w:b/>
          <w:sz w:val="24"/>
          <w:szCs w:val="24"/>
        </w:rPr>
        <w:t>PROFESSIONAL AFFILIATIONS</w:t>
      </w:r>
    </w:p>
    <w:p w14:paraId="693A3F3B" w14:textId="77777777" w:rsidR="00BB3D8E" w:rsidRPr="00A378CB" w:rsidRDefault="00BB3D8E" w:rsidP="00BB3D8E">
      <w:pPr>
        <w:pStyle w:val="ListParagraph"/>
        <w:numPr>
          <w:ilvl w:val="0"/>
          <w:numId w:val="11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American Psychological Association (APA)</w:t>
      </w:r>
    </w:p>
    <w:p w14:paraId="4E5706BE" w14:textId="77777777" w:rsidR="00BB3D8E" w:rsidRPr="00A378CB" w:rsidRDefault="00BB3D8E" w:rsidP="00BB3D8E">
      <w:pPr>
        <w:pStyle w:val="ListParagraph"/>
        <w:numPr>
          <w:ilvl w:val="0"/>
          <w:numId w:val="11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APA Division 53 (Clinical Child and Adolescent Psychology)</w:t>
      </w:r>
    </w:p>
    <w:p w14:paraId="7BAA8667" w14:textId="77777777" w:rsidR="00BB3D8E" w:rsidRPr="00A378CB" w:rsidRDefault="00BB3D8E" w:rsidP="00BB3D8E">
      <w:pPr>
        <w:pStyle w:val="ListParagraph"/>
        <w:numPr>
          <w:ilvl w:val="0"/>
          <w:numId w:val="11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sz w:val="24"/>
          <w:szCs w:val="24"/>
        </w:rPr>
        <w:t>APA Division 54 (Pediatric Psychology)</w:t>
      </w:r>
    </w:p>
    <w:p w14:paraId="2A764698" w14:textId="10237098" w:rsidR="00DA7F94" w:rsidRPr="00A378CB" w:rsidRDefault="006B768F" w:rsidP="00B57F5C">
      <w:pPr>
        <w:pStyle w:val="ListParagraph"/>
        <w:numPr>
          <w:ilvl w:val="0"/>
          <w:numId w:val="11"/>
        </w:num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hAnsi="Garamond"/>
          <w:sz w:val="24"/>
          <w:szCs w:val="24"/>
        </w:rPr>
        <w:t xml:space="preserve">Parent Child Interaction Therapy </w:t>
      </w:r>
      <w:r w:rsidR="001A6867" w:rsidRPr="00A378CB">
        <w:rPr>
          <w:rFonts w:ascii="Garamond" w:hAnsi="Garamond"/>
          <w:sz w:val="24"/>
          <w:szCs w:val="24"/>
        </w:rPr>
        <w:t xml:space="preserve">(PCIT) </w:t>
      </w:r>
      <w:r w:rsidRPr="00A378CB">
        <w:rPr>
          <w:rFonts w:ascii="Garamond" w:hAnsi="Garamond"/>
          <w:sz w:val="24"/>
          <w:szCs w:val="24"/>
        </w:rPr>
        <w:t xml:space="preserve">International </w:t>
      </w:r>
    </w:p>
    <w:p w14:paraId="72F051C7" w14:textId="77777777" w:rsidR="008C4B07" w:rsidRPr="00A378CB" w:rsidRDefault="008C4B07" w:rsidP="008C4B07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</w:p>
    <w:p w14:paraId="1799B68B" w14:textId="4BC80649" w:rsidR="00A009E9" w:rsidRPr="00A378CB" w:rsidRDefault="008C4B07" w:rsidP="00F01596">
      <w:pPr>
        <w:spacing w:after="0" w:line="240" w:lineRule="auto"/>
        <w:rPr>
          <w:rFonts w:ascii="Garamond" w:eastAsia="Times New Roman" w:hAnsi="Garamond"/>
          <w:sz w:val="24"/>
          <w:szCs w:val="24"/>
        </w:rPr>
      </w:pPr>
      <w:r w:rsidRPr="00A378CB">
        <w:rPr>
          <w:rFonts w:ascii="Garamond" w:eastAsia="Times New Roman" w:hAnsi="Garamond"/>
          <w:b/>
          <w:bCs/>
          <w:sz w:val="24"/>
          <w:szCs w:val="24"/>
        </w:rPr>
        <w:t>Revision date</w:t>
      </w:r>
      <w:r w:rsidRPr="00A378CB">
        <w:rPr>
          <w:rFonts w:ascii="Garamond" w:eastAsia="Times New Roman" w:hAnsi="Garamond"/>
          <w:sz w:val="24"/>
          <w:szCs w:val="24"/>
        </w:rPr>
        <w:t xml:space="preserve">: </w:t>
      </w:r>
      <w:r w:rsidRPr="00A378CB">
        <w:rPr>
          <w:rFonts w:ascii="Garamond" w:eastAsia="Times New Roman" w:hAnsi="Garamond"/>
          <w:sz w:val="24"/>
          <w:szCs w:val="24"/>
        </w:rPr>
        <w:fldChar w:fldCharType="begin"/>
      </w:r>
      <w:r w:rsidRPr="00A378CB">
        <w:rPr>
          <w:rFonts w:ascii="Garamond" w:eastAsia="Times New Roman" w:hAnsi="Garamond"/>
          <w:sz w:val="24"/>
          <w:szCs w:val="24"/>
        </w:rPr>
        <w:instrText xml:space="preserve"> DATE \@ "M/d/yyyy" </w:instrText>
      </w:r>
      <w:r w:rsidRPr="00A378CB">
        <w:rPr>
          <w:rFonts w:ascii="Garamond" w:eastAsia="Times New Roman" w:hAnsi="Garamond"/>
          <w:sz w:val="24"/>
          <w:szCs w:val="24"/>
        </w:rPr>
        <w:fldChar w:fldCharType="separate"/>
      </w:r>
      <w:r w:rsidR="00F1724B">
        <w:rPr>
          <w:rFonts w:ascii="Garamond" w:eastAsia="Times New Roman" w:hAnsi="Garamond"/>
          <w:noProof/>
          <w:sz w:val="24"/>
          <w:szCs w:val="24"/>
        </w:rPr>
        <w:t>11/20/2025</w:t>
      </w:r>
      <w:r w:rsidRPr="00A378CB">
        <w:rPr>
          <w:rFonts w:ascii="Garamond" w:eastAsia="Times New Roman" w:hAnsi="Garamond"/>
          <w:sz w:val="24"/>
          <w:szCs w:val="24"/>
        </w:rPr>
        <w:fldChar w:fldCharType="end"/>
      </w:r>
    </w:p>
    <w:sectPr w:rsidR="00A009E9" w:rsidRPr="00A378CB" w:rsidSect="00765515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60DCF" w14:textId="77777777" w:rsidR="00C9616C" w:rsidRDefault="00C9616C" w:rsidP="006C04BC">
      <w:pPr>
        <w:spacing w:after="0" w:line="240" w:lineRule="auto"/>
      </w:pPr>
      <w:r>
        <w:separator/>
      </w:r>
    </w:p>
  </w:endnote>
  <w:endnote w:type="continuationSeparator" w:id="0">
    <w:p w14:paraId="30E91F9B" w14:textId="77777777" w:rsidR="00C9616C" w:rsidRDefault="00C9616C" w:rsidP="006C0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9E176" w14:textId="24F2AE38" w:rsidR="00DF45D2" w:rsidRDefault="00DF45D2" w:rsidP="00AF067D">
    <w:pPr>
      <w:pStyle w:val="Header"/>
      <w:ind w:left="7920"/>
    </w:pPr>
  </w:p>
  <w:p w14:paraId="5B55F7DC" w14:textId="77777777" w:rsidR="00DF45D2" w:rsidRDefault="00DF4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51F97" w14:textId="77777777" w:rsidR="00C9616C" w:rsidRDefault="00C9616C" w:rsidP="006C04BC">
      <w:pPr>
        <w:spacing w:after="0" w:line="240" w:lineRule="auto"/>
      </w:pPr>
      <w:r>
        <w:separator/>
      </w:r>
    </w:p>
  </w:footnote>
  <w:footnote w:type="continuationSeparator" w:id="0">
    <w:p w14:paraId="30995D31" w14:textId="77777777" w:rsidR="00C9616C" w:rsidRDefault="00C9616C" w:rsidP="006C0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8336367"/>
      <w:docPartObj>
        <w:docPartGallery w:val="Page Numbers (Top of Page)"/>
        <w:docPartUnique/>
      </w:docPartObj>
    </w:sdtPr>
    <w:sdtContent>
      <w:p w14:paraId="3F677099" w14:textId="36D984C5" w:rsidR="008C4B07" w:rsidRPr="004B6B68" w:rsidRDefault="008C4B07" w:rsidP="008C4B07">
        <w:pPr>
          <w:pStyle w:val="Header"/>
          <w:jc w:val="right"/>
          <w:rPr>
            <w:rFonts w:ascii="Garamond" w:hAnsi="Garamond"/>
          </w:rPr>
        </w:pPr>
        <w:r w:rsidRPr="004B6B68">
          <w:rPr>
            <w:rFonts w:ascii="Garamond" w:hAnsi="Garamond"/>
          </w:rPr>
          <w:t>Nicholas David W. Smith, Ph</w:t>
        </w:r>
        <w:r w:rsidR="00957CB7">
          <w:rPr>
            <w:rFonts w:ascii="Garamond" w:hAnsi="Garamond"/>
          </w:rPr>
          <w:t>D, ABPP</w:t>
        </w:r>
      </w:p>
      <w:p w14:paraId="7E576CA1" w14:textId="6188439A" w:rsidR="008C4B07" w:rsidRPr="004B6B68" w:rsidRDefault="008C4B07" w:rsidP="008C4B07">
        <w:pPr>
          <w:pStyle w:val="Header"/>
          <w:jc w:val="right"/>
          <w:rPr>
            <w:rFonts w:ascii="Garamond" w:hAnsi="Garamond"/>
            <w:b/>
            <w:bCs/>
            <w:sz w:val="24"/>
            <w:szCs w:val="24"/>
          </w:rPr>
        </w:pPr>
        <w:r w:rsidRPr="004B6B68">
          <w:rPr>
            <w:rFonts w:ascii="Garamond" w:hAnsi="Garamond"/>
          </w:rPr>
          <w:t xml:space="preserve">Page </w: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begin"/>
        </w:r>
        <w:r w:rsidRPr="004B6B68">
          <w:rPr>
            <w:rFonts w:ascii="Garamond" w:hAnsi="Garamond"/>
            <w:b/>
            <w:bCs/>
          </w:rPr>
          <w:instrText xml:space="preserve"> PAGE </w:instrTex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separate"/>
        </w:r>
        <w:r w:rsidR="00E25B44">
          <w:rPr>
            <w:rFonts w:ascii="Garamond" w:hAnsi="Garamond"/>
            <w:b/>
            <w:bCs/>
            <w:noProof/>
          </w:rPr>
          <w:t>8</w: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end"/>
        </w:r>
        <w:r w:rsidRPr="004B6B68">
          <w:rPr>
            <w:rFonts w:ascii="Garamond" w:hAnsi="Garamond"/>
          </w:rPr>
          <w:t xml:space="preserve"> of </w: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begin"/>
        </w:r>
        <w:r w:rsidRPr="004B6B68">
          <w:rPr>
            <w:rFonts w:ascii="Garamond" w:hAnsi="Garamond"/>
            <w:b/>
            <w:bCs/>
          </w:rPr>
          <w:instrText xml:space="preserve"> NUMPAGES  </w:instrTex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separate"/>
        </w:r>
        <w:r w:rsidR="00E25B44">
          <w:rPr>
            <w:rFonts w:ascii="Garamond" w:hAnsi="Garamond"/>
            <w:b/>
            <w:bCs/>
            <w:noProof/>
          </w:rPr>
          <w:t>14</w:t>
        </w:r>
        <w:r w:rsidRPr="004B6B68">
          <w:rPr>
            <w:rFonts w:ascii="Garamond" w:hAnsi="Garamond"/>
            <w:b/>
            <w:bCs/>
            <w:sz w:val="24"/>
            <w:szCs w:val="24"/>
          </w:rPr>
          <w:fldChar w:fldCharType="end"/>
        </w:r>
      </w:p>
    </w:sdtContent>
  </w:sdt>
  <w:p w14:paraId="6988AEC0" w14:textId="49A47C91" w:rsidR="008C4B07" w:rsidRDefault="008C4B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1AE5C" w14:textId="6327174D" w:rsidR="004B6B68" w:rsidRPr="004B6B68" w:rsidRDefault="004B6B68" w:rsidP="008C4B07">
    <w:pPr>
      <w:pStyle w:val="Header"/>
      <w:jc w:val="right"/>
    </w:pPr>
  </w:p>
  <w:p w14:paraId="2665F4A4" w14:textId="77777777" w:rsidR="004B6B68" w:rsidRDefault="004B6B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C296B"/>
    <w:multiLevelType w:val="hybridMultilevel"/>
    <w:tmpl w:val="6E62135C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59257B4"/>
    <w:multiLevelType w:val="hybridMultilevel"/>
    <w:tmpl w:val="E49A76C2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06E82AF2"/>
    <w:multiLevelType w:val="hybridMultilevel"/>
    <w:tmpl w:val="F4062C6A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52FC2"/>
    <w:multiLevelType w:val="hybridMultilevel"/>
    <w:tmpl w:val="DD28C3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56FDE"/>
    <w:multiLevelType w:val="hybridMultilevel"/>
    <w:tmpl w:val="6342646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0F667363"/>
    <w:multiLevelType w:val="hybridMultilevel"/>
    <w:tmpl w:val="CC86D6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86A50"/>
    <w:multiLevelType w:val="hybridMultilevel"/>
    <w:tmpl w:val="83028D4A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7" w15:restartNumberingAfterBreak="0">
    <w:nsid w:val="17B41276"/>
    <w:multiLevelType w:val="hybridMultilevel"/>
    <w:tmpl w:val="DCE832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15BCC"/>
    <w:multiLevelType w:val="hybridMultilevel"/>
    <w:tmpl w:val="C652C0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E5ACB"/>
    <w:multiLevelType w:val="hybridMultilevel"/>
    <w:tmpl w:val="D1AC6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53331"/>
    <w:multiLevelType w:val="hybridMultilevel"/>
    <w:tmpl w:val="3E1660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2DAA"/>
    <w:multiLevelType w:val="hybridMultilevel"/>
    <w:tmpl w:val="F5A09EDE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2077229E"/>
    <w:multiLevelType w:val="hybridMultilevel"/>
    <w:tmpl w:val="62806812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245F05EA"/>
    <w:multiLevelType w:val="hybridMultilevel"/>
    <w:tmpl w:val="35C659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6504D"/>
    <w:multiLevelType w:val="hybridMultilevel"/>
    <w:tmpl w:val="948060E8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5" w15:restartNumberingAfterBreak="0">
    <w:nsid w:val="27D42CFD"/>
    <w:multiLevelType w:val="hybridMultilevel"/>
    <w:tmpl w:val="25AEEB60"/>
    <w:lvl w:ilvl="0" w:tplc="04090009">
      <w:start w:val="1"/>
      <w:numFmt w:val="bullet"/>
      <w:lvlText w:val="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16" w15:restartNumberingAfterBreak="0">
    <w:nsid w:val="29072559"/>
    <w:multiLevelType w:val="hybridMultilevel"/>
    <w:tmpl w:val="4D60C45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i w:val="0"/>
        <w:u w:val="none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8500FBA"/>
    <w:multiLevelType w:val="hybridMultilevel"/>
    <w:tmpl w:val="13062046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 w15:restartNumberingAfterBreak="0">
    <w:nsid w:val="385F5509"/>
    <w:multiLevelType w:val="hybridMultilevel"/>
    <w:tmpl w:val="E4DA11C2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9" w15:restartNumberingAfterBreak="0">
    <w:nsid w:val="3C93226A"/>
    <w:multiLevelType w:val="hybridMultilevel"/>
    <w:tmpl w:val="ECCAC0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E1EF1"/>
    <w:multiLevelType w:val="hybridMultilevel"/>
    <w:tmpl w:val="5434BD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D525D"/>
    <w:multiLevelType w:val="hybridMultilevel"/>
    <w:tmpl w:val="4D60C45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i w:val="0"/>
        <w:u w:val="none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400956D8"/>
    <w:multiLevelType w:val="hybridMultilevel"/>
    <w:tmpl w:val="BD501F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2181F"/>
    <w:multiLevelType w:val="hybridMultilevel"/>
    <w:tmpl w:val="25163C1A"/>
    <w:lvl w:ilvl="0" w:tplc="04090009">
      <w:start w:val="1"/>
      <w:numFmt w:val="bullet"/>
      <w:lvlText w:val="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4" w15:restartNumberingAfterBreak="0">
    <w:nsid w:val="421A2BD1"/>
    <w:multiLevelType w:val="hybridMultilevel"/>
    <w:tmpl w:val="46DA93A4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5" w15:restartNumberingAfterBreak="0">
    <w:nsid w:val="44A0679F"/>
    <w:multiLevelType w:val="hybridMultilevel"/>
    <w:tmpl w:val="1FD482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35F91"/>
    <w:multiLevelType w:val="hybridMultilevel"/>
    <w:tmpl w:val="F942ED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7F2B4A"/>
    <w:multiLevelType w:val="hybridMultilevel"/>
    <w:tmpl w:val="C352C11A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 w15:restartNumberingAfterBreak="0">
    <w:nsid w:val="4B5303DE"/>
    <w:multiLevelType w:val="hybridMultilevel"/>
    <w:tmpl w:val="498266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D548E5"/>
    <w:multiLevelType w:val="hybridMultilevel"/>
    <w:tmpl w:val="700C08EE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0" w15:restartNumberingAfterBreak="0">
    <w:nsid w:val="4DB854C6"/>
    <w:multiLevelType w:val="hybridMultilevel"/>
    <w:tmpl w:val="7F14AA0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50FC0D15"/>
    <w:multiLevelType w:val="hybridMultilevel"/>
    <w:tmpl w:val="1E6A498C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2" w15:restartNumberingAfterBreak="0">
    <w:nsid w:val="536F116C"/>
    <w:multiLevelType w:val="hybridMultilevel"/>
    <w:tmpl w:val="F9C0C4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B332A7"/>
    <w:multiLevelType w:val="hybridMultilevel"/>
    <w:tmpl w:val="CD2ED6A6"/>
    <w:lvl w:ilvl="0" w:tplc="34D2ECD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4145CE6"/>
    <w:multiLevelType w:val="hybridMultilevel"/>
    <w:tmpl w:val="357E9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BE0F68"/>
    <w:multiLevelType w:val="hybridMultilevel"/>
    <w:tmpl w:val="74A6A3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63C2A"/>
    <w:multiLevelType w:val="hybridMultilevel"/>
    <w:tmpl w:val="35207F4A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7" w15:restartNumberingAfterBreak="0">
    <w:nsid w:val="5E2F7A62"/>
    <w:multiLevelType w:val="hybridMultilevel"/>
    <w:tmpl w:val="49826640"/>
    <w:lvl w:ilvl="0" w:tplc="436AAA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65C8D"/>
    <w:multiLevelType w:val="hybridMultilevel"/>
    <w:tmpl w:val="A1F22EC4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62D967BC"/>
    <w:multiLevelType w:val="hybridMultilevel"/>
    <w:tmpl w:val="C630C3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DD3575"/>
    <w:multiLevelType w:val="hybridMultilevel"/>
    <w:tmpl w:val="295C1D74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1" w15:restartNumberingAfterBreak="0">
    <w:nsid w:val="6D2323A7"/>
    <w:multiLevelType w:val="hybridMultilevel"/>
    <w:tmpl w:val="0C7C2F74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2" w15:restartNumberingAfterBreak="0">
    <w:nsid w:val="732E0F65"/>
    <w:multiLevelType w:val="hybridMultilevel"/>
    <w:tmpl w:val="B1825702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3" w15:restartNumberingAfterBreak="0">
    <w:nsid w:val="7A7A6360"/>
    <w:multiLevelType w:val="hybridMultilevel"/>
    <w:tmpl w:val="62F60A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715AF3"/>
    <w:multiLevelType w:val="hybridMultilevel"/>
    <w:tmpl w:val="B7720486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5" w15:restartNumberingAfterBreak="0">
    <w:nsid w:val="7D1854FE"/>
    <w:multiLevelType w:val="hybridMultilevel"/>
    <w:tmpl w:val="B7969DAC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6" w15:restartNumberingAfterBreak="0">
    <w:nsid w:val="7FD73B80"/>
    <w:multiLevelType w:val="hybridMultilevel"/>
    <w:tmpl w:val="B216AB36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 w16cid:durableId="2082635625">
    <w:abstractNumId w:val="17"/>
  </w:num>
  <w:num w:numId="2" w16cid:durableId="427888081">
    <w:abstractNumId w:val="4"/>
  </w:num>
  <w:num w:numId="3" w16cid:durableId="827748398">
    <w:abstractNumId w:val="36"/>
  </w:num>
  <w:num w:numId="4" w16cid:durableId="123892344">
    <w:abstractNumId w:val="11"/>
  </w:num>
  <w:num w:numId="5" w16cid:durableId="94790433">
    <w:abstractNumId w:val="6"/>
  </w:num>
  <w:num w:numId="6" w16cid:durableId="172112318">
    <w:abstractNumId w:val="12"/>
  </w:num>
  <w:num w:numId="7" w16cid:durableId="1723170593">
    <w:abstractNumId w:val="1"/>
  </w:num>
  <w:num w:numId="8" w16cid:durableId="659578967">
    <w:abstractNumId w:val="18"/>
  </w:num>
  <w:num w:numId="9" w16cid:durableId="1431587459">
    <w:abstractNumId w:val="43"/>
  </w:num>
  <w:num w:numId="10" w16cid:durableId="1797018791">
    <w:abstractNumId w:val="35"/>
  </w:num>
  <w:num w:numId="11" w16cid:durableId="561141950">
    <w:abstractNumId w:val="19"/>
  </w:num>
  <w:num w:numId="12" w16cid:durableId="1736121183">
    <w:abstractNumId w:val="22"/>
  </w:num>
  <w:num w:numId="13" w16cid:durableId="867525986">
    <w:abstractNumId w:val="42"/>
  </w:num>
  <w:num w:numId="14" w16cid:durableId="1629319030">
    <w:abstractNumId w:val="44"/>
  </w:num>
  <w:num w:numId="15" w16cid:durableId="1894802898">
    <w:abstractNumId w:val="21"/>
  </w:num>
  <w:num w:numId="16" w16cid:durableId="294413589">
    <w:abstractNumId w:val="33"/>
  </w:num>
  <w:num w:numId="17" w16cid:durableId="1177425036">
    <w:abstractNumId w:val="41"/>
  </w:num>
  <w:num w:numId="18" w16cid:durableId="1300724930">
    <w:abstractNumId w:val="15"/>
  </w:num>
  <w:num w:numId="19" w16cid:durableId="244153474">
    <w:abstractNumId w:val="14"/>
  </w:num>
  <w:num w:numId="20" w16cid:durableId="1136723081">
    <w:abstractNumId w:val="8"/>
  </w:num>
  <w:num w:numId="21" w16cid:durableId="694813238">
    <w:abstractNumId w:val="27"/>
  </w:num>
  <w:num w:numId="22" w16cid:durableId="929508118">
    <w:abstractNumId w:val="40"/>
  </w:num>
  <w:num w:numId="23" w16cid:durableId="1916742710">
    <w:abstractNumId w:val="0"/>
  </w:num>
  <w:num w:numId="24" w16cid:durableId="180093487">
    <w:abstractNumId w:val="31"/>
  </w:num>
  <w:num w:numId="25" w16cid:durableId="868572158">
    <w:abstractNumId w:val="46"/>
  </w:num>
  <w:num w:numId="26" w16cid:durableId="1481113893">
    <w:abstractNumId w:val="45"/>
  </w:num>
  <w:num w:numId="27" w16cid:durableId="401565005">
    <w:abstractNumId w:val="39"/>
  </w:num>
  <w:num w:numId="28" w16cid:durableId="1164472118">
    <w:abstractNumId w:val="13"/>
  </w:num>
  <w:num w:numId="29" w16cid:durableId="312294745">
    <w:abstractNumId w:val="16"/>
  </w:num>
  <w:num w:numId="30" w16cid:durableId="743261824">
    <w:abstractNumId w:val="37"/>
  </w:num>
  <w:num w:numId="31" w16cid:durableId="1239705142">
    <w:abstractNumId w:val="23"/>
  </w:num>
  <w:num w:numId="32" w16cid:durableId="356781393">
    <w:abstractNumId w:val="25"/>
  </w:num>
  <w:num w:numId="33" w16cid:durableId="160509777">
    <w:abstractNumId w:val="3"/>
  </w:num>
  <w:num w:numId="34" w16cid:durableId="950093037">
    <w:abstractNumId w:val="7"/>
  </w:num>
  <w:num w:numId="35" w16cid:durableId="558784755">
    <w:abstractNumId w:val="38"/>
  </w:num>
  <w:num w:numId="36" w16cid:durableId="1133645034">
    <w:abstractNumId w:val="24"/>
  </w:num>
  <w:num w:numId="37" w16cid:durableId="138959515">
    <w:abstractNumId w:val="30"/>
  </w:num>
  <w:num w:numId="38" w16cid:durableId="416054603">
    <w:abstractNumId w:val="10"/>
  </w:num>
  <w:num w:numId="39" w16cid:durableId="440805004">
    <w:abstractNumId w:val="20"/>
  </w:num>
  <w:num w:numId="40" w16cid:durableId="1997104561">
    <w:abstractNumId w:val="29"/>
  </w:num>
  <w:num w:numId="41" w16cid:durableId="2030645471">
    <w:abstractNumId w:val="5"/>
  </w:num>
  <w:num w:numId="42" w16cid:durableId="192620692">
    <w:abstractNumId w:val="26"/>
  </w:num>
  <w:num w:numId="43" w16cid:durableId="488058815">
    <w:abstractNumId w:val="32"/>
  </w:num>
  <w:num w:numId="44" w16cid:durableId="2054648139">
    <w:abstractNumId w:val="9"/>
  </w:num>
  <w:num w:numId="45" w16cid:durableId="286738076">
    <w:abstractNumId w:val="28"/>
  </w:num>
  <w:num w:numId="46" w16cid:durableId="552354594">
    <w:abstractNumId w:val="2"/>
  </w:num>
  <w:num w:numId="47" w16cid:durableId="1245605840">
    <w:abstractNumId w:val="32"/>
  </w:num>
  <w:num w:numId="48" w16cid:durableId="640959747">
    <w:abstractNumId w:val="3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MjE0AlKWlqbGxko6SsGpxcWZ+XkgBUaGxrUAlfuTQC4AAAA="/>
  </w:docVars>
  <w:rsids>
    <w:rsidRoot w:val="0035522C"/>
    <w:rsid w:val="00000001"/>
    <w:rsid w:val="00001093"/>
    <w:rsid w:val="0000316E"/>
    <w:rsid w:val="00003E2B"/>
    <w:rsid w:val="0000420F"/>
    <w:rsid w:val="00004747"/>
    <w:rsid w:val="00004C49"/>
    <w:rsid w:val="00004EA5"/>
    <w:rsid w:val="000054CC"/>
    <w:rsid w:val="00006135"/>
    <w:rsid w:val="000068D6"/>
    <w:rsid w:val="0000692A"/>
    <w:rsid w:val="00007323"/>
    <w:rsid w:val="00007AFA"/>
    <w:rsid w:val="00007DB3"/>
    <w:rsid w:val="0001023B"/>
    <w:rsid w:val="00012359"/>
    <w:rsid w:val="00012463"/>
    <w:rsid w:val="00012C33"/>
    <w:rsid w:val="00014565"/>
    <w:rsid w:val="00015944"/>
    <w:rsid w:val="00015A7E"/>
    <w:rsid w:val="00015D8E"/>
    <w:rsid w:val="00016010"/>
    <w:rsid w:val="000161C9"/>
    <w:rsid w:val="0001719C"/>
    <w:rsid w:val="00017357"/>
    <w:rsid w:val="00017829"/>
    <w:rsid w:val="00017C24"/>
    <w:rsid w:val="00017DAD"/>
    <w:rsid w:val="00020539"/>
    <w:rsid w:val="00020739"/>
    <w:rsid w:val="00021EE9"/>
    <w:rsid w:val="00022D8C"/>
    <w:rsid w:val="000231C3"/>
    <w:rsid w:val="000236BF"/>
    <w:rsid w:val="00023DCD"/>
    <w:rsid w:val="00024399"/>
    <w:rsid w:val="0002580A"/>
    <w:rsid w:val="000262F1"/>
    <w:rsid w:val="00026521"/>
    <w:rsid w:val="00026E52"/>
    <w:rsid w:val="00026FEB"/>
    <w:rsid w:val="00027ACF"/>
    <w:rsid w:val="00027ADA"/>
    <w:rsid w:val="00027FEA"/>
    <w:rsid w:val="00030160"/>
    <w:rsid w:val="00030726"/>
    <w:rsid w:val="0003083C"/>
    <w:rsid w:val="000316B4"/>
    <w:rsid w:val="00031786"/>
    <w:rsid w:val="00032560"/>
    <w:rsid w:val="00032950"/>
    <w:rsid w:val="00032CCE"/>
    <w:rsid w:val="00032F00"/>
    <w:rsid w:val="00033749"/>
    <w:rsid w:val="0003380C"/>
    <w:rsid w:val="00034500"/>
    <w:rsid w:val="00034816"/>
    <w:rsid w:val="00035AAE"/>
    <w:rsid w:val="0003631F"/>
    <w:rsid w:val="000364F7"/>
    <w:rsid w:val="000373F4"/>
    <w:rsid w:val="00037FDA"/>
    <w:rsid w:val="00041BA7"/>
    <w:rsid w:val="00041FC3"/>
    <w:rsid w:val="00042DA5"/>
    <w:rsid w:val="00044612"/>
    <w:rsid w:val="00045373"/>
    <w:rsid w:val="00045872"/>
    <w:rsid w:val="00047741"/>
    <w:rsid w:val="00050197"/>
    <w:rsid w:val="0005052F"/>
    <w:rsid w:val="0005101A"/>
    <w:rsid w:val="0005117A"/>
    <w:rsid w:val="0005197B"/>
    <w:rsid w:val="00052E76"/>
    <w:rsid w:val="000542DB"/>
    <w:rsid w:val="0005496B"/>
    <w:rsid w:val="000559FB"/>
    <w:rsid w:val="00055C9D"/>
    <w:rsid w:val="000561FF"/>
    <w:rsid w:val="00056ACC"/>
    <w:rsid w:val="0005707C"/>
    <w:rsid w:val="00057406"/>
    <w:rsid w:val="000579F5"/>
    <w:rsid w:val="00057E9C"/>
    <w:rsid w:val="00057F08"/>
    <w:rsid w:val="00061D18"/>
    <w:rsid w:val="000621A5"/>
    <w:rsid w:val="00062B2D"/>
    <w:rsid w:val="00062B38"/>
    <w:rsid w:val="00062B53"/>
    <w:rsid w:val="00062C84"/>
    <w:rsid w:val="00062E0C"/>
    <w:rsid w:val="00062FF5"/>
    <w:rsid w:val="00063E14"/>
    <w:rsid w:val="00064205"/>
    <w:rsid w:val="000655F4"/>
    <w:rsid w:val="00066AA7"/>
    <w:rsid w:val="00067097"/>
    <w:rsid w:val="00067E74"/>
    <w:rsid w:val="00067FC9"/>
    <w:rsid w:val="00070184"/>
    <w:rsid w:val="00070F8D"/>
    <w:rsid w:val="0007108D"/>
    <w:rsid w:val="0007143D"/>
    <w:rsid w:val="00072426"/>
    <w:rsid w:val="0007265C"/>
    <w:rsid w:val="00072D78"/>
    <w:rsid w:val="00073AEA"/>
    <w:rsid w:val="0007460B"/>
    <w:rsid w:val="000752E8"/>
    <w:rsid w:val="00075498"/>
    <w:rsid w:val="00075F24"/>
    <w:rsid w:val="00076283"/>
    <w:rsid w:val="00076681"/>
    <w:rsid w:val="0008064C"/>
    <w:rsid w:val="0008248F"/>
    <w:rsid w:val="00083AE6"/>
    <w:rsid w:val="00083FAB"/>
    <w:rsid w:val="00084929"/>
    <w:rsid w:val="00085593"/>
    <w:rsid w:val="000858E0"/>
    <w:rsid w:val="00085BC9"/>
    <w:rsid w:val="00086A7E"/>
    <w:rsid w:val="00086B88"/>
    <w:rsid w:val="000873F2"/>
    <w:rsid w:val="000877DB"/>
    <w:rsid w:val="00087923"/>
    <w:rsid w:val="00090B24"/>
    <w:rsid w:val="00090CAE"/>
    <w:rsid w:val="00090CBE"/>
    <w:rsid w:val="00090E70"/>
    <w:rsid w:val="00090F21"/>
    <w:rsid w:val="00091221"/>
    <w:rsid w:val="00091B39"/>
    <w:rsid w:val="000927BA"/>
    <w:rsid w:val="000941CA"/>
    <w:rsid w:val="00094891"/>
    <w:rsid w:val="00095B36"/>
    <w:rsid w:val="0009608E"/>
    <w:rsid w:val="000966F6"/>
    <w:rsid w:val="00096A24"/>
    <w:rsid w:val="00097435"/>
    <w:rsid w:val="000A076D"/>
    <w:rsid w:val="000A2620"/>
    <w:rsid w:val="000A268E"/>
    <w:rsid w:val="000A2871"/>
    <w:rsid w:val="000A3970"/>
    <w:rsid w:val="000A3FE0"/>
    <w:rsid w:val="000A5B0D"/>
    <w:rsid w:val="000A5B29"/>
    <w:rsid w:val="000A61F8"/>
    <w:rsid w:val="000A6581"/>
    <w:rsid w:val="000A6715"/>
    <w:rsid w:val="000B1D23"/>
    <w:rsid w:val="000B2D7D"/>
    <w:rsid w:val="000B2F66"/>
    <w:rsid w:val="000B3B02"/>
    <w:rsid w:val="000B3B97"/>
    <w:rsid w:val="000B3BA8"/>
    <w:rsid w:val="000B3E62"/>
    <w:rsid w:val="000B4375"/>
    <w:rsid w:val="000B4CE2"/>
    <w:rsid w:val="000B6492"/>
    <w:rsid w:val="000B6536"/>
    <w:rsid w:val="000B6B0D"/>
    <w:rsid w:val="000B6D12"/>
    <w:rsid w:val="000B71D5"/>
    <w:rsid w:val="000B73F8"/>
    <w:rsid w:val="000B789F"/>
    <w:rsid w:val="000B7952"/>
    <w:rsid w:val="000C0A98"/>
    <w:rsid w:val="000C11F0"/>
    <w:rsid w:val="000C122E"/>
    <w:rsid w:val="000C1696"/>
    <w:rsid w:val="000C2880"/>
    <w:rsid w:val="000C2FAC"/>
    <w:rsid w:val="000C375F"/>
    <w:rsid w:val="000C3797"/>
    <w:rsid w:val="000C3CD3"/>
    <w:rsid w:val="000C3D7F"/>
    <w:rsid w:val="000C4408"/>
    <w:rsid w:val="000C4BB0"/>
    <w:rsid w:val="000C68ED"/>
    <w:rsid w:val="000C6A76"/>
    <w:rsid w:val="000C6AB6"/>
    <w:rsid w:val="000C6BDC"/>
    <w:rsid w:val="000D003F"/>
    <w:rsid w:val="000D01C1"/>
    <w:rsid w:val="000D1A15"/>
    <w:rsid w:val="000D2430"/>
    <w:rsid w:val="000D29B6"/>
    <w:rsid w:val="000D2F84"/>
    <w:rsid w:val="000D343B"/>
    <w:rsid w:val="000D3E9A"/>
    <w:rsid w:val="000D4AE6"/>
    <w:rsid w:val="000D5435"/>
    <w:rsid w:val="000D5A55"/>
    <w:rsid w:val="000D6554"/>
    <w:rsid w:val="000D6966"/>
    <w:rsid w:val="000D6B26"/>
    <w:rsid w:val="000D6DB5"/>
    <w:rsid w:val="000E04C6"/>
    <w:rsid w:val="000E107C"/>
    <w:rsid w:val="000E1DB9"/>
    <w:rsid w:val="000E1F80"/>
    <w:rsid w:val="000E24FD"/>
    <w:rsid w:val="000E2F72"/>
    <w:rsid w:val="000E3382"/>
    <w:rsid w:val="000E5918"/>
    <w:rsid w:val="000E5F2F"/>
    <w:rsid w:val="000E7180"/>
    <w:rsid w:val="000F2AE3"/>
    <w:rsid w:val="000F4668"/>
    <w:rsid w:val="000F5B96"/>
    <w:rsid w:val="000F6CB8"/>
    <w:rsid w:val="000F7BD0"/>
    <w:rsid w:val="000F7CA0"/>
    <w:rsid w:val="00101262"/>
    <w:rsid w:val="00101A28"/>
    <w:rsid w:val="00101C49"/>
    <w:rsid w:val="00101CF1"/>
    <w:rsid w:val="00102066"/>
    <w:rsid w:val="0010208F"/>
    <w:rsid w:val="00102B14"/>
    <w:rsid w:val="00102F9F"/>
    <w:rsid w:val="001031E9"/>
    <w:rsid w:val="001039FE"/>
    <w:rsid w:val="0010436B"/>
    <w:rsid w:val="001050EA"/>
    <w:rsid w:val="00105756"/>
    <w:rsid w:val="00105B27"/>
    <w:rsid w:val="00106955"/>
    <w:rsid w:val="00106A37"/>
    <w:rsid w:val="001076BC"/>
    <w:rsid w:val="00107C08"/>
    <w:rsid w:val="00110ECC"/>
    <w:rsid w:val="00111A0A"/>
    <w:rsid w:val="00111E66"/>
    <w:rsid w:val="0011241B"/>
    <w:rsid w:val="00113460"/>
    <w:rsid w:val="001156A8"/>
    <w:rsid w:val="00115AD8"/>
    <w:rsid w:val="00116802"/>
    <w:rsid w:val="00116D2B"/>
    <w:rsid w:val="00116DB4"/>
    <w:rsid w:val="0011722D"/>
    <w:rsid w:val="0012094F"/>
    <w:rsid w:val="001209E4"/>
    <w:rsid w:val="00120C92"/>
    <w:rsid w:val="00120E04"/>
    <w:rsid w:val="00121204"/>
    <w:rsid w:val="00121688"/>
    <w:rsid w:val="001229E8"/>
    <w:rsid w:val="001229EA"/>
    <w:rsid w:val="001233A1"/>
    <w:rsid w:val="00123CD3"/>
    <w:rsid w:val="001256C5"/>
    <w:rsid w:val="001256F7"/>
    <w:rsid w:val="00125CD2"/>
    <w:rsid w:val="00126422"/>
    <w:rsid w:val="00126767"/>
    <w:rsid w:val="00126D85"/>
    <w:rsid w:val="0012749C"/>
    <w:rsid w:val="001277FE"/>
    <w:rsid w:val="00127ECF"/>
    <w:rsid w:val="00130124"/>
    <w:rsid w:val="00132977"/>
    <w:rsid w:val="00132BAF"/>
    <w:rsid w:val="0013321A"/>
    <w:rsid w:val="001334D3"/>
    <w:rsid w:val="00133B7A"/>
    <w:rsid w:val="00133CB2"/>
    <w:rsid w:val="00134480"/>
    <w:rsid w:val="00134691"/>
    <w:rsid w:val="00134820"/>
    <w:rsid w:val="00135E2C"/>
    <w:rsid w:val="00136592"/>
    <w:rsid w:val="00137358"/>
    <w:rsid w:val="00137DCB"/>
    <w:rsid w:val="00140983"/>
    <w:rsid w:val="0014133D"/>
    <w:rsid w:val="001413ED"/>
    <w:rsid w:val="00141A34"/>
    <w:rsid w:val="00141FA1"/>
    <w:rsid w:val="00142A0F"/>
    <w:rsid w:val="00142AC3"/>
    <w:rsid w:val="00142BC2"/>
    <w:rsid w:val="00142C01"/>
    <w:rsid w:val="00142F1A"/>
    <w:rsid w:val="0014300E"/>
    <w:rsid w:val="00144878"/>
    <w:rsid w:val="00145B1F"/>
    <w:rsid w:val="0014607F"/>
    <w:rsid w:val="0014683E"/>
    <w:rsid w:val="001476FB"/>
    <w:rsid w:val="00147C0F"/>
    <w:rsid w:val="0015009E"/>
    <w:rsid w:val="00150373"/>
    <w:rsid w:val="001506A3"/>
    <w:rsid w:val="00151060"/>
    <w:rsid w:val="00152EEA"/>
    <w:rsid w:val="00153B04"/>
    <w:rsid w:val="00155236"/>
    <w:rsid w:val="00155B91"/>
    <w:rsid w:val="00156C77"/>
    <w:rsid w:val="00157412"/>
    <w:rsid w:val="00160290"/>
    <w:rsid w:val="00160A01"/>
    <w:rsid w:val="00161227"/>
    <w:rsid w:val="00161C14"/>
    <w:rsid w:val="00161F77"/>
    <w:rsid w:val="00162A71"/>
    <w:rsid w:val="00163498"/>
    <w:rsid w:val="00163ACD"/>
    <w:rsid w:val="00163D52"/>
    <w:rsid w:val="00163F47"/>
    <w:rsid w:val="00163F61"/>
    <w:rsid w:val="00164D32"/>
    <w:rsid w:val="00165206"/>
    <w:rsid w:val="00165363"/>
    <w:rsid w:val="0016578F"/>
    <w:rsid w:val="00165C21"/>
    <w:rsid w:val="00165EE1"/>
    <w:rsid w:val="00166937"/>
    <w:rsid w:val="00167B55"/>
    <w:rsid w:val="00170217"/>
    <w:rsid w:val="00170BF2"/>
    <w:rsid w:val="00171B6B"/>
    <w:rsid w:val="00173AFD"/>
    <w:rsid w:val="00174574"/>
    <w:rsid w:val="0017508C"/>
    <w:rsid w:val="00175D75"/>
    <w:rsid w:val="001764A6"/>
    <w:rsid w:val="001774FE"/>
    <w:rsid w:val="00177AA4"/>
    <w:rsid w:val="00180580"/>
    <w:rsid w:val="001807E2"/>
    <w:rsid w:val="00180DA1"/>
    <w:rsid w:val="00180E79"/>
    <w:rsid w:val="001814FC"/>
    <w:rsid w:val="00182CAF"/>
    <w:rsid w:val="00182E61"/>
    <w:rsid w:val="00183024"/>
    <w:rsid w:val="0018319E"/>
    <w:rsid w:val="001839B9"/>
    <w:rsid w:val="00183F6D"/>
    <w:rsid w:val="00184B0B"/>
    <w:rsid w:val="0018519A"/>
    <w:rsid w:val="001859E2"/>
    <w:rsid w:val="00185DA5"/>
    <w:rsid w:val="00186B8A"/>
    <w:rsid w:val="00186EF7"/>
    <w:rsid w:val="00186FA1"/>
    <w:rsid w:val="00187075"/>
    <w:rsid w:val="001872B6"/>
    <w:rsid w:val="001876BF"/>
    <w:rsid w:val="0018770D"/>
    <w:rsid w:val="00190171"/>
    <w:rsid w:val="00190899"/>
    <w:rsid w:val="00190D7D"/>
    <w:rsid w:val="00190E8F"/>
    <w:rsid w:val="001913D2"/>
    <w:rsid w:val="0019213B"/>
    <w:rsid w:val="001932E0"/>
    <w:rsid w:val="001941C5"/>
    <w:rsid w:val="00194533"/>
    <w:rsid w:val="00195609"/>
    <w:rsid w:val="00195BB1"/>
    <w:rsid w:val="00195ECA"/>
    <w:rsid w:val="00196506"/>
    <w:rsid w:val="001970CA"/>
    <w:rsid w:val="00197669"/>
    <w:rsid w:val="001A0F89"/>
    <w:rsid w:val="001A3089"/>
    <w:rsid w:val="001A31DD"/>
    <w:rsid w:val="001A636F"/>
    <w:rsid w:val="001A6867"/>
    <w:rsid w:val="001A6B41"/>
    <w:rsid w:val="001A6FBC"/>
    <w:rsid w:val="001A70B1"/>
    <w:rsid w:val="001B0933"/>
    <w:rsid w:val="001B1145"/>
    <w:rsid w:val="001B11C3"/>
    <w:rsid w:val="001B12A5"/>
    <w:rsid w:val="001B12ED"/>
    <w:rsid w:val="001B1991"/>
    <w:rsid w:val="001B238E"/>
    <w:rsid w:val="001B3020"/>
    <w:rsid w:val="001B39DE"/>
    <w:rsid w:val="001B411D"/>
    <w:rsid w:val="001B4414"/>
    <w:rsid w:val="001B4FAF"/>
    <w:rsid w:val="001B56FB"/>
    <w:rsid w:val="001B5884"/>
    <w:rsid w:val="001B59BC"/>
    <w:rsid w:val="001B6023"/>
    <w:rsid w:val="001B76C6"/>
    <w:rsid w:val="001B779A"/>
    <w:rsid w:val="001C1394"/>
    <w:rsid w:val="001C2072"/>
    <w:rsid w:val="001C25F0"/>
    <w:rsid w:val="001C280F"/>
    <w:rsid w:val="001C2AC9"/>
    <w:rsid w:val="001C2EC3"/>
    <w:rsid w:val="001C3596"/>
    <w:rsid w:val="001C3724"/>
    <w:rsid w:val="001C384C"/>
    <w:rsid w:val="001C4632"/>
    <w:rsid w:val="001C5298"/>
    <w:rsid w:val="001C52EF"/>
    <w:rsid w:val="001C5606"/>
    <w:rsid w:val="001C58DD"/>
    <w:rsid w:val="001C654E"/>
    <w:rsid w:val="001C7F33"/>
    <w:rsid w:val="001D0042"/>
    <w:rsid w:val="001D021A"/>
    <w:rsid w:val="001D0D5F"/>
    <w:rsid w:val="001D1B78"/>
    <w:rsid w:val="001D1DD8"/>
    <w:rsid w:val="001D222A"/>
    <w:rsid w:val="001D232A"/>
    <w:rsid w:val="001D26A9"/>
    <w:rsid w:val="001D281F"/>
    <w:rsid w:val="001D2990"/>
    <w:rsid w:val="001D2BA5"/>
    <w:rsid w:val="001D314A"/>
    <w:rsid w:val="001D3711"/>
    <w:rsid w:val="001D4162"/>
    <w:rsid w:val="001D54C1"/>
    <w:rsid w:val="001D6225"/>
    <w:rsid w:val="001D70BB"/>
    <w:rsid w:val="001D7833"/>
    <w:rsid w:val="001D7A6C"/>
    <w:rsid w:val="001E310E"/>
    <w:rsid w:val="001E43F2"/>
    <w:rsid w:val="001E4761"/>
    <w:rsid w:val="001E49A0"/>
    <w:rsid w:val="001E4E3C"/>
    <w:rsid w:val="001E5814"/>
    <w:rsid w:val="001E71ED"/>
    <w:rsid w:val="001E7625"/>
    <w:rsid w:val="001F01D2"/>
    <w:rsid w:val="001F03E9"/>
    <w:rsid w:val="001F0762"/>
    <w:rsid w:val="001F0CAC"/>
    <w:rsid w:val="001F0FCE"/>
    <w:rsid w:val="001F1172"/>
    <w:rsid w:val="001F1CE5"/>
    <w:rsid w:val="001F2C58"/>
    <w:rsid w:val="001F357C"/>
    <w:rsid w:val="001F3C73"/>
    <w:rsid w:val="001F45DB"/>
    <w:rsid w:val="001F48CA"/>
    <w:rsid w:val="001F4C92"/>
    <w:rsid w:val="001F4D54"/>
    <w:rsid w:val="001F5808"/>
    <w:rsid w:val="001F5AB8"/>
    <w:rsid w:val="001F621E"/>
    <w:rsid w:val="001F7062"/>
    <w:rsid w:val="001F71A2"/>
    <w:rsid w:val="001F7BBE"/>
    <w:rsid w:val="001F7DE9"/>
    <w:rsid w:val="002001F6"/>
    <w:rsid w:val="00200D6D"/>
    <w:rsid w:val="00201269"/>
    <w:rsid w:val="0020127B"/>
    <w:rsid w:val="00201B49"/>
    <w:rsid w:val="0020290D"/>
    <w:rsid w:val="00202DC0"/>
    <w:rsid w:val="0020310F"/>
    <w:rsid w:val="002043A7"/>
    <w:rsid w:val="00204654"/>
    <w:rsid w:val="002049C4"/>
    <w:rsid w:val="00204AB1"/>
    <w:rsid w:val="00205336"/>
    <w:rsid w:val="00205554"/>
    <w:rsid w:val="00205953"/>
    <w:rsid w:val="002063CC"/>
    <w:rsid w:val="0020648E"/>
    <w:rsid w:val="0020772E"/>
    <w:rsid w:val="00207A98"/>
    <w:rsid w:val="002102FE"/>
    <w:rsid w:val="00210569"/>
    <w:rsid w:val="002109C1"/>
    <w:rsid w:val="00210C67"/>
    <w:rsid w:val="002114DC"/>
    <w:rsid w:val="00212D46"/>
    <w:rsid w:val="00214150"/>
    <w:rsid w:val="002142FC"/>
    <w:rsid w:val="0021434F"/>
    <w:rsid w:val="00214633"/>
    <w:rsid w:val="00214759"/>
    <w:rsid w:val="002157FA"/>
    <w:rsid w:val="00216E40"/>
    <w:rsid w:val="00217721"/>
    <w:rsid w:val="00217912"/>
    <w:rsid w:val="002211E3"/>
    <w:rsid w:val="002218EF"/>
    <w:rsid w:val="00221CF2"/>
    <w:rsid w:val="00221F2B"/>
    <w:rsid w:val="002223F0"/>
    <w:rsid w:val="00222965"/>
    <w:rsid w:val="00223280"/>
    <w:rsid w:val="00223CCE"/>
    <w:rsid w:val="0022407A"/>
    <w:rsid w:val="00224C5E"/>
    <w:rsid w:val="00224CA8"/>
    <w:rsid w:val="002270AB"/>
    <w:rsid w:val="00230030"/>
    <w:rsid w:val="00230213"/>
    <w:rsid w:val="002304D9"/>
    <w:rsid w:val="00230544"/>
    <w:rsid w:val="00230B03"/>
    <w:rsid w:val="00230BA0"/>
    <w:rsid w:val="00231834"/>
    <w:rsid w:val="00231AEE"/>
    <w:rsid w:val="00231D11"/>
    <w:rsid w:val="00231DEB"/>
    <w:rsid w:val="00232025"/>
    <w:rsid w:val="002322C8"/>
    <w:rsid w:val="00232533"/>
    <w:rsid w:val="002348C5"/>
    <w:rsid w:val="00234986"/>
    <w:rsid w:val="00234A46"/>
    <w:rsid w:val="00234CB1"/>
    <w:rsid w:val="00234DDF"/>
    <w:rsid w:val="00234F26"/>
    <w:rsid w:val="00235294"/>
    <w:rsid w:val="00235BE7"/>
    <w:rsid w:val="00236B29"/>
    <w:rsid w:val="002371EB"/>
    <w:rsid w:val="0023743C"/>
    <w:rsid w:val="00237FBB"/>
    <w:rsid w:val="00240620"/>
    <w:rsid w:val="0024086E"/>
    <w:rsid w:val="00240A14"/>
    <w:rsid w:val="00241FB7"/>
    <w:rsid w:val="00242034"/>
    <w:rsid w:val="00242081"/>
    <w:rsid w:val="002420B5"/>
    <w:rsid w:val="00242230"/>
    <w:rsid w:val="00242594"/>
    <w:rsid w:val="00243008"/>
    <w:rsid w:val="002433C6"/>
    <w:rsid w:val="00243579"/>
    <w:rsid w:val="002436F2"/>
    <w:rsid w:val="00243FA3"/>
    <w:rsid w:val="0024594D"/>
    <w:rsid w:val="00246070"/>
    <w:rsid w:val="002464BC"/>
    <w:rsid w:val="0024703D"/>
    <w:rsid w:val="002476F2"/>
    <w:rsid w:val="00250BF3"/>
    <w:rsid w:val="00250F25"/>
    <w:rsid w:val="0025152E"/>
    <w:rsid w:val="002520B7"/>
    <w:rsid w:val="002523B6"/>
    <w:rsid w:val="00253156"/>
    <w:rsid w:val="00253B5A"/>
    <w:rsid w:val="0025412B"/>
    <w:rsid w:val="00254C40"/>
    <w:rsid w:val="00255299"/>
    <w:rsid w:val="00255745"/>
    <w:rsid w:val="00255920"/>
    <w:rsid w:val="00256C74"/>
    <w:rsid w:val="00257E8B"/>
    <w:rsid w:val="00257F47"/>
    <w:rsid w:val="0026078C"/>
    <w:rsid w:val="00260DDE"/>
    <w:rsid w:val="0026112D"/>
    <w:rsid w:val="0026160B"/>
    <w:rsid w:val="0026179C"/>
    <w:rsid w:val="002623EB"/>
    <w:rsid w:val="002625A8"/>
    <w:rsid w:val="002640BB"/>
    <w:rsid w:val="002643D3"/>
    <w:rsid w:val="002647E9"/>
    <w:rsid w:val="00265178"/>
    <w:rsid w:val="00265AA5"/>
    <w:rsid w:val="002664BE"/>
    <w:rsid w:val="002708EB"/>
    <w:rsid w:val="002709EB"/>
    <w:rsid w:val="00270D52"/>
    <w:rsid w:val="002714C5"/>
    <w:rsid w:val="0027258B"/>
    <w:rsid w:val="00273171"/>
    <w:rsid w:val="00273212"/>
    <w:rsid w:val="0027347F"/>
    <w:rsid w:val="0027383D"/>
    <w:rsid w:val="00273A37"/>
    <w:rsid w:val="00274D0E"/>
    <w:rsid w:val="002756CA"/>
    <w:rsid w:val="002757B9"/>
    <w:rsid w:val="0027675B"/>
    <w:rsid w:val="00276E0E"/>
    <w:rsid w:val="00277076"/>
    <w:rsid w:val="0028097F"/>
    <w:rsid w:val="00280FB8"/>
    <w:rsid w:val="00281772"/>
    <w:rsid w:val="00281C98"/>
    <w:rsid w:val="00283BFF"/>
    <w:rsid w:val="00284598"/>
    <w:rsid w:val="00284E1A"/>
    <w:rsid w:val="00284FBE"/>
    <w:rsid w:val="002855B8"/>
    <w:rsid w:val="002855F4"/>
    <w:rsid w:val="00286AB1"/>
    <w:rsid w:val="00286D96"/>
    <w:rsid w:val="002875ED"/>
    <w:rsid w:val="00287F12"/>
    <w:rsid w:val="0029047E"/>
    <w:rsid w:val="002905B4"/>
    <w:rsid w:val="0029229D"/>
    <w:rsid w:val="00292632"/>
    <w:rsid w:val="00292986"/>
    <w:rsid w:val="00292F77"/>
    <w:rsid w:val="0029410D"/>
    <w:rsid w:val="00294D9B"/>
    <w:rsid w:val="002951E9"/>
    <w:rsid w:val="00296D8B"/>
    <w:rsid w:val="0029792E"/>
    <w:rsid w:val="00297D3C"/>
    <w:rsid w:val="00297D49"/>
    <w:rsid w:val="002A0345"/>
    <w:rsid w:val="002A0FE3"/>
    <w:rsid w:val="002A12F8"/>
    <w:rsid w:val="002A1AED"/>
    <w:rsid w:val="002A2D6A"/>
    <w:rsid w:val="002A2E5A"/>
    <w:rsid w:val="002A2FFF"/>
    <w:rsid w:val="002A443F"/>
    <w:rsid w:val="002A7536"/>
    <w:rsid w:val="002B09BA"/>
    <w:rsid w:val="002B0C84"/>
    <w:rsid w:val="002B0D55"/>
    <w:rsid w:val="002B10FF"/>
    <w:rsid w:val="002B1237"/>
    <w:rsid w:val="002B1837"/>
    <w:rsid w:val="002B2730"/>
    <w:rsid w:val="002B329E"/>
    <w:rsid w:val="002B3998"/>
    <w:rsid w:val="002B4C7A"/>
    <w:rsid w:val="002B5841"/>
    <w:rsid w:val="002B5A22"/>
    <w:rsid w:val="002B7BD5"/>
    <w:rsid w:val="002C05E9"/>
    <w:rsid w:val="002C0A9F"/>
    <w:rsid w:val="002C10B8"/>
    <w:rsid w:val="002C16CC"/>
    <w:rsid w:val="002C1CB8"/>
    <w:rsid w:val="002C4001"/>
    <w:rsid w:val="002C589E"/>
    <w:rsid w:val="002C6596"/>
    <w:rsid w:val="002C6A40"/>
    <w:rsid w:val="002C7661"/>
    <w:rsid w:val="002D1209"/>
    <w:rsid w:val="002D21D1"/>
    <w:rsid w:val="002D2734"/>
    <w:rsid w:val="002D2E6C"/>
    <w:rsid w:val="002D36CC"/>
    <w:rsid w:val="002D3774"/>
    <w:rsid w:val="002D399D"/>
    <w:rsid w:val="002D413B"/>
    <w:rsid w:val="002D4EF4"/>
    <w:rsid w:val="002D54B0"/>
    <w:rsid w:val="002D5705"/>
    <w:rsid w:val="002D582A"/>
    <w:rsid w:val="002D7A1D"/>
    <w:rsid w:val="002E062B"/>
    <w:rsid w:val="002E1D85"/>
    <w:rsid w:val="002E2F8F"/>
    <w:rsid w:val="002E338B"/>
    <w:rsid w:val="002E4478"/>
    <w:rsid w:val="002E4CF1"/>
    <w:rsid w:val="002E5E02"/>
    <w:rsid w:val="002E62F2"/>
    <w:rsid w:val="002E6351"/>
    <w:rsid w:val="002E76A6"/>
    <w:rsid w:val="002E76FD"/>
    <w:rsid w:val="002E7B94"/>
    <w:rsid w:val="002E7C77"/>
    <w:rsid w:val="002F0C87"/>
    <w:rsid w:val="002F0DC2"/>
    <w:rsid w:val="002F1057"/>
    <w:rsid w:val="002F1385"/>
    <w:rsid w:val="002F1F2D"/>
    <w:rsid w:val="002F2017"/>
    <w:rsid w:val="002F218E"/>
    <w:rsid w:val="002F2DE1"/>
    <w:rsid w:val="002F33B5"/>
    <w:rsid w:val="002F36CE"/>
    <w:rsid w:val="002F3DED"/>
    <w:rsid w:val="002F3F1C"/>
    <w:rsid w:val="002F65BA"/>
    <w:rsid w:val="002F743A"/>
    <w:rsid w:val="0030045D"/>
    <w:rsid w:val="00300A8C"/>
    <w:rsid w:val="00300C7F"/>
    <w:rsid w:val="00300D6E"/>
    <w:rsid w:val="00300FE9"/>
    <w:rsid w:val="00302D0F"/>
    <w:rsid w:val="00302EEC"/>
    <w:rsid w:val="003030C0"/>
    <w:rsid w:val="003031A6"/>
    <w:rsid w:val="00303378"/>
    <w:rsid w:val="00303512"/>
    <w:rsid w:val="00303BE7"/>
    <w:rsid w:val="00304293"/>
    <w:rsid w:val="0030447D"/>
    <w:rsid w:val="00305C90"/>
    <w:rsid w:val="003063B8"/>
    <w:rsid w:val="0030671A"/>
    <w:rsid w:val="00306B77"/>
    <w:rsid w:val="0030749F"/>
    <w:rsid w:val="00311753"/>
    <w:rsid w:val="00311C4B"/>
    <w:rsid w:val="00312E32"/>
    <w:rsid w:val="00312F32"/>
    <w:rsid w:val="00313273"/>
    <w:rsid w:val="0031391E"/>
    <w:rsid w:val="0031401A"/>
    <w:rsid w:val="00314274"/>
    <w:rsid w:val="0031538C"/>
    <w:rsid w:val="00317B1C"/>
    <w:rsid w:val="00321461"/>
    <w:rsid w:val="00321BB5"/>
    <w:rsid w:val="00322491"/>
    <w:rsid w:val="00322E84"/>
    <w:rsid w:val="0032321D"/>
    <w:rsid w:val="003232D6"/>
    <w:rsid w:val="00323576"/>
    <w:rsid w:val="00323E40"/>
    <w:rsid w:val="00323F83"/>
    <w:rsid w:val="003249B2"/>
    <w:rsid w:val="00324CE3"/>
    <w:rsid w:val="00324F7E"/>
    <w:rsid w:val="00325847"/>
    <w:rsid w:val="003259D0"/>
    <w:rsid w:val="003259F6"/>
    <w:rsid w:val="00325B65"/>
    <w:rsid w:val="00325CD7"/>
    <w:rsid w:val="00327711"/>
    <w:rsid w:val="003279CC"/>
    <w:rsid w:val="00330695"/>
    <w:rsid w:val="00330924"/>
    <w:rsid w:val="00330CA7"/>
    <w:rsid w:val="00330F4B"/>
    <w:rsid w:val="00332587"/>
    <w:rsid w:val="00333943"/>
    <w:rsid w:val="00333DDB"/>
    <w:rsid w:val="00334572"/>
    <w:rsid w:val="003355DA"/>
    <w:rsid w:val="003361ED"/>
    <w:rsid w:val="00337BA4"/>
    <w:rsid w:val="00337D33"/>
    <w:rsid w:val="00337FAB"/>
    <w:rsid w:val="00340D03"/>
    <w:rsid w:val="00340F6E"/>
    <w:rsid w:val="003412E1"/>
    <w:rsid w:val="00343304"/>
    <w:rsid w:val="003437C4"/>
    <w:rsid w:val="0034529A"/>
    <w:rsid w:val="00345798"/>
    <w:rsid w:val="003476A7"/>
    <w:rsid w:val="00347E0C"/>
    <w:rsid w:val="00347EDE"/>
    <w:rsid w:val="003506DF"/>
    <w:rsid w:val="00353F5C"/>
    <w:rsid w:val="0035522C"/>
    <w:rsid w:val="003562EA"/>
    <w:rsid w:val="003564B8"/>
    <w:rsid w:val="003573BC"/>
    <w:rsid w:val="00357AB1"/>
    <w:rsid w:val="00357C69"/>
    <w:rsid w:val="003602D2"/>
    <w:rsid w:val="0036106C"/>
    <w:rsid w:val="00361E37"/>
    <w:rsid w:val="00361F7C"/>
    <w:rsid w:val="00362317"/>
    <w:rsid w:val="003626C5"/>
    <w:rsid w:val="003635DE"/>
    <w:rsid w:val="00364C2C"/>
    <w:rsid w:val="00370403"/>
    <w:rsid w:val="003707BD"/>
    <w:rsid w:val="003718A9"/>
    <w:rsid w:val="00372567"/>
    <w:rsid w:val="003745C4"/>
    <w:rsid w:val="00374747"/>
    <w:rsid w:val="0037515C"/>
    <w:rsid w:val="003753D5"/>
    <w:rsid w:val="00377D01"/>
    <w:rsid w:val="00377EED"/>
    <w:rsid w:val="00380AEF"/>
    <w:rsid w:val="00381576"/>
    <w:rsid w:val="00381C28"/>
    <w:rsid w:val="00381FBF"/>
    <w:rsid w:val="0038255D"/>
    <w:rsid w:val="00382AF4"/>
    <w:rsid w:val="003845CC"/>
    <w:rsid w:val="003854A7"/>
    <w:rsid w:val="00386972"/>
    <w:rsid w:val="00387041"/>
    <w:rsid w:val="00387221"/>
    <w:rsid w:val="00387C3B"/>
    <w:rsid w:val="00391307"/>
    <w:rsid w:val="003925E7"/>
    <w:rsid w:val="0039491C"/>
    <w:rsid w:val="00394DCC"/>
    <w:rsid w:val="003963AB"/>
    <w:rsid w:val="00396E48"/>
    <w:rsid w:val="00396E66"/>
    <w:rsid w:val="00397321"/>
    <w:rsid w:val="003973C3"/>
    <w:rsid w:val="003974D3"/>
    <w:rsid w:val="003A0C6C"/>
    <w:rsid w:val="003A10B3"/>
    <w:rsid w:val="003A27B8"/>
    <w:rsid w:val="003A2D93"/>
    <w:rsid w:val="003A2ED3"/>
    <w:rsid w:val="003A3544"/>
    <w:rsid w:val="003A3FE4"/>
    <w:rsid w:val="003A4696"/>
    <w:rsid w:val="003A46F7"/>
    <w:rsid w:val="003A4DAF"/>
    <w:rsid w:val="003A5230"/>
    <w:rsid w:val="003A5273"/>
    <w:rsid w:val="003A5C2E"/>
    <w:rsid w:val="003A6B83"/>
    <w:rsid w:val="003A7447"/>
    <w:rsid w:val="003A7A3B"/>
    <w:rsid w:val="003B240B"/>
    <w:rsid w:val="003B2969"/>
    <w:rsid w:val="003B2B5D"/>
    <w:rsid w:val="003B2D77"/>
    <w:rsid w:val="003B3389"/>
    <w:rsid w:val="003B520F"/>
    <w:rsid w:val="003B655C"/>
    <w:rsid w:val="003B6C21"/>
    <w:rsid w:val="003B6F2B"/>
    <w:rsid w:val="003B7BA6"/>
    <w:rsid w:val="003C01BE"/>
    <w:rsid w:val="003C0DD3"/>
    <w:rsid w:val="003C1425"/>
    <w:rsid w:val="003C1521"/>
    <w:rsid w:val="003C19C6"/>
    <w:rsid w:val="003C1EB1"/>
    <w:rsid w:val="003C48F1"/>
    <w:rsid w:val="003C5310"/>
    <w:rsid w:val="003C5CC7"/>
    <w:rsid w:val="003C5F77"/>
    <w:rsid w:val="003C6566"/>
    <w:rsid w:val="003C6DE7"/>
    <w:rsid w:val="003D0009"/>
    <w:rsid w:val="003D2442"/>
    <w:rsid w:val="003D2E32"/>
    <w:rsid w:val="003D30FC"/>
    <w:rsid w:val="003D33F9"/>
    <w:rsid w:val="003D42EA"/>
    <w:rsid w:val="003D43C2"/>
    <w:rsid w:val="003D50B1"/>
    <w:rsid w:val="003D5231"/>
    <w:rsid w:val="003D649C"/>
    <w:rsid w:val="003D692F"/>
    <w:rsid w:val="003D7366"/>
    <w:rsid w:val="003D7809"/>
    <w:rsid w:val="003D79E3"/>
    <w:rsid w:val="003D7DAB"/>
    <w:rsid w:val="003E07DE"/>
    <w:rsid w:val="003E0A0D"/>
    <w:rsid w:val="003E116F"/>
    <w:rsid w:val="003E1967"/>
    <w:rsid w:val="003E20B3"/>
    <w:rsid w:val="003E2685"/>
    <w:rsid w:val="003E2725"/>
    <w:rsid w:val="003E2A63"/>
    <w:rsid w:val="003E308C"/>
    <w:rsid w:val="003E33F8"/>
    <w:rsid w:val="003E3A72"/>
    <w:rsid w:val="003E42AA"/>
    <w:rsid w:val="003E5CBF"/>
    <w:rsid w:val="003E6764"/>
    <w:rsid w:val="003E6DB7"/>
    <w:rsid w:val="003E7214"/>
    <w:rsid w:val="003E78A8"/>
    <w:rsid w:val="003E7F84"/>
    <w:rsid w:val="003F0245"/>
    <w:rsid w:val="003F0414"/>
    <w:rsid w:val="003F0D72"/>
    <w:rsid w:val="003F119B"/>
    <w:rsid w:val="003F14B9"/>
    <w:rsid w:val="003F27C3"/>
    <w:rsid w:val="003F29FF"/>
    <w:rsid w:val="003F2F7F"/>
    <w:rsid w:val="003F3104"/>
    <w:rsid w:val="003F34C5"/>
    <w:rsid w:val="003F3B2A"/>
    <w:rsid w:val="003F4FEF"/>
    <w:rsid w:val="003F6C5D"/>
    <w:rsid w:val="003F6C9B"/>
    <w:rsid w:val="00400B4F"/>
    <w:rsid w:val="00400D39"/>
    <w:rsid w:val="00401454"/>
    <w:rsid w:val="00401724"/>
    <w:rsid w:val="00401A37"/>
    <w:rsid w:val="00401B3E"/>
    <w:rsid w:val="004037FC"/>
    <w:rsid w:val="0040390C"/>
    <w:rsid w:val="00404107"/>
    <w:rsid w:val="004044ED"/>
    <w:rsid w:val="00404C91"/>
    <w:rsid w:val="00404E37"/>
    <w:rsid w:val="00404E3B"/>
    <w:rsid w:val="00405F5C"/>
    <w:rsid w:val="00410481"/>
    <w:rsid w:val="004108C1"/>
    <w:rsid w:val="00410CDA"/>
    <w:rsid w:val="00410E19"/>
    <w:rsid w:val="0041104E"/>
    <w:rsid w:val="00411301"/>
    <w:rsid w:val="00411CDF"/>
    <w:rsid w:val="00412DD7"/>
    <w:rsid w:val="00412F94"/>
    <w:rsid w:val="00413040"/>
    <w:rsid w:val="00414C26"/>
    <w:rsid w:val="004150EB"/>
    <w:rsid w:val="004155E2"/>
    <w:rsid w:val="00415A5F"/>
    <w:rsid w:val="00415F9E"/>
    <w:rsid w:val="00416968"/>
    <w:rsid w:val="0042027B"/>
    <w:rsid w:val="004203C5"/>
    <w:rsid w:val="00420CC9"/>
    <w:rsid w:val="00421DB8"/>
    <w:rsid w:val="00422D41"/>
    <w:rsid w:val="0042319D"/>
    <w:rsid w:val="00423637"/>
    <w:rsid w:val="004236B7"/>
    <w:rsid w:val="00424603"/>
    <w:rsid w:val="00425CE6"/>
    <w:rsid w:val="00426286"/>
    <w:rsid w:val="004264E8"/>
    <w:rsid w:val="0042764F"/>
    <w:rsid w:val="00427BAD"/>
    <w:rsid w:val="00430697"/>
    <w:rsid w:val="00430843"/>
    <w:rsid w:val="0043090A"/>
    <w:rsid w:val="00430A05"/>
    <w:rsid w:val="00430FFA"/>
    <w:rsid w:val="004312E4"/>
    <w:rsid w:val="00431643"/>
    <w:rsid w:val="0043190F"/>
    <w:rsid w:val="00432428"/>
    <w:rsid w:val="00434616"/>
    <w:rsid w:val="0043505C"/>
    <w:rsid w:val="004350B1"/>
    <w:rsid w:val="00435B47"/>
    <w:rsid w:val="0043615F"/>
    <w:rsid w:val="00436FF7"/>
    <w:rsid w:val="00437372"/>
    <w:rsid w:val="004375D5"/>
    <w:rsid w:val="0043778D"/>
    <w:rsid w:val="004400A8"/>
    <w:rsid w:val="00440695"/>
    <w:rsid w:val="0044118C"/>
    <w:rsid w:val="004415F1"/>
    <w:rsid w:val="004417C8"/>
    <w:rsid w:val="004418D8"/>
    <w:rsid w:val="00442264"/>
    <w:rsid w:val="00442946"/>
    <w:rsid w:val="00443568"/>
    <w:rsid w:val="00444EF5"/>
    <w:rsid w:val="004455C7"/>
    <w:rsid w:val="00445D49"/>
    <w:rsid w:val="0044610E"/>
    <w:rsid w:val="004467A3"/>
    <w:rsid w:val="00446EFF"/>
    <w:rsid w:val="00446F11"/>
    <w:rsid w:val="0045112A"/>
    <w:rsid w:val="00452C00"/>
    <w:rsid w:val="004532B0"/>
    <w:rsid w:val="00456388"/>
    <w:rsid w:val="004568CD"/>
    <w:rsid w:val="00456B4B"/>
    <w:rsid w:val="004574D9"/>
    <w:rsid w:val="00457A76"/>
    <w:rsid w:val="0046058C"/>
    <w:rsid w:val="00460C4F"/>
    <w:rsid w:val="00461463"/>
    <w:rsid w:val="00463311"/>
    <w:rsid w:val="00463774"/>
    <w:rsid w:val="004637F5"/>
    <w:rsid w:val="00465043"/>
    <w:rsid w:val="004653FF"/>
    <w:rsid w:val="00465C2C"/>
    <w:rsid w:val="004668C5"/>
    <w:rsid w:val="004677B0"/>
    <w:rsid w:val="00467A94"/>
    <w:rsid w:val="00467C11"/>
    <w:rsid w:val="00467E95"/>
    <w:rsid w:val="00470E12"/>
    <w:rsid w:val="00471044"/>
    <w:rsid w:val="00471ADE"/>
    <w:rsid w:val="00471C3D"/>
    <w:rsid w:val="004733D5"/>
    <w:rsid w:val="00474D8D"/>
    <w:rsid w:val="00475417"/>
    <w:rsid w:val="00475BD0"/>
    <w:rsid w:val="004763E6"/>
    <w:rsid w:val="0047641A"/>
    <w:rsid w:val="004767EB"/>
    <w:rsid w:val="004767F0"/>
    <w:rsid w:val="00476C24"/>
    <w:rsid w:val="004772EC"/>
    <w:rsid w:val="00477CAE"/>
    <w:rsid w:val="00477E02"/>
    <w:rsid w:val="00482681"/>
    <w:rsid w:val="0048324A"/>
    <w:rsid w:val="004835E9"/>
    <w:rsid w:val="00483B8C"/>
    <w:rsid w:val="00484961"/>
    <w:rsid w:val="0048514D"/>
    <w:rsid w:val="00485B8B"/>
    <w:rsid w:val="00485F11"/>
    <w:rsid w:val="00486181"/>
    <w:rsid w:val="00486878"/>
    <w:rsid w:val="00486895"/>
    <w:rsid w:val="00487111"/>
    <w:rsid w:val="00487BB9"/>
    <w:rsid w:val="004900F9"/>
    <w:rsid w:val="004905C9"/>
    <w:rsid w:val="00490798"/>
    <w:rsid w:val="00491AF8"/>
    <w:rsid w:val="00491BEF"/>
    <w:rsid w:val="00493AE0"/>
    <w:rsid w:val="00493AF3"/>
    <w:rsid w:val="00493B1B"/>
    <w:rsid w:val="00493FC1"/>
    <w:rsid w:val="00494238"/>
    <w:rsid w:val="004961A3"/>
    <w:rsid w:val="0049626C"/>
    <w:rsid w:val="00496745"/>
    <w:rsid w:val="0049690B"/>
    <w:rsid w:val="004A20E1"/>
    <w:rsid w:val="004A261A"/>
    <w:rsid w:val="004A2B4F"/>
    <w:rsid w:val="004A30B0"/>
    <w:rsid w:val="004A3216"/>
    <w:rsid w:val="004A32F4"/>
    <w:rsid w:val="004A5F17"/>
    <w:rsid w:val="004A636D"/>
    <w:rsid w:val="004A6EE2"/>
    <w:rsid w:val="004A7DB0"/>
    <w:rsid w:val="004A7FA5"/>
    <w:rsid w:val="004B05D7"/>
    <w:rsid w:val="004B0CEB"/>
    <w:rsid w:val="004B0CFA"/>
    <w:rsid w:val="004B3AD3"/>
    <w:rsid w:val="004B519A"/>
    <w:rsid w:val="004B5279"/>
    <w:rsid w:val="004B5424"/>
    <w:rsid w:val="004B560A"/>
    <w:rsid w:val="004B6B68"/>
    <w:rsid w:val="004B6F93"/>
    <w:rsid w:val="004B7458"/>
    <w:rsid w:val="004B7791"/>
    <w:rsid w:val="004B7908"/>
    <w:rsid w:val="004B7AE4"/>
    <w:rsid w:val="004C1446"/>
    <w:rsid w:val="004C1915"/>
    <w:rsid w:val="004C19DB"/>
    <w:rsid w:val="004C1B92"/>
    <w:rsid w:val="004C3A7E"/>
    <w:rsid w:val="004C3C54"/>
    <w:rsid w:val="004C45F9"/>
    <w:rsid w:val="004C4D82"/>
    <w:rsid w:val="004C5429"/>
    <w:rsid w:val="004C5B8E"/>
    <w:rsid w:val="004C6742"/>
    <w:rsid w:val="004C6BAE"/>
    <w:rsid w:val="004C79FA"/>
    <w:rsid w:val="004C7D90"/>
    <w:rsid w:val="004C7EA9"/>
    <w:rsid w:val="004D00A1"/>
    <w:rsid w:val="004D01B4"/>
    <w:rsid w:val="004D16FC"/>
    <w:rsid w:val="004D3AC0"/>
    <w:rsid w:val="004D3D80"/>
    <w:rsid w:val="004D3F94"/>
    <w:rsid w:val="004D4C50"/>
    <w:rsid w:val="004D4D30"/>
    <w:rsid w:val="004D4DEF"/>
    <w:rsid w:val="004D527B"/>
    <w:rsid w:val="004D535E"/>
    <w:rsid w:val="004D5962"/>
    <w:rsid w:val="004D6B9B"/>
    <w:rsid w:val="004D7086"/>
    <w:rsid w:val="004D7290"/>
    <w:rsid w:val="004D7652"/>
    <w:rsid w:val="004D78EE"/>
    <w:rsid w:val="004D7AFB"/>
    <w:rsid w:val="004E027A"/>
    <w:rsid w:val="004E068D"/>
    <w:rsid w:val="004E1362"/>
    <w:rsid w:val="004E261A"/>
    <w:rsid w:val="004E2EFD"/>
    <w:rsid w:val="004E454F"/>
    <w:rsid w:val="004E4F2A"/>
    <w:rsid w:val="004E640A"/>
    <w:rsid w:val="004E75F5"/>
    <w:rsid w:val="004F1C2D"/>
    <w:rsid w:val="004F1E19"/>
    <w:rsid w:val="004F2592"/>
    <w:rsid w:val="004F2B61"/>
    <w:rsid w:val="004F35E0"/>
    <w:rsid w:val="004F38EA"/>
    <w:rsid w:val="004F3A59"/>
    <w:rsid w:val="004F4081"/>
    <w:rsid w:val="004F44D2"/>
    <w:rsid w:val="004F571D"/>
    <w:rsid w:val="004F60C5"/>
    <w:rsid w:val="004F667C"/>
    <w:rsid w:val="004F6C29"/>
    <w:rsid w:val="004F6FB9"/>
    <w:rsid w:val="004F7D30"/>
    <w:rsid w:val="00501524"/>
    <w:rsid w:val="00501872"/>
    <w:rsid w:val="00501A07"/>
    <w:rsid w:val="00501E1A"/>
    <w:rsid w:val="005021B6"/>
    <w:rsid w:val="005025DF"/>
    <w:rsid w:val="00502B4B"/>
    <w:rsid w:val="00503A06"/>
    <w:rsid w:val="00503E84"/>
    <w:rsid w:val="00504F01"/>
    <w:rsid w:val="00505E25"/>
    <w:rsid w:val="00506AA0"/>
    <w:rsid w:val="005070FE"/>
    <w:rsid w:val="00510136"/>
    <w:rsid w:val="005105E6"/>
    <w:rsid w:val="005106E6"/>
    <w:rsid w:val="00510BE4"/>
    <w:rsid w:val="00510C1A"/>
    <w:rsid w:val="005113DA"/>
    <w:rsid w:val="00511BB3"/>
    <w:rsid w:val="00512746"/>
    <w:rsid w:val="00512888"/>
    <w:rsid w:val="0051303C"/>
    <w:rsid w:val="00513B10"/>
    <w:rsid w:val="00516DDE"/>
    <w:rsid w:val="00517654"/>
    <w:rsid w:val="00521C20"/>
    <w:rsid w:val="00521C38"/>
    <w:rsid w:val="00521DC3"/>
    <w:rsid w:val="0052340B"/>
    <w:rsid w:val="00523900"/>
    <w:rsid w:val="00523E7C"/>
    <w:rsid w:val="00524199"/>
    <w:rsid w:val="005248B0"/>
    <w:rsid w:val="00524D1C"/>
    <w:rsid w:val="00524ED8"/>
    <w:rsid w:val="00525659"/>
    <w:rsid w:val="005257C9"/>
    <w:rsid w:val="00525D4C"/>
    <w:rsid w:val="0052703A"/>
    <w:rsid w:val="00527BC9"/>
    <w:rsid w:val="00527EBB"/>
    <w:rsid w:val="00530461"/>
    <w:rsid w:val="00532DD7"/>
    <w:rsid w:val="00533045"/>
    <w:rsid w:val="00533703"/>
    <w:rsid w:val="005338FA"/>
    <w:rsid w:val="00533A17"/>
    <w:rsid w:val="00533B13"/>
    <w:rsid w:val="00534185"/>
    <w:rsid w:val="00535A27"/>
    <w:rsid w:val="00535A9C"/>
    <w:rsid w:val="00536986"/>
    <w:rsid w:val="005369E5"/>
    <w:rsid w:val="0053741D"/>
    <w:rsid w:val="005379D1"/>
    <w:rsid w:val="00537D95"/>
    <w:rsid w:val="00537DC5"/>
    <w:rsid w:val="00540194"/>
    <w:rsid w:val="00540D08"/>
    <w:rsid w:val="0054138A"/>
    <w:rsid w:val="00541685"/>
    <w:rsid w:val="00541B9B"/>
    <w:rsid w:val="00541DF6"/>
    <w:rsid w:val="0054273E"/>
    <w:rsid w:val="00542829"/>
    <w:rsid w:val="005428B6"/>
    <w:rsid w:val="00542ED3"/>
    <w:rsid w:val="00544200"/>
    <w:rsid w:val="0054440D"/>
    <w:rsid w:val="00544C8B"/>
    <w:rsid w:val="00545455"/>
    <w:rsid w:val="00545B72"/>
    <w:rsid w:val="005463BF"/>
    <w:rsid w:val="0055094F"/>
    <w:rsid w:val="005514B3"/>
    <w:rsid w:val="00551E88"/>
    <w:rsid w:val="005544CB"/>
    <w:rsid w:val="0055515E"/>
    <w:rsid w:val="00556117"/>
    <w:rsid w:val="00556124"/>
    <w:rsid w:val="00556232"/>
    <w:rsid w:val="00556267"/>
    <w:rsid w:val="0055652F"/>
    <w:rsid w:val="005567A8"/>
    <w:rsid w:val="00556ACB"/>
    <w:rsid w:val="00557DED"/>
    <w:rsid w:val="00561B37"/>
    <w:rsid w:val="005627A8"/>
    <w:rsid w:val="00562FB6"/>
    <w:rsid w:val="005639FE"/>
    <w:rsid w:val="00566CB3"/>
    <w:rsid w:val="005701EB"/>
    <w:rsid w:val="005703D7"/>
    <w:rsid w:val="00570AB0"/>
    <w:rsid w:val="00570F4B"/>
    <w:rsid w:val="005727D4"/>
    <w:rsid w:val="00572EB9"/>
    <w:rsid w:val="00572F43"/>
    <w:rsid w:val="00573777"/>
    <w:rsid w:val="00574B6D"/>
    <w:rsid w:val="00575311"/>
    <w:rsid w:val="00576D0D"/>
    <w:rsid w:val="0057700A"/>
    <w:rsid w:val="005803BD"/>
    <w:rsid w:val="00580E8C"/>
    <w:rsid w:val="00581433"/>
    <w:rsid w:val="0058165C"/>
    <w:rsid w:val="00582D52"/>
    <w:rsid w:val="00582DED"/>
    <w:rsid w:val="005838B0"/>
    <w:rsid w:val="005839B3"/>
    <w:rsid w:val="005850BE"/>
    <w:rsid w:val="00585644"/>
    <w:rsid w:val="0058583F"/>
    <w:rsid w:val="00585A41"/>
    <w:rsid w:val="00585AAF"/>
    <w:rsid w:val="00586160"/>
    <w:rsid w:val="00586A3E"/>
    <w:rsid w:val="00587BB6"/>
    <w:rsid w:val="00590CF9"/>
    <w:rsid w:val="00590D50"/>
    <w:rsid w:val="0059222E"/>
    <w:rsid w:val="00592342"/>
    <w:rsid w:val="0059257B"/>
    <w:rsid w:val="00592A12"/>
    <w:rsid w:val="00592D82"/>
    <w:rsid w:val="00593719"/>
    <w:rsid w:val="0059570F"/>
    <w:rsid w:val="0059594D"/>
    <w:rsid w:val="00595981"/>
    <w:rsid w:val="00596346"/>
    <w:rsid w:val="005965B8"/>
    <w:rsid w:val="00596F93"/>
    <w:rsid w:val="00597BBD"/>
    <w:rsid w:val="005A0E77"/>
    <w:rsid w:val="005A138D"/>
    <w:rsid w:val="005A152E"/>
    <w:rsid w:val="005A2720"/>
    <w:rsid w:val="005A2948"/>
    <w:rsid w:val="005A46F3"/>
    <w:rsid w:val="005A49EE"/>
    <w:rsid w:val="005A5B38"/>
    <w:rsid w:val="005A5EF8"/>
    <w:rsid w:val="005A61AB"/>
    <w:rsid w:val="005A6A54"/>
    <w:rsid w:val="005A7AFC"/>
    <w:rsid w:val="005B0725"/>
    <w:rsid w:val="005B1147"/>
    <w:rsid w:val="005B1D37"/>
    <w:rsid w:val="005B2498"/>
    <w:rsid w:val="005B2641"/>
    <w:rsid w:val="005B27E4"/>
    <w:rsid w:val="005B3EB4"/>
    <w:rsid w:val="005B431A"/>
    <w:rsid w:val="005B4755"/>
    <w:rsid w:val="005B49BB"/>
    <w:rsid w:val="005B5388"/>
    <w:rsid w:val="005B68CB"/>
    <w:rsid w:val="005B7892"/>
    <w:rsid w:val="005B79B4"/>
    <w:rsid w:val="005B7F8A"/>
    <w:rsid w:val="005C1366"/>
    <w:rsid w:val="005C1AB1"/>
    <w:rsid w:val="005C277C"/>
    <w:rsid w:val="005C3C23"/>
    <w:rsid w:val="005C3D00"/>
    <w:rsid w:val="005C3EAB"/>
    <w:rsid w:val="005C45D3"/>
    <w:rsid w:val="005C4736"/>
    <w:rsid w:val="005C4EF3"/>
    <w:rsid w:val="005C5884"/>
    <w:rsid w:val="005C5BE0"/>
    <w:rsid w:val="005C757C"/>
    <w:rsid w:val="005C7D44"/>
    <w:rsid w:val="005D022B"/>
    <w:rsid w:val="005D082A"/>
    <w:rsid w:val="005D0D2C"/>
    <w:rsid w:val="005D0E18"/>
    <w:rsid w:val="005D10F9"/>
    <w:rsid w:val="005D1701"/>
    <w:rsid w:val="005D182D"/>
    <w:rsid w:val="005D1DD8"/>
    <w:rsid w:val="005D5050"/>
    <w:rsid w:val="005D5319"/>
    <w:rsid w:val="005D6228"/>
    <w:rsid w:val="005D659A"/>
    <w:rsid w:val="005D68AE"/>
    <w:rsid w:val="005D69A1"/>
    <w:rsid w:val="005D6E52"/>
    <w:rsid w:val="005D7A3A"/>
    <w:rsid w:val="005E07CE"/>
    <w:rsid w:val="005E113B"/>
    <w:rsid w:val="005E27EE"/>
    <w:rsid w:val="005E3303"/>
    <w:rsid w:val="005E33B0"/>
    <w:rsid w:val="005E3404"/>
    <w:rsid w:val="005E3A70"/>
    <w:rsid w:val="005E3D99"/>
    <w:rsid w:val="005E3F9D"/>
    <w:rsid w:val="005E4094"/>
    <w:rsid w:val="005E41B5"/>
    <w:rsid w:val="005E4716"/>
    <w:rsid w:val="005E511B"/>
    <w:rsid w:val="005E54DC"/>
    <w:rsid w:val="005E56FD"/>
    <w:rsid w:val="005E658A"/>
    <w:rsid w:val="005E6D0E"/>
    <w:rsid w:val="005E7169"/>
    <w:rsid w:val="005E749C"/>
    <w:rsid w:val="005F0414"/>
    <w:rsid w:val="005F049E"/>
    <w:rsid w:val="005F0713"/>
    <w:rsid w:val="005F15F6"/>
    <w:rsid w:val="005F1910"/>
    <w:rsid w:val="005F1AE5"/>
    <w:rsid w:val="005F28B9"/>
    <w:rsid w:val="005F323A"/>
    <w:rsid w:val="005F3929"/>
    <w:rsid w:val="005F6A78"/>
    <w:rsid w:val="005F74B0"/>
    <w:rsid w:val="006003C5"/>
    <w:rsid w:val="006016D3"/>
    <w:rsid w:val="0060343A"/>
    <w:rsid w:val="00603624"/>
    <w:rsid w:val="00603E8E"/>
    <w:rsid w:val="006059F6"/>
    <w:rsid w:val="00605B7F"/>
    <w:rsid w:val="00605F2A"/>
    <w:rsid w:val="00605FD7"/>
    <w:rsid w:val="006060B8"/>
    <w:rsid w:val="00607081"/>
    <w:rsid w:val="006078B1"/>
    <w:rsid w:val="00607B2C"/>
    <w:rsid w:val="00607BB3"/>
    <w:rsid w:val="006101DF"/>
    <w:rsid w:val="0061041F"/>
    <w:rsid w:val="00612252"/>
    <w:rsid w:val="00612967"/>
    <w:rsid w:val="00613578"/>
    <w:rsid w:val="006141D1"/>
    <w:rsid w:val="006143C6"/>
    <w:rsid w:val="006152DF"/>
    <w:rsid w:val="0061533A"/>
    <w:rsid w:val="0061570F"/>
    <w:rsid w:val="00615F38"/>
    <w:rsid w:val="0061679E"/>
    <w:rsid w:val="00616E43"/>
    <w:rsid w:val="00617739"/>
    <w:rsid w:val="00617BD9"/>
    <w:rsid w:val="00620307"/>
    <w:rsid w:val="0062096F"/>
    <w:rsid w:val="00620EA3"/>
    <w:rsid w:val="00621281"/>
    <w:rsid w:val="00621C1D"/>
    <w:rsid w:val="00622082"/>
    <w:rsid w:val="006221F8"/>
    <w:rsid w:val="006229FD"/>
    <w:rsid w:val="00623186"/>
    <w:rsid w:val="00624019"/>
    <w:rsid w:val="0062449C"/>
    <w:rsid w:val="00624E03"/>
    <w:rsid w:val="00624FBA"/>
    <w:rsid w:val="00624FD9"/>
    <w:rsid w:val="0062562D"/>
    <w:rsid w:val="00626F4F"/>
    <w:rsid w:val="00627FA0"/>
    <w:rsid w:val="0063010D"/>
    <w:rsid w:val="0063051E"/>
    <w:rsid w:val="00630FEA"/>
    <w:rsid w:val="006319B3"/>
    <w:rsid w:val="006325B3"/>
    <w:rsid w:val="00632A86"/>
    <w:rsid w:val="00633CA8"/>
    <w:rsid w:val="00634D24"/>
    <w:rsid w:val="00636888"/>
    <w:rsid w:val="00636AAC"/>
    <w:rsid w:val="00636C68"/>
    <w:rsid w:val="0063717B"/>
    <w:rsid w:val="006403CD"/>
    <w:rsid w:val="00640BBC"/>
    <w:rsid w:val="00641559"/>
    <w:rsid w:val="006417FA"/>
    <w:rsid w:val="006418DA"/>
    <w:rsid w:val="00641A9F"/>
    <w:rsid w:val="00641E92"/>
    <w:rsid w:val="006420C6"/>
    <w:rsid w:val="00643966"/>
    <w:rsid w:val="00643B4D"/>
    <w:rsid w:val="00643D18"/>
    <w:rsid w:val="00644270"/>
    <w:rsid w:val="0064582D"/>
    <w:rsid w:val="0064634B"/>
    <w:rsid w:val="006472A1"/>
    <w:rsid w:val="006478FC"/>
    <w:rsid w:val="00647BAB"/>
    <w:rsid w:val="00650552"/>
    <w:rsid w:val="006514D7"/>
    <w:rsid w:val="00651A0F"/>
    <w:rsid w:val="006521D7"/>
    <w:rsid w:val="006527E4"/>
    <w:rsid w:val="00653A12"/>
    <w:rsid w:val="00653EFE"/>
    <w:rsid w:val="0065467A"/>
    <w:rsid w:val="006561D0"/>
    <w:rsid w:val="00656CA1"/>
    <w:rsid w:val="006609D9"/>
    <w:rsid w:val="00661ACF"/>
    <w:rsid w:val="006625A9"/>
    <w:rsid w:val="00662D60"/>
    <w:rsid w:val="006636F1"/>
    <w:rsid w:val="0066489D"/>
    <w:rsid w:val="006666D8"/>
    <w:rsid w:val="006668FE"/>
    <w:rsid w:val="00666BCB"/>
    <w:rsid w:val="00666D0C"/>
    <w:rsid w:val="0066732C"/>
    <w:rsid w:val="006679A4"/>
    <w:rsid w:val="00670603"/>
    <w:rsid w:val="0067111D"/>
    <w:rsid w:val="00671A09"/>
    <w:rsid w:val="00672024"/>
    <w:rsid w:val="006721E8"/>
    <w:rsid w:val="00672503"/>
    <w:rsid w:val="00673C18"/>
    <w:rsid w:val="00675B5A"/>
    <w:rsid w:val="006762D3"/>
    <w:rsid w:val="00676328"/>
    <w:rsid w:val="0067662D"/>
    <w:rsid w:val="00676B8C"/>
    <w:rsid w:val="00676E32"/>
    <w:rsid w:val="00677311"/>
    <w:rsid w:val="00681819"/>
    <w:rsid w:val="00681E11"/>
    <w:rsid w:val="006833A0"/>
    <w:rsid w:val="00683C23"/>
    <w:rsid w:val="006843DC"/>
    <w:rsid w:val="00684FF0"/>
    <w:rsid w:val="006851CD"/>
    <w:rsid w:val="006854E3"/>
    <w:rsid w:val="006857E2"/>
    <w:rsid w:val="00685FBE"/>
    <w:rsid w:val="0068600E"/>
    <w:rsid w:val="00687368"/>
    <w:rsid w:val="00687BFB"/>
    <w:rsid w:val="00687DE1"/>
    <w:rsid w:val="00690A69"/>
    <w:rsid w:val="0069298D"/>
    <w:rsid w:val="00692E78"/>
    <w:rsid w:val="006932D8"/>
    <w:rsid w:val="00693714"/>
    <w:rsid w:val="006938F4"/>
    <w:rsid w:val="00693BB5"/>
    <w:rsid w:val="00693BBA"/>
    <w:rsid w:val="00694170"/>
    <w:rsid w:val="00694CD6"/>
    <w:rsid w:val="006953CF"/>
    <w:rsid w:val="00695654"/>
    <w:rsid w:val="0069592E"/>
    <w:rsid w:val="00695944"/>
    <w:rsid w:val="00696E12"/>
    <w:rsid w:val="006A02F8"/>
    <w:rsid w:val="006A0302"/>
    <w:rsid w:val="006A067C"/>
    <w:rsid w:val="006A0777"/>
    <w:rsid w:val="006A0CD8"/>
    <w:rsid w:val="006A1787"/>
    <w:rsid w:val="006A1B2E"/>
    <w:rsid w:val="006A25C0"/>
    <w:rsid w:val="006A310C"/>
    <w:rsid w:val="006A59AB"/>
    <w:rsid w:val="006A60FD"/>
    <w:rsid w:val="006A6111"/>
    <w:rsid w:val="006A794C"/>
    <w:rsid w:val="006B00E3"/>
    <w:rsid w:val="006B0E76"/>
    <w:rsid w:val="006B273F"/>
    <w:rsid w:val="006B2C14"/>
    <w:rsid w:val="006B2D4F"/>
    <w:rsid w:val="006B3060"/>
    <w:rsid w:val="006B32E8"/>
    <w:rsid w:val="006B3EC7"/>
    <w:rsid w:val="006B453A"/>
    <w:rsid w:val="006B57D0"/>
    <w:rsid w:val="006B6DB6"/>
    <w:rsid w:val="006B768F"/>
    <w:rsid w:val="006B7C44"/>
    <w:rsid w:val="006B7F20"/>
    <w:rsid w:val="006C0228"/>
    <w:rsid w:val="006C04BC"/>
    <w:rsid w:val="006C09CA"/>
    <w:rsid w:val="006C13AB"/>
    <w:rsid w:val="006C32E1"/>
    <w:rsid w:val="006C3A05"/>
    <w:rsid w:val="006C3C72"/>
    <w:rsid w:val="006C4643"/>
    <w:rsid w:val="006C4F87"/>
    <w:rsid w:val="006C55D6"/>
    <w:rsid w:val="006C5D48"/>
    <w:rsid w:val="006C6C63"/>
    <w:rsid w:val="006C6D31"/>
    <w:rsid w:val="006C725F"/>
    <w:rsid w:val="006C7405"/>
    <w:rsid w:val="006C7BE5"/>
    <w:rsid w:val="006D0171"/>
    <w:rsid w:val="006D05C8"/>
    <w:rsid w:val="006D15A8"/>
    <w:rsid w:val="006D15CF"/>
    <w:rsid w:val="006D3204"/>
    <w:rsid w:val="006D4D1B"/>
    <w:rsid w:val="006D52D0"/>
    <w:rsid w:val="006D54AD"/>
    <w:rsid w:val="006D5920"/>
    <w:rsid w:val="006D68E6"/>
    <w:rsid w:val="006D6951"/>
    <w:rsid w:val="006D6DDC"/>
    <w:rsid w:val="006D6F0A"/>
    <w:rsid w:val="006D75A6"/>
    <w:rsid w:val="006D78AD"/>
    <w:rsid w:val="006D7B4F"/>
    <w:rsid w:val="006D7C56"/>
    <w:rsid w:val="006E03BF"/>
    <w:rsid w:val="006E187C"/>
    <w:rsid w:val="006E1ADE"/>
    <w:rsid w:val="006E27F9"/>
    <w:rsid w:val="006E2A39"/>
    <w:rsid w:val="006E2E58"/>
    <w:rsid w:val="006E44FC"/>
    <w:rsid w:val="006E4DAE"/>
    <w:rsid w:val="006E5633"/>
    <w:rsid w:val="006E5A64"/>
    <w:rsid w:val="006E6602"/>
    <w:rsid w:val="006E68AE"/>
    <w:rsid w:val="006E6F76"/>
    <w:rsid w:val="006E725E"/>
    <w:rsid w:val="006E7392"/>
    <w:rsid w:val="006E77FD"/>
    <w:rsid w:val="006E7810"/>
    <w:rsid w:val="006F0470"/>
    <w:rsid w:val="006F0ED0"/>
    <w:rsid w:val="006F112C"/>
    <w:rsid w:val="006F1F52"/>
    <w:rsid w:val="006F331E"/>
    <w:rsid w:val="006F4904"/>
    <w:rsid w:val="006F5B34"/>
    <w:rsid w:val="006F637C"/>
    <w:rsid w:val="006F6DD1"/>
    <w:rsid w:val="006F7177"/>
    <w:rsid w:val="006F7219"/>
    <w:rsid w:val="006F75CA"/>
    <w:rsid w:val="006F7BC2"/>
    <w:rsid w:val="00700347"/>
    <w:rsid w:val="00700AFD"/>
    <w:rsid w:val="00701617"/>
    <w:rsid w:val="0070247C"/>
    <w:rsid w:val="00702F77"/>
    <w:rsid w:val="007030AE"/>
    <w:rsid w:val="0070373D"/>
    <w:rsid w:val="00703952"/>
    <w:rsid w:val="007039E9"/>
    <w:rsid w:val="007065CE"/>
    <w:rsid w:val="00706A67"/>
    <w:rsid w:val="00707BF3"/>
    <w:rsid w:val="00710188"/>
    <w:rsid w:val="00710C10"/>
    <w:rsid w:val="00710EA9"/>
    <w:rsid w:val="007125F4"/>
    <w:rsid w:val="0071270D"/>
    <w:rsid w:val="00712777"/>
    <w:rsid w:val="007142DA"/>
    <w:rsid w:val="00715540"/>
    <w:rsid w:val="007159E9"/>
    <w:rsid w:val="007163F7"/>
    <w:rsid w:val="007164BA"/>
    <w:rsid w:val="007167DF"/>
    <w:rsid w:val="00717369"/>
    <w:rsid w:val="00717DAD"/>
    <w:rsid w:val="007201F7"/>
    <w:rsid w:val="00720BDA"/>
    <w:rsid w:val="00721539"/>
    <w:rsid w:val="00722487"/>
    <w:rsid w:val="0072325A"/>
    <w:rsid w:val="0072391A"/>
    <w:rsid w:val="007242DA"/>
    <w:rsid w:val="00724491"/>
    <w:rsid w:val="007247FA"/>
    <w:rsid w:val="00725B25"/>
    <w:rsid w:val="00725C9A"/>
    <w:rsid w:val="007269BC"/>
    <w:rsid w:val="00727774"/>
    <w:rsid w:val="00727ADC"/>
    <w:rsid w:val="00730F16"/>
    <w:rsid w:val="00731D50"/>
    <w:rsid w:val="007326F1"/>
    <w:rsid w:val="007329E6"/>
    <w:rsid w:val="007330E7"/>
    <w:rsid w:val="0073362D"/>
    <w:rsid w:val="007339C3"/>
    <w:rsid w:val="007340E8"/>
    <w:rsid w:val="0073431A"/>
    <w:rsid w:val="00734CC5"/>
    <w:rsid w:val="00734D23"/>
    <w:rsid w:val="00735051"/>
    <w:rsid w:val="00736741"/>
    <w:rsid w:val="0073712F"/>
    <w:rsid w:val="007377BC"/>
    <w:rsid w:val="00737C9D"/>
    <w:rsid w:val="0074114E"/>
    <w:rsid w:val="00741B17"/>
    <w:rsid w:val="0074263F"/>
    <w:rsid w:val="007436FA"/>
    <w:rsid w:val="0074376C"/>
    <w:rsid w:val="0074380A"/>
    <w:rsid w:val="00743C11"/>
    <w:rsid w:val="00744FBB"/>
    <w:rsid w:val="007455F8"/>
    <w:rsid w:val="00745C6F"/>
    <w:rsid w:val="007461B3"/>
    <w:rsid w:val="00746203"/>
    <w:rsid w:val="0074727F"/>
    <w:rsid w:val="0075053F"/>
    <w:rsid w:val="0075126C"/>
    <w:rsid w:val="00752BA9"/>
    <w:rsid w:val="0075317A"/>
    <w:rsid w:val="007538AF"/>
    <w:rsid w:val="00753AD5"/>
    <w:rsid w:val="007550E8"/>
    <w:rsid w:val="007556D1"/>
    <w:rsid w:val="007558E2"/>
    <w:rsid w:val="00755A16"/>
    <w:rsid w:val="00755ACF"/>
    <w:rsid w:val="007579DC"/>
    <w:rsid w:val="007600A0"/>
    <w:rsid w:val="007602AA"/>
    <w:rsid w:val="007619E9"/>
    <w:rsid w:val="00761DD3"/>
    <w:rsid w:val="00762372"/>
    <w:rsid w:val="00762503"/>
    <w:rsid w:val="0076291E"/>
    <w:rsid w:val="00762F17"/>
    <w:rsid w:val="00763687"/>
    <w:rsid w:val="00764721"/>
    <w:rsid w:val="007648A0"/>
    <w:rsid w:val="00764A1C"/>
    <w:rsid w:val="007650B4"/>
    <w:rsid w:val="00765515"/>
    <w:rsid w:val="00766346"/>
    <w:rsid w:val="00766AFC"/>
    <w:rsid w:val="00767FDA"/>
    <w:rsid w:val="00770517"/>
    <w:rsid w:val="007707E8"/>
    <w:rsid w:val="0077083D"/>
    <w:rsid w:val="00770DDC"/>
    <w:rsid w:val="007722BB"/>
    <w:rsid w:val="007726EC"/>
    <w:rsid w:val="00772C4D"/>
    <w:rsid w:val="007741F7"/>
    <w:rsid w:val="007746DF"/>
    <w:rsid w:val="00774FC2"/>
    <w:rsid w:val="00774FD2"/>
    <w:rsid w:val="007751E3"/>
    <w:rsid w:val="0077527E"/>
    <w:rsid w:val="007761E6"/>
    <w:rsid w:val="007763C0"/>
    <w:rsid w:val="007764E2"/>
    <w:rsid w:val="007767CE"/>
    <w:rsid w:val="00777623"/>
    <w:rsid w:val="0077792C"/>
    <w:rsid w:val="00777B50"/>
    <w:rsid w:val="00780498"/>
    <w:rsid w:val="0078067D"/>
    <w:rsid w:val="00780CC7"/>
    <w:rsid w:val="00781506"/>
    <w:rsid w:val="00782398"/>
    <w:rsid w:val="00783DF3"/>
    <w:rsid w:val="00784DFA"/>
    <w:rsid w:val="0078636A"/>
    <w:rsid w:val="00786D4D"/>
    <w:rsid w:val="00790CCB"/>
    <w:rsid w:val="00792DBE"/>
    <w:rsid w:val="00792E78"/>
    <w:rsid w:val="00792EE5"/>
    <w:rsid w:val="007933D3"/>
    <w:rsid w:val="007937CD"/>
    <w:rsid w:val="007939EA"/>
    <w:rsid w:val="00793E63"/>
    <w:rsid w:val="00794055"/>
    <w:rsid w:val="0079405B"/>
    <w:rsid w:val="00794E35"/>
    <w:rsid w:val="007963B6"/>
    <w:rsid w:val="00797487"/>
    <w:rsid w:val="007A06CE"/>
    <w:rsid w:val="007A15F4"/>
    <w:rsid w:val="007A1980"/>
    <w:rsid w:val="007A19F4"/>
    <w:rsid w:val="007A2145"/>
    <w:rsid w:val="007A2971"/>
    <w:rsid w:val="007A38E8"/>
    <w:rsid w:val="007A3929"/>
    <w:rsid w:val="007A4579"/>
    <w:rsid w:val="007A473C"/>
    <w:rsid w:val="007A5460"/>
    <w:rsid w:val="007A54A1"/>
    <w:rsid w:val="007A5B69"/>
    <w:rsid w:val="007A6683"/>
    <w:rsid w:val="007A6B69"/>
    <w:rsid w:val="007A7456"/>
    <w:rsid w:val="007A75C9"/>
    <w:rsid w:val="007B0C7D"/>
    <w:rsid w:val="007B112D"/>
    <w:rsid w:val="007B233A"/>
    <w:rsid w:val="007B350F"/>
    <w:rsid w:val="007B3808"/>
    <w:rsid w:val="007B3851"/>
    <w:rsid w:val="007B39BC"/>
    <w:rsid w:val="007B3CB5"/>
    <w:rsid w:val="007B429D"/>
    <w:rsid w:val="007B4B7F"/>
    <w:rsid w:val="007B535B"/>
    <w:rsid w:val="007B65BD"/>
    <w:rsid w:val="007B6618"/>
    <w:rsid w:val="007B691C"/>
    <w:rsid w:val="007B69CD"/>
    <w:rsid w:val="007B75FE"/>
    <w:rsid w:val="007B7D15"/>
    <w:rsid w:val="007C04CC"/>
    <w:rsid w:val="007C09FD"/>
    <w:rsid w:val="007C10A8"/>
    <w:rsid w:val="007C1212"/>
    <w:rsid w:val="007C1DC0"/>
    <w:rsid w:val="007C24B6"/>
    <w:rsid w:val="007C34B5"/>
    <w:rsid w:val="007C4D9B"/>
    <w:rsid w:val="007C5678"/>
    <w:rsid w:val="007D0B8C"/>
    <w:rsid w:val="007D1180"/>
    <w:rsid w:val="007D196D"/>
    <w:rsid w:val="007D1DC0"/>
    <w:rsid w:val="007D1DFC"/>
    <w:rsid w:val="007D1FB4"/>
    <w:rsid w:val="007D25A3"/>
    <w:rsid w:val="007D2A7D"/>
    <w:rsid w:val="007D3535"/>
    <w:rsid w:val="007D52F8"/>
    <w:rsid w:val="007E0DAE"/>
    <w:rsid w:val="007E1043"/>
    <w:rsid w:val="007E1128"/>
    <w:rsid w:val="007E16A6"/>
    <w:rsid w:val="007E27F8"/>
    <w:rsid w:val="007E3292"/>
    <w:rsid w:val="007E3ACC"/>
    <w:rsid w:val="007E4B34"/>
    <w:rsid w:val="007E4EE8"/>
    <w:rsid w:val="007E640D"/>
    <w:rsid w:val="007E6B0A"/>
    <w:rsid w:val="007E71BA"/>
    <w:rsid w:val="007E73EF"/>
    <w:rsid w:val="007E7BBF"/>
    <w:rsid w:val="007E7D25"/>
    <w:rsid w:val="007F023B"/>
    <w:rsid w:val="007F0CEC"/>
    <w:rsid w:val="007F0D24"/>
    <w:rsid w:val="007F253B"/>
    <w:rsid w:val="007F3064"/>
    <w:rsid w:val="007F3211"/>
    <w:rsid w:val="007F44A5"/>
    <w:rsid w:val="007F44F9"/>
    <w:rsid w:val="007F4D81"/>
    <w:rsid w:val="007F503B"/>
    <w:rsid w:val="007F5108"/>
    <w:rsid w:val="007F5146"/>
    <w:rsid w:val="007F60A1"/>
    <w:rsid w:val="007F708D"/>
    <w:rsid w:val="007F7617"/>
    <w:rsid w:val="007F7AA3"/>
    <w:rsid w:val="007F7EB0"/>
    <w:rsid w:val="007F7F8F"/>
    <w:rsid w:val="008002D3"/>
    <w:rsid w:val="008004AE"/>
    <w:rsid w:val="0080294C"/>
    <w:rsid w:val="00802A6D"/>
    <w:rsid w:val="00803E78"/>
    <w:rsid w:val="00804047"/>
    <w:rsid w:val="00804B86"/>
    <w:rsid w:val="008050E8"/>
    <w:rsid w:val="008052F7"/>
    <w:rsid w:val="00807068"/>
    <w:rsid w:val="008101FF"/>
    <w:rsid w:val="00810B28"/>
    <w:rsid w:val="00811FAE"/>
    <w:rsid w:val="00812431"/>
    <w:rsid w:val="00812903"/>
    <w:rsid w:val="008130D3"/>
    <w:rsid w:val="00813906"/>
    <w:rsid w:val="00813AC7"/>
    <w:rsid w:val="00813BCF"/>
    <w:rsid w:val="00814587"/>
    <w:rsid w:val="00814F8E"/>
    <w:rsid w:val="00815A0B"/>
    <w:rsid w:val="00816264"/>
    <w:rsid w:val="008165B5"/>
    <w:rsid w:val="008169F6"/>
    <w:rsid w:val="00820FF3"/>
    <w:rsid w:val="0082254A"/>
    <w:rsid w:val="008227E2"/>
    <w:rsid w:val="00823705"/>
    <w:rsid w:val="00824482"/>
    <w:rsid w:val="00824F2C"/>
    <w:rsid w:val="0082555E"/>
    <w:rsid w:val="00825730"/>
    <w:rsid w:val="00825847"/>
    <w:rsid w:val="00825EF9"/>
    <w:rsid w:val="008262AA"/>
    <w:rsid w:val="00826455"/>
    <w:rsid w:val="00826EFA"/>
    <w:rsid w:val="00826FE1"/>
    <w:rsid w:val="008309FC"/>
    <w:rsid w:val="00830E81"/>
    <w:rsid w:val="00830F4D"/>
    <w:rsid w:val="0083139F"/>
    <w:rsid w:val="0083155E"/>
    <w:rsid w:val="00832248"/>
    <w:rsid w:val="00832409"/>
    <w:rsid w:val="0083297C"/>
    <w:rsid w:val="008334F2"/>
    <w:rsid w:val="00835A70"/>
    <w:rsid w:val="00835BCC"/>
    <w:rsid w:val="00835D84"/>
    <w:rsid w:val="008361A8"/>
    <w:rsid w:val="0083655B"/>
    <w:rsid w:val="00837758"/>
    <w:rsid w:val="00840E8B"/>
    <w:rsid w:val="008411FF"/>
    <w:rsid w:val="008416B7"/>
    <w:rsid w:val="00841803"/>
    <w:rsid w:val="00841C89"/>
    <w:rsid w:val="00842CF2"/>
    <w:rsid w:val="00843455"/>
    <w:rsid w:val="00843FCE"/>
    <w:rsid w:val="00844EEA"/>
    <w:rsid w:val="008450B4"/>
    <w:rsid w:val="0084535C"/>
    <w:rsid w:val="00845702"/>
    <w:rsid w:val="00845F9C"/>
    <w:rsid w:val="00847332"/>
    <w:rsid w:val="0085047A"/>
    <w:rsid w:val="00850974"/>
    <w:rsid w:val="00851259"/>
    <w:rsid w:val="008521FA"/>
    <w:rsid w:val="00853DA8"/>
    <w:rsid w:val="00853DF1"/>
    <w:rsid w:val="00853DFB"/>
    <w:rsid w:val="008542CF"/>
    <w:rsid w:val="00854738"/>
    <w:rsid w:val="00855495"/>
    <w:rsid w:val="0085570D"/>
    <w:rsid w:val="008565D7"/>
    <w:rsid w:val="00857048"/>
    <w:rsid w:val="00857C03"/>
    <w:rsid w:val="00860140"/>
    <w:rsid w:val="00861201"/>
    <w:rsid w:val="0086295B"/>
    <w:rsid w:val="00862D91"/>
    <w:rsid w:val="00863589"/>
    <w:rsid w:val="00864500"/>
    <w:rsid w:val="00865738"/>
    <w:rsid w:val="00866735"/>
    <w:rsid w:val="0087007F"/>
    <w:rsid w:val="008700D9"/>
    <w:rsid w:val="00870ACC"/>
    <w:rsid w:val="008714FD"/>
    <w:rsid w:val="00871F77"/>
    <w:rsid w:val="00873CE4"/>
    <w:rsid w:val="00874487"/>
    <w:rsid w:val="008745A7"/>
    <w:rsid w:val="00874960"/>
    <w:rsid w:val="0087583A"/>
    <w:rsid w:val="00876B31"/>
    <w:rsid w:val="00877335"/>
    <w:rsid w:val="00880521"/>
    <w:rsid w:val="008806AE"/>
    <w:rsid w:val="00880737"/>
    <w:rsid w:val="008809B8"/>
    <w:rsid w:val="0088142B"/>
    <w:rsid w:val="00881853"/>
    <w:rsid w:val="0088256C"/>
    <w:rsid w:val="0088389B"/>
    <w:rsid w:val="0088437D"/>
    <w:rsid w:val="0088479E"/>
    <w:rsid w:val="00884E87"/>
    <w:rsid w:val="008860C5"/>
    <w:rsid w:val="00886461"/>
    <w:rsid w:val="0088675A"/>
    <w:rsid w:val="00886EBF"/>
    <w:rsid w:val="00887335"/>
    <w:rsid w:val="0088743A"/>
    <w:rsid w:val="00890B7E"/>
    <w:rsid w:val="008917B7"/>
    <w:rsid w:val="00891BF5"/>
    <w:rsid w:val="00892159"/>
    <w:rsid w:val="008977B1"/>
    <w:rsid w:val="008978E6"/>
    <w:rsid w:val="008A085E"/>
    <w:rsid w:val="008A0BCB"/>
    <w:rsid w:val="008A0E87"/>
    <w:rsid w:val="008A2638"/>
    <w:rsid w:val="008A32D0"/>
    <w:rsid w:val="008A4E5A"/>
    <w:rsid w:val="008A53C2"/>
    <w:rsid w:val="008A6C54"/>
    <w:rsid w:val="008A785A"/>
    <w:rsid w:val="008B01E7"/>
    <w:rsid w:val="008B0277"/>
    <w:rsid w:val="008B0435"/>
    <w:rsid w:val="008B05C0"/>
    <w:rsid w:val="008B0A71"/>
    <w:rsid w:val="008B14E9"/>
    <w:rsid w:val="008B1872"/>
    <w:rsid w:val="008B19A2"/>
    <w:rsid w:val="008B2264"/>
    <w:rsid w:val="008B2F1C"/>
    <w:rsid w:val="008B4A48"/>
    <w:rsid w:val="008B55A5"/>
    <w:rsid w:val="008B59F6"/>
    <w:rsid w:val="008B634D"/>
    <w:rsid w:val="008B64FC"/>
    <w:rsid w:val="008B7380"/>
    <w:rsid w:val="008B75A6"/>
    <w:rsid w:val="008B7B3B"/>
    <w:rsid w:val="008C05A1"/>
    <w:rsid w:val="008C065C"/>
    <w:rsid w:val="008C0FD1"/>
    <w:rsid w:val="008C163E"/>
    <w:rsid w:val="008C24F2"/>
    <w:rsid w:val="008C2596"/>
    <w:rsid w:val="008C3099"/>
    <w:rsid w:val="008C36BD"/>
    <w:rsid w:val="008C3704"/>
    <w:rsid w:val="008C4AA2"/>
    <w:rsid w:val="008C4B07"/>
    <w:rsid w:val="008C4CDF"/>
    <w:rsid w:val="008C5F81"/>
    <w:rsid w:val="008C65F2"/>
    <w:rsid w:val="008C7580"/>
    <w:rsid w:val="008C75D3"/>
    <w:rsid w:val="008C7BC3"/>
    <w:rsid w:val="008D14AC"/>
    <w:rsid w:val="008D246C"/>
    <w:rsid w:val="008D30C9"/>
    <w:rsid w:val="008D3ED6"/>
    <w:rsid w:val="008D4722"/>
    <w:rsid w:val="008D56F1"/>
    <w:rsid w:val="008D57C9"/>
    <w:rsid w:val="008D582B"/>
    <w:rsid w:val="008D585C"/>
    <w:rsid w:val="008D6A0B"/>
    <w:rsid w:val="008D715C"/>
    <w:rsid w:val="008D71C0"/>
    <w:rsid w:val="008D7BE1"/>
    <w:rsid w:val="008E00F0"/>
    <w:rsid w:val="008E043B"/>
    <w:rsid w:val="008E052E"/>
    <w:rsid w:val="008E07BF"/>
    <w:rsid w:val="008E1262"/>
    <w:rsid w:val="008E2873"/>
    <w:rsid w:val="008E3720"/>
    <w:rsid w:val="008E3DFE"/>
    <w:rsid w:val="008E4187"/>
    <w:rsid w:val="008E564C"/>
    <w:rsid w:val="008E5F00"/>
    <w:rsid w:val="008E64A2"/>
    <w:rsid w:val="008E6A6C"/>
    <w:rsid w:val="008F008F"/>
    <w:rsid w:val="008F031D"/>
    <w:rsid w:val="008F036D"/>
    <w:rsid w:val="008F207F"/>
    <w:rsid w:val="008F2938"/>
    <w:rsid w:val="008F2AD7"/>
    <w:rsid w:val="008F37B9"/>
    <w:rsid w:val="008F46DD"/>
    <w:rsid w:val="008F4A63"/>
    <w:rsid w:val="008F4C68"/>
    <w:rsid w:val="008F4FEA"/>
    <w:rsid w:val="008F5457"/>
    <w:rsid w:val="008F5AEB"/>
    <w:rsid w:val="008F62C4"/>
    <w:rsid w:val="008F685A"/>
    <w:rsid w:val="008F72C8"/>
    <w:rsid w:val="008F7FA4"/>
    <w:rsid w:val="00900F96"/>
    <w:rsid w:val="00901238"/>
    <w:rsid w:val="00901C61"/>
    <w:rsid w:val="00902440"/>
    <w:rsid w:val="00905A41"/>
    <w:rsid w:val="00905EF7"/>
    <w:rsid w:val="00905F94"/>
    <w:rsid w:val="0090662F"/>
    <w:rsid w:val="009067EF"/>
    <w:rsid w:val="009069FD"/>
    <w:rsid w:val="00906EDA"/>
    <w:rsid w:val="009070CB"/>
    <w:rsid w:val="00907154"/>
    <w:rsid w:val="009073C2"/>
    <w:rsid w:val="00907C47"/>
    <w:rsid w:val="0091051E"/>
    <w:rsid w:val="00911738"/>
    <w:rsid w:val="00911FE4"/>
    <w:rsid w:val="00912CB3"/>
    <w:rsid w:val="009136BD"/>
    <w:rsid w:val="00914656"/>
    <w:rsid w:val="009150F7"/>
    <w:rsid w:val="009154A1"/>
    <w:rsid w:val="009154E7"/>
    <w:rsid w:val="0091664C"/>
    <w:rsid w:val="00916670"/>
    <w:rsid w:val="00916ABE"/>
    <w:rsid w:val="00917347"/>
    <w:rsid w:val="009176D2"/>
    <w:rsid w:val="00917C98"/>
    <w:rsid w:val="00920320"/>
    <w:rsid w:val="00920AC1"/>
    <w:rsid w:val="00921A94"/>
    <w:rsid w:val="00922B76"/>
    <w:rsid w:val="009233FC"/>
    <w:rsid w:val="00923436"/>
    <w:rsid w:val="00923E61"/>
    <w:rsid w:val="0092572A"/>
    <w:rsid w:val="009259E5"/>
    <w:rsid w:val="00925EAC"/>
    <w:rsid w:val="00927BC1"/>
    <w:rsid w:val="00931306"/>
    <w:rsid w:val="00931996"/>
    <w:rsid w:val="00932648"/>
    <w:rsid w:val="00932784"/>
    <w:rsid w:val="00932FA5"/>
    <w:rsid w:val="0093314F"/>
    <w:rsid w:val="00933786"/>
    <w:rsid w:val="00933991"/>
    <w:rsid w:val="00933EA0"/>
    <w:rsid w:val="00933F55"/>
    <w:rsid w:val="0093412A"/>
    <w:rsid w:val="00934855"/>
    <w:rsid w:val="009353BF"/>
    <w:rsid w:val="009365F5"/>
    <w:rsid w:val="009366C7"/>
    <w:rsid w:val="00936CC9"/>
    <w:rsid w:val="009378E5"/>
    <w:rsid w:val="00937CC0"/>
    <w:rsid w:val="00937D51"/>
    <w:rsid w:val="0094066B"/>
    <w:rsid w:val="00940D7C"/>
    <w:rsid w:val="00941F82"/>
    <w:rsid w:val="00942037"/>
    <w:rsid w:val="00942B4A"/>
    <w:rsid w:val="009434E0"/>
    <w:rsid w:val="0094369D"/>
    <w:rsid w:val="00943840"/>
    <w:rsid w:val="00943F25"/>
    <w:rsid w:val="00944FEA"/>
    <w:rsid w:val="00946E5E"/>
    <w:rsid w:val="0094770E"/>
    <w:rsid w:val="00947EF2"/>
    <w:rsid w:val="009523B8"/>
    <w:rsid w:val="00953C9C"/>
    <w:rsid w:val="00954373"/>
    <w:rsid w:val="0095520A"/>
    <w:rsid w:val="009555B3"/>
    <w:rsid w:val="009556B9"/>
    <w:rsid w:val="00955A30"/>
    <w:rsid w:val="00955C97"/>
    <w:rsid w:val="00956C20"/>
    <w:rsid w:val="009577E5"/>
    <w:rsid w:val="00957AFA"/>
    <w:rsid w:val="00957CB7"/>
    <w:rsid w:val="00962BE8"/>
    <w:rsid w:val="00962F67"/>
    <w:rsid w:val="00962FF5"/>
    <w:rsid w:val="009634E7"/>
    <w:rsid w:val="00963563"/>
    <w:rsid w:val="00963B90"/>
    <w:rsid w:val="009642CE"/>
    <w:rsid w:val="00964D69"/>
    <w:rsid w:val="00964F00"/>
    <w:rsid w:val="00965CB7"/>
    <w:rsid w:val="00967407"/>
    <w:rsid w:val="0097027A"/>
    <w:rsid w:val="00970C82"/>
    <w:rsid w:val="009713A1"/>
    <w:rsid w:val="00971F53"/>
    <w:rsid w:val="009720BA"/>
    <w:rsid w:val="009724F0"/>
    <w:rsid w:val="0097267A"/>
    <w:rsid w:val="00972EB3"/>
    <w:rsid w:val="009734A5"/>
    <w:rsid w:val="009751A1"/>
    <w:rsid w:val="009759CE"/>
    <w:rsid w:val="00976DB8"/>
    <w:rsid w:val="009779FF"/>
    <w:rsid w:val="00980F64"/>
    <w:rsid w:val="009815A5"/>
    <w:rsid w:val="009816C1"/>
    <w:rsid w:val="00981B9C"/>
    <w:rsid w:val="00983147"/>
    <w:rsid w:val="009834AC"/>
    <w:rsid w:val="0098388A"/>
    <w:rsid w:val="0098396B"/>
    <w:rsid w:val="00983D8F"/>
    <w:rsid w:val="009842F2"/>
    <w:rsid w:val="00985C1A"/>
    <w:rsid w:val="009860C2"/>
    <w:rsid w:val="0098617A"/>
    <w:rsid w:val="009879CC"/>
    <w:rsid w:val="00987A7F"/>
    <w:rsid w:val="009901FD"/>
    <w:rsid w:val="0099149C"/>
    <w:rsid w:val="00991775"/>
    <w:rsid w:val="00991E80"/>
    <w:rsid w:val="009920C7"/>
    <w:rsid w:val="00992ADA"/>
    <w:rsid w:val="00992C7B"/>
    <w:rsid w:val="00994955"/>
    <w:rsid w:val="00994C78"/>
    <w:rsid w:val="00994F2D"/>
    <w:rsid w:val="00995EDF"/>
    <w:rsid w:val="00996325"/>
    <w:rsid w:val="00996EE9"/>
    <w:rsid w:val="00996F57"/>
    <w:rsid w:val="00997F5F"/>
    <w:rsid w:val="00997FFD"/>
    <w:rsid w:val="009A292B"/>
    <w:rsid w:val="009A3419"/>
    <w:rsid w:val="009A356B"/>
    <w:rsid w:val="009A45E4"/>
    <w:rsid w:val="009A606C"/>
    <w:rsid w:val="009A63C8"/>
    <w:rsid w:val="009A75A1"/>
    <w:rsid w:val="009A7955"/>
    <w:rsid w:val="009A7B83"/>
    <w:rsid w:val="009A7C33"/>
    <w:rsid w:val="009B02A1"/>
    <w:rsid w:val="009B02BE"/>
    <w:rsid w:val="009B0B1D"/>
    <w:rsid w:val="009B0E7F"/>
    <w:rsid w:val="009B156D"/>
    <w:rsid w:val="009B28CB"/>
    <w:rsid w:val="009B2D2C"/>
    <w:rsid w:val="009B3028"/>
    <w:rsid w:val="009B318B"/>
    <w:rsid w:val="009B33B5"/>
    <w:rsid w:val="009B35A1"/>
    <w:rsid w:val="009B3659"/>
    <w:rsid w:val="009B4190"/>
    <w:rsid w:val="009B72C7"/>
    <w:rsid w:val="009B7CF4"/>
    <w:rsid w:val="009B7FE8"/>
    <w:rsid w:val="009C0C0E"/>
    <w:rsid w:val="009C193D"/>
    <w:rsid w:val="009C2D13"/>
    <w:rsid w:val="009C4F8C"/>
    <w:rsid w:val="009C566D"/>
    <w:rsid w:val="009C5F2C"/>
    <w:rsid w:val="009C66F4"/>
    <w:rsid w:val="009C6A7F"/>
    <w:rsid w:val="009D01A0"/>
    <w:rsid w:val="009D0265"/>
    <w:rsid w:val="009D0477"/>
    <w:rsid w:val="009D0641"/>
    <w:rsid w:val="009D0AF5"/>
    <w:rsid w:val="009D0DFF"/>
    <w:rsid w:val="009D1077"/>
    <w:rsid w:val="009D1317"/>
    <w:rsid w:val="009D1779"/>
    <w:rsid w:val="009D34F0"/>
    <w:rsid w:val="009D3CF5"/>
    <w:rsid w:val="009D3DF2"/>
    <w:rsid w:val="009D4916"/>
    <w:rsid w:val="009D5231"/>
    <w:rsid w:val="009D5A76"/>
    <w:rsid w:val="009D5D3B"/>
    <w:rsid w:val="009D6620"/>
    <w:rsid w:val="009D6A55"/>
    <w:rsid w:val="009D75A6"/>
    <w:rsid w:val="009D7A91"/>
    <w:rsid w:val="009D7F89"/>
    <w:rsid w:val="009D7FED"/>
    <w:rsid w:val="009E174E"/>
    <w:rsid w:val="009E1E5B"/>
    <w:rsid w:val="009E2A0C"/>
    <w:rsid w:val="009E318E"/>
    <w:rsid w:val="009E338B"/>
    <w:rsid w:val="009E473D"/>
    <w:rsid w:val="009E488C"/>
    <w:rsid w:val="009E4D9A"/>
    <w:rsid w:val="009E51B0"/>
    <w:rsid w:val="009E5228"/>
    <w:rsid w:val="009E5625"/>
    <w:rsid w:val="009E6240"/>
    <w:rsid w:val="009E664C"/>
    <w:rsid w:val="009E6F39"/>
    <w:rsid w:val="009F1E74"/>
    <w:rsid w:val="009F256C"/>
    <w:rsid w:val="009F273A"/>
    <w:rsid w:val="009F2904"/>
    <w:rsid w:val="009F388E"/>
    <w:rsid w:val="009F51A1"/>
    <w:rsid w:val="009F54A0"/>
    <w:rsid w:val="009F6439"/>
    <w:rsid w:val="009F69F8"/>
    <w:rsid w:val="00A009E9"/>
    <w:rsid w:val="00A01911"/>
    <w:rsid w:val="00A02F4C"/>
    <w:rsid w:val="00A03A49"/>
    <w:rsid w:val="00A03F87"/>
    <w:rsid w:val="00A0443E"/>
    <w:rsid w:val="00A04682"/>
    <w:rsid w:val="00A04739"/>
    <w:rsid w:val="00A10598"/>
    <w:rsid w:val="00A105B1"/>
    <w:rsid w:val="00A1060E"/>
    <w:rsid w:val="00A10BF6"/>
    <w:rsid w:val="00A125B0"/>
    <w:rsid w:val="00A135E6"/>
    <w:rsid w:val="00A13B31"/>
    <w:rsid w:val="00A15098"/>
    <w:rsid w:val="00A15F18"/>
    <w:rsid w:val="00A167A9"/>
    <w:rsid w:val="00A1776B"/>
    <w:rsid w:val="00A20126"/>
    <w:rsid w:val="00A207EF"/>
    <w:rsid w:val="00A2151E"/>
    <w:rsid w:val="00A21A0D"/>
    <w:rsid w:val="00A22388"/>
    <w:rsid w:val="00A225B0"/>
    <w:rsid w:val="00A22FD1"/>
    <w:rsid w:val="00A22FD7"/>
    <w:rsid w:val="00A24FFC"/>
    <w:rsid w:val="00A25511"/>
    <w:rsid w:val="00A2591E"/>
    <w:rsid w:val="00A25C9C"/>
    <w:rsid w:val="00A25E43"/>
    <w:rsid w:val="00A26017"/>
    <w:rsid w:val="00A26708"/>
    <w:rsid w:val="00A26A01"/>
    <w:rsid w:val="00A30D61"/>
    <w:rsid w:val="00A31C76"/>
    <w:rsid w:val="00A3454D"/>
    <w:rsid w:val="00A34AAC"/>
    <w:rsid w:val="00A34C1D"/>
    <w:rsid w:val="00A35B0A"/>
    <w:rsid w:val="00A35DB0"/>
    <w:rsid w:val="00A35DB7"/>
    <w:rsid w:val="00A3620A"/>
    <w:rsid w:val="00A37255"/>
    <w:rsid w:val="00A378CB"/>
    <w:rsid w:val="00A406E5"/>
    <w:rsid w:val="00A409A5"/>
    <w:rsid w:val="00A4237C"/>
    <w:rsid w:val="00A42658"/>
    <w:rsid w:val="00A429F6"/>
    <w:rsid w:val="00A432BC"/>
    <w:rsid w:val="00A43759"/>
    <w:rsid w:val="00A4376B"/>
    <w:rsid w:val="00A43BA3"/>
    <w:rsid w:val="00A444CC"/>
    <w:rsid w:val="00A44A7E"/>
    <w:rsid w:val="00A44BA0"/>
    <w:rsid w:val="00A44C56"/>
    <w:rsid w:val="00A45245"/>
    <w:rsid w:val="00A46D92"/>
    <w:rsid w:val="00A46FF8"/>
    <w:rsid w:val="00A47A76"/>
    <w:rsid w:val="00A50888"/>
    <w:rsid w:val="00A508D0"/>
    <w:rsid w:val="00A5154F"/>
    <w:rsid w:val="00A515E3"/>
    <w:rsid w:val="00A51F3D"/>
    <w:rsid w:val="00A520D8"/>
    <w:rsid w:val="00A53881"/>
    <w:rsid w:val="00A53A18"/>
    <w:rsid w:val="00A53AFB"/>
    <w:rsid w:val="00A5537D"/>
    <w:rsid w:val="00A55B40"/>
    <w:rsid w:val="00A56AA8"/>
    <w:rsid w:val="00A5708D"/>
    <w:rsid w:val="00A5767A"/>
    <w:rsid w:val="00A603AA"/>
    <w:rsid w:val="00A60451"/>
    <w:rsid w:val="00A609D9"/>
    <w:rsid w:val="00A6136F"/>
    <w:rsid w:val="00A614D3"/>
    <w:rsid w:val="00A61590"/>
    <w:rsid w:val="00A61669"/>
    <w:rsid w:val="00A62775"/>
    <w:rsid w:val="00A65847"/>
    <w:rsid w:val="00A65C14"/>
    <w:rsid w:val="00A661DF"/>
    <w:rsid w:val="00A6637F"/>
    <w:rsid w:val="00A6764F"/>
    <w:rsid w:val="00A67998"/>
    <w:rsid w:val="00A67C2D"/>
    <w:rsid w:val="00A67E46"/>
    <w:rsid w:val="00A70601"/>
    <w:rsid w:val="00A71114"/>
    <w:rsid w:val="00A71547"/>
    <w:rsid w:val="00A71717"/>
    <w:rsid w:val="00A7240C"/>
    <w:rsid w:val="00A73130"/>
    <w:rsid w:val="00A735C9"/>
    <w:rsid w:val="00A73D58"/>
    <w:rsid w:val="00A74DBB"/>
    <w:rsid w:val="00A74FC7"/>
    <w:rsid w:val="00A765A0"/>
    <w:rsid w:val="00A76734"/>
    <w:rsid w:val="00A80163"/>
    <w:rsid w:val="00A80928"/>
    <w:rsid w:val="00A80B12"/>
    <w:rsid w:val="00A81891"/>
    <w:rsid w:val="00A81BE1"/>
    <w:rsid w:val="00A8236A"/>
    <w:rsid w:val="00A82552"/>
    <w:rsid w:val="00A8353A"/>
    <w:rsid w:val="00A83AEC"/>
    <w:rsid w:val="00A83F63"/>
    <w:rsid w:val="00A849FD"/>
    <w:rsid w:val="00A84C61"/>
    <w:rsid w:val="00A84F1D"/>
    <w:rsid w:val="00A84FD0"/>
    <w:rsid w:val="00A8582F"/>
    <w:rsid w:val="00A859CB"/>
    <w:rsid w:val="00A8661F"/>
    <w:rsid w:val="00A87052"/>
    <w:rsid w:val="00A90654"/>
    <w:rsid w:val="00A90F68"/>
    <w:rsid w:val="00A916FB"/>
    <w:rsid w:val="00A9206B"/>
    <w:rsid w:val="00A92BBE"/>
    <w:rsid w:val="00A93817"/>
    <w:rsid w:val="00A946F5"/>
    <w:rsid w:val="00A950F1"/>
    <w:rsid w:val="00A95D2A"/>
    <w:rsid w:val="00A97278"/>
    <w:rsid w:val="00AA0578"/>
    <w:rsid w:val="00AA0718"/>
    <w:rsid w:val="00AA104E"/>
    <w:rsid w:val="00AA1BD2"/>
    <w:rsid w:val="00AA1CD1"/>
    <w:rsid w:val="00AA2044"/>
    <w:rsid w:val="00AA28E3"/>
    <w:rsid w:val="00AA297B"/>
    <w:rsid w:val="00AA2C84"/>
    <w:rsid w:val="00AA3355"/>
    <w:rsid w:val="00AA369E"/>
    <w:rsid w:val="00AA39A8"/>
    <w:rsid w:val="00AA3ADB"/>
    <w:rsid w:val="00AA3E33"/>
    <w:rsid w:val="00AA4C4F"/>
    <w:rsid w:val="00AA6028"/>
    <w:rsid w:val="00AA6E59"/>
    <w:rsid w:val="00AA7A0C"/>
    <w:rsid w:val="00AA7C4F"/>
    <w:rsid w:val="00AB0F31"/>
    <w:rsid w:val="00AB0F58"/>
    <w:rsid w:val="00AB211A"/>
    <w:rsid w:val="00AB2320"/>
    <w:rsid w:val="00AB26D0"/>
    <w:rsid w:val="00AB308C"/>
    <w:rsid w:val="00AB3AF3"/>
    <w:rsid w:val="00AB3FBF"/>
    <w:rsid w:val="00AB48B5"/>
    <w:rsid w:val="00AB4B86"/>
    <w:rsid w:val="00AB4FE1"/>
    <w:rsid w:val="00AB51DA"/>
    <w:rsid w:val="00AB6F56"/>
    <w:rsid w:val="00AB73CA"/>
    <w:rsid w:val="00AC0166"/>
    <w:rsid w:val="00AC01C3"/>
    <w:rsid w:val="00AC02BF"/>
    <w:rsid w:val="00AC0752"/>
    <w:rsid w:val="00AC0B5E"/>
    <w:rsid w:val="00AC0D4B"/>
    <w:rsid w:val="00AC0FC8"/>
    <w:rsid w:val="00AC1591"/>
    <w:rsid w:val="00AC1629"/>
    <w:rsid w:val="00AC1781"/>
    <w:rsid w:val="00AC1D0E"/>
    <w:rsid w:val="00AC1EE2"/>
    <w:rsid w:val="00AC23BC"/>
    <w:rsid w:val="00AC417E"/>
    <w:rsid w:val="00AC4386"/>
    <w:rsid w:val="00AC451A"/>
    <w:rsid w:val="00AC5DEE"/>
    <w:rsid w:val="00AC5EFB"/>
    <w:rsid w:val="00AD0E47"/>
    <w:rsid w:val="00AD17B7"/>
    <w:rsid w:val="00AD24A5"/>
    <w:rsid w:val="00AD2CD1"/>
    <w:rsid w:val="00AD2D6A"/>
    <w:rsid w:val="00AD2D85"/>
    <w:rsid w:val="00AD2F6E"/>
    <w:rsid w:val="00AD3289"/>
    <w:rsid w:val="00AD337F"/>
    <w:rsid w:val="00AD3A8C"/>
    <w:rsid w:val="00AD4FB4"/>
    <w:rsid w:val="00AD5C22"/>
    <w:rsid w:val="00AD6F66"/>
    <w:rsid w:val="00AD7EE8"/>
    <w:rsid w:val="00AE0701"/>
    <w:rsid w:val="00AE0860"/>
    <w:rsid w:val="00AE11C5"/>
    <w:rsid w:val="00AE1721"/>
    <w:rsid w:val="00AE1DCC"/>
    <w:rsid w:val="00AE214E"/>
    <w:rsid w:val="00AE232A"/>
    <w:rsid w:val="00AE328C"/>
    <w:rsid w:val="00AE39C4"/>
    <w:rsid w:val="00AE3F09"/>
    <w:rsid w:val="00AE4296"/>
    <w:rsid w:val="00AE43D2"/>
    <w:rsid w:val="00AE46B1"/>
    <w:rsid w:val="00AE4E85"/>
    <w:rsid w:val="00AE5010"/>
    <w:rsid w:val="00AE710C"/>
    <w:rsid w:val="00AE75F4"/>
    <w:rsid w:val="00AF007E"/>
    <w:rsid w:val="00AF067D"/>
    <w:rsid w:val="00AF09E7"/>
    <w:rsid w:val="00AF0A06"/>
    <w:rsid w:val="00AF258B"/>
    <w:rsid w:val="00AF2D1E"/>
    <w:rsid w:val="00AF3476"/>
    <w:rsid w:val="00AF56BC"/>
    <w:rsid w:val="00AF687F"/>
    <w:rsid w:val="00AF756B"/>
    <w:rsid w:val="00AF76CB"/>
    <w:rsid w:val="00AF7A4D"/>
    <w:rsid w:val="00AF7FCF"/>
    <w:rsid w:val="00B00247"/>
    <w:rsid w:val="00B00DCC"/>
    <w:rsid w:val="00B0187E"/>
    <w:rsid w:val="00B02845"/>
    <w:rsid w:val="00B0302E"/>
    <w:rsid w:val="00B03503"/>
    <w:rsid w:val="00B03666"/>
    <w:rsid w:val="00B039C0"/>
    <w:rsid w:val="00B0417E"/>
    <w:rsid w:val="00B04787"/>
    <w:rsid w:val="00B05493"/>
    <w:rsid w:val="00B0613B"/>
    <w:rsid w:val="00B069C2"/>
    <w:rsid w:val="00B07830"/>
    <w:rsid w:val="00B07B2D"/>
    <w:rsid w:val="00B07BE1"/>
    <w:rsid w:val="00B100FD"/>
    <w:rsid w:val="00B104FA"/>
    <w:rsid w:val="00B10603"/>
    <w:rsid w:val="00B106BA"/>
    <w:rsid w:val="00B10F9B"/>
    <w:rsid w:val="00B10FF4"/>
    <w:rsid w:val="00B11445"/>
    <w:rsid w:val="00B117DB"/>
    <w:rsid w:val="00B118AB"/>
    <w:rsid w:val="00B1243D"/>
    <w:rsid w:val="00B130E6"/>
    <w:rsid w:val="00B138C2"/>
    <w:rsid w:val="00B13F29"/>
    <w:rsid w:val="00B148FD"/>
    <w:rsid w:val="00B149E1"/>
    <w:rsid w:val="00B1630E"/>
    <w:rsid w:val="00B17B31"/>
    <w:rsid w:val="00B17E79"/>
    <w:rsid w:val="00B20145"/>
    <w:rsid w:val="00B20585"/>
    <w:rsid w:val="00B20853"/>
    <w:rsid w:val="00B21365"/>
    <w:rsid w:val="00B221E3"/>
    <w:rsid w:val="00B225EB"/>
    <w:rsid w:val="00B225F3"/>
    <w:rsid w:val="00B22634"/>
    <w:rsid w:val="00B22C81"/>
    <w:rsid w:val="00B231D6"/>
    <w:rsid w:val="00B241ED"/>
    <w:rsid w:val="00B24D42"/>
    <w:rsid w:val="00B25E85"/>
    <w:rsid w:val="00B26D82"/>
    <w:rsid w:val="00B26D8F"/>
    <w:rsid w:val="00B26E7C"/>
    <w:rsid w:val="00B27409"/>
    <w:rsid w:val="00B276AD"/>
    <w:rsid w:val="00B277B5"/>
    <w:rsid w:val="00B2791F"/>
    <w:rsid w:val="00B27C80"/>
    <w:rsid w:val="00B3024F"/>
    <w:rsid w:val="00B3058C"/>
    <w:rsid w:val="00B32651"/>
    <w:rsid w:val="00B3320B"/>
    <w:rsid w:val="00B3381A"/>
    <w:rsid w:val="00B34193"/>
    <w:rsid w:val="00B350EF"/>
    <w:rsid w:val="00B3557D"/>
    <w:rsid w:val="00B3676F"/>
    <w:rsid w:val="00B36DE4"/>
    <w:rsid w:val="00B36FD6"/>
    <w:rsid w:val="00B37DFC"/>
    <w:rsid w:val="00B37FE8"/>
    <w:rsid w:val="00B4018B"/>
    <w:rsid w:val="00B40EE0"/>
    <w:rsid w:val="00B42D7C"/>
    <w:rsid w:val="00B4395E"/>
    <w:rsid w:val="00B4480D"/>
    <w:rsid w:val="00B4541C"/>
    <w:rsid w:val="00B4552B"/>
    <w:rsid w:val="00B45698"/>
    <w:rsid w:val="00B45F40"/>
    <w:rsid w:val="00B46A04"/>
    <w:rsid w:val="00B47EF8"/>
    <w:rsid w:val="00B5071B"/>
    <w:rsid w:val="00B50833"/>
    <w:rsid w:val="00B51F63"/>
    <w:rsid w:val="00B52B9C"/>
    <w:rsid w:val="00B54B43"/>
    <w:rsid w:val="00B54F2F"/>
    <w:rsid w:val="00B56D5D"/>
    <w:rsid w:val="00B57407"/>
    <w:rsid w:val="00B57448"/>
    <w:rsid w:val="00B57D0B"/>
    <w:rsid w:val="00B57E4E"/>
    <w:rsid w:val="00B57F5C"/>
    <w:rsid w:val="00B60546"/>
    <w:rsid w:val="00B60C3A"/>
    <w:rsid w:val="00B6156C"/>
    <w:rsid w:val="00B6274A"/>
    <w:rsid w:val="00B641C7"/>
    <w:rsid w:val="00B644CA"/>
    <w:rsid w:val="00B648CB"/>
    <w:rsid w:val="00B64DE6"/>
    <w:rsid w:val="00B64F4E"/>
    <w:rsid w:val="00B66278"/>
    <w:rsid w:val="00B66B10"/>
    <w:rsid w:val="00B66CE4"/>
    <w:rsid w:val="00B67534"/>
    <w:rsid w:val="00B6768C"/>
    <w:rsid w:val="00B70333"/>
    <w:rsid w:val="00B7167F"/>
    <w:rsid w:val="00B71705"/>
    <w:rsid w:val="00B71B65"/>
    <w:rsid w:val="00B72A1D"/>
    <w:rsid w:val="00B72D38"/>
    <w:rsid w:val="00B73B64"/>
    <w:rsid w:val="00B73C26"/>
    <w:rsid w:val="00B73CFC"/>
    <w:rsid w:val="00B73EB1"/>
    <w:rsid w:val="00B73F1C"/>
    <w:rsid w:val="00B7408E"/>
    <w:rsid w:val="00B743B4"/>
    <w:rsid w:val="00B74AC5"/>
    <w:rsid w:val="00B77301"/>
    <w:rsid w:val="00B77FB9"/>
    <w:rsid w:val="00B8011A"/>
    <w:rsid w:val="00B80D11"/>
    <w:rsid w:val="00B81806"/>
    <w:rsid w:val="00B82845"/>
    <w:rsid w:val="00B84147"/>
    <w:rsid w:val="00B84454"/>
    <w:rsid w:val="00B862B4"/>
    <w:rsid w:val="00B867AF"/>
    <w:rsid w:val="00B879DA"/>
    <w:rsid w:val="00B87D63"/>
    <w:rsid w:val="00B9050C"/>
    <w:rsid w:val="00B90CE5"/>
    <w:rsid w:val="00B91B72"/>
    <w:rsid w:val="00B91EEC"/>
    <w:rsid w:val="00B9300B"/>
    <w:rsid w:val="00B942DA"/>
    <w:rsid w:val="00B94487"/>
    <w:rsid w:val="00B9539F"/>
    <w:rsid w:val="00B9559E"/>
    <w:rsid w:val="00B963EF"/>
    <w:rsid w:val="00B9702F"/>
    <w:rsid w:val="00B9758F"/>
    <w:rsid w:val="00B97D75"/>
    <w:rsid w:val="00B97E16"/>
    <w:rsid w:val="00BA0B45"/>
    <w:rsid w:val="00BA11BF"/>
    <w:rsid w:val="00BA3046"/>
    <w:rsid w:val="00BA3333"/>
    <w:rsid w:val="00BA36E5"/>
    <w:rsid w:val="00BA3A40"/>
    <w:rsid w:val="00BA3D4B"/>
    <w:rsid w:val="00BA3D57"/>
    <w:rsid w:val="00BA4A65"/>
    <w:rsid w:val="00BA613E"/>
    <w:rsid w:val="00BB04F9"/>
    <w:rsid w:val="00BB1EFC"/>
    <w:rsid w:val="00BB201E"/>
    <w:rsid w:val="00BB20B1"/>
    <w:rsid w:val="00BB2F19"/>
    <w:rsid w:val="00BB2F37"/>
    <w:rsid w:val="00BB3B7D"/>
    <w:rsid w:val="00BB3D8E"/>
    <w:rsid w:val="00BB4EB2"/>
    <w:rsid w:val="00BB4F7B"/>
    <w:rsid w:val="00BB5000"/>
    <w:rsid w:val="00BB5919"/>
    <w:rsid w:val="00BB5978"/>
    <w:rsid w:val="00BB6568"/>
    <w:rsid w:val="00BB6D80"/>
    <w:rsid w:val="00BB702B"/>
    <w:rsid w:val="00BB73BD"/>
    <w:rsid w:val="00BB76E2"/>
    <w:rsid w:val="00BB7CA8"/>
    <w:rsid w:val="00BC042C"/>
    <w:rsid w:val="00BC0777"/>
    <w:rsid w:val="00BC25AE"/>
    <w:rsid w:val="00BC25D9"/>
    <w:rsid w:val="00BC2D11"/>
    <w:rsid w:val="00BC2EC3"/>
    <w:rsid w:val="00BC3030"/>
    <w:rsid w:val="00BC3D0E"/>
    <w:rsid w:val="00BC4925"/>
    <w:rsid w:val="00BC4AF7"/>
    <w:rsid w:val="00BC5685"/>
    <w:rsid w:val="00BC59CF"/>
    <w:rsid w:val="00BC7CB6"/>
    <w:rsid w:val="00BD0126"/>
    <w:rsid w:val="00BD0631"/>
    <w:rsid w:val="00BD0AFD"/>
    <w:rsid w:val="00BD109C"/>
    <w:rsid w:val="00BD1898"/>
    <w:rsid w:val="00BD1B7C"/>
    <w:rsid w:val="00BD2825"/>
    <w:rsid w:val="00BD29C3"/>
    <w:rsid w:val="00BD4E7F"/>
    <w:rsid w:val="00BD5080"/>
    <w:rsid w:val="00BD51A4"/>
    <w:rsid w:val="00BD57C9"/>
    <w:rsid w:val="00BD68B2"/>
    <w:rsid w:val="00BD6D5A"/>
    <w:rsid w:val="00BD6DCB"/>
    <w:rsid w:val="00BD7471"/>
    <w:rsid w:val="00BD74F2"/>
    <w:rsid w:val="00BD79EA"/>
    <w:rsid w:val="00BE04DC"/>
    <w:rsid w:val="00BE0815"/>
    <w:rsid w:val="00BE0A84"/>
    <w:rsid w:val="00BE1BC5"/>
    <w:rsid w:val="00BE1C30"/>
    <w:rsid w:val="00BE23D8"/>
    <w:rsid w:val="00BE283C"/>
    <w:rsid w:val="00BE2B13"/>
    <w:rsid w:val="00BE2EB2"/>
    <w:rsid w:val="00BE317B"/>
    <w:rsid w:val="00BE44BA"/>
    <w:rsid w:val="00BE525A"/>
    <w:rsid w:val="00BE5D3A"/>
    <w:rsid w:val="00BE6245"/>
    <w:rsid w:val="00BE626F"/>
    <w:rsid w:val="00BE6A3B"/>
    <w:rsid w:val="00BE723A"/>
    <w:rsid w:val="00BE7553"/>
    <w:rsid w:val="00BE7816"/>
    <w:rsid w:val="00BE7BE9"/>
    <w:rsid w:val="00BF009F"/>
    <w:rsid w:val="00BF0819"/>
    <w:rsid w:val="00BF13F9"/>
    <w:rsid w:val="00BF16AB"/>
    <w:rsid w:val="00BF280B"/>
    <w:rsid w:val="00BF2931"/>
    <w:rsid w:val="00BF2A37"/>
    <w:rsid w:val="00BF2C6B"/>
    <w:rsid w:val="00BF310E"/>
    <w:rsid w:val="00BF3329"/>
    <w:rsid w:val="00BF3BFE"/>
    <w:rsid w:val="00BF4442"/>
    <w:rsid w:val="00BF4D25"/>
    <w:rsid w:val="00BF6173"/>
    <w:rsid w:val="00BF663F"/>
    <w:rsid w:val="00BF7D7A"/>
    <w:rsid w:val="00BF7E08"/>
    <w:rsid w:val="00C0117E"/>
    <w:rsid w:val="00C01C25"/>
    <w:rsid w:val="00C01FF1"/>
    <w:rsid w:val="00C02343"/>
    <w:rsid w:val="00C036B0"/>
    <w:rsid w:val="00C0459D"/>
    <w:rsid w:val="00C04793"/>
    <w:rsid w:val="00C04E41"/>
    <w:rsid w:val="00C05553"/>
    <w:rsid w:val="00C05F03"/>
    <w:rsid w:val="00C05FD0"/>
    <w:rsid w:val="00C06FA4"/>
    <w:rsid w:val="00C07B87"/>
    <w:rsid w:val="00C102A7"/>
    <w:rsid w:val="00C102CB"/>
    <w:rsid w:val="00C10946"/>
    <w:rsid w:val="00C109ED"/>
    <w:rsid w:val="00C11646"/>
    <w:rsid w:val="00C119A9"/>
    <w:rsid w:val="00C125C7"/>
    <w:rsid w:val="00C12781"/>
    <w:rsid w:val="00C145D5"/>
    <w:rsid w:val="00C14EFF"/>
    <w:rsid w:val="00C17090"/>
    <w:rsid w:val="00C171F0"/>
    <w:rsid w:val="00C17639"/>
    <w:rsid w:val="00C2069F"/>
    <w:rsid w:val="00C20776"/>
    <w:rsid w:val="00C208C4"/>
    <w:rsid w:val="00C20A80"/>
    <w:rsid w:val="00C21214"/>
    <w:rsid w:val="00C21DB2"/>
    <w:rsid w:val="00C22B14"/>
    <w:rsid w:val="00C2357D"/>
    <w:rsid w:val="00C23B93"/>
    <w:rsid w:val="00C23E07"/>
    <w:rsid w:val="00C243DC"/>
    <w:rsid w:val="00C2486C"/>
    <w:rsid w:val="00C2489F"/>
    <w:rsid w:val="00C26083"/>
    <w:rsid w:val="00C26471"/>
    <w:rsid w:val="00C26DDB"/>
    <w:rsid w:val="00C26F64"/>
    <w:rsid w:val="00C270B1"/>
    <w:rsid w:val="00C27469"/>
    <w:rsid w:val="00C31893"/>
    <w:rsid w:val="00C31F53"/>
    <w:rsid w:val="00C32527"/>
    <w:rsid w:val="00C333D4"/>
    <w:rsid w:val="00C34488"/>
    <w:rsid w:val="00C35A6C"/>
    <w:rsid w:val="00C362AE"/>
    <w:rsid w:val="00C36F5A"/>
    <w:rsid w:val="00C40734"/>
    <w:rsid w:val="00C40CE5"/>
    <w:rsid w:val="00C41118"/>
    <w:rsid w:val="00C413D6"/>
    <w:rsid w:val="00C414B9"/>
    <w:rsid w:val="00C418C0"/>
    <w:rsid w:val="00C425E8"/>
    <w:rsid w:val="00C44E4C"/>
    <w:rsid w:val="00C45098"/>
    <w:rsid w:val="00C451EE"/>
    <w:rsid w:val="00C45F2C"/>
    <w:rsid w:val="00C45F5F"/>
    <w:rsid w:val="00C46FDB"/>
    <w:rsid w:val="00C4768C"/>
    <w:rsid w:val="00C4775E"/>
    <w:rsid w:val="00C47823"/>
    <w:rsid w:val="00C478D5"/>
    <w:rsid w:val="00C47949"/>
    <w:rsid w:val="00C503C8"/>
    <w:rsid w:val="00C50A1C"/>
    <w:rsid w:val="00C536AD"/>
    <w:rsid w:val="00C538D1"/>
    <w:rsid w:val="00C54E51"/>
    <w:rsid w:val="00C55F96"/>
    <w:rsid w:val="00C57AAE"/>
    <w:rsid w:val="00C60169"/>
    <w:rsid w:val="00C60AB2"/>
    <w:rsid w:val="00C60ACB"/>
    <w:rsid w:val="00C61DCA"/>
    <w:rsid w:val="00C6254B"/>
    <w:rsid w:val="00C62C4C"/>
    <w:rsid w:val="00C635F5"/>
    <w:rsid w:val="00C64692"/>
    <w:rsid w:val="00C652FB"/>
    <w:rsid w:val="00C65337"/>
    <w:rsid w:val="00C6602E"/>
    <w:rsid w:val="00C6640A"/>
    <w:rsid w:val="00C664BC"/>
    <w:rsid w:val="00C66ABE"/>
    <w:rsid w:val="00C66E45"/>
    <w:rsid w:val="00C67C94"/>
    <w:rsid w:val="00C67ECE"/>
    <w:rsid w:val="00C70BFF"/>
    <w:rsid w:val="00C71323"/>
    <w:rsid w:val="00C72E67"/>
    <w:rsid w:val="00C73288"/>
    <w:rsid w:val="00C7334F"/>
    <w:rsid w:val="00C739AA"/>
    <w:rsid w:val="00C73E61"/>
    <w:rsid w:val="00C74820"/>
    <w:rsid w:val="00C749C0"/>
    <w:rsid w:val="00C74B29"/>
    <w:rsid w:val="00C74D27"/>
    <w:rsid w:val="00C750F0"/>
    <w:rsid w:val="00C756DC"/>
    <w:rsid w:val="00C762FC"/>
    <w:rsid w:val="00C767BD"/>
    <w:rsid w:val="00C76925"/>
    <w:rsid w:val="00C76F79"/>
    <w:rsid w:val="00C76FDC"/>
    <w:rsid w:val="00C774EC"/>
    <w:rsid w:val="00C777E7"/>
    <w:rsid w:val="00C80861"/>
    <w:rsid w:val="00C80F83"/>
    <w:rsid w:val="00C81558"/>
    <w:rsid w:val="00C81E03"/>
    <w:rsid w:val="00C829A8"/>
    <w:rsid w:val="00C82AE7"/>
    <w:rsid w:val="00C82DF4"/>
    <w:rsid w:val="00C833E6"/>
    <w:rsid w:val="00C83720"/>
    <w:rsid w:val="00C83AB6"/>
    <w:rsid w:val="00C83C20"/>
    <w:rsid w:val="00C83C77"/>
    <w:rsid w:val="00C840DE"/>
    <w:rsid w:val="00C84210"/>
    <w:rsid w:val="00C8424D"/>
    <w:rsid w:val="00C84432"/>
    <w:rsid w:val="00C845ED"/>
    <w:rsid w:val="00C847CB"/>
    <w:rsid w:val="00C84903"/>
    <w:rsid w:val="00C8527B"/>
    <w:rsid w:val="00C85503"/>
    <w:rsid w:val="00C85647"/>
    <w:rsid w:val="00C85A4F"/>
    <w:rsid w:val="00C85AD9"/>
    <w:rsid w:val="00C8796D"/>
    <w:rsid w:val="00C9023B"/>
    <w:rsid w:val="00C910E5"/>
    <w:rsid w:val="00C91B70"/>
    <w:rsid w:val="00C91C3C"/>
    <w:rsid w:val="00C92CB2"/>
    <w:rsid w:val="00C93440"/>
    <w:rsid w:val="00C9616C"/>
    <w:rsid w:val="00C96D9C"/>
    <w:rsid w:val="00C96F8C"/>
    <w:rsid w:val="00C96FEC"/>
    <w:rsid w:val="00C974FF"/>
    <w:rsid w:val="00CA1B57"/>
    <w:rsid w:val="00CA216B"/>
    <w:rsid w:val="00CA2789"/>
    <w:rsid w:val="00CA2B82"/>
    <w:rsid w:val="00CA2E9E"/>
    <w:rsid w:val="00CA36A8"/>
    <w:rsid w:val="00CA3B02"/>
    <w:rsid w:val="00CA4B3C"/>
    <w:rsid w:val="00CA4FA5"/>
    <w:rsid w:val="00CA5A1D"/>
    <w:rsid w:val="00CA60AB"/>
    <w:rsid w:val="00CA65A0"/>
    <w:rsid w:val="00CA6920"/>
    <w:rsid w:val="00CA6D07"/>
    <w:rsid w:val="00CA79B3"/>
    <w:rsid w:val="00CB0C52"/>
    <w:rsid w:val="00CB0E16"/>
    <w:rsid w:val="00CB0E6B"/>
    <w:rsid w:val="00CB197A"/>
    <w:rsid w:val="00CB2993"/>
    <w:rsid w:val="00CB2C02"/>
    <w:rsid w:val="00CB3784"/>
    <w:rsid w:val="00CB521F"/>
    <w:rsid w:val="00CB53AB"/>
    <w:rsid w:val="00CB5C8B"/>
    <w:rsid w:val="00CB5EB3"/>
    <w:rsid w:val="00CB6042"/>
    <w:rsid w:val="00CB75CF"/>
    <w:rsid w:val="00CC094E"/>
    <w:rsid w:val="00CC0B80"/>
    <w:rsid w:val="00CC136B"/>
    <w:rsid w:val="00CC13DA"/>
    <w:rsid w:val="00CC38BD"/>
    <w:rsid w:val="00CC3F4A"/>
    <w:rsid w:val="00CC517F"/>
    <w:rsid w:val="00CC5337"/>
    <w:rsid w:val="00CC5447"/>
    <w:rsid w:val="00CC54F4"/>
    <w:rsid w:val="00CC5561"/>
    <w:rsid w:val="00CC59AE"/>
    <w:rsid w:val="00CC5BE1"/>
    <w:rsid w:val="00CC6534"/>
    <w:rsid w:val="00CC7691"/>
    <w:rsid w:val="00CC77E1"/>
    <w:rsid w:val="00CC7E0C"/>
    <w:rsid w:val="00CD000B"/>
    <w:rsid w:val="00CD1019"/>
    <w:rsid w:val="00CD1768"/>
    <w:rsid w:val="00CD294F"/>
    <w:rsid w:val="00CD3169"/>
    <w:rsid w:val="00CD3D20"/>
    <w:rsid w:val="00CD4CA1"/>
    <w:rsid w:val="00CD4F78"/>
    <w:rsid w:val="00CD64CD"/>
    <w:rsid w:val="00CD676C"/>
    <w:rsid w:val="00CD68A1"/>
    <w:rsid w:val="00CD69C9"/>
    <w:rsid w:val="00CD6FCE"/>
    <w:rsid w:val="00CD7238"/>
    <w:rsid w:val="00CE036C"/>
    <w:rsid w:val="00CE044C"/>
    <w:rsid w:val="00CE0572"/>
    <w:rsid w:val="00CE0FD5"/>
    <w:rsid w:val="00CE13AD"/>
    <w:rsid w:val="00CE14B9"/>
    <w:rsid w:val="00CE21B9"/>
    <w:rsid w:val="00CE3E28"/>
    <w:rsid w:val="00CE40AB"/>
    <w:rsid w:val="00CE46B7"/>
    <w:rsid w:val="00CE483B"/>
    <w:rsid w:val="00CE54AF"/>
    <w:rsid w:val="00CE7069"/>
    <w:rsid w:val="00CE7A27"/>
    <w:rsid w:val="00CE7B2C"/>
    <w:rsid w:val="00CE7D3F"/>
    <w:rsid w:val="00CF02A0"/>
    <w:rsid w:val="00CF102F"/>
    <w:rsid w:val="00CF1BD5"/>
    <w:rsid w:val="00CF2315"/>
    <w:rsid w:val="00CF2410"/>
    <w:rsid w:val="00CF2532"/>
    <w:rsid w:val="00CF2535"/>
    <w:rsid w:val="00CF336B"/>
    <w:rsid w:val="00CF3591"/>
    <w:rsid w:val="00CF4A18"/>
    <w:rsid w:val="00CF5AC1"/>
    <w:rsid w:val="00CF5AF9"/>
    <w:rsid w:val="00CF5CC7"/>
    <w:rsid w:val="00CF5F9D"/>
    <w:rsid w:val="00CF6AC3"/>
    <w:rsid w:val="00CF7B28"/>
    <w:rsid w:val="00CF7F7D"/>
    <w:rsid w:val="00D0055C"/>
    <w:rsid w:val="00D01348"/>
    <w:rsid w:val="00D026E1"/>
    <w:rsid w:val="00D037B0"/>
    <w:rsid w:val="00D03B30"/>
    <w:rsid w:val="00D042E6"/>
    <w:rsid w:val="00D05363"/>
    <w:rsid w:val="00D058CE"/>
    <w:rsid w:val="00D05BFE"/>
    <w:rsid w:val="00D0606B"/>
    <w:rsid w:val="00D06700"/>
    <w:rsid w:val="00D10BC2"/>
    <w:rsid w:val="00D12E56"/>
    <w:rsid w:val="00D13531"/>
    <w:rsid w:val="00D13A6D"/>
    <w:rsid w:val="00D13A91"/>
    <w:rsid w:val="00D14E68"/>
    <w:rsid w:val="00D14ECF"/>
    <w:rsid w:val="00D15F09"/>
    <w:rsid w:val="00D17AF6"/>
    <w:rsid w:val="00D17B7E"/>
    <w:rsid w:val="00D17BE2"/>
    <w:rsid w:val="00D17BF4"/>
    <w:rsid w:val="00D20386"/>
    <w:rsid w:val="00D20439"/>
    <w:rsid w:val="00D2049E"/>
    <w:rsid w:val="00D22F54"/>
    <w:rsid w:val="00D23FDB"/>
    <w:rsid w:val="00D243B9"/>
    <w:rsid w:val="00D24506"/>
    <w:rsid w:val="00D24D62"/>
    <w:rsid w:val="00D25DC3"/>
    <w:rsid w:val="00D25EE5"/>
    <w:rsid w:val="00D25F60"/>
    <w:rsid w:val="00D262B7"/>
    <w:rsid w:val="00D26B46"/>
    <w:rsid w:val="00D26B69"/>
    <w:rsid w:val="00D26DE4"/>
    <w:rsid w:val="00D27201"/>
    <w:rsid w:val="00D27CD1"/>
    <w:rsid w:val="00D27DE1"/>
    <w:rsid w:val="00D30891"/>
    <w:rsid w:val="00D31AFE"/>
    <w:rsid w:val="00D338D3"/>
    <w:rsid w:val="00D33FDB"/>
    <w:rsid w:val="00D34023"/>
    <w:rsid w:val="00D3432C"/>
    <w:rsid w:val="00D347B6"/>
    <w:rsid w:val="00D34D66"/>
    <w:rsid w:val="00D3671B"/>
    <w:rsid w:val="00D370DE"/>
    <w:rsid w:val="00D378D8"/>
    <w:rsid w:val="00D37E4D"/>
    <w:rsid w:val="00D40023"/>
    <w:rsid w:val="00D40042"/>
    <w:rsid w:val="00D401A9"/>
    <w:rsid w:val="00D4041C"/>
    <w:rsid w:val="00D406A1"/>
    <w:rsid w:val="00D407E0"/>
    <w:rsid w:val="00D417BC"/>
    <w:rsid w:val="00D419AA"/>
    <w:rsid w:val="00D41B49"/>
    <w:rsid w:val="00D42931"/>
    <w:rsid w:val="00D42C6D"/>
    <w:rsid w:val="00D430AA"/>
    <w:rsid w:val="00D4328F"/>
    <w:rsid w:val="00D432C9"/>
    <w:rsid w:val="00D43536"/>
    <w:rsid w:val="00D442E6"/>
    <w:rsid w:val="00D44F92"/>
    <w:rsid w:val="00D45914"/>
    <w:rsid w:val="00D45CC2"/>
    <w:rsid w:val="00D469EF"/>
    <w:rsid w:val="00D46C33"/>
    <w:rsid w:val="00D477F5"/>
    <w:rsid w:val="00D5018F"/>
    <w:rsid w:val="00D50A4A"/>
    <w:rsid w:val="00D51E10"/>
    <w:rsid w:val="00D536BF"/>
    <w:rsid w:val="00D53A11"/>
    <w:rsid w:val="00D53E15"/>
    <w:rsid w:val="00D53EFD"/>
    <w:rsid w:val="00D540E4"/>
    <w:rsid w:val="00D5521F"/>
    <w:rsid w:val="00D555E5"/>
    <w:rsid w:val="00D55B78"/>
    <w:rsid w:val="00D56070"/>
    <w:rsid w:val="00D60DC6"/>
    <w:rsid w:val="00D60FD8"/>
    <w:rsid w:val="00D61207"/>
    <w:rsid w:val="00D61717"/>
    <w:rsid w:val="00D6228C"/>
    <w:rsid w:val="00D63338"/>
    <w:rsid w:val="00D63532"/>
    <w:rsid w:val="00D63686"/>
    <w:rsid w:val="00D638E8"/>
    <w:rsid w:val="00D63DA9"/>
    <w:rsid w:val="00D652AB"/>
    <w:rsid w:val="00D65EBA"/>
    <w:rsid w:val="00D6667F"/>
    <w:rsid w:val="00D6705B"/>
    <w:rsid w:val="00D6783E"/>
    <w:rsid w:val="00D70951"/>
    <w:rsid w:val="00D71480"/>
    <w:rsid w:val="00D71D02"/>
    <w:rsid w:val="00D72D41"/>
    <w:rsid w:val="00D7356D"/>
    <w:rsid w:val="00D737E0"/>
    <w:rsid w:val="00D73CF8"/>
    <w:rsid w:val="00D73E53"/>
    <w:rsid w:val="00D742C7"/>
    <w:rsid w:val="00D754DB"/>
    <w:rsid w:val="00D75E71"/>
    <w:rsid w:val="00D76A1B"/>
    <w:rsid w:val="00D8055A"/>
    <w:rsid w:val="00D805DE"/>
    <w:rsid w:val="00D808B5"/>
    <w:rsid w:val="00D81116"/>
    <w:rsid w:val="00D81C3E"/>
    <w:rsid w:val="00D83879"/>
    <w:rsid w:val="00D84CE4"/>
    <w:rsid w:val="00D84DCB"/>
    <w:rsid w:val="00D85C96"/>
    <w:rsid w:val="00D85F1B"/>
    <w:rsid w:val="00D85FF5"/>
    <w:rsid w:val="00D86397"/>
    <w:rsid w:val="00D91237"/>
    <w:rsid w:val="00D91E2B"/>
    <w:rsid w:val="00D92702"/>
    <w:rsid w:val="00D93190"/>
    <w:rsid w:val="00D949D0"/>
    <w:rsid w:val="00D94B51"/>
    <w:rsid w:val="00D94DA2"/>
    <w:rsid w:val="00D95A70"/>
    <w:rsid w:val="00D95C1F"/>
    <w:rsid w:val="00D95EAD"/>
    <w:rsid w:val="00D964E2"/>
    <w:rsid w:val="00D9698D"/>
    <w:rsid w:val="00D971B6"/>
    <w:rsid w:val="00D97E06"/>
    <w:rsid w:val="00DA04E3"/>
    <w:rsid w:val="00DA052C"/>
    <w:rsid w:val="00DA2550"/>
    <w:rsid w:val="00DA2F53"/>
    <w:rsid w:val="00DA3B2C"/>
    <w:rsid w:val="00DA4677"/>
    <w:rsid w:val="00DA4B10"/>
    <w:rsid w:val="00DA4F75"/>
    <w:rsid w:val="00DA6C32"/>
    <w:rsid w:val="00DA6C43"/>
    <w:rsid w:val="00DA71B0"/>
    <w:rsid w:val="00DA7A1A"/>
    <w:rsid w:val="00DA7F94"/>
    <w:rsid w:val="00DB0A43"/>
    <w:rsid w:val="00DB0B9D"/>
    <w:rsid w:val="00DB13F9"/>
    <w:rsid w:val="00DB162B"/>
    <w:rsid w:val="00DB1B67"/>
    <w:rsid w:val="00DB1C88"/>
    <w:rsid w:val="00DB26B1"/>
    <w:rsid w:val="00DB28EF"/>
    <w:rsid w:val="00DB2E11"/>
    <w:rsid w:val="00DB2F53"/>
    <w:rsid w:val="00DB2FBD"/>
    <w:rsid w:val="00DB43E1"/>
    <w:rsid w:val="00DB4426"/>
    <w:rsid w:val="00DB44D5"/>
    <w:rsid w:val="00DB4630"/>
    <w:rsid w:val="00DB49A5"/>
    <w:rsid w:val="00DB4E12"/>
    <w:rsid w:val="00DB4FAD"/>
    <w:rsid w:val="00DB64F1"/>
    <w:rsid w:val="00DB69CB"/>
    <w:rsid w:val="00DB7B9E"/>
    <w:rsid w:val="00DC01CC"/>
    <w:rsid w:val="00DC083C"/>
    <w:rsid w:val="00DC0928"/>
    <w:rsid w:val="00DC0EBB"/>
    <w:rsid w:val="00DC1665"/>
    <w:rsid w:val="00DC1D5A"/>
    <w:rsid w:val="00DC2647"/>
    <w:rsid w:val="00DC3F4C"/>
    <w:rsid w:val="00DC47BE"/>
    <w:rsid w:val="00DC4B91"/>
    <w:rsid w:val="00DC4F33"/>
    <w:rsid w:val="00DC585D"/>
    <w:rsid w:val="00DC68D8"/>
    <w:rsid w:val="00DC6A4C"/>
    <w:rsid w:val="00DC6BF3"/>
    <w:rsid w:val="00DC757A"/>
    <w:rsid w:val="00DD08BF"/>
    <w:rsid w:val="00DD0FAF"/>
    <w:rsid w:val="00DD1600"/>
    <w:rsid w:val="00DD1EE7"/>
    <w:rsid w:val="00DD21C4"/>
    <w:rsid w:val="00DD2F0E"/>
    <w:rsid w:val="00DD3572"/>
    <w:rsid w:val="00DD5BF9"/>
    <w:rsid w:val="00DD6F43"/>
    <w:rsid w:val="00DE00EA"/>
    <w:rsid w:val="00DE04F7"/>
    <w:rsid w:val="00DE05F9"/>
    <w:rsid w:val="00DE10ED"/>
    <w:rsid w:val="00DE1107"/>
    <w:rsid w:val="00DE18A2"/>
    <w:rsid w:val="00DE1C37"/>
    <w:rsid w:val="00DE27FC"/>
    <w:rsid w:val="00DE3245"/>
    <w:rsid w:val="00DE3764"/>
    <w:rsid w:val="00DE38A7"/>
    <w:rsid w:val="00DE3F52"/>
    <w:rsid w:val="00DE4533"/>
    <w:rsid w:val="00DE4F45"/>
    <w:rsid w:val="00DE52D3"/>
    <w:rsid w:val="00DE7BBA"/>
    <w:rsid w:val="00DE7DDB"/>
    <w:rsid w:val="00DF1118"/>
    <w:rsid w:val="00DF2EEE"/>
    <w:rsid w:val="00DF3057"/>
    <w:rsid w:val="00DF331E"/>
    <w:rsid w:val="00DF395C"/>
    <w:rsid w:val="00DF45D2"/>
    <w:rsid w:val="00DF49A8"/>
    <w:rsid w:val="00DF4E3E"/>
    <w:rsid w:val="00DF5D8B"/>
    <w:rsid w:val="00DF5FC9"/>
    <w:rsid w:val="00DF6CA4"/>
    <w:rsid w:val="00DF7208"/>
    <w:rsid w:val="00DF74BF"/>
    <w:rsid w:val="00DF78DB"/>
    <w:rsid w:val="00DF7B63"/>
    <w:rsid w:val="00DF7DA4"/>
    <w:rsid w:val="00E00D86"/>
    <w:rsid w:val="00E010EF"/>
    <w:rsid w:val="00E0184B"/>
    <w:rsid w:val="00E01FF5"/>
    <w:rsid w:val="00E024CF"/>
    <w:rsid w:val="00E0275B"/>
    <w:rsid w:val="00E02AAE"/>
    <w:rsid w:val="00E02D25"/>
    <w:rsid w:val="00E030CB"/>
    <w:rsid w:val="00E03E61"/>
    <w:rsid w:val="00E04169"/>
    <w:rsid w:val="00E04204"/>
    <w:rsid w:val="00E0481D"/>
    <w:rsid w:val="00E048E5"/>
    <w:rsid w:val="00E06274"/>
    <w:rsid w:val="00E068F9"/>
    <w:rsid w:val="00E0726B"/>
    <w:rsid w:val="00E074B6"/>
    <w:rsid w:val="00E10839"/>
    <w:rsid w:val="00E10F9C"/>
    <w:rsid w:val="00E1244D"/>
    <w:rsid w:val="00E145B1"/>
    <w:rsid w:val="00E145CF"/>
    <w:rsid w:val="00E14752"/>
    <w:rsid w:val="00E15745"/>
    <w:rsid w:val="00E157EA"/>
    <w:rsid w:val="00E159B2"/>
    <w:rsid w:val="00E15ABB"/>
    <w:rsid w:val="00E1616A"/>
    <w:rsid w:val="00E163C1"/>
    <w:rsid w:val="00E16D53"/>
    <w:rsid w:val="00E16DED"/>
    <w:rsid w:val="00E20C2A"/>
    <w:rsid w:val="00E228E5"/>
    <w:rsid w:val="00E23F06"/>
    <w:rsid w:val="00E23FC9"/>
    <w:rsid w:val="00E242FC"/>
    <w:rsid w:val="00E24EF4"/>
    <w:rsid w:val="00E2541E"/>
    <w:rsid w:val="00E25B44"/>
    <w:rsid w:val="00E25E33"/>
    <w:rsid w:val="00E260D6"/>
    <w:rsid w:val="00E30091"/>
    <w:rsid w:val="00E30A52"/>
    <w:rsid w:val="00E30DC9"/>
    <w:rsid w:val="00E310FD"/>
    <w:rsid w:val="00E32123"/>
    <w:rsid w:val="00E3282A"/>
    <w:rsid w:val="00E33764"/>
    <w:rsid w:val="00E342CB"/>
    <w:rsid w:val="00E35065"/>
    <w:rsid w:val="00E350FA"/>
    <w:rsid w:val="00E36045"/>
    <w:rsid w:val="00E360F4"/>
    <w:rsid w:val="00E3665E"/>
    <w:rsid w:val="00E37A8D"/>
    <w:rsid w:val="00E41D74"/>
    <w:rsid w:val="00E42DB3"/>
    <w:rsid w:val="00E433BD"/>
    <w:rsid w:val="00E439A4"/>
    <w:rsid w:val="00E4403E"/>
    <w:rsid w:val="00E44E04"/>
    <w:rsid w:val="00E45501"/>
    <w:rsid w:val="00E4589E"/>
    <w:rsid w:val="00E45EB6"/>
    <w:rsid w:val="00E4604C"/>
    <w:rsid w:val="00E46451"/>
    <w:rsid w:val="00E46CB7"/>
    <w:rsid w:val="00E47987"/>
    <w:rsid w:val="00E50553"/>
    <w:rsid w:val="00E520A3"/>
    <w:rsid w:val="00E52303"/>
    <w:rsid w:val="00E52545"/>
    <w:rsid w:val="00E52A8E"/>
    <w:rsid w:val="00E52EFF"/>
    <w:rsid w:val="00E534C2"/>
    <w:rsid w:val="00E536D2"/>
    <w:rsid w:val="00E53D34"/>
    <w:rsid w:val="00E54AE0"/>
    <w:rsid w:val="00E54F5B"/>
    <w:rsid w:val="00E55B28"/>
    <w:rsid w:val="00E561A1"/>
    <w:rsid w:val="00E5639D"/>
    <w:rsid w:val="00E57F6B"/>
    <w:rsid w:val="00E602D7"/>
    <w:rsid w:val="00E6060C"/>
    <w:rsid w:val="00E60937"/>
    <w:rsid w:val="00E613BF"/>
    <w:rsid w:val="00E6146B"/>
    <w:rsid w:val="00E619E7"/>
    <w:rsid w:val="00E61F28"/>
    <w:rsid w:val="00E629E0"/>
    <w:rsid w:val="00E63098"/>
    <w:rsid w:val="00E6331A"/>
    <w:rsid w:val="00E63798"/>
    <w:rsid w:val="00E644BD"/>
    <w:rsid w:val="00E64A1B"/>
    <w:rsid w:val="00E64CCE"/>
    <w:rsid w:val="00E64FDF"/>
    <w:rsid w:val="00E65F92"/>
    <w:rsid w:val="00E65FE5"/>
    <w:rsid w:val="00E6676F"/>
    <w:rsid w:val="00E703DF"/>
    <w:rsid w:val="00E711B8"/>
    <w:rsid w:val="00E7178A"/>
    <w:rsid w:val="00E71DC3"/>
    <w:rsid w:val="00E71E7C"/>
    <w:rsid w:val="00E7336B"/>
    <w:rsid w:val="00E73684"/>
    <w:rsid w:val="00E746AB"/>
    <w:rsid w:val="00E759AB"/>
    <w:rsid w:val="00E771F9"/>
    <w:rsid w:val="00E77D77"/>
    <w:rsid w:val="00E77DCF"/>
    <w:rsid w:val="00E81E76"/>
    <w:rsid w:val="00E82340"/>
    <w:rsid w:val="00E842F7"/>
    <w:rsid w:val="00E84D83"/>
    <w:rsid w:val="00E85CB0"/>
    <w:rsid w:val="00E8717F"/>
    <w:rsid w:val="00E87379"/>
    <w:rsid w:val="00E874CC"/>
    <w:rsid w:val="00E87983"/>
    <w:rsid w:val="00E87A8E"/>
    <w:rsid w:val="00E90AF3"/>
    <w:rsid w:val="00E90BF8"/>
    <w:rsid w:val="00E90E19"/>
    <w:rsid w:val="00E91AA5"/>
    <w:rsid w:val="00E91FCF"/>
    <w:rsid w:val="00E923EA"/>
    <w:rsid w:val="00E928FE"/>
    <w:rsid w:val="00E929A4"/>
    <w:rsid w:val="00E92A70"/>
    <w:rsid w:val="00E92B66"/>
    <w:rsid w:val="00E946EE"/>
    <w:rsid w:val="00E9506A"/>
    <w:rsid w:val="00E95D81"/>
    <w:rsid w:val="00E9611B"/>
    <w:rsid w:val="00E9743C"/>
    <w:rsid w:val="00EA0A1A"/>
    <w:rsid w:val="00EA1ADB"/>
    <w:rsid w:val="00EA2C60"/>
    <w:rsid w:val="00EA2F05"/>
    <w:rsid w:val="00EA33D1"/>
    <w:rsid w:val="00EA4005"/>
    <w:rsid w:val="00EA4B69"/>
    <w:rsid w:val="00EA55D0"/>
    <w:rsid w:val="00EA5E24"/>
    <w:rsid w:val="00EA62F0"/>
    <w:rsid w:val="00EA75D1"/>
    <w:rsid w:val="00EA7930"/>
    <w:rsid w:val="00EA7F0F"/>
    <w:rsid w:val="00EB045A"/>
    <w:rsid w:val="00EB1E27"/>
    <w:rsid w:val="00EB2299"/>
    <w:rsid w:val="00EB3521"/>
    <w:rsid w:val="00EB36C2"/>
    <w:rsid w:val="00EB395C"/>
    <w:rsid w:val="00EB46A3"/>
    <w:rsid w:val="00EB4C33"/>
    <w:rsid w:val="00EB5E43"/>
    <w:rsid w:val="00EB636D"/>
    <w:rsid w:val="00EB79E0"/>
    <w:rsid w:val="00EB7A28"/>
    <w:rsid w:val="00EB7B2D"/>
    <w:rsid w:val="00EB7DC4"/>
    <w:rsid w:val="00EC0E19"/>
    <w:rsid w:val="00EC0FEC"/>
    <w:rsid w:val="00EC25F2"/>
    <w:rsid w:val="00EC31D4"/>
    <w:rsid w:val="00EC409B"/>
    <w:rsid w:val="00EC49BF"/>
    <w:rsid w:val="00EC721A"/>
    <w:rsid w:val="00EC745D"/>
    <w:rsid w:val="00EC7DF1"/>
    <w:rsid w:val="00EC7EB0"/>
    <w:rsid w:val="00ED0244"/>
    <w:rsid w:val="00ED065B"/>
    <w:rsid w:val="00ED218A"/>
    <w:rsid w:val="00ED27FB"/>
    <w:rsid w:val="00ED392B"/>
    <w:rsid w:val="00ED3CA6"/>
    <w:rsid w:val="00ED41F1"/>
    <w:rsid w:val="00ED4630"/>
    <w:rsid w:val="00ED47C5"/>
    <w:rsid w:val="00ED4C2C"/>
    <w:rsid w:val="00ED56B9"/>
    <w:rsid w:val="00ED5BFB"/>
    <w:rsid w:val="00ED6213"/>
    <w:rsid w:val="00EE173D"/>
    <w:rsid w:val="00EE1B6A"/>
    <w:rsid w:val="00EE5586"/>
    <w:rsid w:val="00EE6A23"/>
    <w:rsid w:val="00EE7C32"/>
    <w:rsid w:val="00EE7C5D"/>
    <w:rsid w:val="00EF0E24"/>
    <w:rsid w:val="00EF1464"/>
    <w:rsid w:val="00EF22B4"/>
    <w:rsid w:val="00EF2F15"/>
    <w:rsid w:val="00EF2FBC"/>
    <w:rsid w:val="00EF3036"/>
    <w:rsid w:val="00EF3A52"/>
    <w:rsid w:val="00EF40EF"/>
    <w:rsid w:val="00EF44F9"/>
    <w:rsid w:val="00EF5B8B"/>
    <w:rsid w:val="00EF627B"/>
    <w:rsid w:val="00EF6542"/>
    <w:rsid w:val="00F01596"/>
    <w:rsid w:val="00F0187F"/>
    <w:rsid w:val="00F01BE1"/>
    <w:rsid w:val="00F01F32"/>
    <w:rsid w:val="00F02B4E"/>
    <w:rsid w:val="00F0305B"/>
    <w:rsid w:val="00F0351F"/>
    <w:rsid w:val="00F03EF9"/>
    <w:rsid w:val="00F03F0D"/>
    <w:rsid w:val="00F0464F"/>
    <w:rsid w:val="00F053FD"/>
    <w:rsid w:val="00F06DCA"/>
    <w:rsid w:val="00F06F76"/>
    <w:rsid w:val="00F07675"/>
    <w:rsid w:val="00F108DD"/>
    <w:rsid w:val="00F10B3F"/>
    <w:rsid w:val="00F119FF"/>
    <w:rsid w:val="00F122EC"/>
    <w:rsid w:val="00F12B24"/>
    <w:rsid w:val="00F13710"/>
    <w:rsid w:val="00F14476"/>
    <w:rsid w:val="00F1724B"/>
    <w:rsid w:val="00F175FD"/>
    <w:rsid w:val="00F179CB"/>
    <w:rsid w:val="00F17F4C"/>
    <w:rsid w:val="00F214C8"/>
    <w:rsid w:val="00F22443"/>
    <w:rsid w:val="00F2298A"/>
    <w:rsid w:val="00F2333C"/>
    <w:rsid w:val="00F235DC"/>
    <w:rsid w:val="00F23CC3"/>
    <w:rsid w:val="00F23DF1"/>
    <w:rsid w:val="00F241B1"/>
    <w:rsid w:val="00F248C3"/>
    <w:rsid w:val="00F24C50"/>
    <w:rsid w:val="00F2596E"/>
    <w:rsid w:val="00F2598A"/>
    <w:rsid w:val="00F25DA7"/>
    <w:rsid w:val="00F30C12"/>
    <w:rsid w:val="00F310FC"/>
    <w:rsid w:val="00F3171E"/>
    <w:rsid w:val="00F31B5C"/>
    <w:rsid w:val="00F32D71"/>
    <w:rsid w:val="00F330A4"/>
    <w:rsid w:val="00F333C7"/>
    <w:rsid w:val="00F3345D"/>
    <w:rsid w:val="00F35670"/>
    <w:rsid w:val="00F35F46"/>
    <w:rsid w:val="00F36368"/>
    <w:rsid w:val="00F3772F"/>
    <w:rsid w:val="00F37760"/>
    <w:rsid w:val="00F411B7"/>
    <w:rsid w:val="00F411E5"/>
    <w:rsid w:val="00F41F08"/>
    <w:rsid w:val="00F423A6"/>
    <w:rsid w:val="00F42BEB"/>
    <w:rsid w:val="00F43964"/>
    <w:rsid w:val="00F43AAE"/>
    <w:rsid w:val="00F44B8F"/>
    <w:rsid w:val="00F45391"/>
    <w:rsid w:val="00F45752"/>
    <w:rsid w:val="00F459DA"/>
    <w:rsid w:val="00F45AA3"/>
    <w:rsid w:val="00F46629"/>
    <w:rsid w:val="00F46FF4"/>
    <w:rsid w:val="00F47350"/>
    <w:rsid w:val="00F47CB1"/>
    <w:rsid w:val="00F503B9"/>
    <w:rsid w:val="00F50848"/>
    <w:rsid w:val="00F51077"/>
    <w:rsid w:val="00F5113B"/>
    <w:rsid w:val="00F51714"/>
    <w:rsid w:val="00F53D56"/>
    <w:rsid w:val="00F54BB5"/>
    <w:rsid w:val="00F5544D"/>
    <w:rsid w:val="00F5566B"/>
    <w:rsid w:val="00F55912"/>
    <w:rsid w:val="00F5736D"/>
    <w:rsid w:val="00F57B88"/>
    <w:rsid w:val="00F57E07"/>
    <w:rsid w:val="00F601DE"/>
    <w:rsid w:val="00F61B23"/>
    <w:rsid w:val="00F643CC"/>
    <w:rsid w:val="00F64479"/>
    <w:rsid w:val="00F64A81"/>
    <w:rsid w:val="00F64DE3"/>
    <w:rsid w:val="00F64F94"/>
    <w:rsid w:val="00F662BA"/>
    <w:rsid w:val="00F711A6"/>
    <w:rsid w:val="00F71B14"/>
    <w:rsid w:val="00F7264D"/>
    <w:rsid w:val="00F72964"/>
    <w:rsid w:val="00F7376F"/>
    <w:rsid w:val="00F73AAB"/>
    <w:rsid w:val="00F73B7A"/>
    <w:rsid w:val="00F73BBB"/>
    <w:rsid w:val="00F746D4"/>
    <w:rsid w:val="00F749D0"/>
    <w:rsid w:val="00F74D57"/>
    <w:rsid w:val="00F80CEC"/>
    <w:rsid w:val="00F80FF6"/>
    <w:rsid w:val="00F812EF"/>
    <w:rsid w:val="00F814BE"/>
    <w:rsid w:val="00F82D85"/>
    <w:rsid w:val="00F82F85"/>
    <w:rsid w:val="00F838FB"/>
    <w:rsid w:val="00F83F7E"/>
    <w:rsid w:val="00F84A44"/>
    <w:rsid w:val="00F86500"/>
    <w:rsid w:val="00F873F3"/>
    <w:rsid w:val="00F87A47"/>
    <w:rsid w:val="00F87F26"/>
    <w:rsid w:val="00F915C7"/>
    <w:rsid w:val="00F92647"/>
    <w:rsid w:val="00F9312C"/>
    <w:rsid w:val="00F934B6"/>
    <w:rsid w:val="00F94039"/>
    <w:rsid w:val="00F94B45"/>
    <w:rsid w:val="00F94BD2"/>
    <w:rsid w:val="00F94FD8"/>
    <w:rsid w:val="00F954A8"/>
    <w:rsid w:val="00F956B2"/>
    <w:rsid w:val="00F96376"/>
    <w:rsid w:val="00F96B78"/>
    <w:rsid w:val="00F9716B"/>
    <w:rsid w:val="00F97A62"/>
    <w:rsid w:val="00F97EFD"/>
    <w:rsid w:val="00FA148C"/>
    <w:rsid w:val="00FA1DE4"/>
    <w:rsid w:val="00FA2753"/>
    <w:rsid w:val="00FA2902"/>
    <w:rsid w:val="00FA43C5"/>
    <w:rsid w:val="00FA43D0"/>
    <w:rsid w:val="00FA4846"/>
    <w:rsid w:val="00FA4CE4"/>
    <w:rsid w:val="00FA57E2"/>
    <w:rsid w:val="00FA5A71"/>
    <w:rsid w:val="00FA6985"/>
    <w:rsid w:val="00FA7038"/>
    <w:rsid w:val="00FA7AC3"/>
    <w:rsid w:val="00FA7D14"/>
    <w:rsid w:val="00FB02F2"/>
    <w:rsid w:val="00FB069C"/>
    <w:rsid w:val="00FB098B"/>
    <w:rsid w:val="00FB0A01"/>
    <w:rsid w:val="00FB0CDB"/>
    <w:rsid w:val="00FB1439"/>
    <w:rsid w:val="00FB202E"/>
    <w:rsid w:val="00FB2527"/>
    <w:rsid w:val="00FB2FDC"/>
    <w:rsid w:val="00FB3C17"/>
    <w:rsid w:val="00FB40D2"/>
    <w:rsid w:val="00FB4136"/>
    <w:rsid w:val="00FB4280"/>
    <w:rsid w:val="00FB43DA"/>
    <w:rsid w:val="00FB4FD2"/>
    <w:rsid w:val="00FB5872"/>
    <w:rsid w:val="00FB5E9F"/>
    <w:rsid w:val="00FB6BC9"/>
    <w:rsid w:val="00FB77C1"/>
    <w:rsid w:val="00FB7CED"/>
    <w:rsid w:val="00FC1330"/>
    <w:rsid w:val="00FC13FA"/>
    <w:rsid w:val="00FC1A36"/>
    <w:rsid w:val="00FC274D"/>
    <w:rsid w:val="00FC2FC2"/>
    <w:rsid w:val="00FC33F2"/>
    <w:rsid w:val="00FC34AF"/>
    <w:rsid w:val="00FC374B"/>
    <w:rsid w:val="00FC3AE5"/>
    <w:rsid w:val="00FC5B65"/>
    <w:rsid w:val="00FC5BE7"/>
    <w:rsid w:val="00FC5DAB"/>
    <w:rsid w:val="00FC5E51"/>
    <w:rsid w:val="00FC6B72"/>
    <w:rsid w:val="00FD0334"/>
    <w:rsid w:val="00FD03F6"/>
    <w:rsid w:val="00FD059C"/>
    <w:rsid w:val="00FD0A21"/>
    <w:rsid w:val="00FD2436"/>
    <w:rsid w:val="00FD250A"/>
    <w:rsid w:val="00FD29B6"/>
    <w:rsid w:val="00FD4428"/>
    <w:rsid w:val="00FD4771"/>
    <w:rsid w:val="00FD49CD"/>
    <w:rsid w:val="00FD4D0C"/>
    <w:rsid w:val="00FD5C14"/>
    <w:rsid w:val="00FD668F"/>
    <w:rsid w:val="00FE135E"/>
    <w:rsid w:val="00FE2703"/>
    <w:rsid w:val="00FE2B84"/>
    <w:rsid w:val="00FE2C54"/>
    <w:rsid w:val="00FE33F4"/>
    <w:rsid w:val="00FE3BAD"/>
    <w:rsid w:val="00FE3EC8"/>
    <w:rsid w:val="00FE4986"/>
    <w:rsid w:val="00FE5788"/>
    <w:rsid w:val="00FE5AC4"/>
    <w:rsid w:val="00FE7583"/>
    <w:rsid w:val="00FE7A87"/>
    <w:rsid w:val="00FE7ADF"/>
    <w:rsid w:val="00FE7C92"/>
    <w:rsid w:val="00FF1624"/>
    <w:rsid w:val="00FF204A"/>
    <w:rsid w:val="00FF23B4"/>
    <w:rsid w:val="00FF30B2"/>
    <w:rsid w:val="00FF3981"/>
    <w:rsid w:val="00FF461C"/>
    <w:rsid w:val="00FF4D1B"/>
    <w:rsid w:val="00FF4F55"/>
    <w:rsid w:val="00FF5691"/>
    <w:rsid w:val="00FF57AB"/>
    <w:rsid w:val="00FF770F"/>
    <w:rsid w:val="00FF783F"/>
    <w:rsid w:val="00FF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53D92E"/>
  <w15:docId w15:val="{67C8B85C-06E5-4BAA-8EA6-DE0BCD0A4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54A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873C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5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22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5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29FF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A5EF8"/>
    <w:pPr>
      <w:spacing w:after="0" w:line="48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5A5EF8"/>
    <w:rPr>
      <w:rFonts w:ascii="Times New Roman" w:eastAsia="Times New Roman" w:hAnsi="Times New Roman"/>
      <w:b/>
      <w:bCs/>
    </w:rPr>
  </w:style>
  <w:style w:type="character" w:styleId="CommentReference">
    <w:name w:val="annotation reference"/>
    <w:basedOn w:val="DefaultParagraphFont"/>
    <w:uiPriority w:val="99"/>
    <w:rsid w:val="007E4EE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7E4EE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EE8"/>
  </w:style>
  <w:style w:type="paragraph" w:styleId="CommentSubject">
    <w:name w:val="annotation subject"/>
    <w:basedOn w:val="CommentText"/>
    <w:next w:val="CommentText"/>
    <w:link w:val="CommentSubjectChar"/>
    <w:rsid w:val="007E4EE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E4EE8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521C38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1C38"/>
    <w:rPr>
      <w:rFonts w:ascii="Consolas" w:eastAsiaTheme="minorHAnsi" w:hAnsi="Consolas" w:cstheme="minorBidi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C0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4B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C0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4BC"/>
    <w:rPr>
      <w:sz w:val="22"/>
      <w:szCs w:val="22"/>
    </w:rPr>
  </w:style>
  <w:style w:type="paragraph" w:customStyle="1" w:styleId="Default">
    <w:name w:val="Default"/>
    <w:rsid w:val="00C829A8"/>
    <w:pPr>
      <w:autoSpaceDE w:val="0"/>
      <w:autoSpaceDN w:val="0"/>
      <w:adjustRightInd w:val="0"/>
    </w:pPr>
    <w:rPr>
      <w:rFonts w:ascii="Garamond" w:hAnsi="Garamond" w:cs="Garamond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933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2757B9"/>
    <w:rPr>
      <w:b/>
      <w:bCs/>
      <w:i w:val="0"/>
      <w:iCs w:val="0"/>
    </w:rPr>
  </w:style>
  <w:style w:type="character" w:customStyle="1" w:styleId="st1">
    <w:name w:val="st1"/>
    <w:basedOn w:val="DefaultParagraphFont"/>
    <w:rsid w:val="002757B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850B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72D38"/>
    <w:rPr>
      <w:b/>
      <w:bCs/>
    </w:rPr>
  </w:style>
  <w:style w:type="character" w:customStyle="1" w:styleId="chapterdoi">
    <w:name w:val="chapterdoi"/>
    <w:basedOn w:val="DefaultParagraphFont"/>
    <w:rsid w:val="00B72D38"/>
  </w:style>
  <w:style w:type="character" w:customStyle="1" w:styleId="aqj">
    <w:name w:val="aqj"/>
    <w:basedOn w:val="DefaultParagraphFont"/>
    <w:rsid w:val="008C65F2"/>
  </w:style>
  <w:style w:type="paragraph" w:customStyle="1" w:styleId="paragraph">
    <w:name w:val="paragraph"/>
    <w:basedOn w:val="Normal"/>
    <w:rsid w:val="00653A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53A12"/>
  </w:style>
  <w:style w:type="character" w:customStyle="1" w:styleId="eop">
    <w:name w:val="eop"/>
    <w:basedOn w:val="DefaultParagraphFont"/>
    <w:rsid w:val="00653A12"/>
  </w:style>
  <w:style w:type="paragraph" w:styleId="NormalWeb">
    <w:name w:val="Normal (Web)"/>
    <w:basedOn w:val="Normal"/>
    <w:uiPriority w:val="99"/>
    <w:unhideWhenUsed/>
    <w:rsid w:val="00FE49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65AA5"/>
    <w:rPr>
      <w:color w:val="605E5C"/>
      <w:shd w:val="clear" w:color="auto" w:fill="E1DFDD"/>
    </w:rPr>
  </w:style>
  <w:style w:type="character" w:customStyle="1" w:styleId="im">
    <w:name w:val="im"/>
    <w:basedOn w:val="DefaultParagraphFont"/>
    <w:rsid w:val="00B9702F"/>
  </w:style>
  <w:style w:type="paragraph" w:customStyle="1" w:styleId="pf0">
    <w:name w:val="pf0"/>
    <w:basedOn w:val="Normal"/>
    <w:rsid w:val="00B47EF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B47EF8"/>
    <w:rPr>
      <w:rFonts w:ascii="Segoe UI" w:hAnsi="Segoe UI" w:cs="Segoe UI" w:hint="default"/>
      <w:sz w:val="18"/>
      <w:szCs w:val="18"/>
    </w:rPr>
  </w:style>
  <w:style w:type="paragraph" w:customStyle="1" w:styleId="xmsonormal">
    <w:name w:val="x_msonormal"/>
    <w:basedOn w:val="Normal"/>
    <w:rsid w:val="003C6D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0E4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270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270B1"/>
    <w:rPr>
      <w:color w:val="800080" w:themeColor="followedHyperlink"/>
      <w:u w:val="single"/>
    </w:rPr>
  </w:style>
  <w:style w:type="paragraph" w:customStyle="1" w:styleId="text-lg">
    <w:name w:val="text-lg"/>
    <w:basedOn w:val="Normal"/>
    <w:rsid w:val="00E124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i-provider">
    <w:name w:val="ui-provider"/>
    <w:basedOn w:val="DefaultParagraphFont"/>
    <w:rsid w:val="00E36045"/>
  </w:style>
  <w:style w:type="character" w:customStyle="1" w:styleId="Heading1Char">
    <w:name w:val="Heading 1 Char"/>
    <w:basedOn w:val="DefaultParagraphFont"/>
    <w:link w:val="Heading1"/>
    <w:rsid w:val="00873C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7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9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0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87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40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67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58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830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43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846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9178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725683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6853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91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332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73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61971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0490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0826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5736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54026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6620748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528749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2156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26250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382180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130413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081143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5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n1@usf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erspectivesonhealthcare.com/podcast/nicholas-smith-a-pediatric-psychology-post-doctoral-fellows-perspective-on-healthcar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sycnet.apa.org/doi/10.1037/fsh000084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B2364-D6EA-4BD4-8FC1-75A631E22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19</Pages>
  <Words>6604</Words>
  <Characters>42997</Characters>
  <Application>Microsoft Office Word</Application>
  <DocSecurity>0</DocSecurity>
  <Lines>859</Lines>
  <Paragraphs>6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holas Smith</dc:creator>
  <cp:lastModifiedBy>Nicholas Smith</cp:lastModifiedBy>
  <cp:revision>229</cp:revision>
  <cp:lastPrinted>2025-08-20T13:47:00Z</cp:lastPrinted>
  <dcterms:created xsi:type="dcterms:W3CDTF">2024-09-10T13:17:00Z</dcterms:created>
  <dcterms:modified xsi:type="dcterms:W3CDTF">2025-11-20T22:07:00Z</dcterms:modified>
</cp:coreProperties>
</file>